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3CBC1" w14:textId="77777777" w:rsidR="00131BFE" w:rsidRDefault="00ED3D85" w:rsidP="00131BFE">
      <w:pPr>
        <w:spacing w:line="360" w:lineRule="auto"/>
        <w:jc w:val="center"/>
        <w:rPr>
          <w:rFonts w:ascii="Century Gothic" w:hAnsi="Century Gothic" w:cs="Arial"/>
          <w:color w:val="0000FF"/>
          <w:spacing w:val="10"/>
          <w:sz w:val="52"/>
          <w:szCs w:val="52"/>
        </w:rPr>
      </w:pPr>
      <w:r>
        <w:rPr>
          <w:rFonts w:ascii="Century Gothic" w:hAnsi="Century Gothic" w:cs="Arial"/>
          <w:noProof/>
          <w:color w:val="0000FF"/>
          <w:spacing w:val="10"/>
          <w:sz w:val="52"/>
          <w:szCs w:val="52"/>
          <w:lang w:val="en-IE" w:eastAsia="en-IE"/>
        </w:rPr>
        <w:drawing>
          <wp:anchor distT="0" distB="0" distL="114300" distR="114300" simplePos="0" relativeHeight="251658240" behindDoc="1" locked="0" layoutInCell="1" allowOverlap="1" wp14:anchorId="24E32564" wp14:editId="391E2E5E">
            <wp:simplePos x="0" y="0"/>
            <wp:positionH relativeFrom="column">
              <wp:posOffset>-1257300</wp:posOffset>
            </wp:positionH>
            <wp:positionV relativeFrom="paragraph">
              <wp:posOffset>-1257300</wp:posOffset>
            </wp:positionV>
            <wp:extent cx="7560945" cy="10693400"/>
            <wp:effectExtent l="0" t="0" r="0" b="0"/>
            <wp:wrapNone/>
            <wp:docPr id="1" name="Picture 2" descr="Cover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verTempla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945"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EC7C90" w14:textId="77777777" w:rsidR="00B83012" w:rsidRDefault="00B83012" w:rsidP="00B83012">
      <w:pPr>
        <w:pStyle w:val="BasicParagraph"/>
        <w:spacing w:line="240" w:lineRule="auto"/>
        <w:rPr>
          <w:rFonts w:ascii="Arial-BoldMT" w:hAnsi="Arial-BoldMT" w:cs="Arial-BoldMT"/>
          <w:b/>
          <w:bCs/>
          <w:color w:val="0A0038"/>
          <w:sz w:val="48"/>
          <w:szCs w:val="48"/>
        </w:rPr>
      </w:pPr>
    </w:p>
    <w:p w14:paraId="5C7364CC" w14:textId="77777777" w:rsidR="00B83012" w:rsidRDefault="00B83012" w:rsidP="00B83012">
      <w:pPr>
        <w:pStyle w:val="BasicParagraph"/>
        <w:spacing w:line="240" w:lineRule="auto"/>
        <w:rPr>
          <w:rFonts w:ascii="Arial-BoldMT" w:hAnsi="Arial-BoldMT" w:cs="Arial-BoldMT"/>
          <w:b/>
          <w:bCs/>
          <w:color w:val="0A0038"/>
          <w:sz w:val="48"/>
          <w:szCs w:val="48"/>
        </w:rPr>
      </w:pPr>
    </w:p>
    <w:p w14:paraId="51EEC0B2" w14:textId="77777777" w:rsidR="00B83012" w:rsidRDefault="00B83012" w:rsidP="00B83012">
      <w:pPr>
        <w:pStyle w:val="BasicParagraph"/>
        <w:spacing w:line="240" w:lineRule="auto"/>
        <w:rPr>
          <w:rFonts w:ascii="Arial-BoldMT" w:hAnsi="Arial-BoldMT" w:cs="Arial-BoldMT"/>
          <w:b/>
          <w:bCs/>
          <w:color w:val="0A0038"/>
          <w:sz w:val="48"/>
          <w:szCs w:val="48"/>
        </w:rPr>
      </w:pPr>
    </w:p>
    <w:p w14:paraId="4F635DA8" w14:textId="77777777" w:rsidR="00B343F4" w:rsidRDefault="00B343F4" w:rsidP="00321E9D">
      <w:pPr>
        <w:pStyle w:val="BasicParagraph"/>
        <w:widowControl/>
        <w:spacing w:line="240" w:lineRule="auto"/>
        <w:rPr>
          <w:rFonts w:ascii="Arial-BoldMT" w:hAnsi="Arial-BoldMT" w:cs="Arial-BoldMT"/>
          <w:b/>
          <w:bCs/>
          <w:color w:val="0A0038"/>
          <w:sz w:val="48"/>
          <w:szCs w:val="48"/>
        </w:rPr>
      </w:pPr>
    </w:p>
    <w:p w14:paraId="320CCC93" w14:textId="77777777" w:rsidR="003D04CC" w:rsidRDefault="003D04CC" w:rsidP="00321E9D">
      <w:pPr>
        <w:pStyle w:val="BasicParagraph"/>
        <w:widowControl/>
        <w:spacing w:line="240" w:lineRule="auto"/>
        <w:rPr>
          <w:rFonts w:ascii="Arial" w:hAnsi="Arial" w:cs="Arial"/>
          <w:b/>
          <w:bCs/>
          <w:color w:val="0A0038"/>
          <w:sz w:val="48"/>
          <w:szCs w:val="48"/>
        </w:rPr>
      </w:pPr>
    </w:p>
    <w:p w14:paraId="3010F560" w14:textId="77777777" w:rsidR="00861AE4" w:rsidRDefault="00B82908" w:rsidP="00321E9D">
      <w:pPr>
        <w:pStyle w:val="BasicParagraph"/>
        <w:widowControl/>
        <w:spacing w:line="240" w:lineRule="auto"/>
        <w:rPr>
          <w:rFonts w:ascii="Arial" w:hAnsi="Arial" w:cs="Arial"/>
          <w:b/>
          <w:bCs/>
          <w:color w:val="0A0038"/>
          <w:sz w:val="48"/>
          <w:szCs w:val="48"/>
        </w:rPr>
      </w:pPr>
      <w:r>
        <w:rPr>
          <w:rFonts w:ascii="Arial" w:hAnsi="Arial" w:cs="Arial"/>
          <w:b/>
          <w:bCs/>
          <w:color w:val="0A0038"/>
          <w:sz w:val="48"/>
          <w:szCs w:val="48"/>
        </w:rPr>
        <w:t xml:space="preserve">Business </w:t>
      </w:r>
      <w:r w:rsidR="00AD1B35">
        <w:rPr>
          <w:rFonts w:ascii="Arial" w:hAnsi="Arial" w:cs="Arial"/>
          <w:b/>
          <w:bCs/>
          <w:color w:val="0A0038"/>
          <w:sz w:val="48"/>
          <w:szCs w:val="48"/>
        </w:rPr>
        <w:t>Plan Template</w:t>
      </w:r>
      <w:r>
        <w:rPr>
          <w:rFonts w:ascii="Arial" w:hAnsi="Arial" w:cs="Arial"/>
          <w:b/>
          <w:bCs/>
          <w:color w:val="0A0038"/>
          <w:sz w:val="48"/>
          <w:szCs w:val="48"/>
        </w:rPr>
        <w:t xml:space="preserve"> </w:t>
      </w:r>
    </w:p>
    <w:p w14:paraId="15A232C7" w14:textId="77777777" w:rsidR="00131BFE" w:rsidRPr="00B343F4" w:rsidRDefault="00EB6894" w:rsidP="00321E9D">
      <w:pPr>
        <w:pStyle w:val="BasicParagraph"/>
        <w:widowControl/>
        <w:spacing w:line="240" w:lineRule="auto"/>
        <w:rPr>
          <w:rFonts w:ascii="Arial" w:hAnsi="Arial" w:cs="Arial"/>
          <w:b/>
          <w:bCs/>
          <w:color w:val="0A0038"/>
          <w:sz w:val="48"/>
          <w:szCs w:val="48"/>
        </w:rPr>
      </w:pPr>
      <w:r>
        <w:rPr>
          <w:rFonts w:ascii="Arial" w:hAnsi="Arial" w:cs="Arial"/>
          <w:b/>
          <w:bCs/>
          <w:color w:val="0A0038"/>
          <w:sz w:val="48"/>
          <w:szCs w:val="48"/>
        </w:rPr>
        <w:t xml:space="preserve">Small </w:t>
      </w:r>
      <w:r w:rsidR="00B82908">
        <w:rPr>
          <w:rFonts w:ascii="Arial" w:hAnsi="Arial" w:cs="Arial"/>
          <w:b/>
          <w:bCs/>
          <w:color w:val="0A0038"/>
          <w:sz w:val="48"/>
          <w:szCs w:val="48"/>
        </w:rPr>
        <w:t xml:space="preserve">Legal </w:t>
      </w:r>
      <w:r>
        <w:rPr>
          <w:rFonts w:ascii="Arial" w:hAnsi="Arial" w:cs="Arial"/>
          <w:b/>
          <w:bCs/>
          <w:color w:val="0A0038"/>
          <w:sz w:val="48"/>
          <w:szCs w:val="48"/>
        </w:rPr>
        <w:t>Practice</w:t>
      </w:r>
    </w:p>
    <w:p w14:paraId="0A82BA0A" w14:textId="77777777" w:rsidR="00B83012" w:rsidRPr="00321E9D" w:rsidRDefault="00B83012" w:rsidP="00B83012">
      <w:pPr>
        <w:pStyle w:val="BasicParagraph"/>
        <w:spacing w:line="240" w:lineRule="auto"/>
        <w:rPr>
          <w:rFonts w:ascii="ArialMT" w:hAnsi="ArialMT" w:cs="ArialMT"/>
          <w:color w:val="0A0038"/>
          <w:sz w:val="32"/>
          <w:szCs w:val="32"/>
        </w:rPr>
      </w:pPr>
    </w:p>
    <w:p w14:paraId="5427B885" w14:textId="77777777" w:rsidR="00B83012" w:rsidRPr="00B83012" w:rsidRDefault="00AD1B35" w:rsidP="00B83012">
      <w:pPr>
        <w:rPr>
          <w:rFonts w:ascii="ArialMT" w:hAnsi="ArialMT" w:cs="ArialMT"/>
          <w:color w:val="0A0038"/>
          <w:sz w:val="32"/>
          <w:szCs w:val="32"/>
        </w:rPr>
      </w:pPr>
      <w:r>
        <w:rPr>
          <w:rFonts w:ascii="ArialMT" w:hAnsi="ArialMT" w:cs="ArialMT"/>
          <w:color w:val="0A0038"/>
          <w:sz w:val="32"/>
          <w:szCs w:val="32"/>
        </w:rPr>
        <w:t>This business plan template is a tool for those Starting a practice and can be used as a business planning tool.</w:t>
      </w:r>
    </w:p>
    <w:p w14:paraId="12DEAA93" w14:textId="77777777" w:rsidR="00B83012" w:rsidRDefault="00B83012" w:rsidP="00131BFE">
      <w:pPr>
        <w:spacing w:line="360" w:lineRule="auto"/>
        <w:jc w:val="center"/>
        <w:rPr>
          <w:rFonts w:ascii="Century Gothic" w:hAnsi="Century Gothic" w:cs="Arial"/>
          <w:color w:val="0000FF"/>
          <w:spacing w:val="10"/>
          <w:sz w:val="52"/>
          <w:szCs w:val="52"/>
        </w:rPr>
      </w:pPr>
    </w:p>
    <w:p w14:paraId="03427E3B" w14:textId="77777777" w:rsidR="00B83012" w:rsidRDefault="00B83012" w:rsidP="00131BFE">
      <w:pPr>
        <w:spacing w:line="360" w:lineRule="auto"/>
        <w:jc w:val="center"/>
        <w:rPr>
          <w:rFonts w:ascii="Century Gothic" w:hAnsi="Century Gothic" w:cs="Arial"/>
          <w:color w:val="0000FF"/>
          <w:spacing w:val="10"/>
          <w:sz w:val="52"/>
          <w:szCs w:val="52"/>
        </w:rPr>
      </w:pPr>
    </w:p>
    <w:p w14:paraId="28F15316" w14:textId="77777777" w:rsidR="00B83012" w:rsidRDefault="00B83012" w:rsidP="00131BFE">
      <w:pPr>
        <w:spacing w:line="360" w:lineRule="auto"/>
        <w:jc w:val="center"/>
        <w:rPr>
          <w:rFonts w:ascii="Century Gothic" w:hAnsi="Century Gothic" w:cs="Arial"/>
          <w:color w:val="0000FF"/>
          <w:spacing w:val="10"/>
          <w:sz w:val="52"/>
          <w:szCs w:val="52"/>
        </w:rPr>
      </w:pPr>
    </w:p>
    <w:p w14:paraId="4D0D2891" w14:textId="77777777" w:rsidR="00B83012" w:rsidRDefault="00B83012" w:rsidP="00131BFE">
      <w:pPr>
        <w:spacing w:line="360" w:lineRule="auto"/>
        <w:jc w:val="center"/>
        <w:rPr>
          <w:rFonts w:ascii="Century Gothic" w:hAnsi="Century Gothic" w:cs="Arial"/>
          <w:color w:val="0000FF"/>
          <w:spacing w:val="10"/>
          <w:sz w:val="52"/>
          <w:szCs w:val="52"/>
        </w:rPr>
      </w:pPr>
    </w:p>
    <w:p w14:paraId="0CDA2EA7" w14:textId="77777777" w:rsidR="00B83012" w:rsidRDefault="00B83012" w:rsidP="00131BFE">
      <w:pPr>
        <w:spacing w:line="360" w:lineRule="auto"/>
        <w:jc w:val="center"/>
        <w:rPr>
          <w:rFonts w:ascii="Century Gothic" w:hAnsi="Century Gothic" w:cs="Arial"/>
          <w:color w:val="0000FF"/>
          <w:spacing w:val="10"/>
          <w:sz w:val="52"/>
          <w:szCs w:val="52"/>
        </w:rPr>
      </w:pPr>
    </w:p>
    <w:p w14:paraId="293C6654" w14:textId="77777777" w:rsidR="00B83012" w:rsidRDefault="00B83012" w:rsidP="00131BFE">
      <w:pPr>
        <w:spacing w:line="360" w:lineRule="auto"/>
        <w:jc w:val="center"/>
        <w:rPr>
          <w:rFonts w:ascii="Century Gothic" w:hAnsi="Century Gothic" w:cs="Arial"/>
          <w:color w:val="0000FF"/>
          <w:spacing w:val="10"/>
          <w:sz w:val="52"/>
          <w:szCs w:val="52"/>
        </w:rPr>
      </w:pPr>
    </w:p>
    <w:p w14:paraId="0D2E7E0F" w14:textId="77777777" w:rsidR="00B83012" w:rsidRDefault="00B83012" w:rsidP="00131BFE">
      <w:pPr>
        <w:spacing w:line="360" w:lineRule="auto"/>
        <w:jc w:val="center"/>
        <w:rPr>
          <w:rFonts w:ascii="Century Gothic" w:hAnsi="Century Gothic" w:cs="Arial"/>
          <w:color w:val="0000FF"/>
          <w:spacing w:val="10"/>
          <w:sz w:val="52"/>
          <w:szCs w:val="52"/>
        </w:rPr>
      </w:pPr>
    </w:p>
    <w:p w14:paraId="4BA6BB3F" w14:textId="77777777" w:rsidR="00B83012" w:rsidRDefault="00B83012" w:rsidP="00131BFE">
      <w:pPr>
        <w:spacing w:line="360" w:lineRule="auto"/>
        <w:jc w:val="center"/>
        <w:rPr>
          <w:rFonts w:ascii="Century Gothic" w:hAnsi="Century Gothic" w:cs="Arial"/>
          <w:color w:val="0000FF"/>
          <w:spacing w:val="10"/>
          <w:sz w:val="52"/>
          <w:szCs w:val="52"/>
        </w:rPr>
      </w:pPr>
    </w:p>
    <w:p w14:paraId="004CBEE3" w14:textId="77777777" w:rsidR="00F53416" w:rsidRPr="00B83012" w:rsidRDefault="00F53416" w:rsidP="00B83012">
      <w:pPr>
        <w:jc w:val="center"/>
        <w:rPr>
          <w:rFonts w:ascii="Century Gothic" w:hAnsi="Century Gothic" w:cs="Arial"/>
          <w:color w:val="0000FF"/>
          <w:sz w:val="32"/>
          <w:szCs w:val="32"/>
        </w:rPr>
        <w:sectPr w:rsidR="00F53416" w:rsidRPr="00B83012" w:rsidSect="00C76A80">
          <w:headerReference w:type="even" r:id="rId9"/>
          <w:headerReference w:type="default" r:id="rId10"/>
          <w:footerReference w:type="even" r:id="rId11"/>
          <w:footerReference w:type="default" r:id="rId12"/>
          <w:pgSz w:w="11907" w:h="16840" w:code="9"/>
          <w:pgMar w:top="1440" w:right="1797" w:bottom="1440" w:left="1797" w:header="709" w:footer="709" w:gutter="0"/>
          <w:pgNumType w:start="0"/>
          <w:cols w:space="708"/>
          <w:titlePg/>
          <w:docGrid w:linePitch="360"/>
        </w:sectPr>
      </w:pPr>
    </w:p>
    <w:p w14:paraId="1B43B33A" w14:textId="77777777" w:rsidR="00F53416" w:rsidRPr="00063B9D" w:rsidRDefault="00A90D68" w:rsidP="00F53416">
      <w:pPr>
        <w:jc w:val="center"/>
        <w:rPr>
          <w:rFonts w:ascii="Arial" w:hAnsi="Arial" w:cs="Arial"/>
          <w:b/>
          <w:color w:val="000000"/>
          <w:sz w:val="32"/>
          <w:szCs w:val="32"/>
        </w:rPr>
      </w:pPr>
      <w:r>
        <w:rPr>
          <w:rFonts w:ascii="Arial" w:hAnsi="Arial" w:cs="Arial"/>
          <w:b/>
          <w:color w:val="000000"/>
          <w:sz w:val="32"/>
          <w:szCs w:val="32"/>
        </w:rPr>
        <w:lastRenderedPageBreak/>
        <w:t xml:space="preserve">1. </w:t>
      </w:r>
      <w:r w:rsidR="00437EED">
        <w:rPr>
          <w:rFonts w:ascii="Arial" w:hAnsi="Arial" w:cs="Arial"/>
          <w:b/>
          <w:color w:val="000000"/>
          <w:sz w:val="32"/>
          <w:szCs w:val="32"/>
        </w:rPr>
        <w:t>INTRODUCTION</w:t>
      </w:r>
    </w:p>
    <w:p w14:paraId="0F3F8AB9" w14:textId="77777777" w:rsidR="00293F26" w:rsidRPr="00360467" w:rsidRDefault="00293F26" w:rsidP="00293F26">
      <w:pPr>
        <w:spacing w:line="20" w:lineRule="atLeast"/>
        <w:outlineLvl w:val="0"/>
        <w:rPr>
          <w:rFonts w:ascii="Arial" w:hAnsi="Arial" w:cs="Arial"/>
          <w:spacing w:val="50"/>
          <w:sz w:val="22"/>
          <w:szCs w:val="22"/>
        </w:rPr>
      </w:pPr>
    </w:p>
    <w:p w14:paraId="13B9841F" w14:textId="77777777" w:rsidR="00293F26" w:rsidRPr="00360467" w:rsidRDefault="00293F26" w:rsidP="00293F26">
      <w:pPr>
        <w:spacing w:line="20" w:lineRule="atLeast"/>
        <w:outlineLvl w:val="0"/>
        <w:rPr>
          <w:rFonts w:ascii="Arial" w:hAnsi="Arial" w:cs="Arial"/>
          <w:spacing w:val="50"/>
          <w:sz w:val="22"/>
          <w:szCs w:val="22"/>
        </w:rPr>
      </w:pPr>
    </w:p>
    <w:p w14:paraId="4F0E537B" w14:textId="554A1152" w:rsidR="00627CE3" w:rsidRDefault="006E2434" w:rsidP="00293F26">
      <w:pPr>
        <w:spacing w:line="360" w:lineRule="auto"/>
        <w:jc w:val="both"/>
        <w:rPr>
          <w:rFonts w:ascii="Arial" w:hAnsi="Arial" w:cs="Arial"/>
          <w:sz w:val="22"/>
          <w:szCs w:val="22"/>
        </w:rPr>
      </w:pPr>
      <w:r>
        <w:rPr>
          <w:rFonts w:ascii="Arial" w:hAnsi="Arial" w:cs="Arial"/>
          <w:sz w:val="22"/>
          <w:szCs w:val="22"/>
        </w:rPr>
        <w:t xml:space="preserve">This leaflet </w:t>
      </w:r>
      <w:r w:rsidR="00AD5BD6">
        <w:rPr>
          <w:rFonts w:ascii="Arial" w:hAnsi="Arial" w:cs="Arial"/>
          <w:sz w:val="22"/>
          <w:szCs w:val="22"/>
        </w:rPr>
        <w:t xml:space="preserve">was </w:t>
      </w:r>
      <w:r>
        <w:rPr>
          <w:rFonts w:ascii="Arial" w:hAnsi="Arial" w:cs="Arial"/>
          <w:sz w:val="22"/>
          <w:szCs w:val="22"/>
        </w:rPr>
        <w:t xml:space="preserve">published by Support </w:t>
      </w:r>
      <w:r w:rsidR="00627CE3">
        <w:rPr>
          <w:rFonts w:ascii="Arial" w:hAnsi="Arial" w:cs="Arial"/>
          <w:sz w:val="22"/>
          <w:szCs w:val="22"/>
        </w:rPr>
        <w:t xml:space="preserve">Services </w:t>
      </w:r>
      <w:r>
        <w:rPr>
          <w:rFonts w:ascii="Arial" w:hAnsi="Arial" w:cs="Arial"/>
          <w:sz w:val="22"/>
          <w:szCs w:val="22"/>
        </w:rPr>
        <w:t xml:space="preserve">at Law Society of Ireland to provide </w:t>
      </w:r>
      <w:r w:rsidR="00051B79">
        <w:rPr>
          <w:rFonts w:ascii="Arial" w:hAnsi="Arial" w:cs="Arial"/>
          <w:sz w:val="22"/>
          <w:szCs w:val="22"/>
        </w:rPr>
        <w:t xml:space="preserve">proprietors of </w:t>
      </w:r>
      <w:r>
        <w:rPr>
          <w:rFonts w:ascii="Arial" w:hAnsi="Arial" w:cs="Arial"/>
          <w:sz w:val="22"/>
          <w:szCs w:val="22"/>
        </w:rPr>
        <w:t>s</w:t>
      </w:r>
      <w:r w:rsidR="00051B79">
        <w:rPr>
          <w:rFonts w:ascii="Arial" w:hAnsi="Arial" w:cs="Arial"/>
          <w:sz w:val="22"/>
          <w:szCs w:val="22"/>
        </w:rPr>
        <w:t xml:space="preserve">mall legal practices </w:t>
      </w:r>
      <w:r>
        <w:rPr>
          <w:rFonts w:ascii="Arial" w:hAnsi="Arial" w:cs="Arial"/>
          <w:sz w:val="22"/>
          <w:szCs w:val="22"/>
        </w:rPr>
        <w:t xml:space="preserve">with </w:t>
      </w:r>
      <w:r w:rsidR="00990C27">
        <w:rPr>
          <w:rFonts w:ascii="Arial" w:hAnsi="Arial" w:cs="Arial"/>
          <w:sz w:val="22"/>
          <w:szCs w:val="22"/>
        </w:rPr>
        <w:t>a template to write a business plan.</w:t>
      </w:r>
      <w:r w:rsidR="003F6748">
        <w:rPr>
          <w:rFonts w:ascii="Arial" w:hAnsi="Arial" w:cs="Arial"/>
          <w:sz w:val="22"/>
          <w:szCs w:val="22"/>
        </w:rPr>
        <w:t xml:space="preserve"> There are different types of business plans depending on the </w:t>
      </w:r>
      <w:r w:rsidR="00CD1D5B">
        <w:rPr>
          <w:rFonts w:ascii="Arial" w:hAnsi="Arial" w:cs="Arial"/>
          <w:sz w:val="22"/>
          <w:szCs w:val="22"/>
        </w:rPr>
        <w:t xml:space="preserve">stage of the business. This plan aims to </w:t>
      </w:r>
      <w:r w:rsidR="0062292D">
        <w:rPr>
          <w:rFonts w:ascii="Arial" w:hAnsi="Arial" w:cs="Arial"/>
          <w:sz w:val="22"/>
          <w:szCs w:val="22"/>
        </w:rPr>
        <w:t>guide the writer through each step</w:t>
      </w:r>
      <w:r w:rsidR="000E09F9">
        <w:rPr>
          <w:rFonts w:ascii="Arial" w:hAnsi="Arial" w:cs="Arial"/>
          <w:sz w:val="22"/>
          <w:szCs w:val="22"/>
        </w:rPr>
        <w:t xml:space="preserve"> to completing the plan.</w:t>
      </w:r>
    </w:p>
    <w:p w14:paraId="5203959D" w14:textId="77777777" w:rsidR="002A0247" w:rsidRPr="004F1BA5" w:rsidRDefault="002A0247" w:rsidP="00293F26">
      <w:pPr>
        <w:spacing w:line="360" w:lineRule="auto"/>
        <w:jc w:val="both"/>
        <w:rPr>
          <w:rFonts w:ascii="Arial" w:hAnsi="Arial" w:cs="Arial"/>
          <w:sz w:val="22"/>
          <w:szCs w:val="22"/>
        </w:rPr>
      </w:pPr>
    </w:p>
    <w:p w14:paraId="6E8F9714" w14:textId="77777777" w:rsidR="00AD1B35" w:rsidRPr="00AD1B35" w:rsidRDefault="00AD1B35" w:rsidP="00AD1B35">
      <w:pPr>
        <w:pStyle w:val="Coverheading"/>
        <w:pBdr>
          <w:top w:val="single" w:sz="36" w:space="23" w:color="1C5F8C"/>
        </w:pBdr>
        <w:rPr>
          <w:color w:val="auto"/>
          <w:sz w:val="68"/>
          <w:szCs w:val="68"/>
        </w:rPr>
      </w:pPr>
      <w:r w:rsidRPr="00AD1B35">
        <w:rPr>
          <w:color w:val="auto"/>
          <w:sz w:val="68"/>
          <w:szCs w:val="68"/>
        </w:rPr>
        <w:t>Business plan template</w:t>
      </w:r>
    </w:p>
    <w:p w14:paraId="15A3BB73" w14:textId="77777777" w:rsidR="00AD1B35" w:rsidRPr="00664FEA" w:rsidRDefault="00AD1B35" w:rsidP="00AD1B35">
      <w:pPr>
        <w:pStyle w:val="Coverpagetext"/>
      </w:pPr>
      <w:r w:rsidRPr="00664FEA">
        <w:t xml:space="preserve">This business plan template is a great tool if: </w:t>
      </w:r>
    </w:p>
    <w:p w14:paraId="455AF4E2" w14:textId="77777777" w:rsidR="00AD1B35" w:rsidRPr="00664FEA" w:rsidRDefault="00AD1B35" w:rsidP="00AD1B35">
      <w:pPr>
        <w:pStyle w:val="Coverpagebullets"/>
      </w:pPr>
      <w:proofErr w:type="gramStart"/>
      <w:r w:rsidRPr="00664FEA">
        <w:t>you’re</w:t>
      </w:r>
      <w:proofErr w:type="gramEnd"/>
      <w:r w:rsidRPr="00664FEA">
        <w:t xml:space="preserve"> starting your </w:t>
      </w:r>
      <w:r>
        <w:t>small practice</w:t>
      </w:r>
    </w:p>
    <w:p w14:paraId="4D714E3A" w14:textId="77777777" w:rsidR="00AD1B35" w:rsidRPr="00664FEA" w:rsidRDefault="00AD1B35" w:rsidP="00AD1B35">
      <w:pPr>
        <w:pStyle w:val="Coverpagebullets"/>
      </w:pPr>
      <w:proofErr w:type="gramStart"/>
      <w:r w:rsidRPr="00664FEA">
        <w:t>you’re</w:t>
      </w:r>
      <w:proofErr w:type="gramEnd"/>
      <w:r w:rsidRPr="00664FEA">
        <w:t xml:space="preserve"> seeking new partners or investment</w:t>
      </w:r>
    </w:p>
    <w:p w14:paraId="0ED2F5E5" w14:textId="77777777" w:rsidR="00AD1B35" w:rsidRPr="00664FEA" w:rsidRDefault="00AD1B35" w:rsidP="00AD1B35">
      <w:pPr>
        <w:pStyle w:val="Coverpagebullets"/>
      </w:pPr>
      <w:r w:rsidRPr="00664FEA">
        <w:t>you want to change direction</w:t>
      </w:r>
    </w:p>
    <w:p w14:paraId="4E2FF81B" w14:textId="77777777" w:rsidR="00AD1B35" w:rsidRPr="00664FEA" w:rsidRDefault="00AD1B35" w:rsidP="00AD1B35">
      <w:pPr>
        <w:pStyle w:val="Coverpagebullets"/>
      </w:pPr>
      <w:proofErr w:type="gramStart"/>
      <w:r w:rsidRPr="00664FEA">
        <w:t>you’re</w:t>
      </w:r>
      <w:proofErr w:type="gramEnd"/>
      <w:r w:rsidRPr="00664FEA">
        <w:t xml:space="preserve"> fighting some challenges and need a solid plan.</w:t>
      </w:r>
    </w:p>
    <w:p w14:paraId="214DFA34" w14:textId="77777777" w:rsidR="00AD1B35" w:rsidRPr="00664FEA" w:rsidRDefault="00AD1B35" w:rsidP="00AD1B35">
      <w:pPr>
        <w:pStyle w:val="Coverpagetext"/>
      </w:pPr>
    </w:p>
    <w:p w14:paraId="478460ED" w14:textId="77777777" w:rsidR="00AD1B35" w:rsidRPr="00664FEA" w:rsidRDefault="00AD1B35" w:rsidP="00AD1B35">
      <w:pPr>
        <w:pStyle w:val="Coverpagetext"/>
      </w:pPr>
      <w:r w:rsidRPr="00664FEA">
        <w:t xml:space="preserve">We take you through some of the common sections of modern business plans. You might like to add or delete sections, depending on your </w:t>
      </w:r>
      <w:r>
        <w:t>practice type</w:t>
      </w:r>
      <w:r w:rsidRPr="00664FEA">
        <w:t xml:space="preserve"> and phase </w:t>
      </w:r>
      <w:r>
        <w:t xml:space="preserve">of growth </w:t>
      </w:r>
      <w:r w:rsidRPr="00664FEA">
        <w:t xml:space="preserve">or who you want to read your plan. </w:t>
      </w:r>
    </w:p>
    <w:p w14:paraId="3C873B3D" w14:textId="77777777" w:rsidR="00AD1B35" w:rsidRPr="00664FEA" w:rsidRDefault="00AD1B35" w:rsidP="00AD1B35">
      <w:pPr>
        <w:pStyle w:val="Coverpagetext"/>
      </w:pPr>
    </w:p>
    <w:p w14:paraId="2AF87684" w14:textId="77777777" w:rsidR="00AD1B35" w:rsidRPr="00664FEA" w:rsidRDefault="00AD1B35" w:rsidP="00AD1B35">
      <w:pPr>
        <w:pStyle w:val="Coverpagetext"/>
      </w:pPr>
      <w:r w:rsidRPr="00664FEA">
        <w:t xml:space="preserve">The sections are ordered in the best way for the finished plan. But sometimes </w:t>
      </w:r>
      <w:proofErr w:type="gramStart"/>
      <w:r w:rsidRPr="00664FEA">
        <w:t>it’s</w:t>
      </w:r>
      <w:proofErr w:type="gramEnd"/>
      <w:r w:rsidRPr="00664FEA">
        <w:t xml:space="preserve"> easiest to do the later sections first, then come back and fill in the earlier summary sections. Complete it in the order that feels right for you.</w:t>
      </w:r>
    </w:p>
    <w:p w14:paraId="18E77A40" w14:textId="77777777" w:rsidR="00AD1B35" w:rsidRPr="00D9689E" w:rsidRDefault="00AD1B35" w:rsidP="00AD1B35">
      <w:pPr>
        <w:pStyle w:val="Coverpagetext"/>
      </w:pPr>
    </w:p>
    <w:p w14:paraId="0349A9FE" w14:textId="77777777" w:rsidR="00AD1B35" w:rsidRPr="00664FEA" w:rsidRDefault="00AD1B35" w:rsidP="00AD1B35">
      <w:pPr>
        <w:pStyle w:val="Coverpagetext"/>
        <w:rPr>
          <w:b/>
        </w:rPr>
      </w:pPr>
      <w:r w:rsidRPr="00664FEA">
        <w:rPr>
          <w:b/>
        </w:rPr>
        <w:t>For each section, we include some help text. You might like to delete that when you have finished your plan, or to leave it in as a reminder to yourself.</w:t>
      </w:r>
    </w:p>
    <w:p w14:paraId="3C0B265A" w14:textId="77777777" w:rsidR="00AD1B35" w:rsidRPr="00D9689E" w:rsidRDefault="00AD1B35" w:rsidP="00AD1B35">
      <w:pPr>
        <w:pStyle w:val="Coverpagetext"/>
      </w:pPr>
    </w:p>
    <w:p w14:paraId="52849E36" w14:textId="77777777" w:rsidR="00AD1B35" w:rsidRDefault="00AD1B35" w:rsidP="00AD1B35">
      <w:pPr>
        <w:pStyle w:val="-Heading1"/>
        <w:sectPr w:rsidR="00AD1B35" w:rsidSect="003809C0">
          <w:headerReference w:type="even" r:id="rId13"/>
          <w:headerReference w:type="default" r:id="rId14"/>
          <w:footerReference w:type="even" r:id="rId15"/>
          <w:footerReference w:type="default" r:id="rId16"/>
          <w:pgSz w:w="11900" w:h="16840"/>
          <w:pgMar w:top="1418" w:right="1985" w:bottom="1985" w:left="1985" w:header="680" w:footer="0" w:gutter="0"/>
          <w:cols w:space="708"/>
          <w:titlePg/>
          <w:docGrid w:linePitch="360"/>
        </w:sectPr>
      </w:pPr>
    </w:p>
    <w:p w14:paraId="44B67042" w14:textId="77777777" w:rsidR="00AD1B35" w:rsidRPr="00AD1B35" w:rsidRDefault="00AD1B35" w:rsidP="00AD1B35">
      <w:pPr>
        <w:pStyle w:val="Coverheading"/>
        <w:spacing w:before="4080"/>
        <w:rPr>
          <w:rFonts w:eastAsiaTheme="minorEastAsia"/>
          <w:color w:val="auto"/>
        </w:rPr>
      </w:pPr>
      <w:r w:rsidRPr="00AD1B35">
        <w:rPr>
          <w:color w:val="auto"/>
        </w:rPr>
        <w:lastRenderedPageBreak/>
        <w:t xml:space="preserve">Business plan for </w:t>
      </w:r>
      <w:r w:rsidRPr="00AD1B35">
        <w:rPr>
          <w:color w:val="auto"/>
        </w:rPr>
        <w:br/>
        <w:t>[enter your business name]</w:t>
      </w:r>
    </w:p>
    <w:p w14:paraId="25FD6A5F" w14:textId="77777777" w:rsidR="00AD1B35" w:rsidRPr="00AD1B35" w:rsidRDefault="00AD1B35" w:rsidP="00AD1B35">
      <w:pPr>
        <w:pStyle w:val="Mainheading"/>
        <w:spacing w:before="0"/>
        <w:rPr>
          <w:rFonts w:ascii="Verdana" w:hAnsi="Verdana"/>
          <w:b w:val="0"/>
          <w:color w:val="auto"/>
          <w:sz w:val="36"/>
          <w:szCs w:val="36"/>
        </w:rPr>
      </w:pPr>
      <w:r w:rsidRPr="00AD1B35">
        <w:rPr>
          <w:rFonts w:ascii="Verdana" w:hAnsi="Verdana"/>
          <w:b w:val="0"/>
          <w:color w:val="auto"/>
          <w:sz w:val="36"/>
          <w:szCs w:val="36"/>
        </w:rPr>
        <w:t>Date: [Enter date]</w:t>
      </w:r>
    </w:p>
    <w:p w14:paraId="05E6828D" w14:textId="77777777" w:rsidR="00AD1B35" w:rsidRDefault="00AD1B35" w:rsidP="00AD1B35">
      <w:pPr>
        <w:rPr>
          <w:rFonts w:ascii="Helvetica" w:hAnsi="Helvetica"/>
          <w:b/>
          <w:bCs/>
          <w:color w:val="00A4E4"/>
          <w:sz w:val="28"/>
          <w:szCs w:val="56"/>
        </w:rPr>
      </w:pPr>
      <w:r>
        <w:br w:type="page"/>
      </w:r>
    </w:p>
    <w:p w14:paraId="01F63A11" w14:textId="77777777" w:rsidR="00AD1B35" w:rsidRDefault="00AD1B35" w:rsidP="00AD1B35">
      <w:pPr>
        <w:pStyle w:val="-Heading1"/>
        <w:sectPr w:rsidR="00AD1B35" w:rsidSect="003809C0">
          <w:headerReference w:type="even" r:id="rId17"/>
          <w:headerReference w:type="default" r:id="rId18"/>
          <w:footerReference w:type="even" r:id="rId19"/>
          <w:footerReference w:type="default" r:id="rId20"/>
          <w:headerReference w:type="first" r:id="rId21"/>
          <w:pgSz w:w="11900" w:h="16840"/>
          <w:pgMar w:top="1418" w:right="1985" w:bottom="1985" w:left="1985" w:header="680" w:footer="0" w:gutter="0"/>
          <w:cols w:space="708"/>
          <w:titlePg/>
          <w:docGrid w:linePitch="360"/>
        </w:sectPr>
      </w:pPr>
    </w:p>
    <w:p w14:paraId="5E1E61C2" w14:textId="77777777" w:rsidR="00AD1B35" w:rsidRPr="00AD1B35" w:rsidRDefault="00AD1B35" w:rsidP="00AD1B35">
      <w:pPr>
        <w:pStyle w:val="Mainheading"/>
        <w:rPr>
          <w:rFonts w:ascii="Verdana" w:hAnsi="Verdana"/>
          <w:color w:val="auto"/>
        </w:rPr>
      </w:pPr>
      <w:r w:rsidRPr="00AD1B35">
        <w:rPr>
          <w:rFonts w:ascii="Verdana" w:hAnsi="Verdana"/>
          <w:color w:val="auto"/>
        </w:rPr>
        <w:lastRenderedPageBreak/>
        <w:t>Table of contents</w:t>
      </w:r>
    </w:p>
    <w:sdt>
      <w:sdtPr>
        <w:rPr>
          <w:rFonts w:asciiTheme="minorHAnsi" w:eastAsiaTheme="minorHAnsi" w:hAnsiTheme="minorHAnsi" w:cstheme="minorBidi"/>
          <w:b/>
          <w:bCs w:val="0"/>
          <w:i/>
          <w:color w:val="auto"/>
          <w:kern w:val="2"/>
          <w:sz w:val="22"/>
          <w:szCs w:val="22"/>
          <w:lang w:eastAsia="ja-JP"/>
        </w:rPr>
        <w:id w:val="284177257"/>
        <w:docPartObj>
          <w:docPartGallery w:val="Table of Contents"/>
          <w:docPartUnique/>
        </w:docPartObj>
      </w:sdtPr>
      <w:sdtEndPr>
        <w:rPr>
          <w:rFonts w:eastAsia="Times New Roman" w:cs="Times New Roman"/>
          <w:b w:val="0"/>
          <w:kern w:val="0"/>
          <w:lang w:eastAsia="en-US"/>
        </w:rPr>
      </w:sdtEndPr>
      <w:sdtContent>
        <w:p w14:paraId="4E994989" w14:textId="5DE155EF"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color w:val="auto"/>
              <w:sz w:val="22"/>
              <w:szCs w:val="22"/>
            </w:rPr>
            <w:fldChar w:fldCharType="begin"/>
          </w:r>
          <w:r w:rsidRPr="00AD1B35">
            <w:rPr>
              <w:rFonts w:ascii="Verdana" w:hAnsi="Verdana"/>
              <w:color w:val="auto"/>
              <w:sz w:val="22"/>
              <w:szCs w:val="22"/>
            </w:rPr>
            <w:instrText xml:space="preserve"> TOC \o "1-3" \t "-Heading 1,1" </w:instrText>
          </w:r>
          <w:r w:rsidRPr="00AD1B35">
            <w:rPr>
              <w:rFonts w:ascii="Verdana" w:hAnsi="Verdana"/>
              <w:color w:val="auto"/>
              <w:sz w:val="22"/>
              <w:szCs w:val="22"/>
            </w:rPr>
            <w:fldChar w:fldCharType="separate"/>
          </w:r>
          <w:r w:rsidRPr="00AD1B35">
            <w:rPr>
              <w:rFonts w:ascii="Verdana" w:hAnsi="Verdana"/>
              <w:noProof/>
              <w:color w:val="auto"/>
            </w:rPr>
            <w:t>Executive summary</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79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4</w:t>
          </w:r>
          <w:r w:rsidRPr="00AD1B35">
            <w:rPr>
              <w:rFonts w:ascii="Verdana" w:hAnsi="Verdana"/>
              <w:noProof/>
              <w:color w:val="auto"/>
            </w:rPr>
            <w:fldChar w:fldCharType="end"/>
          </w:r>
        </w:p>
        <w:p w14:paraId="69A6F97D" w14:textId="3426CEA0"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Business details</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0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5</w:t>
          </w:r>
          <w:r w:rsidRPr="00AD1B35">
            <w:rPr>
              <w:rFonts w:ascii="Verdana" w:hAnsi="Verdana"/>
              <w:noProof/>
              <w:color w:val="auto"/>
            </w:rPr>
            <w:fldChar w:fldCharType="end"/>
          </w:r>
        </w:p>
        <w:p w14:paraId="45BE1FC1" w14:textId="38D42184"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What we do and how we do it</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1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6</w:t>
          </w:r>
          <w:r w:rsidRPr="00AD1B35">
            <w:rPr>
              <w:rFonts w:ascii="Verdana" w:hAnsi="Verdana"/>
              <w:noProof/>
              <w:color w:val="auto"/>
            </w:rPr>
            <w:fldChar w:fldCharType="end"/>
          </w:r>
        </w:p>
        <w:p w14:paraId="29D505CF" w14:textId="273E4A46"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Business background</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2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7</w:t>
          </w:r>
          <w:r w:rsidRPr="00AD1B35">
            <w:rPr>
              <w:rFonts w:ascii="Verdana" w:hAnsi="Verdana"/>
              <w:noProof/>
              <w:color w:val="auto"/>
            </w:rPr>
            <w:fldChar w:fldCharType="end"/>
          </w:r>
        </w:p>
        <w:p w14:paraId="6C4C8FBE" w14:textId="6A3152D1"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Our goal/mission</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3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8</w:t>
          </w:r>
          <w:r w:rsidRPr="00AD1B35">
            <w:rPr>
              <w:rFonts w:ascii="Verdana" w:hAnsi="Verdana"/>
              <w:noProof/>
              <w:color w:val="auto"/>
            </w:rPr>
            <w:fldChar w:fldCharType="end"/>
          </w:r>
        </w:p>
        <w:p w14:paraId="5033590B" w14:textId="03B830E7"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Our strategy</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4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8</w:t>
          </w:r>
          <w:r w:rsidRPr="00AD1B35">
            <w:rPr>
              <w:rFonts w:ascii="Verdana" w:hAnsi="Verdana"/>
              <w:noProof/>
              <w:color w:val="auto"/>
            </w:rPr>
            <w:fldChar w:fldCharType="end"/>
          </w:r>
        </w:p>
        <w:p w14:paraId="5CEBDFEC" w14:textId="360D17A2"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Current and planned team</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5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9</w:t>
          </w:r>
          <w:r w:rsidRPr="00AD1B35">
            <w:rPr>
              <w:rFonts w:ascii="Verdana" w:hAnsi="Verdana"/>
              <w:noProof/>
              <w:color w:val="auto"/>
            </w:rPr>
            <w:fldChar w:fldCharType="end"/>
          </w:r>
        </w:p>
        <w:p w14:paraId="5FFA5446" w14:textId="3A3F0E29"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Market analysis</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6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11</w:t>
          </w:r>
          <w:r w:rsidRPr="00AD1B35">
            <w:rPr>
              <w:rFonts w:ascii="Verdana" w:hAnsi="Verdana"/>
              <w:noProof/>
              <w:color w:val="auto"/>
            </w:rPr>
            <w:fldChar w:fldCharType="end"/>
          </w:r>
        </w:p>
        <w:p w14:paraId="217FDEB8" w14:textId="7AF2009E"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Competitor analysis</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7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13</w:t>
          </w:r>
          <w:r w:rsidRPr="00AD1B35">
            <w:rPr>
              <w:rFonts w:ascii="Verdana" w:hAnsi="Verdana"/>
              <w:noProof/>
              <w:color w:val="auto"/>
            </w:rPr>
            <w:fldChar w:fldCharType="end"/>
          </w:r>
        </w:p>
        <w:p w14:paraId="418FF1CA" w14:textId="17F94338"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SWOT – Internal and external forces</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8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14</w:t>
          </w:r>
          <w:r w:rsidRPr="00AD1B35">
            <w:rPr>
              <w:rFonts w:ascii="Verdana" w:hAnsi="Verdana"/>
              <w:noProof/>
              <w:color w:val="auto"/>
            </w:rPr>
            <w:fldChar w:fldCharType="end"/>
          </w:r>
        </w:p>
        <w:p w14:paraId="4A3BAE05" w14:textId="6BA84639"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Marketing strategy and budget</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89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16</w:t>
          </w:r>
          <w:r w:rsidRPr="00AD1B35">
            <w:rPr>
              <w:rFonts w:ascii="Verdana" w:hAnsi="Verdana"/>
              <w:noProof/>
              <w:color w:val="auto"/>
            </w:rPr>
            <w:fldChar w:fldCharType="end"/>
          </w:r>
        </w:p>
        <w:p w14:paraId="6E8FD546" w14:textId="1F0FCE0E"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Assets held and planned</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90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18</w:t>
          </w:r>
          <w:r w:rsidRPr="00AD1B35">
            <w:rPr>
              <w:rFonts w:ascii="Verdana" w:hAnsi="Verdana"/>
              <w:noProof/>
              <w:color w:val="auto"/>
            </w:rPr>
            <w:fldChar w:fldCharType="end"/>
          </w:r>
        </w:p>
        <w:p w14:paraId="1EF5C802" w14:textId="6462C7CC"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Financial plan</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91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21</w:t>
          </w:r>
          <w:r w:rsidRPr="00AD1B35">
            <w:rPr>
              <w:rFonts w:ascii="Verdana" w:hAnsi="Verdana"/>
              <w:noProof/>
              <w:color w:val="auto"/>
            </w:rPr>
            <w:fldChar w:fldCharType="end"/>
          </w:r>
        </w:p>
        <w:p w14:paraId="5606A5A7" w14:textId="287F7E55"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Business continuity planning</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92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27</w:t>
          </w:r>
          <w:r w:rsidRPr="00AD1B35">
            <w:rPr>
              <w:rFonts w:ascii="Verdana" w:hAnsi="Verdana"/>
              <w:noProof/>
              <w:color w:val="auto"/>
            </w:rPr>
            <w:fldChar w:fldCharType="end"/>
          </w:r>
        </w:p>
        <w:p w14:paraId="580DE8F5" w14:textId="2AC713D3" w:rsidR="00AD1B35" w:rsidRPr="00AD1B35" w:rsidRDefault="00AD1B35" w:rsidP="00AD1B35">
          <w:pPr>
            <w:pStyle w:val="TOC1"/>
            <w:rPr>
              <w:rFonts w:ascii="Verdana" w:eastAsiaTheme="minorEastAsia" w:hAnsi="Verdana" w:cstheme="minorBidi"/>
              <w:noProof/>
              <w:color w:val="auto"/>
              <w:lang w:eastAsia="ja-JP"/>
            </w:rPr>
          </w:pPr>
          <w:r w:rsidRPr="00AD1B35">
            <w:rPr>
              <w:rFonts w:ascii="Verdana" w:hAnsi="Verdana"/>
              <w:noProof/>
              <w:color w:val="auto"/>
            </w:rPr>
            <w:t>Legal and regulatory compliance</w:t>
          </w:r>
          <w:r w:rsidRPr="00AD1B35">
            <w:rPr>
              <w:rFonts w:ascii="Verdana" w:hAnsi="Verdana"/>
              <w:noProof/>
              <w:color w:val="auto"/>
            </w:rPr>
            <w:tab/>
          </w:r>
          <w:r w:rsidRPr="00AD1B35">
            <w:rPr>
              <w:rFonts w:ascii="Verdana" w:hAnsi="Verdana"/>
              <w:noProof/>
              <w:color w:val="auto"/>
            </w:rPr>
            <w:fldChar w:fldCharType="begin"/>
          </w:r>
          <w:r w:rsidRPr="00AD1B35">
            <w:rPr>
              <w:rFonts w:ascii="Verdana" w:hAnsi="Verdana"/>
              <w:noProof/>
              <w:color w:val="auto"/>
            </w:rPr>
            <w:instrText xml:space="preserve"> PAGEREF _Toc318972893 \h </w:instrText>
          </w:r>
          <w:r w:rsidRPr="00AD1B35">
            <w:rPr>
              <w:rFonts w:ascii="Verdana" w:hAnsi="Verdana"/>
              <w:noProof/>
              <w:color w:val="auto"/>
            </w:rPr>
          </w:r>
          <w:r w:rsidRPr="00AD1B35">
            <w:rPr>
              <w:rFonts w:ascii="Verdana" w:hAnsi="Verdana"/>
              <w:noProof/>
              <w:color w:val="auto"/>
            </w:rPr>
            <w:fldChar w:fldCharType="separate"/>
          </w:r>
          <w:r w:rsidR="00353282">
            <w:rPr>
              <w:rFonts w:ascii="Verdana" w:hAnsi="Verdana"/>
              <w:noProof/>
              <w:color w:val="auto"/>
            </w:rPr>
            <w:t>28</w:t>
          </w:r>
          <w:r w:rsidRPr="00AD1B35">
            <w:rPr>
              <w:rFonts w:ascii="Verdana" w:hAnsi="Verdana"/>
              <w:noProof/>
              <w:color w:val="auto"/>
            </w:rPr>
            <w:fldChar w:fldCharType="end"/>
          </w:r>
        </w:p>
        <w:p w14:paraId="28AEF16C" w14:textId="77777777" w:rsidR="00AD1B35" w:rsidRPr="00AD1B35" w:rsidRDefault="00AD1B35" w:rsidP="00AD1B35">
          <w:pPr>
            <w:pStyle w:val="TOC1"/>
            <w:rPr>
              <w:rFonts w:asciiTheme="minorHAnsi" w:hAnsiTheme="minorHAnsi"/>
              <w:color w:val="auto"/>
              <w:sz w:val="22"/>
              <w:szCs w:val="22"/>
            </w:rPr>
          </w:pPr>
          <w:r w:rsidRPr="00AD1B35">
            <w:rPr>
              <w:rFonts w:ascii="Verdana" w:hAnsi="Verdana"/>
              <w:color w:val="auto"/>
              <w:sz w:val="22"/>
              <w:szCs w:val="22"/>
            </w:rPr>
            <w:fldChar w:fldCharType="end"/>
          </w:r>
        </w:p>
        <w:p w14:paraId="5A707DB8" w14:textId="77777777" w:rsidR="00AD1B35" w:rsidRPr="008E64C0" w:rsidRDefault="006C4759" w:rsidP="00AD1B35">
          <w:pPr>
            <w:pStyle w:val="TOC3"/>
          </w:pPr>
        </w:p>
      </w:sdtContent>
    </w:sdt>
    <w:p w14:paraId="2893F29B" w14:textId="77777777" w:rsidR="00AD1B35" w:rsidRPr="003E3364" w:rsidRDefault="00AD1B35" w:rsidP="00AD1B35">
      <w:pPr>
        <w:pStyle w:val="BusinessPlantext"/>
        <w:rPr>
          <w:sz w:val="76"/>
        </w:rPr>
      </w:pPr>
      <w:r>
        <w:br w:type="page"/>
      </w:r>
    </w:p>
    <w:p w14:paraId="4ECEFA53" w14:textId="77777777" w:rsidR="00AD1B35" w:rsidRPr="00406025" w:rsidRDefault="00AD1B35" w:rsidP="00AD1B35">
      <w:pPr>
        <w:pStyle w:val="-Heading1"/>
        <w:rPr>
          <w:color w:val="auto"/>
        </w:rPr>
      </w:pPr>
      <w:bookmarkStart w:id="0" w:name="_Toc318972879"/>
      <w:r w:rsidRPr="00406025">
        <w:rPr>
          <w:color w:val="auto"/>
        </w:rPr>
        <w:lastRenderedPageBreak/>
        <w:t>Executive summary</w:t>
      </w:r>
      <w:bookmarkEnd w:id="0"/>
    </w:p>
    <w:p w14:paraId="75663012" w14:textId="77777777" w:rsidR="00AD1B35" w:rsidRPr="00FD7261" w:rsidRDefault="00AD1B35" w:rsidP="00AD1B35">
      <w:pPr>
        <w:pStyle w:val="Body"/>
      </w:pPr>
      <w:r w:rsidRPr="00FD7261">
        <w:t xml:space="preserve">The executive summary is where you traditionally ‘sell’ your business to the reader by getting straight to the point and promoting the critical information you need to get across. </w:t>
      </w:r>
      <w:proofErr w:type="gramStart"/>
      <w:r w:rsidRPr="00FD7261">
        <w:t>You’ll</w:t>
      </w:r>
      <w:proofErr w:type="gramEnd"/>
      <w:r w:rsidRPr="00FD7261">
        <w:t xml:space="preserve"> touch on many of the key issues later on, </w:t>
      </w:r>
      <w:r w:rsidRPr="00C65C67">
        <w:t xml:space="preserve">so </w:t>
      </w:r>
      <w:r w:rsidRPr="00FD7261">
        <w:t>don’t go into great detail – just give the reader an idea of the potential of your business and a taste of what’s to come.</w:t>
      </w:r>
      <w:r>
        <w:t xml:space="preserve"> Try to keep it to one page.</w:t>
      </w:r>
    </w:p>
    <w:p w14:paraId="6C4F0E49" w14:textId="77777777" w:rsidR="00AD1B35" w:rsidRPr="00FD7261" w:rsidRDefault="00AD1B35" w:rsidP="00AD1B35">
      <w:pPr>
        <w:pStyle w:val="Body"/>
      </w:pPr>
    </w:p>
    <w:p w14:paraId="2FE3E827" w14:textId="77777777" w:rsidR="00AD1B35" w:rsidRPr="00FD7261" w:rsidRDefault="00AD1B35" w:rsidP="00AD1B35">
      <w:pPr>
        <w:pStyle w:val="Body"/>
      </w:pPr>
      <w:r w:rsidRPr="00FD7261">
        <w:t xml:space="preserve">Rather than start with the executive summary, </w:t>
      </w:r>
      <w:proofErr w:type="gramStart"/>
      <w:r w:rsidRPr="00FD7261">
        <w:t>it’s</w:t>
      </w:r>
      <w:proofErr w:type="gramEnd"/>
      <w:r w:rsidRPr="00FD7261">
        <w:t xml:space="preserve"> often easiest to complete the rest of your business plan in detail </w:t>
      </w:r>
      <w:r>
        <w:t xml:space="preserve">first. </w:t>
      </w:r>
      <w:r w:rsidRPr="00FD7261">
        <w:t>When you do, make sure you write no more than a few paragraphs. Use plain language and avoid jargon.</w:t>
      </w:r>
    </w:p>
    <w:p w14:paraId="554DEDB8" w14:textId="77777777" w:rsidR="00AD1B35" w:rsidRPr="00FD7261" w:rsidRDefault="00AD1B35" w:rsidP="00AD1B35">
      <w:pPr>
        <w:pStyle w:val="Body"/>
      </w:pPr>
    </w:p>
    <w:p w14:paraId="29A5859C" w14:textId="77777777" w:rsidR="00AD1B35" w:rsidRPr="00FD7261" w:rsidRDefault="00AD1B35" w:rsidP="00AD1B35">
      <w:pPr>
        <w:pStyle w:val="Body"/>
      </w:pPr>
      <w:r w:rsidRPr="00FD7261">
        <w:t xml:space="preserve">Executive summaries are a controversial element of the modern business plan. Many people think they are important because if the reader of the business plan (such as a potential investor) is pushed for time, the executive summary can communicate all the vital information to them quickly. However, other people </w:t>
      </w:r>
      <w:proofErr w:type="gramStart"/>
      <w:r w:rsidRPr="00FD7261">
        <w:t>don’t</w:t>
      </w:r>
      <w:proofErr w:type="gramEnd"/>
      <w:r w:rsidRPr="00FD7261">
        <w:t xml:space="preserve"> like executive summar</w:t>
      </w:r>
      <w:r>
        <w:t>ies</w:t>
      </w:r>
      <w:r w:rsidRPr="00FD7261">
        <w:t xml:space="preserve"> because they think </w:t>
      </w:r>
      <w:r>
        <w:t xml:space="preserve">they </w:t>
      </w:r>
      <w:r w:rsidRPr="00FD7261">
        <w:t>oversimplif</w:t>
      </w:r>
      <w:r>
        <w:t xml:space="preserve">y </w:t>
      </w:r>
      <w:r w:rsidRPr="00FD7261">
        <w:t xml:space="preserve">complex ideas. </w:t>
      </w:r>
    </w:p>
    <w:p w14:paraId="4E037C60" w14:textId="77777777" w:rsidR="00AD1B35" w:rsidRPr="00FD7261" w:rsidRDefault="00AD1B35" w:rsidP="00AD1B35">
      <w:pPr>
        <w:pStyle w:val="Body"/>
      </w:pPr>
    </w:p>
    <w:p w14:paraId="76C74C62" w14:textId="77777777" w:rsidR="00AD1B35" w:rsidRDefault="00AD1B35" w:rsidP="00AD1B35">
      <w:pPr>
        <w:pStyle w:val="Body"/>
      </w:pPr>
      <w:r w:rsidRPr="00FD7261">
        <w:t>Think about your idea and your audience when weighing up whether to use an executive summary in your business plan. If your readers will be experts or specialists in your field or industry, they may skip the executive summary to check out the finer details of your plan.</w:t>
      </w:r>
    </w:p>
    <w:p w14:paraId="56CA3FD0" w14:textId="77777777" w:rsidR="00AD1B35" w:rsidRDefault="00AD1B35" w:rsidP="00AD1B35">
      <w:pPr>
        <w:pStyle w:val="Enterdetails"/>
      </w:pPr>
    </w:p>
    <w:p w14:paraId="27FF0447" w14:textId="77777777" w:rsidR="00AD1B35" w:rsidRDefault="00AD1B35" w:rsidP="00AD1B35">
      <w:pPr>
        <w:pStyle w:val="Enterdetails"/>
      </w:pPr>
      <w:r>
        <w:t>[Start your executive s</w:t>
      </w:r>
      <w:r w:rsidRPr="00C65C67">
        <w:t>ummary</w:t>
      </w:r>
      <w:r>
        <w:t xml:space="preserve"> here]</w:t>
      </w:r>
    </w:p>
    <w:p w14:paraId="7D53D8FA" w14:textId="77777777" w:rsidR="00AD1B35" w:rsidRPr="00FD7261" w:rsidRDefault="00AD1B35" w:rsidP="00AD1B35">
      <w:pPr>
        <w:pStyle w:val="Body"/>
      </w:pPr>
    </w:p>
    <w:p w14:paraId="14B7F013" w14:textId="77777777" w:rsidR="00AD1B35" w:rsidRDefault="00AD1B35" w:rsidP="00AD1B35">
      <w:pPr>
        <w:pStyle w:val="Body"/>
      </w:pPr>
    </w:p>
    <w:p w14:paraId="6F81C91D" w14:textId="77777777" w:rsidR="00AD1B35" w:rsidRDefault="00AD1B35" w:rsidP="00AD1B35">
      <w:pPr>
        <w:pStyle w:val="Body"/>
      </w:pPr>
    </w:p>
    <w:p w14:paraId="610D50EC" w14:textId="77777777" w:rsidR="00AD1B35" w:rsidRDefault="00AD1B35" w:rsidP="00AD1B35">
      <w:pPr>
        <w:rPr>
          <w:rFonts w:ascii="Arial" w:eastAsiaTheme="minorEastAsia" w:hAnsi="Arial"/>
          <w:color w:val="3C3C3B"/>
          <w:sz w:val="20"/>
          <w:szCs w:val="22"/>
        </w:rPr>
      </w:pPr>
      <w:r>
        <w:rPr>
          <w:sz w:val="20"/>
        </w:rPr>
        <w:br w:type="page"/>
      </w:r>
    </w:p>
    <w:p w14:paraId="56E66372" w14:textId="77777777" w:rsidR="00AD1B35" w:rsidRPr="00406025" w:rsidRDefault="00AD1B35" w:rsidP="00AD1B35">
      <w:pPr>
        <w:pStyle w:val="-Heading1"/>
        <w:rPr>
          <w:color w:val="auto"/>
        </w:rPr>
      </w:pPr>
      <w:bookmarkStart w:id="1" w:name="_Toc318972880"/>
      <w:r w:rsidRPr="00406025">
        <w:rPr>
          <w:color w:val="auto"/>
        </w:rPr>
        <w:lastRenderedPageBreak/>
        <w:t>Business details</w:t>
      </w:r>
      <w:bookmarkEnd w:id="1"/>
    </w:p>
    <w:p w14:paraId="5F81F3F7" w14:textId="77777777" w:rsidR="00AD1B35" w:rsidRDefault="00AD1B35" w:rsidP="00AD1B35">
      <w:pPr>
        <w:pStyle w:val="Body"/>
      </w:pPr>
      <w:r w:rsidRPr="00FD7261">
        <w:t>This section provides details of your business so that the reader can look you up to verify that you exist and find out more about you.</w:t>
      </w:r>
    </w:p>
    <w:p w14:paraId="1779259F" w14:textId="77777777" w:rsidR="00AD1B35" w:rsidRPr="00FD7261" w:rsidRDefault="00AD1B35" w:rsidP="00AD1B35">
      <w:pPr>
        <w:pStyle w:val="Body"/>
      </w:pPr>
    </w:p>
    <w:p w14:paraId="1DA504E7" w14:textId="77777777" w:rsidR="00AD1B35" w:rsidRPr="00FD7261" w:rsidRDefault="00AD1B35" w:rsidP="00AD1B35">
      <w:pPr>
        <w:pStyle w:val="-Bullets"/>
      </w:pPr>
      <w:r>
        <w:t>r</w:t>
      </w:r>
      <w:r w:rsidRPr="00FD7261">
        <w:t>egistered name</w:t>
      </w:r>
    </w:p>
    <w:p w14:paraId="5EB9D7F9" w14:textId="77777777" w:rsidR="00AD1B35" w:rsidRPr="00FD7261" w:rsidRDefault="00AD1B35" w:rsidP="00AD1B35">
      <w:pPr>
        <w:pStyle w:val="-Bullets"/>
      </w:pPr>
      <w:r>
        <w:t>d</w:t>
      </w:r>
      <w:r w:rsidRPr="00FD7261">
        <w:t>ate of registration</w:t>
      </w:r>
    </w:p>
    <w:p w14:paraId="1A9F654B" w14:textId="77777777" w:rsidR="00AD1B35" w:rsidRPr="00FD7261" w:rsidRDefault="00AD1B35" w:rsidP="00AD1B35">
      <w:pPr>
        <w:pStyle w:val="-Bullets"/>
      </w:pPr>
      <w:r>
        <w:t>s</w:t>
      </w:r>
      <w:r w:rsidRPr="00FD7261">
        <w:t>tructure</w:t>
      </w:r>
    </w:p>
    <w:p w14:paraId="6FFDAF0E" w14:textId="77777777" w:rsidR="00AD1B35" w:rsidRDefault="00AD1B35" w:rsidP="00AD1B35">
      <w:pPr>
        <w:pStyle w:val="Body"/>
      </w:pPr>
    </w:p>
    <w:tbl>
      <w:tblPr>
        <w:tblStyle w:val="TableGrid"/>
        <w:tblW w:w="9781" w:type="dxa"/>
        <w:tblLayout w:type="fixed"/>
        <w:tblLook w:val="04A0" w:firstRow="1" w:lastRow="0" w:firstColumn="1" w:lastColumn="0" w:noHBand="0" w:noVBand="1"/>
      </w:tblPr>
      <w:tblGrid>
        <w:gridCol w:w="3119"/>
        <w:gridCol w:w="6662"/>
      </w:tblGrid>
      <w:tr w:rsidR="00AD1B35" w:rsidRPr="00C33CF7" w14:paraId="6F04B061" w14:textId="77777777" w:rsidTr="003809C0">
        <w:trPr>
          <w:trHeight w:val="32"/>
        </w:trPr>
        <w:tc>
          <w:tcPr>
            <w:tcW w:w="3119" w:type="dxa"/>
          </w:tcPr>
          <w:p w14:paraId="7231B0DB" w14:textId="77777777" w:rsidR="00AD1B35" w:rsidRPr="00895418" w:rsidRDefault="00AD1B35" w:rsidP="003809C0">
            <w:pPr>
              <w:pStyle w:val="TableLevel1regular"/>
              <w:jc w:val="both"/>
              <w:rPr>
                <w:b/>
              </w:rPr>
            </w:pPr>
            <w:r w:rsidRPr="00895418">
              <w:rPr>
                <w:b/>
              </w:rPr>
              <w:t>Business name</w:t>
            </w:r>
          </w:p>
        </w:tc>
        <w:tc>
          <w:tcPr>
            <w:tcW w:w="6662" w:type="dxa"/>
          </w:tcPr>
          <w:p w14:paraId="775ABCAA" w14:textId="77777777" w:rsidR="00AD1B35" w:rsidRPr="00C33CF7" w:rsidRDefault="00AD1B35" w:rsidP="003809C0">
            <w:pPr>
              <w:pStyle w:val="TableLevel1regular"/>
            </w:pPr>
            <w:r>
              <w:t xml:space="preserve">{Enter the legal or </w:t>
            </w:r>
            <w:r w:rsidRPr="00C65C67">
              <w:t>registered</w:t>
            </w:r>
            <w:r>
              <w:t xml:space="preserve"> name of your business}</w:t>
            </w:r>
          </w:p>
        </w:tc>
      </w:tr>
      <w:tr w:rsidR="00AD1B35" w:rsidRPr="00C33CF7" w14:paraId="261E58C5" w14:textId="77777777" w:rsidTr="003809C0">
        <w:trPr>
          <w:trHeight w:val="32"/>
        </w:trPr>
        <w:tc>
          <w:tcPr>
            <w:tcW w:w="3119" w:type="dxa"/>
          </w:tcPr>
          <w:p w14:paraId="21EF655D" w14:textId="77777777" w:rsidR="00AD1B35" w:rsidRPr="00895418" w:rsidRDefault="00AD1B35" w:rsidP="003809C0">
            <w:pPr>
              <w:pStyle w:val="TableLevel1regular"/>
              <w:jc w:val="both"/>
              <w:rPr>
                <w:b/>
              </w:rPr>
            </w:pPr>
            <w:r w:rsidRPr="00895418">
              <w:rPr>
                <w:b/>
              </w:rPr>
              <w:t>Trading name</w:t>
            </w:r>
          </w:p>
        </w:tc>
        <w:tc>
          <w:tcPr>
            <w:tcW w:w="6662" w:type="dxa"/>
          </w:tcPr>
          <w:p w14:paraId="78105874" w14:textId="77777777" w:rsidR="00AD1B35" w:rsidRPr="00C33CF7" w:rsidRDefault="00AD1B35" w:rsidP="003809C0">
            <w:pPr>
              <w:pStyle w:val="Tablegrey"/>
            </w:pPr>
            <w:r>
              <w:t>{Enter the name of your business that you use with customers}</w:t>
            </w:r>
          </w:p>
        </w:tc>
      </w:tr>
      <w:tr w:rsidR="00AD1B35" w:rsidRPr="00C33CF7" w14:paraId="792BFEFD" w14:textId="77777777" w:rsidTr="003809C0">
        <w:trPr>
          <w:trHeight w:val="32"/>
        </w:trPr>
        <w:tc>
          <w:tcPr>
            <w:tcW w:w="3119" w:type="dxa"/>
          </w:tcPr>
          <w:p w14:paraId="75405681" w14:textId="77777777" w:rsidR="00AD1B35" w:rsidRPr="00895418" w:rsidRDefault="00AD1B35" w:rsidP="003809C0">
            <w:pPr>
              <w:pStyle w:val="TableLevel1regular"/>
              <w:jc w:val="both"/>
              <w:rPr>
                <w:b/>
              </w:rPr>
            </w:pPr>
            <w:r>
              <w:rPr>
                <w:b/>
              </w:rPr>
              <w:t>E</w:t>
            </w:r>
            <w:r w:rsidRPr="00895418">
              <w:rPr>
                <w:b/>
              </w:rPr>
              <w:t>stablished</w:t>
            </w:r>
          </w:p>
        </w:tc>
        <w:tc>
          <w:tcPr>
            <w:tcW w:w="6662" w:type="dxa"/>
          </w:tcPr>
          <w:p w14:paraId="40438401" w14:textId="77777777" w:rsidR="00AD1B35" w:rsidRPr="00C33CF7" w:rsidRDefault="00AD1B35" w:rsidP="003809C0">
            <w:pPr>
              <w:pStyle w:val="Tablegrey"/>
            </w:pPr>
            <w:r w:rsidRPr="006849BD">
              <w:t>{Enter</w:t>
            </w:r>
            <w:r>
              <w:t xml:space="preserve"> the</w:t>
            </w:r>
            <w:r w:rsidRPr="006849BD">
              <w:t xml:space="preserve"> date</w:t>
            </w:r>
            <w:r>
              <w:t xml:space="preserve"> you first began trading</w:t>
            </w:r>
            <w:r w:rsidRPr="006849BD">
              <w:t>}</w:t>
            </w:r>
          </w:p>
        </w:tc>
      </w:tr>
      <w:tr w:rsidR="00AD1B35" w:rsidRPr="00C33CF7" w14:paraId="1CA07D8F" w14:textId="77777777" w:rsidTr="003809C0">
        <w:trPr>
          <w:trHeight w:val="32"/>
        </w:trPr>
        <w:tc>
          <w:tcPr>
            <w:tcW w:w="3119" w:type="dxa"/>
          </w:tcPr>
          <w:p w14:paraId="27E22DF1" w14:textId="77777777" w:rsidR="00AD1B35" w:rsidRPr="00895418" w:rsidRDefault="00AD1B35" w:rsidP="003809C0">
            <w:pPr>
              <w:pStyle w:val="TableLevel1regular"/>
              <w:jc w:val="both"/>
              <w:rPr>
                <w:b/>
              </w:rPr>
            </w:pPr>
            <w:r w:rsidRPr="00895418">
              <w:rPr>
                <w:b/>
              </w:rPr>
              <w:t>Structure</w:t>
            </w:r>
          </w:p>
        </w:tc>
        <w:tc>
          <w:tcPr>
            <w:tcW w:w="6662" w:type="dxa"/>
          </w:tcPr>
          <w:p w14:paraId="2B093E1C" w14:textId="5FB9BAB7" w:rsidR="00AD1B35" w:rsidRPr="00C33CF7" w:rsidRDefault="00AD1B35" w:rsidP="003809C0">
            <w:pPr>
              <w:pStyle w:val="Tablegrey"/>
            </w:pPr>
            <w:r>
              <w:t>{</w:t>
            </w:r>
            <w:proofErr w:type="spellStart"/>
            <w:r>
              <w:t>Eg</w:t>
            </w:r>
            <w:proofErr w:type="spellEnd"/>
            <w:r>
              <w:t xml:space="preserve">, Sole Trader, Partnership, </w:t>
            </w:r>
            <w:r w:rsidR="00177220">
              <w:t>Limited Liability Partnership</w:t>
            </w:r>
            <w:r>
              <w:t>}</w:t>
            </w:r>
          </w:p>
        </w:tc>
      </w:tr>
      <w:tr w:rsidR="00AD1B35" w:rsidRPr="00C33CF7" w14:paraId="4F79E64E" w14:textId="77777777" w:rsidTr="003809C0">
        <w:trPr>
          <w:trHeight w:val="223"/>
        </w:trPr>
        <w:tc>
          <w:tcPr>
            <w:tcW w:w="3119" w:type="dxa"/>
          </w:tcPr>
          <w:p w14:paraId="53FD9211" w14:textId="77777777" w:rsidR="00AD1B35" w:rsidRPr="00895418" w:rsidRDefault="00AD1B35" w:rsidP="003809C0">
            <w:pPr>
              <w:pStyle w:val="TableLevel1regular"/>
              <w:jc w:val="both"/>
              <w:rPr>
                <w:b/>
              </w:rPr>
            </w:pPr>
            <w:r w:rsidRPr="00895418">
              <w:rPr>
                <w:b/>
              </w:rPr>
              <w:t>Date registered</w:t>
            </w:r>
          </w:p>
        </w:tc>
        <w:tc>
          <w:tcPr>
            <w:tcW w:w="6662" w:type="dxa"/>
          </w:tcPr>
          <w:p w14:paraId="41D97C14" w14:textId="77777777" w:rsidR="00AD1B35" w:rsidRPr="00C33CF7" w:rsidRDefault="00AD1B35" w:rsidP="003809C0">
            <w:pPr>
              <w:pStyle w:val="Tablegrey"/>
            </w:pPr>
            <w:r w:rsidRPr="006849BD">
              <w:t xml:space="preserve">{Enter date </w:t>
            </w:r>
            <w:r>
              <w:t xml:space="preserve">you first </w:t>
            </w:r>
            <w:r w:rsidRPr="006849BD">
              <w:t xml:space="preserve">registered </w:t>
            </w:r>
            <w:r>
              <w:t xml:space="preserve">with </w:t>
            </w:r>
            <w:r w:rsidRPr="006849BD">
              <w:t>Companies Office</w:t>
            </w:r>
            <w:r>
              <w:t xml:space="preserve">, </w:t>
            </w:r>
            <w:r w:rsidRPr="006849BD">
              <w:t>if applicable}</w:t>
            </w:r>
          </w:p>
        </w:tc>
      </w:tr>
      <w:tr w:rsidR="00AD1B35" w:rsidRPr="00C33CF7" w14:paraId="6C91D05F" w14:textId="77777777" w:rsidTr="003809C0">
        <w:trPr>
          <w:trHeight w:val="135"/>
        </w:trPr>
        <w:tc>
          <w:tcPr>
            <w:tcW w:w="3119" w:type="dxa"/>
          </w:tcPr>
          <w:p w14:paraId="12850C6A" w14:textId="77777777" w:rsidR="00AD1B35" w:rsidRPr="00895418" w:rsidRDefault="00AD1B35" w:rsidP="003809C0">
            <w:pPr>
              <w:pStyle w:val="TableLevel1regular"/>
              <w:jc w:val="both"/>
              <w:rPr>
                <w:b/>
              </w:rPr>
            </w:pPr>
            <w:r>
              <w:rPr>
                <w:b/>
              </w:rPr>
              <w:t>PPS</w:t>
            </w:r>
          </w:p>
        </w:tc>
        <w:tc>
          <w:tcPr>
            <w:tcW w:w="6662" w:type="dxa"/>
          </w:tcPr>
          <w:p w14:paraId="1539FC54" w14:textId="77777777" w:rsidR="00AD1B35" w:rsidRPr="00C33CF7" w:rsidRDefault="00AD1B35" w:rsidP="00AD1B35">
            <w:pPr>
              <w:pStyle w:val="Tablegrey"/>
            </w:pPr>
            <w:r w:rsidRPr="006849BD">
              <w:t xml:space="preserve">{Enter </w:t>
            </w:r>
            <w:r>
              <w:t>your PPS Number, if applicable</w:t>
            </w:r>
            <w:r w:rsidRPr="006849BD">
              <w:t>}</w:t>
            </w:r>
          </w:p>
        </w:tc>
      </w:tr>
    </w:tbl>
    <w:p w14:paraId="30F3ACA5" w14:textId="77777777" w:rsidR="00AD1B35" w:rsidRPr="00FD7261" w:rsidRDefault="00AD1B35" w:rsidP="00AD1B35">
      <w:pPr>
        <w:pStyle w:val="Body"/>
      </w:pPr>
    </w:p>
    <w:p w14:paraId="0F331195" w14:textId="77777777" w:rsidR="00AD1B35" w:rsidRDefault="00AD1B35" w:rsidP="00AD1B35">
      <w:pPr>
        <w:pStyle w:val="Body"/>
        <w:rPr>
          <w:sz w:val="20"/>
        </w:rPr>
      </w:pPr>
    </w:p>
    <w:tbl>
      <w:tblPr>
        <w:tblStyle w:val="TableGrid"/>
        <w:tblW w:w="9781" w:type="dxa"/>
        <w:tblLayout w:type="fixed"/>
        <w:tblLook w:val="04A0" w:firstRow="1" w:lastRow="0" w:firstColumn="1" w:lastColumn="0" w:noHBand="0" w:noVBand="1"/>
      </w:tblPr>
      <w:tblGrid>
        <w:gridCol w:w="3147"/>
        <w:gridCol w:w="6634"/>
      </w:tblGrid>
      <w:tr w:rsidR="00AD1B35" w:rsidRPr="00C33CF7" w14:paraId="7C648647" w14:textId="77777777" w:rsidTr="003809C0">
        <w:trPr>
          <w:trHeight w:val="33"/>
        </w:trPr>
        <w:tc>
          <w:tcPr>
            <w:tcW w:w="9781" w:type="dxa"/>
            <w:gridSpan w:val="2"/>
            <w:tcBorders>
              <w:top w:val="single" w:sz="4" w:space="0" w:color="1C5F8C"/>
              <w:left w:val="single" w:sz="4" w:space="0" w:color="1C5F8C"/>
              <w:bottom w:val="single" w:sz="4" w:space="0" w:color="1C5F8C"/>
              <w:right w:val="single" w:sz="4" w:space="0" w:color="1C5F8C"/>
            </w:tcBorders>
            <w:shd w:val="clear" w:color="auto" w:fill="1C5F8C"/>
          </w:tcPr>
          <w:p w14:paraId="35363A3A" w14:textId="77777777" w:rsidR="00AD1B35" w:rsidRPr="00C33CF7" w:rsidRDefault="00AD1B35" w:rsidP="003809C0">
            <w:pPr>
              <w:pStyle w:val="-TableHeading"/>
            </w:pPr>
            <w:r w:rsidRPr="001500E0">
              <w:t>Contact details</w:t>
            </w:r>
          </w:p>
        </w:tc>
      </w:tr>
      <w:tr w:rsidR="00AD1B35" w:rsidRPr="00C33CF7" w14:paraId="3ABEB6EB" w14:textId="77777777" w:rsidTr="003809C0">
        <w:trPr>
          <w:trHeight w:val="32"/>
        </w:trPr>
        <w:tc>
          <w:tcPr>
            <w:tcW w:w="3147" w:type="dxa"/>
            <w:tcBorders>
              <w:top w:val="single" w:sz="4" w:space="0" w:color="1C5F8C"/>
            </w:tcBorders>
          </w:tcPr>
          <w:p w14:paraId="37804F60" w14:textId="77777777" w:rsidR="00AD1B35" w:rsidRPr="006E7540" w:rsidRDefault="00AD1B35" w:rsidP="003809C0">
            <w:pPr>
              <w:pStyle w:val="TableLevel1regular"/>
              <w:rPr>
                <w:b/>
              </w:rPr>
            </w:pPr>
            <w:r w:rsidRPr="006E7540">
              <w:rPr>
                <w:b/>
              </w:rPr>
              <w:t>Contact name</w:t>
            </w:r>
          </w:p>
        </w:tc>
        <w:tc>
          <w:tcPr>
            <w:tcW w:w="6634" w:type="dxa"/>
            <w:tcBorders>
              <w:top w:val="single" w:sz="4" w:space="0" w:color="1C5F8C"/>
            </w:tcBorders>
          </w:tcPr>
          <w:p w14:paraId="5071D9D6" w14:textId="77777777" w:rsidR="00AD1B35" w:rsidRPr="00C33CF7" w:rsidRDefault="00AD1B35" w:rsidP="003809C0">
            <w:pPr>
              <w:pStyle w:val="TableLevel1regular"/>
            </w:pPr>
          </w:p>
        </w:tc>
      </w:tr>
      <w:tr w:rsidR="00AD1B35" w:rsidRPr="00C33CF7" w14:paraId="0FB5FC5B" w14:textId="77777777" w:rsidTr="003809C0">
        <w:trPr>
          <w:trHeight w:val="32"/>
        </w:trPr>
        <w:tc>
          <w:tcPr>
            <w:tcW w:w="3147" w:type="dxa"/>
          </w:tcPr>
          <w:p w14:paraId="417C167C" w14:textId="77777777" w:rsidR="00AD1B35" w:rsidRPr="006E7540" w:rsidRDefault="00AD1B35" w:rsidP="003809C0">
            <w:pPr>
              <w:pStyle w:val="TableLevel1regular"/>
              <w:rPr>
                <w:b/>
              </w:rPr>
            </w:pPr>
            <w:r w:rsidRPr="006E7540">
              <w:rPr>
                <w:b/>
              </w:rPr>
              <w:t>Landline</w:t>
            </w:r>
          </w:p>
        </w:tc>
        <w:tc>
          <w:tcPr>
            <w:tcW w:w="6634" w:type="dxa"/>
          </w:tcPr>
          <w:p w14:paraId="507766F7" w14:textId="77777777" w:rsidR="00AD1B35" w:rsidRPr="00C33CF7" w:rsidRDefault="00AD1B35" w:rsidP="003809C0">
            <w:pPr>
              <w:pStyle w:val="TableLevel1regular"/>
            </w:pPr>
          </w:p>
        </w:tc>
      </w:tr>
      <w:tr w:rsidR="00AD1B35" w:rsidRPr="00C33CF7" w14:paraId="28E112E0" w14:textId="77777777" w:rsidTr="003809C0">
        <w:trPr>
          <w:trHeight w:val="32"/>
        </w:trPr>
        <w:tc>
          <w:tcPr>
            <w:tcW w:w="3147" w:type="dxa"/>
          </w:tcPr>
          <w:p w14:paraId="539EF4BE" w14:textId="77777777" w:rsidR="00AD1B35" w:rsidRPr="006E7540" w:rsidRDefault="00AD1B35" w:rsidP="003809C0">
            <w:pPr>
              <w:pStyle w:val="TableLevel1regular"/>
              <w:rPr>
                <w:b/>
              </w:rPr>
            </w:pPr>
            <w:r w:rsidRPr="006E7540">
              <w:rPr>
                <w:b/>
              </w:rPr>
              <w:t>Mobile</w:t>
            </w:r>
          </w:p>
        </w:tc>
        <w:tc>
          <w:tcPr>
            <w:tcW w:w="6634" w:type="dxa"/>
          </w:tcPr>
          <w:p w14:paraId="141FF405" w14:textId="77777777" w:rsidR="00AD1B35" w:rsidRPr="00C33CF7" w:rsidRDefault="00AD1B35" w:rsidP="003809C0"/>
        </w:tc>
      </w:tr>
      <w:tr w:rsidR="00AD1B35" w:rsidRPr="00C33CF7" w14:paraId="70FFCC19" w14:textId="77777777" w:rsidTr="003809C0">
        <w:trPr>
          <w:trHeight w:val="32"/>
        </w:trPr>
        <w:tc>
          <w:tcPr>
            <w:tcW w:w="3147" w:type="dxa"/>
          </w:tcPr>
          <w:p w14:paraId="5D9DD18C" w14:textId="77777777" w:rsidR="00AD1B35" w:rsidRPr="006E7540" w:rsidRDefault="00AD1B35" w:rsidP="003809C0">
            <w:pPr>
              <w:pStyle w:val="TableLevel1regular"/>
              <w:rPr>
                <w:b/>
              </w:rPr>
            </w:pPr>
            <w:r w:rsidRPr="006E7540">
              <w:rPr>
                <w:b/>
              </w:rPr>
              <w:t>Email</w:t>
            </w:r>
          </w:p>
        </w:tc>
        <w:tc>
          <w:tcPr>
            <w:tcW w:w="6634" w:type="dxa"/>
          </w:tcPr>
          <w:p w14:paraId="0A7CCE37" w14:textId="77777777" w:rsidR="00AD1B35" w:rsidRPr="00C33CF7" w:rsidRDefault="00AD1B35" w:rsidP="003809C0">
            <w:pPr>
              <w:pStyle w:val="TableLevel1regular"/>
            </w:pPr>
          </w:p>
        </w:tc>
      </w:tr>
      <w:tr w:rsidR="00AD1B35" w:rsidRPr="00C33CF7" w14:paraId="0CE9F576" w14:textId="77777777" w:rsidTr="003809C0">
        <w:trPr>
          <w:trHeight w:val="121"/>
        </w:trPr>
        <w:tc>
          <w:tcPr>
            <w:tcW w:w="3147" w:type="dxa"/>
          </w:tcPr>
          <w:p w14:paraId="2045DD29" w14:textId="77777777" w:rsidR="00AD1B35" w:rsidRPr="006E7540" w:rsidRDefault="00AD1B35" w:rsidP="003809C0">
            <w:pPr>
              <w:pStyle w:val="TableLevel1regular"/>
              <w:rPr>
                <w:b/>
              </w:rPr>
            </w:pPr>
            <w:r w:rsidRPr="006E7540">
              <w:rPr>
                <w:b/>
              </w:rPr>
              <w:t>Physical address</w:t>
            </w:r>
          </w:p>
        </w:tc>
        <w:tc>
          <w:tcPr>
            <w:tcW w:w="6634" w:type="dxa"/>
          </w:tcPr>
          <w:p w14:paraId="33422DF6" w14:textId="77777777" w:rsidR="00AD1B35" w:rsidRPr="00C33CF7" w:rsidRDefault="00AD1B35" w:rsidP="003809C0">
            <w:pPr>
              <w:pStyle w:val="TableLevel1regular"/>
            </w:pPr>
          </w:p>
        </w:tc>
      </w:tr>
      <w:tr w:rsidR="00AD1B35" w:rsidRPr="00C33CF7" w14:paraId="31AC1C40" w14:textId="77777777" w:rsidTr="003809C0">
        <w:trPr>
          <w:trHeight w:val="121"/>
        </w:trPr>
        <w:tc>
          <w:tcPr>
            <w:tcW w:w="3147" w:type="dxa"/>
          </w:tcPr>
          <w:p w14:paraId="067A6119" w14:textId="77777777" w:rsidR="00AD1B35" w:rsidRPr="006E7540" w:rsidRDefault="00AD1B35" w:rsidP="003809C0">
            <w:pPr>
              <w:pStyle w:val="TableLevel1regular"/>
              <w:rPr>
                <w:b/>
              </w:rPr>
            </w:pPr>
            <w:r w:rsidRPr="006E7540">
              <w:rPr>
                <w:b/>
              </w:rPr>
              <w:t>Postal address</w:t>
            </w:r>
          </w:p>
        </w:tc>
        <w:tc>
          <w:tcPr>
            <w:tcW w:w="6634" w:type="dxa"/>
          </w:tcPr>
          <w:p w14:paraId="1FEBBC86" w14:textId="77777777" w:rsidR="00AD1B35" w:rsidRPr="00C33CF7" w:rsidRDefault="00AD1B35" w:rsidP="003809C0">
            <w:pPr>
              <w:pStyle w:val="TableLevel1regular"/>
            </w:pPr>
          </w:p>
        </w:tc>
      </w:tr>
    </w:tbl>
    <w:p w14:paraId="32C4863D" w14:textId="77777777" w:rsidR="00AD1B35" w:rsidRDefault="00AD1B35" w:rsidP="00AD1B35">
      <w:pPr>
        <w:pStyle w:val="CommentSubject"/>
      </w:pPr>
    </w:p>
    <w:p w14:paraId="385E9479" w14:textId="77777777" w:rsidR="00AD1B35" w:rsidRDefault="00AD1B35" w:rsidP="00AD1B35">
      <w:pPr>
        <w:pStyle w:val="Body"/>
      </w:pPr>
    </w:p>
    <w:tbl>
      <w:tblPr>
        <w:tblStyle w:val="TableGrid"/>
        <w:tblW w:w="9781" w:type="dxa"/>
        <w:tblInd w:w="-539" w:type="dxa"/>
        <w:tblLook w:val="04A0" w:firstRow="1" w:lastRow="0" w:firstColumn="1" w:lastColumn="0" w:noHBand="0" w:noVBand="1"/>
      </w:tblPr>
      <w:tblGrid>
        <w:gridCol w:w="3204"/>
        <w:gridCol w:w="6577"/>
      </w:tblGrid>
      <w:tr w:rsidR="00AD1B35" w:rsidRPr="00DB27EE" w14:paraId="0EC7B735" w14:textId="77777777" w:rsidTr="003809C0">
        <w:tc>
          <w:tcPr>
            <w:tcW w:w="9781" w:type="dxa"/>
            <w:gridSpan w:val="2"/>
            <w:shd w:val="clear" w:color="auto" w:fill="1C5F8C"/>
          </w:tcPr>
          <w:p w14:paraId="1F72B648" w14:textId="77777777" w:rsidR="00AD1B35" w:rsidRPr="001E3252" w:rsidRDefault="00AD1B35" w:rsidP="003809C0">
            <w:pPr>
              <w:pStyle w:val="-TableHeading"/>
            </w:pPr>
            <w:r w:rsidRPr="00463804">
              <w:t>Online/</w:t>
            </w:r>
            <w:r>
              <w:t>s</w:t>
            </w:r>
            <w:r w:rsidRPr="00463804">
              <w:t>ocial media</w:t>
            </w:r>
          </w:p>
        </w:tc>
      </w:tr>
      <w:tr w:rsidR="00AD1B35" w:rsidRPr="00DB27EE" w14:paraId="2DE32062" w14:textId="77777777" w:rsidTr="003809C0">
        <w:tc>
          <w:tcPr>
            <w:tcW w:w="3204" w:type="dxa"/>
            <w:vAlign w:val="center"/>
          </w:tcPr>
          <w:p w14:paraId="1ECC37EF" w14:textId="77777777" w:rsidR="00AD1B35" w:rsidRPr="001E3252" w:rsidRDefault="00AD1B35" w:rsidP="003809C0">
            <w:pPr>
              <w:pStyle w:val="TableLevel1regular"/>
              <w:rPr>
                <w:b/>
              </w:rPr>
            </w:pPr>
            <w:r w:rsidRPr="001E3252">
              <w:rPr>
                <w:b/>
              </w:rPr>
              <w:t>Website</w:t>
            </w:r>
          </w:p>
        </w:tc>
        <w:tc>
          <w:tcPr>
            <w:tcW w:w="6577" w:type="dxa"/>
            <w:vAlign w:val="center"/>
          </w:tcPr>
          <w:p w14:paraId="1B8A90D6" w14:textId="77777777" w:rsidR="00AD1B35" w:rsidRPr="00DB27EE" w:rsidRDefault="00AD1B35" w:rsidP="003809C0">
            <w:pPr>
              <w:pStyle w:val="Tablegrey"/>
            </w:pPr>
          </w:p>
        </w:tc>
      </w:tr>
      <w:tr w:rsidR="00AD1B35" w:rsidRPr="00DB27EE" w14:paraId="2CC3140F" w14:textId="77777777" w:rsidTr="003809C0">
        <w:tc>
          <w:tcPr>
            <w:tcW w:w="3204" w:type="dxa"/>
            <w:vAlign w:val="center"/>
          </w:tcPr>
          <w:p w14:paraId="7D5E23BE" w14:textId="77777777" w:rsidR="00AD1B35" w:rsidRPr="001E3252" w:rsidRDefault="00AD1B35" w:rsidP="003809C0">
            <w:pPr>
              <w:pStyle w:val="TableLevel1regular"/>
              <w:rPr>
                <w:b/>
              </w:rPr>
            </w:pPr>
            <w:r w:rsidRPr="001E3252">
              <w:rPr>
                <w:b/>
              </w:rPr>
              <w:t>LinkedIn</w:t>
            </w:r>
          </w:p>
        </w:tc>
        <w:tc>
          <w:tcPr>
            <w:tcW w:w="6577" w:type="dxa"/>
            <w:vAlign w:val="center"/>
          </w:tcPr>
          <w:p w14:paraId="1F8E2F8E" w14:textId="77777777" w:rsidR="00AD1B35" w:rsidRPr="00DB27EE" w:rsidRDefault="00AD1B35" w:rsidP="003809C0">
            <w:pPr>
              <w:pStyle w:val="Tablegrey"/>
            </w:pPr>
          </w:p>
        </w:tc>
      </w:tr>
      <w:tr w:rsidR="00AD1B35" w:rsidRPr="00DB27EE" w14:paraId="78021221" w14:textId="77777777" w:rsidTr="003809C0">
        <w:trPr>
          <w:trHeight w:val="93"/>
        </w:trPr>
        <w:tc>
          <w:tcPr>
            <w:tcW w:w="3204" w:type="dxa"/>
            <w:vAlign w:val="center"/>
          </w:tcPr>
          <w:p w14:paraId="52E54323" w14:textId="77777777" w:rsidR="00AD1B35" w:rsidRPr="00A12217" w:rsidRDefault="00AD1B35" w:rsidP="003809C0">
            <w:pPr>
              <w:pStyle w:val="TableLevel1regular"/>
              <w:rPr>
                <w:b/>
              </w:rPr>
            </w:pPr>
            <w:r w:rsidRPr="00A12217">
              <w:rPr>
                <w:b/>
              </w:rPr>
              <w:t>Facebook</w:t>
            </w:r>
          </w:p>
        </w:tc>
        <w:tc>
          <w:tcPr>
            <w:tcW w:w="6577" w:type="dxa"/>
            <w:vAlign w:val="center"/>
          </w:tcPr>
          <w:p w14:paraId="404D7EB1" w14:textId="77777777" w:rsidR="00AD1B35" w:rsidRPr="00DB27EE" w:rsidRDefault="00AD1B35" w:rsidP="003809C0">
            <w:pPr>
              <w:pStyle w:val="Tablegrey"/>
            </w:pPr>
          </w:p>
        </w:tc>
      </w:tr>
      <w:tr w:rsidR="00AD1B35" w:rsidRPr="00DB27EE" w14:paraId="0B1B540B" w14:textId="77777777" w:rsidTr="003809C0">
        <w:trPr>
          <w:trHeight w:val="93"/>
        </w:trPr>
        <w:tc>
          <w:tcPr>
            <w:tcW w:w="3204" w:type="dxa"/>
            <w:vAlign w:val="center"/>
          </w:tcPr>
          <w:p w14:paraId="027E8749" w14:textId="77777777" w:rsidR="00AD1B35" w:rsidRPr="00A12217" w:rsidRDefault="00AD1B35" w:rsidP="003809C0">
            <w:pPr>
              <w:pStyle w:val="TableLevel1regular"/>
              <w:rPr>
                <w:b/>
              </w:rPr>
            </w:pPr>
            <w:r w:rsidRPr="00A12217">
              <w:rPr>
                <w:b/>
              </w:rPr>
              <w:t>Twitter</w:t>
            </w:r>
          </w:p>
        </w:tc>
        <w:tc>
          <w:tcPr>
            <w:tcW w:w="6577" w:type="dxa"/>
            <w:vAlign w:val="center"/>
          </w:tcPr>
          <w:p w14:paraId="4B18A268" w14:textId="77777777" w:rsidR="00AD1B35" w:rsidRDefault="00AD1B35" w:rsidP="003809C0">
            <w:pPr>
              <w:pStyle w:val="Tablegrey"/>
            </w:pPr>
          </w:p>
        </w:tc>
      </w:tr>
      <w:tr w:rsidR="00AD1B35" w:rsidRPr="00DB27EE" w14:paraId="0A276C54" w14:textId="77777777" w:rsidTr="003809C0">
        <w:trPr>
          <w:trHeight w:val="93"/>
        </w:trPr>
        <w:tc>
          <w:tcPr>
            <w:tcW w:w="3204" w:type="dxa"/>
            <w:vAlign w:val="center"/>
          </w:tcPr>
          <w:p w14:paraId="3273CF76" w14:textId="77777777" w:rsidR="00AD1B35" w:rsidRPr="00A12217" w:rsidRDefault="00AD1B35" w:rsidP="003809C0">
            <w:pPr>
              <w:pStyle w:val="TableLevel1regular"/>
              <w:rPr>
                <w:b/>
              </w:rPr>
            </w:pPr>
            <w:r w:rsidRPr="00A12217">
              <w:rPr>
                <w:b/>
              </w:rPr>
              <w:t>YouTube</w:t>
            </w:r>
          </w:p>
        </w:tc>
        <w:tc>
          <w:tcPr>
            <w:tcW w:w="6577" w:type="dxa"/>
            <w:vAlign w:val="center"/>
          </w:tcPr>
          <w:p w14:paraId="1FEAB4D1" w14:textId="77777777" w:rsidR="00AD1B35" w:rsidRDefault="00AD1B35" w:rsidP="003809C0">
            <w:pPr>
              <w:pStyle w:val="Tablegrey"/>
            </w:pPr>
          </w:p>
        </w:tc>
      </w:tr>
      <w:tr w:rsidR="00AD1B35" w:rsidRPr="00DB27EE" w14:paraId="07CFFA86" w14:textId="77777777" w:rsidTr="003809C0">
        <w:trPr>
          <w:trHeight w:val="93"/>
        </w:trPr>
        <w:tc>
          <w:tcPr>
            <w:tcW w:w="3204" w:type="dxa"/>
            <w:vAlign w:val="center"/>
          </w:tcPr>
          <w:p w14:paraId="2573810C" w14:textId="77777777" w:rsidR="00AD1B35" w:rsidRPr="00A12217" w:rsidRDefault="00AD1B35" w:rsidP="003809C0">
            <w:pPr>
              <w:pStyle w:val="TableLevel1regular"/>
              <w:rPr>
                <w:b/>
              </w:rPr>
            </w:pPr>
            <w:r>
              <w:rPr>
                <w:b/>
              </w:rPr>
              <w:t>Blog</w:t>
            </w:r>
          </w:p>
        </w:tc>
        <w:tc>
          <w:tcPr>
            <w:tcW w:w="6577" w:type="dxa"/>
            <w:vAlign w:val="center"/>
          </w:tcPr>
          <w:p w14:paraId="5B2A7B7B" w14:textId="77777777" w:rsidR="00AD1B35" w:rsidRDefault="00AD1B35" w:rsidP="003809C0">
            <w:pPr>
              <w:pStyle w:val="Tablegrey"/>
            </w:pPr>
          </w:p>
        </w:tc>
      </w:tr>
    </w:tbl>
    <w:p w14:paraId="50CA9C2E" w14:textId="77777777" w:rsidR="00AD1B35" w:rsidRPr="00406025" w:rsidRDefault="00AD1B35" w:rsidP="00AD1B35">
      <w:pPr>
        <w:pStyle w:val="-Heading1"/>
        <w:rPr>
          <w:rFonts w:asciiTheme="majorHAnsi" w:eastAsiaTheme="majorEastAsia" w:hAnsiTheme="majorHAnsi" w:cstheme="majorBidi"/>
          <w:color w:val="auto"/>
          <w:sz w:val="32"/>
          <w:szCs w:val="32"/>
        </w:rPr>
      </w:pPr>
      <w:bookmarkStart w:id="2" w:name="_Toc318972881"/>
      <w:r w:rsidRPr="00406025">
        <w:rPr>
          <w:color w:val="auto"/>
        </w:rPr>
        <w:lastRenderedPageBreak/>
        <w:t>What we do and how we do it</w:t>
      </w:r>
      <w:bookmarkEnd w:id="2"/>
    </w:p>
    <w:p w14:paraId="07D65EB7" w14:textId="77777777" w:rsidR="00AD1B35" w:rsidRDefault="00AD1B35" w:rsidP="00AD1B35">
      <w:pPr>
        <w:pStyle w:val="Body"/>
      </w:pPr>
      <w:r w:rsidRPr="00A12217">
        <w:t xml:space="preserve">You need to be clear on what your </w:t>
      </w:r>
      <w:r>
        <w:t>practice</w:t>
      </w:r>
      <w:r w:rsidRPr="00A12217">
        <w:t xml:space="preserve"> </w:t>
      </w:r>
      <w:proofErr w:type="gramStart"/>
      <w:r w:rsidRPr="00A12217">
        <w:t>actually does</w:t>
      </w:r>
      <w:proofErr w:type="gramEnd"/>
      <w:r w:rsidRPr="00A12217">
        <w:t xml:space="preserve">. You and the people reading your business plan should be able to understand what you do and why </w:t>
      </w:r>
      <w:proofErr w:type="gramStart"/>
      <w:r w:rsidRPr="00A12217">
        <w:t>that’s</w:t>
      </w:r>
      <w:proofErr w:type="gramEnd"/>
      <w:r w:rsidRPr="00A12217">
        <w:t xml:space="preserve"> appealing to customers. </w:t>
      </w:r>
    </w:p>
    <w:p w14:paraId="58832523" w14:textId="77777777" w:rsidR="00946B05" w:rsidRDefault="00946B05" w:rsidP="00AD1B35">
      <w:pPr>
        <w:pStyle w:val="Body"/>
      </w:pPr>
    </w:p>
    <w:p w14:paraId="0D515578" w14:textId="36E86AED" w:rsidR="00946B05" w:rsidRPr="00A12217" w:rsidRDefault="00946B05" w:rsidP="00AD1B35">
      <w:pPr>
        <w:pStyle w:val="Body"/>
      </w:pPr>
      <w:r>
        <w:t xml:space="preserve">What products and services will you </w:t>
      </w:r>
      <w:proofErr w:type="gramStart"/>
      <w:r>
        <w:t>offer</w:t>
      </w:r>
      <w:proofErr w:type="gramEnd"/>
    </w:p>
    <w:p w14:paraId="45FC4954" w14:textId="77777777" w:rsidR="00AD1B35" w:rsidRPr="00A12217" w:rsidRDefault="00AD1B35" w:rsidP="00AD1B35">
      <w:pPr>
        <w:pStyle w:val="Body"/>
      </w:pPr>
    </w:p>
    <w:p w14:paraId="7A95F3DA" w14:textId="77777777" w:rsidR="00AD1B35" w:rsidRDefault="00AD1B35" w:rsidP="00AD1B35">
      <w:pPr>
        <w:pStyle w:val="Body"/>
      </w:pPr>
      <w:r w:rsidRPr="00A12217">
        <w:t>Your overview will ideally include:</w:t>
      </w:r>
    </w:p>
    <w:p w14:paraId="6707337A" w14:textId="77777777" w:rsidR="00B20BA8" w:rsidRDefault="00B20BA8" w:rsidP="00AD1B35">
      <w:pPr>
        <w:pStyle w:val="Body"/>
      </w:pPr>
    </w:p>
    <w:p w14:paraId="5C5F5AA5" w14:textId="4803B058" w:rsidR="00B20BA8" w:rsidRPr="00A12217" w:rsidRDefault="00B20BA8" w:rsidP="00AD1B35">
      <w:pPr>
        <w:pStyle w:val="Body"/>
      </w:pPr>
      <w:r>
        <w:t>Products and services</w:t>
      </w:r>
      <w:r w:rsidR="007224A9" w:rsidRPr="007224A9">
        <w:t xml:space="preserve"> </w:t>
      </w:r>
      <w:r w:rsidR="007224A9">
        <w:t>Clients and Market</w:t>
      </w:r>
      <w:r>
        <w:t>:</w:t>
      </w:r>
    </w:p>
    <w:p w14:paraId="23652C75" w14:textId="77A774A8" w:rsidR="00EC729C" w:rsidRDefault="00EC729C" w:rsidP="00AD1B35">
      <w:pPr>
        <w:pStyle w:val="-Bullets"/>
      </w:pPr>
      <w:r>
        <w:t>List product and services</w:t>
      </w:r>
      <w:r w:rsidR="00073D56">
        <w:t xml:space="preserve"> (you will usually have more than 1)</w:t>
      </w:r>
    </w:p>
    <w:p w14:paraId="1EB78C4B" w14:textId="7E76DC39" w:rsidR="00EF2D20" w:rsidRDefault="00EF2D20" w:rsidP="00AD1B35">
      <w:pPr>
        <w:pStyle w:val="-Bullets"/>
      </w:pPr>
      <w:r>
        <w:t>Outline each of the products/service</w:t>
      </w:r>
    </w:p>
    <w:p w14:paraId="65B8F851" w14:textId="1314E36B" w:rsidR="00AD1B35" w:rsidRPr="00A12217" w:rsidRDefault="00AD1B35" w:rsidP="00AD1B35">
      <w:pPr>
        <w:pStyle w:val="-Bullets"/>
      </w:pPr>
      <w:r w:rsidRPr="00A12217">
        <w:t xml:space="preserve">who your target customers </w:t>
      </w:r>
      <w:proofErr w:type="gramStart"/>
      <w:r w:rsidRPr="00A12217">
        <w:t>are</w:t>
      </w:r>
      <w:proofErr w:type="gramEnd"/>
    </w:p>
    <w:p w14:paraId="041B1AAA" w14:textId="77777777" w:rsidR="00AD1B35" w:rsidRPr="00A12217" w:rsidRDefault="00AD1B35" w:rsidP="00AD1B35">
      <w:pPr>
        <w:pStyle w:val="-Bullets"/>
      </w:pPr>
      <w:r w:rsidRPr="00A12217">
        <w:t xml:space="preserve">what you do </w:t>
      </w:r>
    </w:p>
    <w:p w14:paraId="0FD8C60A" w14:textId="3FC8EE80" w:rsidR="005E2D66" w:rsidRDefault="00AD1B35" w:rsidP="007224A9">
      <w:pPr>
        <w:pStyle w:val="-Bullets"/>
      </w:pPr>
      <w:r w:rsidRPr="00A12217">
        <w:t>how you do it</w:t>
      </w:r>
    </w:p>
    <w:p w14:paraId="70E8CDE0" w14:textId="09938888" w:rsidR="007224A9" w:rsidRDefault="007224A9" w:rsidP="007224A9">
      <w:pPr>
        <w:pStyle w:val="-Bullets"/>
      </w:pPr>
      <w:r>
        <w:t>Client segmentation</w:t>
      </w:r>
    </w:p>
    <w:p w14:paraId="43553B64" w14:textId="73B7E568" w:rsidR="00AD1B35" w:rsidRPr="00A12217" w:rsidRDefault="00AD1B35" w:rsidP="007224A9">
      <w:pPr>
        <w:pStyle w:val="-Bullets"/>
      </w:pPr>
      <w:r w:rsidRPr="00A12217">
        <w:t>why that is valuable to your customers</w:t>
      </w:r>
    </w:p>
    <w:p w14:paraId="37D45487" w14:textId="77777777" w:rsidR="00AD1B35" w:rsidRDefault="00AD1B35" w:rsidP="007224A9">
      <w:pPr>
        <w:pStyle w:val="-Bullets"/>
      </w:pPr>
      <w:r w:rsidRPr="00A12217">
        <w:t xml:space="preserve">how </w:t>
      </w:r>
      <w:proofErr w:type="gramStart"/>
      <w:r w:rsidRPr="00A12217">
        <w:t>you’re</w:t>
      </w:r>
      <w:proofErr w:type="gramEnd"/>
      <w:r w:rsidRPr="00A12217">
        <w:t xml:space="preserve"> different from other </w:t>
      </w:r>
      <w:r>
        <w:t>solicitors</w:t>
      </w:r>
      <w:r w:rsidRPr="00A12217">
        <w:t xml:space="preserve"> available to your customers.</w:t>
      </w:r>
    </w:p>
    <w:p w14:paraId="5045534A" w14:textId="08BBD6CD" w:rsidR="00FD3FFA" w:rsidRPr="00A12217" w:rsidRDefault="00A937E0" w:rsidP="007224A9">
      <w:pPr>
        <w:pStyle w:val="-Bullets"/>
      </w:pPr>
      <w:r>
        <w:t>w</w:t>
      </w:r>
      <w:r w:rsidR="007D2DF8">
        <w:t xml:space="preserve">hat client are most likely to adopt your </w:t>
      </w:r>
      <w:proofErr w:type="gramStart"/>
      <w:r w:rsidR="007D2DF8">
        <w:t>service</w:t>
      </w:r>
      <w:proofErr w:type="gramEnd"/>
    </w:p>
    <w:p w14:paraId="67BB99C7" w14:textId="77777777" w:rsidR="00AD1B35" w:rsidRPr="00A12217" w:rsidRDefault="00AD1B35" w:rsidP="00AD1B35">
      <w:pPr>
        <w:pStyle w:val="Body"/>
      </w:pPr>
    </w:p>
    <w:p w14:paraId="23076639" w14:textId="77777777" w:rsidR="00AD1B35" w:rsidRPr="00A12217" w:rsidRDefault="00AD1B35" w:rsidP="00AD1B35">
      <w:pPr>
        <w:pStyle w:val="Body"/>
      </w:pPr>
      <w:proofErr w:type="gramStart"/>
      <w:r w:rsidRPr="00A12217">
        <w:t>That’s</w:t>
      </w:r>
      <w:proofErr w:type="gramEnd"/>
      <w:r w:rsidRPr="00A12217">
        <w:t xml:space="preserve"> a lot of important information, but you still need to keep it short and to the point. It should be easy for a reader to understand this overview of your business. Keep your overview to a few paragraphs or maybe even a few sentences. </w:t>
      </w:r>
    </w:p>
    <w:p w14:paraId="6DE96701" w14:textId="77777777" w:rsidR="00AD1B35" w:rsidRPr="00535C6F" w:rsidRDefault="00AD1B35" w:rsidP="00AD1B35">
      <w:pPr>
        <w:pStyle w:val="Body"/>
        <w:rPr>
          <w:color w:val="FF6600"/>
        </w:rPr>
      </w:pPr>
    </w:p>
    <w:p w14:paraId="2E218A73" w14:textId="77777777" w:rsidR="00AD1B35" w:rsidRDefault="00AD1B35" w:rsidP="00AD1B35">
      <w:pPr>
        <w:pStyle w:val="Enterdetails"/>
      </w:pPr>
      <w:r>
        <w:t xml:space="preserve">[Enter a summary of what you do, how you do it and why </w:t>
      </w:r>
      <w:proofErr w:type="gramStart"/>
      <w:r>
        <w:t>that’s</w:t>
      </w:r>
      <w:proofErr w:type="gramEnd"/>
      <w:r>
        <w:t xml:space="preserve"> different in the market and valuable to your customers.] </w:t>
      </w:r>
    </w:p>
    <w:p w14:paraId="57C925A2" w14:textId="77777777" w:rsidR="00AD1B35" w:rsidRDefault="00AD1B35" w:rsidP="00AD1B35">
      <w:pPr>
        <w:rPr>
          <w:rFonts w:asciiTheme="majorHAnsi" w:eastAsiaTheme="majorEastAsia" w:hAnsiTheme="majorHAnsi" w:cstheme="majorBidi"/>
          <w:b/>
          <w:bCs/>
          <w:color w:val="345A8A" w:themeColor="accent1" w:themeShade="B5"/>
          <w:sz w:val="32"/>
          <w:szCs w:val="32"/>
        </w:rPr>
      </w:pPr>
      <w:r>
        <w:br w:type="page"/>
      </w:r>
    </w:p>
    <w:p w14:paraId="5AB5991B" w14:textId="77777777" w:rsidR="00AD1B35" w:rsidRPr="00406025" w:rsidRDefault="00AD1B35" w:rsidP="00AD1B35">
      <w:pPr>
        <w:pStyle w:val="-Heading1"/>
        <w:rPr>
          <w:color w:val="auto"/>
        </w:rPr>
      </w:pPr>
      <w:bookmarkStart w:id="3" w:name="_Toc318972882"/>
      <w:r w:rsidRPr="00406025">
        <w:rPr>
          <w:color w:val="auto"/>
        </w:rPr>
        <w:lastRenderedPageBreak/>
        <w:t>Business background</w:t>
      </w:r>
      <w:bookmarkEnd w:id="3"/>
    </w:p>
    <w:p w14:paraId="03BF982C" w14:textId="77777777" w:rsidR="00AD1B35" w:rsidRDefault="00AD1B35" w:rsidP="00AD1B35">
      <w:pPr>
        <w:pStyle w:val="Heading20"/>
      </w:pPr>
      <w:r>
        <w:t xml:space="preserve">Business </w:t>
      </w:r>
      <w:r w:rsidRPr="00C65C67">
        <w:t>history</w:t>
      </w:r>
      <w:r>
        <w:t xml:space="preserve"> why are you starting a practice</w:t>
      </w:r>
    </w:p>
    <w:p w14:paraId="683D9105" w14:textId="77777777" w:rsidR="00AD1B35" w:rsidRPr="00151561" w:rsidRDefault="00AD1B35" w:rsidP="00AD1B35">
      <w:pPr>
        <w:pStyle w:val="Body"/>
      </w:pPr>
      <w:r>
        <w:t xml:space="preserve">Some </w:t>
      </w:r>
      <w:r w:rsidRPr="00151561">
        <w:t xml:space="preserve">people like to know the background – where you have come from and how you have got to this point. Without going into too many details, summarise the history of your </w:t>
      </w:r>
      <w:r>
        <w:t>why you are starting a solicitor practice</w:t>
      </w:r>
      <w:r w:rsidRPr="00151561">
        <w:t xml:space="preserve"> </w:t>
      </w:r>
    </w:p>
    <w:p w14:paraId="1CF16022" w14:textId="77777777" w:rsidR="00AD1B35" w:rsidRPr="00151561" w:rsidRDefault="00AD1B35" w:rsidP="00AD1B35">
      <w:pPr>
        <w:pStyle w:val="Body"/>
      </w:pPr>
    </w:p>
    <w:p w14:paraId="7301C0BB" w14:textId="77777777" w:rsidR="00AD1B35" w:rsidRPr="00151561" w:rsidRDefault="00AD1B35" w:rsidP="00AD1B35">
      <w:pPr>
        <w:pStyle w:val="Body"/>
      </w:pPr>
      <w:r w:rsidRPr="00151561">
        <w:t>You might include:</w:t>
      </w:r>
    </w:p>
    <w:p w14:paraId="254BB19C" w14:textId="77777777" w:rsidR="00AD1B35" w:rsidRPr="00151561" w:rsidRDefault="00AD1B35" w:rsidP="00AD1B35">
      <w:pPr>
        <w:pStyle w:val="-Bullets"/>
      </w:pPr>
      <w:r w:rsidRPr="00151561">
        <w:t>where the business idea stemmed from</w:t>
      </w:r>
    </w:p>
    <w:p w14:paraId="63E961E5" w14:textId="77777777" w:rsidR="00AD1B35" w:rsidRPr="000E3A5E" w:rsidRDefault="00AD1B35" w:rsidP="00AD1B35">
      <w:pPr>
        <w:pStyle w:val="-Bullets"/>
      </w:pPr>
      <w:r w:rsidRPr="00151561">
        <w:t xml:space="preserve">major milestones in the life of the business to date, </w:t>
      </w:r>
      <w:proofErr w:type="spellStart"/>
      <w:r w:rsidRPr="00151561">
        <w:t>eg</w:t>
      </w:r>
      <w:proofErr w:type="spellEnd"/>
      <w:r w:rsidRPr="00151561">
        <w:t xml:space="preserve"> initial investment, first staff member</w:t>
      </w:r>
      <w:r>
        <w:t xml:space="preserve"> –</w:t>
      </w:r>
      <w:r w:rsidRPr="00151561">
        <w:t>first and major</w:t>
      </w:r>
      <w:r w:rsidRPr="000E3A5E">
        <w:t xml:space="preserve"> sales. </w:t>
      </w:r>
    </w:p>
    <w:p w14:paraId="0B5D7F30" w14:textId="77777777" w:rsidR="00AD1B35" w:rsidRDefault="00AD1B35" w:rsidP="00AD1B35">
      <w:pPr>
        <w:pStyle w:val="Body"/>
      </w:pPr>
    </w:p>
    <w:p w14:paraId="1CE5049E" w14:textId="77777777" w:rsidR="00AD1B35" w:rsidRDefault="00AD1B35" w:rsidP="00AD1B35">
      <w:pPr>
        <w:pStyle w:val="Enterdetails"/>
      </w:pPr>
      <w:r>
        <w:t>[Enter a short summary or list of key moments in the business’ history.]</w:t>
      </w:r>
    </w:p>
    <w:p w14:paraId="18EEF35F" w14:textId="77777777" w:rsidR="00AD1B35" w:rsidRDefault="00AD1B35" w:rsidP="00AD1B35">
      <w:pPr>
        <w:pStyle w:val="Heading20"/>
      </w:pPr>
      <w:r>
        <w:t xml:space="preserve">Current position </w:t>
      </w:r>
    </w:p>
    <w:p w14:paraId="21FB526A" w14:textId="77777777" w:rsidR="00AD1B35" w:rsidRPr="00151561" w:rsidRDefault="00AD1B35" w:rsidP="00AD1B35">
      <w:pPr>
        <w:pStyle w:val="Body"/>
      </w:pPr>
      <w:r w:rsidRPr="00151561">
        <w:t>Bring the reader up to date, summarising your current business. You might include:</w:t>
      </w:r>
    </w:p>
    <w:p w14:paraId="41956A40" w14:textId="77777777" w:rsidR="00AD1B35" w:rsidRPr="00151561" w:rsidRDefault="00AD1B35" w:rsidP="00AD1B35">
      <w:pPr>
        <w:pStyle w:val="-Bullets"/>
      </w:pPr>
      <w:r w:rsidRPr="00151561">
        <w:t>locations and outlets</w:t>
      </w:r>
    </w:p>
    <w:p w14:paraId="1C19E681" w14:textId="77777777" w:rsidR="00AD1B35" w:rsidRPr="00151561" w:rsidRDefault="00AD1B35" w:rsidP="00AD1B35">
      <w:pPr>
        <w:pStyle w:val="-Bullets"/>
      </w:pPr>
      <w:r w:rsidRPr="00151561">
        <w:t>number of employees</w:t>
      </w:r>
    </w:p>
    <w:p w14:paraId="28ACA0C1" w14:textId="77777777" w:rsidR="00AD1B35" w:rsidRPr="00151561" w:rsidRDefault="00AD1B35" w:rsidP="00AD1B35">
      <w:pPr>
        <w:pStyle w:val="-Bullets"/>
      </w:pPr>
      <w:r w:rsidRPr="00151561">
        <w:t>number of customers</w:t>
      </w:r>
    </w:p>
    <w:p w14:paraId="019FE74E" w14:textId="77777777" w:rsidR="00AD1B35" w:rsidRPr="00151561" w:rsidRDefault="00AD1B35" w:rsidP="00AD1B35">
      <w:pPr>
        <w:pStyle w:val="-Bullets"/>
      </w:pPr>
      <w:r w:rsidRPr="00151561">
        <w:t>current turnover</w:t>
      </w:r>
    </w:p>
    <w:p w14:paraId="6E7950FB" w14:textId="77777777" w:rsidR="00AD1B35" w:rsidRPr="00151561" w:rsidRDefault="00AD1B35" w:rsidP="00AD1B35">
      <w:pPr>
        <w:pStyle w:val="-Bullets"/>
      </w:pPr>
      <w:r w:rsidRPr="00151561">
        <w:t>current balance – whether, overall, you have or owe money</w:t>
      </w:r>
    </w:p>
    <w:p w14:paraId="3F24AF7C" w14:textId="77777777" w:rsidR="00AD1B35" w:rsidRPr="00151561" w:rsidRDefault="00AD1B35" w:rsidP="00AD1B35">
      <w:pPr>
        <w:pStyle w:val="-Bullets"/>
      </w:pPr>
      <w:r w:rsidRPr="00151561">
        <w:t xml:space="preserve">intellectual property. </w:t>
      </w:r>
    </w:p>
    <w:p w14:paraId="7D6D08A0" w14:textId="77777777" w:rsidR="00AD1B35" w:rsidRDefault="00AD1B35" w:rsidP="00AD1B35">
      <w:pPr>
        <w:pStyle w:val="Body"/>
      </w:pPr>
    </w:p>
    <w:p w14:paraId="5AF0E77F" w14:textId="77777777" w:rsidR="00AD1B35" w:rsidRDefault="00AD1B35" w:rsidP="00AD1B35">
      <w:pPr>
        <w:pStyle w:val="Enterdetails"/>
      </w:pPr>
      <w:r>
        <w:t>[Enter a short summary of your current business.]</w:t>
      </w:r>
    </w:p>
    <w:p w14:paraId="66EDD943" w14:textId="77777777" w:rsidR="00AD1B35" w:rsidRDefault="00AD1B35" w:rsidP="00AD1B35">
      <w:pPr>
        <w:pStyle w:val="Body"/>
      </w:pPr>
    </w:p>
    <w:p w14:paraId="4DB4CF48" w14:textId="77777777" w:rsidR="00AD1B35" w:rsidRDefault="00AD1B35" w:rsidP="00AD1B35">
      <w:pPr>
        <w:rPr>
          <w:rFonts w:asciiTheme="majorHAnsi" w:eastAsiaTheme="majorEastAsia" w:hAnsiTheme="majorHAnsi" w:cstheme="majorBidi"/>
          <w:b/>
          <w:bCs/>
          <w:color w:val="345A8A" w:themeColor="accent1" w:themeShade="B5"/>
          <w:sz w:val="32"/>
          <w:szCs w:val="32"/>
        </w:rPr>
      </w:pPr>
      <w:r>
        <w:br w:type="page"/>
      </w:r>
    </w:p>
    <w:p w14:paraId="2C80E53C" w14:textId="77777777" w:rsidR="00AD1B35" w:rsidRPr="00406025" w:rsidRDefault="00AD1B35" w:rsidP="00AD1B35">
      <w:pPr>
        <w:pStyle w:val="-Heading1"/>
        <w:rPr>
          <w:color w:val="auto"/>
        </w:rPr>
      </w:pPr>
      <w:bookmarkStart w:id="4" w:name="_Toc318972883"/>
      <w:r w:rsidRPr="00406025">
        <w:rPr>
          <w:color w:val="auto"/>
        </w:rPr>
        <w:lastRenderedPageBreak/>
        <w:t>Our goal/mission</w:t>
      </w:r>
      <w:bookmarkEnd w:id="4"/>
    </w:p>
    <w:p w14:paraId="67E6EDBC" w14:textId="77777777" w:rsidR="00AD1B35" w:rsidRDefault="00AD1B35" w:rsidP="00AD1B35">
      <w:pPr>
        <w:pStyle w:val="Body"/>
      </w:pPr>
      <w:r w:rsidRPr="00682487">
        <w:t xml:space="preserve">Whether </w:t>
      </w:r>
      <w:proofErr w:type="gramStart"/>
      <w:r w:rsidRPr="00682487">
        <w:t>you’re</w:t>
      </w:r>
      <w:proofErr w:type="gramEnd"/>
      <w:r w:rsidRPr="00682487">
        <w:t xml:space="preserve"> starting up or </w:t>
      </w:r>
      <w:r>
        <w:t xml:space="preserve">are </w:t>
      </w:r>
      <w:r w:rsidRPr="00682487">
        <w:t>already in business, it</w:t>
      </w:r>
      <w:r>
        <w:t>’</w:t>
      </w:r>
      <w:r w:rsidRPr="00682487">
        <w:t xml:space="preserve">s good to be clear on your next big goal. This might be a goal for this year, </w:t>
      </w:r>
      <w:r>
        <w:t xml:space="preserve">for the next </w:t>
      </w:r>
      <w:r w:rsidRPr="00682487">
        <w:t xml:space="preserve">three years or even </w:t>
      </w:r>
      <w:r>
        <w:t xml:space="preserve">the next </w:t>
      </w:r>
      <w:r w:rsidRPr="00682487">
        <w:t xml:space="preserve">10 years. </w:t>
      </w:r>
    </w:p>
    <w:p w14:paraId="213B3551" w14:textId="77777777" w:rsidR="00AD1B35" w:rsidRPr="00682487" w:rsidRDefault="00AD1B35" w:rsidP="00AD1B35">
      <w:pPr>
        <w:pStyle w:val="Body"/>
      </w:pPr>
    </w:p>
    <w:p w14:paraId="77792D1A" w14:textId="77777777" w:rsidR="00AD1B35" w:rsidRPr="00682487" w:rsidRDefault="00AD1B35" w:rsidP="00AD1B35">
      <w:pPr>
        <w:pStyle w:val="Body"/>
      </w:pPr>
      <w:r w:rsidRPr="00682487">
        <w:t xml:space="preserve">The best goals or missions are specific, ambitious yet achievable and have a set timeframe. </w:t>
      </w:r>
    </w:p>
    <w:p w14:paraId="7EC445FD" w14:textId="77777777" w:rsidR="00AD1B35" w:rsidRDefault="00AD1B35" w:rsidP="00AD1B35"/>
    <w:p w14:paraId="4ABDEB61" w14:textId="77777777" w:rsidR="00AD1B35" w:rsidRPr="00682487" w:rsidRDefault="00AD1B35" w:rsidP="00AD1B35">
      <w:pPr>
        <w:pStyle w:val="Enterdetails"/>
      </w:pPr>
      <w:r>
        <w:t>[Enter your goal or mission.]</w:t>
      </w:r>
    </w:p>
    <w:p w14:paraId="72FBB470" w14:textId="77777777" w:rsidR="00AD1B35" w:rsidRDefault="00AD1B35" w:rsidP="00AD1B35">
      <w:pPr>
        <w:pStyle w:val="Body"/>
      </w:pPr>
    </w:p>
    <w:p w14:paraId="3D46227A" w14:textId="77777777" w:rsidR="00AD1B35" w:rsidRPr="00406025" w:rsidRDefault="00AD1B35" w:rsidP="00AD1B35">
      <w:pPr>
        <w:pStyle w:val="-Heading1"/>
        <w:rPr>
          <w:color w:val="auto"/>
        </w:rPr>
      </w:pPr>
      <w:bookmarkStart w:id="5" w:name="_Toc318972884"/>
      <w:r w:rsidRPr="00406025">
        <w:rPr>
          <w:color w:val="auto"/>
        </w:rPr>
        <w:t>Our strategy</w:t>
      </w:r>
      <w:bookmarkEnd w:id="5"/>
    </w:p>
    <w:p w14:paraId="46A56A7A" w14:textId="77777777" w:rsidR="00AD1B35" w:rsidRDefault="00AD1B35" w:rsidP="00AD1B35">
      <w:pPr>
        <w:pStyle w:val="Heading20"/>
      </w:pPr>
      <w:r>
        <w:t xml:space="preserve">Key </w:t>
      </w:r>
      <w:r w:rsidRPr="00D11F1C">
        <w:t>steps</w:t>
      </w:r>
      <w:r>
        <w:t xml:space="preserve"> or jobs to do in achieving our goal/mission</w:t>
      </w:r>
    </w:p>
    <w:p w14:paraId="52F2A116" w14:textId="7E759DE0" w:rsidR="00AD1B35" w:rsidRPr="00151561" w:rsidRDefault="00AD1B35" w:rsidP="00AD1B35">
      <w:pPr>
        <w:pStyle w:val="Body"/>
      </w:pPr>
      <w:r w:rsidRPr="00065680">
        <w:t xml:space="preserve">List the main steps </w:t>
      </w:r>
      <w:r w:rsidRPr="00151561">
        <w:t xml:space="preserve">or jobs that are important in getting that job done, </w:t>
      </w:r>
      <w:proofErr w:type="spellStart"/>
      <w:r w:rsidRPr="00151561">
        <w:t>eg</w:t>
      </w:r>
      <w:proofErr w:type="spellEnd"/>
      <w:r w:rsidRPr="00151561">
        <w:t xml:space="preserve"> </w:t>
      </w:r>
      <w:r w:rsidR="009539B1">
        <w:t xml:space="preserve">Acquire more clients, </w:t>
      </w:r>
      <w:r w:rsidR="00661CF6">
        <w:t xml:space="preserve">specialise in a sector, </w:t>
      </w:r>
      <w:r w:rsidRPr="00151561">
        <w:t>hire more people, create another</w:t>
      </w:r>
      <w:r w:rsidR="001D55AA">
        <w:t xml:space="preserve"> service</w:t>
      </w:r>
      <w:r w:rsidRPr="00151561">
        <w:t xml:space="preserve">, increase </w:t>
      </w:r>
      <w:proofErr w:type="gramStart"/>
      <w:r w:rsidRPr="00151561">
        <w:t>marketing</w:t>
      </w:r>
      <w:proofErr w:type="gramEnd"/>
      <w:r w:rsidRPr="00151561">
        <w:t xml:space="preserve"> and gain investment. The rest of the business plan will be about explaining those steps. You might like to complete those sections first, so that you have the answers to include here.</w:t>
      </w:r>
    </w:p>
    <w:p w14:paraId="411AAFDE" w14:textId="77777777" w:rsidR="00AD1B35" w:rsidRPr="00151561" w:rsidRDefault="00AD1B35" w:rsidP="00AD1B35">
      <w:pPr>
        <w:pStyle w:val="Body"/>
      </w:pPr>
    </w:p>
    <w:p w14:paraId="37D9C08D" w14:textId="77777777" w:rsidR="00AD1B35" w:rsidRPr="00151561" w:rsidRDefault="00AD1B35" w:rsidP="00406025">
      <w:pPr>
        <w:pStyle w:val="-Bullets"/>
        <w:numPr>
          <w:ilvl w:val="0"/>
          <w:numId w:val="0"/>
        </w:numPr>
        <w:ind w:left="11" w:hanging="11"/>
      </w:pPr>
      <w:r>
        <w:t>.</w:t>
      </w:r>
    </w:p>
    <w:p w14:paraId="37BCA017" w14:textId="77777777" w:rsidR="00AD1B35" w:rsidRPr="002124B2" w:rsidRDefault="00AD1B35" w:rsidP="00AD1B35">
      <w:pPr>
        <w:pStyle w:val="-Bullets"/>
        <w:numPr>
          <w:ilvl w:val="0"/>
          <w:numId w:val="0"/>
        </w:numPr>
        <w:ind w:left="11"/>
      </w:pPr>
    </w:p>
    <w:p w14:paraId="5A56550A" w14:textId="77777777" w:rsidR="00AD1B35" w:rsidRDefault="00AD1B35" w:rsidP="00AD1B35">
      <w:pPr>
        <w:pStyle w:val="Enterbullets"/>
        <w:numPr>
          <w:ilvl w:val="0"/>
          <w:numId w:val="0"/>
        </w:numPr>
        <w:ind w:left="11"/>
      </w:pPr>
    </w:p>
    <w:p w14:paraId="3D0953CC" w14:textId="77777777" w:rsidR="00AD1B35" w:rsidRDefault="00AD1B35" w:rsidP="00AD1B35">
      <w:pPr>
        <w:pStyle w:val="Enterdetails"/>
      </w:pPr>
      <w:r>
        <w:t>[</w:t>
      </w:r>
      <w:r w:rsidRPr="009D5562">
        <w:t>List the main steps or jobs that are important in achieving your goal/mission.]</w:t>
      </w:r>
    </w:p>
    <w:p w14:paraId="29E099EB" w14:textId="77777777" w:rsidR="00AD1B35" w:rsidRDefault="00AD1B35" w:rsidP="00AD1B35">
      <w:pPr>
        <w:pStyle w:val="Body"/>
      </w:pPr>
    </w:p>
    <w:p w14:paraId="287D99EC" w14:textId="77777777" w:rsidR="00AD1B35" w:rsidRDefault="00AD1B35" w:rsidP="00AD1B35">
      <w:pPr>
        <w:pStyle w:val="Body"/>
      </w:pPr>
    </w:p>
    <w:p w14:paraId="7586CC7F" w14:textId="77777777" w:rsidR="00AD1B35" w:rsidRDefault="00AD1B35" w:rsidP="00AD1B35">
      <w:pPr>
        <w:rPr>
          <w:rFonts w:asciiTheme="majorHAnsi" w:eastAsiaTheme="majorEastAsia" w:hAnsiTheme="majorHAnsi" w:cstheme="majorBidi"/>
          <w:b/>
          <w:bCs/>
          <w:color w:val="345A8A" w:themeColor="accent1" w:themeShade="B5"/>
          <w:sz w:val="32"/>
          <w:szCs w:val="32"/>
        </w:rPr>
      </w:pPr>
      <w:r>
        <w:br w:type="page"/>
      </w:r>
    </w:p>
    <w:p w14:paraId="4F601534" w14:textId="77777777" w:rsidR="00AD1B35" w:rsidRPr="00406025" w:rsidRDefault="00AD1B35" w:rsidP="00AD1B35">
      <w:pPr>
        <w:pStyle w:val="-Heading1"/>
        <w:rPr>
          <w:color w:val="auto"/>
        </w:rPr>
      </w:pPr>
      <w:bookmarkStart w:id="6" w:name="_Toc318972885"/>
      <w:r w:rsidRPr="00406025">
        <w:rPr>
          <w:color w:val="auto"/>
        </w:rPr>
        <w:lastRenderedPageBreak/>
        <w:t>Current and planned team</w:t>
      </w:r>
      <w:bookmarkEnd w:id="6"/>
    </w:p>
    <w:p w14:paraId="341A497A" w14:textId="4EFE83EA" w:rsidR="00AD1B35" w:rsidRDefault="00AD1B35" w:rsidP="00AD1B35">
      <w:pPr>
        <w:pStyle w:val="Body"/>
      </w:pPr>
      <w:r w:rsidRPr="00227D8E">
        <w:t xml:space="preserve">Your team is one of your biggest assets. </w:t>
      </w:r>
      <w:r>
        <w:t xml:space="preserve">And if your plan says </w:t>
      </w:r>
      <w:proofErr w:type="gramStart"/>
      <w:r>
        <w:t>you’re</w:t>
      </w:r>
      <w:proofErr w:type="gramEnd"/>
      <w:r>
        <w:t xml:space="preserve"> planning to grow, you’ll need to know who you need to join you.</w:t>
      </w:r>
    </w:p>
    <w:p w14:paraId="6F81A223" w14:textId="77777777" w:rsidR="00AD1B35" w:rsidRDefault="00AD1B35" w:rsidP="00AD1B35">
      <w:pPr>
        <w:pStyle w:val="Body"/>
      </w:pPr>
    </w:p>
    <w:p w14:paraId="5B360A3B" w14:textId="77777777" w:rsidR="00AD1B35" w:rsidRDefault="00AD1B35" w:rsidP="00AD1B35">
      <w:pPr>
        <w:pStyle w:val="Body"/>
      </w:pPr>
      <w:r>
        <w:t xml:space="preserve">Hiring and managing people section for information about </w:t>
      </w:r>
      <w:hyperlink r:id="rId22" w:history="1">
        <w:r w:rsidRPr="007A3B65">
          <w:rPr>
            <w:rStyle w:val="Hyperlink"/>
          </w:rPr>
          <w:t>taking on employees</w:t>
        </w:r>
      </w:hyperlink>
      <w:r>
        <w:t xml:space="preserve"> and </w:t>
      </w:r>
      <w:hyperlink r:id="rId23" w:history="1">
        <w:r w:rsidRPr="007A3B65">
          <w:rPr>
            <w:rStyle w:val="Hyperlink"/>
          </w:rPr>
          <w:t>getting the most out of your team</w:t>
        </w:r>
      </w:hyperlink>
      <w:r>
        <w:t xml:space="preserve">. </w:t>
      </w:r>
    </w:p>
    <w:p w14:paraId="43335A77" w14:textId="77777777" w:rsidR="00AD1B35" w:rsidRDefault="00AD1B35" w:rsidP="00AD1B35">
      <w:pPr>
        <w:pStyle w:val="Body"/>
      </w:pPr>
    </w:p>
    <w:p w14:paraId="242269B0" w14:textId="77777777" w:rsidR="00AD1B35" w:rsidRDefault="00AD1B35" w:rsidP="00AD1B35">
      <w:pPr>
        <w:pStyle w:val="Heading20"/>
      </w:pPr>
      <w:r>
        <w:t>Current team structure</w:t>
      </w:r>
    </w:p>
    <w:p w14:paraId="573D5256" w14:textId="77777777" w:rsidR="00AD1B35" w:rsidRDefault="00AD1B35" w:rsidP="00AD1B35">
      <w:pPr>
        <w:pStyle w:val="Enterdetails"/>
      </w:pPr>
      <w:r>
        <w:t>[Enter an organisation chart, showing where the roles fit together, if your team is more than a few people]</w:t>
      </w:r>
    </w:p>
    <w:p w14:paraId="668C9F6E" w14:textId="77777777" w:rsidR="00AD1B35" w:rsidRDefault="00AD1B35" w:rsidP="00AD1B35"/>
    <w:p w14:paraId="3BCD3845" w14:textId="77777777" w:rsidR="00AD1B35" w:rsidRPr="00184165" w:rsidRDefault="00AD1B35" w:rsidP="00AD1B35">
      <w:pPr>
        <w:pStyle w:val="Heading20"/>
      </w:pPr>
      <w:r w:rsidRPr="00184165">
        <w:t>Current team</w:t>
      </w:r>
    </w:p>
    <w:tbl>
      <w:tblPr>
        <w:tblStyle w:val="TableGrid"/>
        <w:tblW w:w="9752" w:type="dxa"/>
        <w:tblLook w:val="04A0" w:firstRow="1" w:lastRow="0" w:firstColumn="1" w:lastColumn="0" w:noHBand="0" w:noVBand="1"/>
      </w:tblPr>
      <w:tblGrid>
        <w:gridCol w:w="3090"/>
        <w:gridCol w:w="6662"/>
      </w:tblGrid>
      <w:tr w:rsidR="00AD1B35" w:rsidRPr="006849BD" w14:paraId="32B974C4" w14:textId="77777777" w:rsidTr="003809C0">
        <w:tc>
          <w:tcPr>
            <w:tcW w:w="3090" w:type="dxa"/>
          </w:tcPr>
          <w:p w14:paraId="4AF48BD4" w14:textId="77777777" w:rsidR="00AD1B35" w:rsidRPr="00184165" w:rsidRDefault="00AD1B35" w:rsidP="003809C0">
            <w:pPr>
              <w:pStyle w:val="TableLevel1regular"/>
              <w:rPr>
                <w:b/>
                <w:lang w:eastAsia="en-NZ"/>
              </w:rPr>
            </w:pPr>
            <w:r w:rsidRPr="00CF1B4C">
              <w:rPr>
                <w:b/>
                <w:lang w:eastAsia="en-NZ"/>
              </w:rPr>
              <w:t>Name</w:t>
            </w:r>
          </w:p>
        </w:tc>
        <w:tc>
          <w:tcPr>
            <w:tcW w:w="6662" w:type="dxa"/>
          </w:tcPr>
          <w:p w14:paraId="22A518E9" w14:textId="77777777" w:rsidR="00AD1B35" w:rsidRPr="000F2668" w:rsidRDefault="00AD1B35" w:rsidP="003809C0">
            <w:pPr>
              <w:pStyle w:val="TableLevel1regular"/>
            </w:pPr>
          </w:p>
        </w:tc>
      </w:tr>
      <w:tr w:rsidR="00AD1B35" w:rsidRPr="006849BD" w14:paraId="538D4523" w14:textId="77777777" w:rsidTr="003809C0">
        <w:tc>
          <w:tcPr>
            <w:tcW w:w="3090" w:type="dxa"/>
          </w:tcPr>
          <w:p w14:paraId="0FC1600B" w14:textId="77777777" w:rsidR="00AD1B35" w:rsidRPr="00184165" w:rsidRDefault="00AD1B35" w:rsidP="003809C0">
            <w:pPr>
              <w:pStyle w:val="TableLevel1regular"/>
              <w:rPr>
                <w:b/>
              </w:rPr>
            </w:pPr>
            <w:r w:rsidRPr="00184165">
              <w:rPr>
                <w:b/>
                <w:lang w:eastAsia="en-NZ"/>
              </w:rPr>
              <w:t>Role title</w:t>
            </w:r>
          </w:p>
        </w:tc>
        <w:tc>
          <w:tcPr>
            <w:tcW w:w="6662" w:type="dxa"/>
          </w:tcPr>
          <w:p w14:paraId="088E3B80" w14:textId="77777777" w:rsidR="00AD1B35" w:rsidRPr="000F2668" w:rsidRDefault="00AD1B35" w:rsidP="003809C0">
            <w:pPr>
              <w:pStyle w:val="TableLevel1regular"/>
            </w:pPr>
          </w:p>
        </w:tc>
      </w:tr>
      <w:tr w:rsidR="00AD1B35" w:rsidRPr="006849BD" w14:paraId="4C27A085" w14:textId="77777777" w:rsidTr="003809C0">
        <w:tc>
          <w:tcPr>
            <w:tcW w:w="3090" w:type="dxa"/>
          </w:tcPr>
          <w:p w14:paraId="6DA22CEC" w14:textId="77777777" w:rsidR="00AD1B35" w:rsidRPr="00184165" w:rsidRDefault="00AD1B35" w:rsidP="003809C0">
            <w:pPr>
              <w:pStyle w:val="TableLevel1regular"/>
              <w:rPr>
                <w:b/>
                <w:lang w:eastAsia="en-NZ"/>
              </w:rPr>
            </w:pPr>
            <w:r w:rsidRPr="00184165">
              <w:rPr>
                <w:b/>
                <w:lang w:eastAsia="en-NZ"/>
              </w:rPr>
              <w:t>Key responsibilities</w:t>
            </w:r>
          </w:p>
        </w:tc>
        <w:tc>
          <w:tcPr>
            <w:tcW w:w="6662" w:type="dxa"/>
          </w:tcPr>
          <w:p w14:paraId="01A25871" w14:textId="77777777" w:rsidR="00AD1B35" w:rsidRPr="000F2668" w:rsidRDefault="00AD1B35" w:rsidP="003809C0">
            <w:pPr>
              <w:pStyle w:val="TableLevel1regular"/>
            </w:pPr>
          </w:p>
        </w:tc>
      </w:tr>
      <w:tr w:rsidR="00AD1B35" w:rsidRPr="006849BD" w14:paraId="7E8294AB" w14:textId="77777777" w:rsidTr="003809C0">
        <w:tc>
          <w:tcPr>
            <w:tcW w:w="3090" w:type="dxa"/>
          </w:tcPr>
          <w:p w14:paraId="2745F45F" w14:textId="77777777" w:rsidR="00AD1B35" w:rsidRPr="00184165" w:rsidRDefault="00AD1B35" w:rsidP="003809C0">
            <w:pPr>
              <w:pStyle w:val="TableLevel1regular"/>
              <w:rPr>
                <w:b/>
              </w:rPr>
            </w:pPr>
            <w:r w:rsidRPr="00184165">
              <w:rPr>
                <w:b/>
                <w:lang w:eastAsia="en-NZ"/>
              </w:rPr>
              <w:t>Qualifications</w:t>
            </w:r>
          </w:p>
        </w:tc>
        <w:tc>
          <w:tcPr>
            <w:tcW w:w="6662" w:type="dxa"/>
          </w:tcPr>
          <w:p w14:paraId="41BCAE96" w14:textId="77777777" w:rsidR="00AD1B35" w:rsidRPr="000F2668" w:rsidRDefault="00AD1B35" w:rsidP="003809C0">
            <w:pPr>
              <w:pStyle w:val="TableLevel1regular"/>
            </w:pPr>
          </w:p>
        </w:tc>
      </w:tr>
      <w:tr w:rsidR="00AD1B35" w:rsidRPr="006849BD" w14:paraId="11FE9352" w14:textId="77777777" w:rsidTr="003809C0">
        <w:tc>
          <w:tcPr>
            <w:tcW w:w="3090" w:type="dxa"/>
          </w:tcPr>
          <w:p w14:paraId="728E5EB3" w14:textId="77777777" w:rsidR="00AD1B35" w:rsidRPr="00184165" w:rsidRDefault="00AD1B35" w:rsidP="003809C0">
            <w:pPr>
              <w:pStyle w:val="TableLevel1regular"/>
              <w:rPr>
                <w:b/>
                <w:lang w:eastAsia="en-NZ"/>
              </w:rPr>
            </w:pPr>
            <w:r w:rsidRPr="00184165">
              <w:rPr>
                <w:b/>
                <w:lang w:eastAsia="en-NZ"/>
              </w:rPr>
              <w:t>Experience</w:t>
            </w:r>
          </w:p>
        </w:tc>
        <w:tc>
          <w:tcPr>
            <w:tcW w:w="6662" w:type="dxa"/>
          </w:tcPr>
          <w:p w14:paraId="5AD3FF86" w14:textId="77777777" w:rsidR="00AD1B35" w:rsidRPr="000F2668" w:rsidRDefault="00AD1B35" w:rsidP="003809C0">
            <w:pPr>
              <w:pStyle w:val="TableLevel1regular"/>
            </w:pPr>
          </w:p>
        </w:tc>
      </w:tr>
      <w:tr w:rsidR="00AD1B35" w:rsidRPr="006849BD" w14:paraId="0D9C8024" w14:textId="77777777" w:rsidTr="003809C0">
        <w:tc>
          <w:tcPr>
            <w:tcW w:w="3090" w:type="dxa"/>
          </w:tcPr>
          <w:p w14:paraId="6E6669E2" w14:textId="77777777" w:rsidR="00AD1B35" w:rsidRPr="00184165" w:rsidRDefault="00AD1B35" w:rsidP="003809C0">
            <w:pPr>
              <w:pStyle w:val="TableLevel1regular"/>
              <w:rPr>
                <w:b/>
              </w:rPr>
            </w:pPr>
            <w:r w:rsidRPr="00184165">
              <w:rPr>
                <w:b/>
                <w:lang w:eastAsia="en-NZ"/>
              </w:rPr>
              <w:t>Track record</w:t>
            </w:r>
          </w:p>
        </w:tc>
        <w:tc>
          <w:tcPr>
            <w:tcW w:w="6662" w:type="dxa"/>
          </w:tcPr>
          <w:p w14:paraId="69F8ECAC" w14:textId="77777777" w:rsidR="00AD1B35" w:rsidRPr="000F2668" w:rsidRDefault="00AD1B35" w:rsidP="003809C0">
            <w:pPr>
              <w:pStyle w:val="TableLevel1regular"/>
            </w:pPr>
          </w:p>
        </w:tc>
      </w:tr>
    </w:tbl>
    <w:p w14:paraId="47ECB002" w14:textId="77777777" w:rsidR="00AD1B35" w:rsidRDefault="00AD1B35" w:rsidP="00AD1B35">
      <w:pPr>
        <w:pStyle w:val="Body"/>
        <w:rPr>
          <w:lang w:eastAsia="en-NZ"/>
        </w:rPr>
      </w:pPr>
      <w:r>
        <w:rPr>
          <w:lang w:eastAsia="en-NZ"/>
        </w:rPr>
        <w:tab/>
      </w:r>
    </w:p>
    <w:tbl>
      <w:tblPr>
        <w:tblStyle w:val="TableGrid"/>
        <w:tblW w:w="9752" w:type="dxa"/>
        <w:tblLook w:val="04A0" w:firstRow="1" w:lastRow="0" w:firstColumn="1" w:lastColumn="0" w:noHBand="0" w:noVBand="1"/>
      </w:tblPr>
      <w:tblGrid>
        <w:gridCol w:w="3047"/>
        <w:gridCol w:w="6705"/>
      </w:tblGrid>
      <w:tr w:rsidR="00AD1B35" w:rsidRPr="006849BD" w14:paraId="025335D8" w14:textId="77777777" w:rsidTr="003809C0">
        <w:tc>
          <w:tcPr>
            <w:tcW w:w="3047" w:type="dxa"/>
          </w:tcPr>
          <w:p w14:paraId="5E2908C7" w14:textId="77777777" w:rsidR="00AD1B35" w:rsidRDefault="00AD1B35" w:rsidP="003809C0">
            <w:pPr>
              <w:pStyle w:val="TableLevel1regular"/>
              <w:rPr>
                <w:b/>
                <w:lang w:eastAsia="en-NZ"/>
              </w:rPr>
            </w:pPr>
            <w:r w:rsidRPr="00CF1B4C">
              <w:rPr>
                <w:b/>
                <w:lang w:eastAsia="en-NZ"/>
              </w:rPr>
              <w:t>Name</w:t>
            </w:r>
          </w:p>
        </w:tc>
        <w:tc>
          <w:tcPr>
            <w:tcW w:w="6705" w:type="dxa"/>
          </w:tcPr>
          <w:p w14:paraId="6742A224" w14:textId="77777777" w:rsidR="00AD1B35" w:rsidRDefault="00AD1B35" w:rsidP="003809C0">
            <w:pPr>
              <w:pStyle w:val="TableLevel1regular"/>
              <w:rPr>
                <w:lang w:eastAsia="en-NZ"/>
              </w:rPr>
            </w:pPr>
          </w:p>
        </w:tc>
      </w:tr>
      <w:tr w:rsidR="00AD1B35" w:rsidRPr="006849BD" w14:paraId="54065576" w14:textId="77777777" w:rsidTr="003809C0">
        <w:tc>
          <w:tcPr>
            <w:tcW w:w="3047" w:type="dxa"/>
          </w:tcPr>
          <w:p w14:paraId="4D454F1F" w14:textId="77777777" w:rsidR="00AD1B35" w:rsidRPr="00C003F9" w:rsidRDefault="00AD1B35" w:rsidP="003809C0">
            <w:pPr>
              <w:pStyle w:val="TableLevel1regular"/>
              <w:rPr>
                <w:b/>
              </w:rPr>
            </w:pPr>
            <w:r>
              <w:rPr>
                <w:b/>
                <w:lang w:eastAsia="en-NZ"/>
              </w:rPr>
              <w:t>Role title</w:t>
            </w:r>
          </w:p>
        </w:tc>
        <w:tc>
          <w:tcPr>
            <w:tcW w:w="6705" w:type="dxa"/>
          </w:tcPr>
          <w:p w14:paraId="76F9462E" w14:textId="77777777" w:rsidR="00AD1B35" w:rsidRDefault="00AD1B35" w:rsidP="003809C0">
            <w:pPr>
              <w:pStyle w:val="TableLevel1regular"/>
              <w:rPr>
                <w:lang w:eastAsia="en-NZ"/>
              </w:rPr>
            </w:pPr>
          </w:p>
        </w:tc>
      </w:tr>
      <w:tr w:rsidR="00AD1B35" w:rsidRPr="006849BD" w14:paraId="185ABAF5" w14:textId="77777777" w:rsidTr="003809C0">
        <w:trPr>
          <w:trHeight w:val="154"/>
        </w:trPr>
        <w:tc>
          <w:tcPr>
            <w:tcW w:w="3047" w:type="dxa"/>
          </w:tcPr>
          <w:p w14:paraId="1209685C" w14:textId="77777777" w:rsidR="00AD1B35" w:rsidRDefault="00AD1B35" w:rsidP="003809C0">
            <w:pPr>
              <w:pStyle w:val="TableLevel1regular"/>
              <w:rPr>
                <w:b/>
                <w:lang w:eastAsia="en-NZ"/>
              </w:rPr>
            </w:pPr>
            <w:r>
              <w:rPr>
                <w:b/>
                <w:lang w:eastAsia="en-NZ"/>
              </w:rPr>
              <w:t>Key responsibilities</w:t>
            </w:r>
          </w:p>
        </w:tc>
        <w:tc>
          <w:tcPr>
            <w:tcW w:w="6705" w:type="dxa"/>
          </w:tcPr>
          <w:p w14:paraId="0DF558C2" w14:textId="77777777" w:rsidR="00AD1B35" w:rsidRDefault="00AD1B35" w:rsidP="003809C0">
            <w:pPr>
              <w:pStyle w:val="TableLevel1regular"/>
            </w:pPr>
          </w:p>
        </w:tc>
      </w:tr>
      <w:tr w:rsidR="00AD1B35" w:rsidRPr="006849BD" w14:paraId="30890955" w14:textId="77777777" w:rsidTr="003809C0">
        <w:tc>
          <w:tcPr>
            <w:tcW w:w="3047" w:type="dxa"/>
          </w:tcPr>
          <w:p w14:paraId="6BC3107C" w14:textId="77777777" w:rsidR="00AD1B35" w:rsidRPr="00C003F9" w:rsidRDefault="00AD1B35" w:rsidP="003809C0">
            <w:pPr>
              <w:pStyle w:val="TableLevel1regular"/>
              <w:rPr>
                <w:b/>
              </w:rPr>
            </w:pPr>
            <w:r w:rsidRPr="00C003F9">
              <w:rPr>
                <w:b/>
                <w:lang w:eastAsia="en-NZ"/>
              </w:rPr>
              <w:t>Qualifications</w:t>
            </w:r>
          </w:p>
        </w:tc>
        <w:tc>
          <w:tcPr>
            <w:tcW w:w="6705" w:type="dxa"/>
          </w:tcPr>
          <w:p w14:paraId="355C49D4" w14:textId="77777777" w:rsidR="00AD1B35" w:rsidRDefault="00AD1B35" w:rsidP="003809C0">
            <w:pPr>
              <w:pStyle w:val="TableLevel1regular"/>
              <w:rPr>
                <w:lang w:eastAsia="en-NZ"/>
              </w:rPr>
            </w:pPr>
          </w:p>
        </w:tc>
      </w:tr>
      <w:tr w:rsidR="00AD1B35" w:rsidRPr="006849BD" w14:paraId="2ED81F19" w14:textId="77777777" w:rsidTr="003809C0">
        <w:tc>
          <w:tcPr>
            <w:tcW w:w="3047" w:type="dxa"/>
          </w:tcPr>
          <w:p w14:paraId="1437C804" w14:textId="77777777" w:rsidR="00AD1B35" w:rsidRPr="00C003F9" w:rsidRDefault="00AD1B35" w:rsidP="003809C0">
            <w:pPr>
              <w:pStyle w:val="TableLevel1regular"/>
              <w:rPr>
                <w:b/>
                <w:lang w:eastAsia="en-NZ"/>
              </w:rPr>
            </w:pPr>
            <w:r>
              <w:rPr>
                <w:b/>
                <w:lang w:eastAsia="en-NZ"/>
              </w:rPr>
              <w:t>Experience</w:t>
            </w:r>
          </w:p>
        </w:tc>
        <w:tc>
          <w:tcPr>
            <w:tcW w:w="6705" w:type="dxa"/>
          </w:tcPr>
          <w:p w14:paraId="3B00F587" w14:textId="77777777" w:rsidR="00AD1B35" w:rsidRDefault="00AD1B35" w:rsidP="003809C0">
            <w:pPr>
              <w:pStyle w:val="TableLevel1regular"/>
            </w:pPr>
          </w:p>
        </w:tc>
      </w:tr>
      <w:tr w:rsidR="00AD1B35" w:rsidRPr="006849BD" w14:paraId="486EC1F4" w14:textId="77777777" w:rsidTr="003809C0">
        <w:tc>
          <w:tcPr>
            <w:tcW w:w="3047" w:type="dxa"/>
          </w:tcPr>
          <w:p w14:paraId="342DE0DE" w14:textId="77777777" w:rsidR="00AD1B35" w:rsidRPr="00C003F9" w:rsidRDefault="00AD1B35" w:rsidP="003809C0">
            <w:pPr>
              <w:pStyle w:val="TableLevel1regular"/>
              <w:rPr>
                <w:b/>
              </w:rPr>
            </w:pPr>
            <w:r w:rsidRPr="00C003F9">
              <w:rPr>
                <w:b/>
                <w:lang w:eastAsia="en-NZ"/>
              </w:rPr>
              <w:t>Track record</w:t>
            </w:r>
          </w:p>
        </w:tc>
        <w:tc>
          <w:tcPr>
            <w:tcW w:w="6705" w:type="dxa"/>
          </w:tcPr>
          <w:p w14:paraId="5F1875DE" w14:textId="77777777" w:rsidR="00AD1B35" w:rsidRDefault="00AD1B35" w:rsidP="003809C0">
            <w:pPr>
              <w:pStyle w:val="TableLevel1regular"/>
              <w:rPr>
                <w:lang w:eastAsia="en-NZ"/>
              </w:rPr>
            </w:pPr>
          </w:p>
        </w:tc>
      </w:tr>
    </w:tbl>
    <w:p w14:paraId="5C139497" w14:textId="77777777" w:rsidR="00AD1B35" w:rsidRDefault="00AD1B35" w:rsidP="00AD1B35">
      <w:pPr>
        <w:pStyle w:val="Body"/>
        <w:rPr>
          <w:lang w:eastAsia="en-NZ"/>
        </w:rPr>
      </w:pPr>
    </w:p>
    <w:tbl>
      <w:tblPr>
        <w:tblStyle w:val="TableGrid"/>
        <w:tblW w:w="9781" w:type="dxa"/>
        <w:tblInd w:w="-596" w:type="dxa"/>
        <w:tblLook w:val="04A0" w:firstRow="1" w:lastRow="0" w:firstColumn="1" w:lastColumn="0" w:noHBand="0" w:noVBand="1"/>
      </w:tblPr>
      <w:tblGrid>
        <w:gridCol w:w="3053"/>
        <w:gridCol w:w="6728"/>
      </w:tblGrid>
      <w:tr w:rsidR="00AD1B35" w:rsidRPr="006849BD" w14:paraId="13F2CC7D" w14:textId="77777777" w:rsidTr="003809C0">
        <w:tc>
          <w:tcPr>
            <w:tcW w:w="3053" w:type="dxa"/>
          </w:tcPr>
          <w:p w14:paraId="763854B8" w14:textId="77777777" w:rsidR="00AD1B35" w:rsidRDefault="00AD1B35" w:rsidP="003809C0">
            <w:pPr>
              <w:pStyle w:val="TableLevel1regular"/>
              <w:rPr>
                <w:b/>
                <w:lang w:eastAsia="en-NZ"/>
              </w:rPr>
            </w:pPr>
            <w:r w:rsidRPr="00CF1B4C">
              <w:rPr>
                <w:b/>
                <w:lang w:eastAsia="en-NZ"/>
              </w:rPr>
              <w:t>Name</w:t>
            </w:r>
          </w:p>
        </w:tc>
        <w:tc>
          <w:tcPr>
            <w:tcW w:w="6728" w:type="dxa"/>
          </w:tcPr>
          <w:p w14:paraId="6A171E50" w14:textId="77777777" w:rsidR="00AD1B35" w:rsidRDefault="00AD1B35" w:rsidP="003809C0">
            <w:pPr>
              <w:pStyle w:val="TableLevel1regular"/>
              <w:rPr>
                <w:lang w:eastAsia="en-NZ"/>
              </w:rPr>
            </w:pPr>
          </w:p>
        </w:tc>
      </w:tr>
      <w:tr w:rsidR="00AD1B35" w:rsidRPr="006849BD" w14:paraId="11E58E4A" w14:textId="77777777" w:rsidTr="003809C0">
        <w:tc>
          <w:tcPr>
            <w:tcW w:w="3053" w:type="dxa"/>
          </w:tcPr>
          <w:p w14:paraId="649BA0B0" w14:textId="77777777" w:rsidR="00AD1B35" w:rsidRPr="00C003F9" w:rsidRDefault="00AD1B35" w:rsidP="003809C0">
            <w:pPr>
              <w:pStyle w:val="TableLevel1regular"/>
              <w:rPr>
                <w:b/>
              </w:rPr>
            </w:pPr>
            <w:r>
              <w:rPr>
                <w:b/>
                <w:lang w:eastAsia="en-NZ"/>
              </w:rPr>
              <w:t>Role title</w:t>
            </w:r>
          </w:p>
        </w:tc>
        <w:tc>
          <w:tcPr>
            <w:tcW w:w="6728" w:type="dxa"/>
          </w:tcPr>
          <w:p w14:paraId="41707281" w14:textId="77777777" w:rsidR="00AD1B35" w:rsidRDefault="00AD1B35" w:rsidP="003809C0">
            <w:pPr>
              <w:pStyle w:val="TableLevel1regular"/>
              <w:rPr>
                <w:lang w:eastAsia="en-NZ"/>
              </w:rPr>
            </w:pPr>
          </w:p>
        </w:tc>
      </w:tr>
      <w:tr w:rsidR="00AD1B35" w:rsidRPr="006849BD" w14:paraId="10E24AEF" w14:textId="77777777" w:rsidTr="003809C0">
        <w:tc>
          <w:tcPr>
            <w:tcW w:w="3053" w:type="dxa"/>
          </w:tcPr>
          <w:p w14:paraId="2E90750A" w14:textId="77777777" w:rsidR="00AD1B35" w:rsidRDefault="00AD1B35" w:rsidP="003809C0">
            <w:pPr>
              <w:pStyle w:val="TableLevel1regular"/>
              <w:rPr>
                <w:b/>
                <w:lang w:eastAsia="en-NZ"/>
              </w:rPr>
            </w:pPr>
            <w:r>
              <w:rPr>
                <w:b/>
                <w:lang w:eastAsia="en-NZ"/>
              </w:rPr>
              <w:t>Key responsibilities</w:t>
            </w:r>
          </w:p>
        </w:tc>
        <w:tc>
          <w:tcPr>
            <w:tcW w:w="6728" w:type="dxa"/>
          </w:tcPr>
          <w:p w14:paraId="76E6D766" w14:textId="77777777" w:rsidR="00AD1B35" w:rsidRDefault="00AD1B35" w:rsidP="003809C0">
            <w:pPr>
              <w:pStyle w:val="TableLevel1regular"/>
            </w:pPr>
          </w:p>
        </w:tc>
      </w:tr>
      <w:tr w:rsidR="00AD1B35" w:rsidRPr="006849BD" w14:paraId="56D7463E" w14:textId="77777777" w:rsidTr="003809C0">
        <w:tc>
          <w:tcPr>
            <w:tcW w:w="3053" w:type="dxa"/>
          </w:tcPr>
          <w:p w14:paraId="5461756F" w14:textId="77777777" w:rsidR="00AD1B35" w:rsidRPr="00C003F9" w:rsidRDefault="00AD1B35" w:rsidP="003809C0">
            <w:pPr>
              <w:pStyle w:val="TableLevel1regular"/>
              <w:rPr>
                <w:b/>
              </w:rPr>
            </w:pPr>
            <w:r w:rsidRPr="00C003F9">
              <w:rPr>
                <w:b/>
                <w:lang w:eastAsia="en-NZ"/>
              </w:rPr>
              <w:t>Qualifications</w:t>
            </w:r>
          </w:p>
        </w:tc>
        <w:tc>
          <w:tcPr>
            <w:tcW w:w="6728" w:type="dxa"/>
          </w:tcPr>
          <w:p w14:paraId="39E30F85" w14:textId="77777777" w:rsidR="00AD1B35" w:rsidRDefault="00AD1B35" w:rsidP="003809C0">
            <w:pPr>
              <w:pStyle w:val="TableLevel1regular"/>
              <w:rPr>
                <w:lang w:eastAsia="en-NZ"/>
              </w:rPr>
            </w:pPr>
          </w:p>
        </w:tc>
      </w:tr>
      <w:tr w:rsidR="00AD1B35" w:rsidRPr="006849BD" w14:paraId="38AF0164" w14:textId="77777777" w:rsidTr="003809C0">
        <w:tc>
          <w:tcPr>
            <w:tcW w:w="3053" w:type="dxa"/>
          </w:tcPr>
          <w:p w14:paraId="1BAEAC11" w14:textId="77777777" w:rsidR="00AD1B35" w:rsidRPr="00C003F9" w:rsidRDefault="00AD1B35" w:rsidP="003809C0">
            <w:pPr>
              <w:pStyle w:val="TableLevel1regular"/>
              <w:rPr>
                <w:b/>
                <w:lang w:eastAsia="en-NZ"/>
              </w:rPr>
            </w:pPr>
            <w:r>
              <w:rPr>
                <w:b/>
                <w:lang w:eastAsia="en-NZ"/>
              </w:rPr>
              <w:t>Experience</w:t>
            </w:r>
          </w:p>
        </w:tc>
        <w:tc>
          <w:tcPr>
            <w:tcW w:w="6728" w:type="dxa"/>
          </w:tcPr>
          <w:p w14:paraId="170BBF1A" w14:textId="77777777" w:rsidR="00AD1B35" w:rsidRDefault="00AD1B35" w:rsidP="003809C0">
            <w:pPr>
              <w:pStyle w:val="TableLevel1regular"/>
            </w:pPr>
          </w:p>
        </w:tc>
      </w:tr>
      <w:tr w:rsidR="00AD1B35" w:rsidRPr="006849BD" w14:paraId="4AAF6603" w14:textId="77777777" w:rsidTr="003809C0">
        <w:tc>
          <w:tcPr>
            <w:tcW w:w="3053" w:type="dxa"/>
          </w:tcPr>
          <w:p w14:paraId="2CD534F8" w14:textId="77777777" w:rsidR="00AD1B35" w:rsidRPr="00C003F9" w:rsidRDefault="00AD1B35" w:rsidP="003809C0">
            <w:pPr>
              <w:pStyle w:val="TableLevel1regular"/>
              <w:rPr>
                <w:b/>
              </w:rPr>
            </w:pPr>
            <w:r w:rsidRPr="00C003F9">
              <w:rPr>
                <w:b/>
                <w:lang w:eastAsia="en-NZ"/>
              </w:rPr>
              <w:t>Track record</w:t>
            </w:r>
          </w:p>
        </w:tc>
        <w:tc>
          <w:tcPr>
            <w:tcW w:w="6728" w:type="dxa"/>
          </w:tcPr>
          <w:p w14:paraId="0A5DC731" w14:textId="77777777" w:rsidR="00AD1B35" w:rsidRDefault="00AD1B35" w:rsidP="003809C0">
            <w:pPr>
              <w:pStyle w:val="TableLevel1regular"/>
              <w:rPr>
                <w:lang w:eastAsia="en-NZ"/>
              </w:rPr>
            </w:pPr>
          </w:p>
        </w:tc>
      </w:tr>
    </w:tbl>
    <w:p w14:paraId="45E9584E" w14:textId="77777777" w:rsidR="00AD1B35" w:rsidRDefault="00AD1B35" w:rsidP="00AD1B35">
      <w:pPr>
        <w:pStyle w:val="Heading20"/>
      </w:pPr>
    </w:p>
    <w:p w14:paraId="23ED92A9" w14:textId="77777777" w:rsidR="00AD1B35" w:rsidRDefault="00AD1B35" w:rsidP="00AD1B35">
      <w:pPr>
        <w:pStyle w:val="Heading20"/>
      </w:pPr>
      <w:r>
        <w:lastRenderedPageBreak/>
        <w:t xml:space="preserve">Mentors, consultants, </w:t>
      </w:r>
      <w:proofErr w:type="gramStart"/>
      <w:r>
        <w:t>advisors</w:t>
      </w:r>
      <w:proofErr w:type="gramEnd"/>
      <w:r>
        <w:t xml:space="preserve"> and other outside help</w:t>
      </w:r>
    </w:p>
    <w:p w14:paraId="6C202D91" w14:textId="77777777" w:rsidR="00AD1B35" w:rsidRDefault="00AD1B35" w:rsidP="00AD1B35">
      <w:pPr>
        <w:pStyle w:val="Body"/>
      </w:pPr>
      <w:r w:rsidRPr="00D81393">
        <w:t>List other key people who are working on your business or helping you succeed.</w:t>
      </w:r>
      <w:r>
        <w:t xml:space="preserve"> </w:t>
      </w:r>
    </w:p>
    <w:p w14:paraId="2980FB27" w14:textId="77777777" w:rsidR="00AD1B35" w:rsidRDefault="00AD1B35" w:rsidP="00AD1B35">
      <w:pPr>
        <w:pStyle w:val="Body"/>
      </w:pPr>
    </w:p>
    <w:p w14:paraId="542FDB29" w14:textId="77777777" w:rsidR="00AD1B35" w:rsidRDefault="00AD1B35" w:rsidP="00AD1B35"/>
    <w:tbl>
      <w:tblPr>
        <w:tblStyle w:val="TableGrid"/>
        <w:tblW w:w="9469" w:type="dxa"/>
        <w:tblLook w:val="04A0" w:firstRow="1" w:lastRow="0" w:firstColumn="1" w:lastColumn="0" w:noHBand="0" w:noVBand="1"/>
      </w:tblPr>
      <w:tblGrid>
        <w:gridCol w:w="1943"/>
        <w:gridCol w:w="7526"/>
      </w:tblGrid>
      <w:tr w:rsidR="00AD1B35" w:rsidRPr="006849BD" w14:paraId="6E4BC0D2" w14:textId="77777777" w:rsidTr="003809C0">
        <w:tc>
          <w:tcPr>
            <w:tcW w:w="1943" w:type="dxa"/>
            <w:tcBorders>
              <w:right w:val="single" w:sz="6" w:space="0" w:color="A6A6A6" w:themeColor="background1" w:themeShade="A6"/>
            </w:tcBorders>
            <w:shd w:val="clear" w:color="auto" w:fill="1C5F8C"/>
          </w:tcPr>
          <w:p w14:paraId="4AF7A57C" w14:textId="77777777" w:rsidR="00AD1B35" w:rsidRDefault="00AD1B35" w:rsidP="003809C0">
            <w:pPr>
              <w:pStyle w:val="-TableHeading"/>
            </w:pPr>
            <w:r w:rsidRPr="00463804">
              <w:t>Name</w:t>
            </w:r>
          </w:p>
        </w:tc>
        <w:tc>
          <w:tcPr>
            <w:tcW w:w="7526" w:type="dxa"/>
            <w:tcBorders>
              <w:left w:val="single" w:sz="6" w:space="0" w:color="A6A6A6" w:themeColor="background1" w:themeShade="A6"/>
            </w:tcBorders>
            <w:shd w:val="clear" w:color="auto" w:fill="1C5F8C"/>
          </w:tcPr>
          <w:p w14:paraId="19946DFA" w14:textId="77777777" w:rsidR="00AD1B35" w:rsidRPr="006849BD" w:rsidRDefault="00AD1B35" w:rsidP="003809C0">
            <w:pPr>
              <w:pStyle w:val="-TableHeading"/>
            </w:pPr>
            <w:r>
              <w:t>Role/Job title</w:t>
            </w:r>
          </w:p>
        </w:tc>
      </w:tr>
      <w:tr w:rsidR="00AD1B35" w:rsidRPr="006849BD" w14:paraId="490BF557" w14:textId="77777777" w:rsidTr="003809C0">
        <w:tc>
          <w:tcPr>
            <w:tcW w:w="1943" w:type="dxa"/>
          </w:tcPr>
          <w:p w14:paraId="6B31308C" w14:textId="77777777" w:rsidR="00AD1B35" w:rsidRPr="00C003F9" w:rsidRDefault="00AD1B35" w:rsidP="003809C0">
            <w:pPr>
              <w:pStyle w:val="TableLevel1regular"/>
              <w:rPr>
                <w:b/>
              </w:rPr>
            </w:pPr>
          </w:p>
        </w:tc>
        <w:tc>
          <w:tcPr>
            <w:tcW w:w="7526" w:type="dxa"/>
          </w:tcPr>
          <w:p w14:paraId="5920593A" w14:textId="77777777" w:rsidR="00AD1B35" w:rsidRPr="00696026" w:rsidRDefault="00AD1B35" w:rsidP="003809C0">
            <w:pPr>
              <w:pStyle w:val="Tablegrey0"/>
            </w:pPr>
          </w:p>
        </w:tc>
      </w:tr>
      <w:tr w:rsidR="00AD1B35" w:rsidRPr="006849BD" w14:paraId="32A33D38" w14:textId="77777777" w:rsidTr="003809C0">
        <w:tc>
          <w:tcPr>
            <w:tcW w:w="1943" w:type="dxa"/>
          </w:tcPr>
          <w:p w14:paraId="6ACFDA54" w14:textId="77777777" w:rsidR="00AD1B35" w:rsidRDefault="00AD1B35" w:rsidP="003809C0">
            <w:pPr>
              <w:pStyle w:val="TableLevel1regular"/>
              <w:rPr>
                <w:b/>
                <w:lang w:eastAsia="en-NZ"/>
              </w:rPr>
            </w:pPr>
          </w:p>
        </w:tc>
        <w:tc>
          <w:tcPr>
            <w:tcW w:w="7526" w:type="dxa"/>
          </w:tcPr>
          <w:p w14:paraId="42F7AC8C" w14:textId="77777777" w:rsidR="00AD1B35" w:rsidRDefault="00AD1B35" w:rsidP="003809C0">
            <w:pPr>
              <w:pStyle w:val="TableLevel1regular"/>
            </w:pPr>
          </w:p>
        </w:tc>
      </w:tr>
      <w:tr w:rsidR="00AD1B35" w:rsidRPr="006849BD" w14:paraId="78713260" w14:textId="77777777" w:rsidTr="003809C0">
        <w:tc>
          <w:tcPr>
            <w:tcW w:w="1943" w:type="dxa"/>
          </w:tcPr>
          <w:p w14:paraId="3B705653" w14:textId="77777777" w:rsidR="00AD1B35" w:rsidRPr="00C003F9" w:rsidRDefault="00AD1B35" w:rsidP="003809C0">
            <w:pPr>
              <w:pStyle w:val="TableLevel1regular"/>
              <w:rPr>
                <w:b/>
              </w:rPr>
            </w:pPr>
          </w:p>
        </w:tc>
        <w:tc>
          <w:tcPr>
            <w:tcW w:w="7526" w:type="dxa"/>
          </w:tcPr>
          <w:p w14:paraId="5FAC84D8" w14:textId="77777777" w:rsidR="00AD1B35" w:rsidRDefault="00AD1B35" w:rsidP="003809C0">
            <w:pPr>
              <w:pStyle w:val="TableLevel1regular"/>
              <w:rPr>
                <w:lang w:eastAsia="en-NZ"/>
              </w:rPr>
            </w:pPr>
          </w:p>
        </w:tc>
      </w:tr>
    </w:tbl>
    <w:p w14:paraId="29A679E6" w14:textId="77777777" w:rsidR="00AD1B35" w:rsidRDefault="00AD1B35" w:rsidP="00AD1B35">
      <w:pPr>
        <w:pStyle w:val="Body"/>
      </w:pPr>
    </w:p>
    <w:p w14:paraId="729F2B1E" w14:textId="77777777" w:rsidR="00AD1B35" w:rsidRDefault="00AD1B35" w:rsidP="00AD1B35">
      <w:pPr>
        <w:pStyle w:val="Heading20"/>
      </w:pPr>
      <w:r>
        <w:t>Planned team structure</w:t>
      </w:r>
    </w:p>
    <w:p w14:paraId="5F461170" w14:textId="77777777" w:rsidR="00AD1B35" w:rsidRDefault="00AD1B35" w:rsidP="00AD1B35">
      <w:pPr>
        <w:pStyle w:val="Enterdetails"/>
      </w:pPr>
      <w:r>
        <w:t>[Enter an organisation chart, showing where the roles fit together, if your team will be more than a few people.]</w:t>
      </w:r>
    </w:p>
    <w:p w14:paraId="1E17D320" w14:textId="77777777" w:rsidR="00AD1B35" w:rsidRDefault="00AD1B35" w:rsidP="00AD1B35">
      <w:pPr>
        <w:pStyle w:val="Enterdetails"/>
      </w:pPr>
    </w:p>
    <w:p w14:paraId="130B3983" w14:textId="77777777" w:rsidR="00AD1B35" w:rsidRDefault="00AD1B35" w:rsidP="00AD1B35">
      <w:pPr>
        <w:pStyle w:val="Heading20"/>
      </w:pPr>
      <w:r w:rsidRPr="00696026">
        <w:t>Planned</w:t>
      </w:r>
      <w:r>
        <w:t xml:space="preserve"> </w:t>
      </w:r>
      <w:r w:rsidRPr="00A6627E">
        <w:t>roles</w:t>
      </w:r>
    </w:p>
    <w:tbl>
      <w:tblPr>
        <w:tblStyle w:val="TableGrid"/>
        <w:tblW w:w="9469" w:type="dxa"/>
        <w:tblLook w:val="04A0" w:firstRow="1" w:lastRow="0" w:firstColumn="1" w:lastColumn="0" w:noHBand="0" w:noVBand="1"/>
      </w:tblPr>
      <w:tblGrid>
        <w:gridCol w:w="1943"/>
        <w:gridCol w:w="7526"/>
      </w:tblGrid>
      <w:tr w:rsidR="00AD1B35" w:rsidRPr="006849BD" w14:paraId="60CC6E9F" w14:textId="77777777" w:rsidTr="003809C0">
        <w:tc>
          <w:tcPr>
            <w:tcW w:w="1943" w:type="dxa"/>
            <w:shd w:val="clear" w:color="auto" w:fill="1C5F8C"/>
          </w:tcPr>
          <w:p w14:paraId="30AA039F" w14:textId="77777777" w:rsidR="00AD1B35" w:rsidRDefault="00AD1B35" w:rsidP="003809C0">
            <w:pPr>
              <w:pStyle w:val="-TableHeading"/>
            </w:pPr>
            <w:r>
              <w:t>Role title</w:t>
            </w:r>
          </w:p>
        </w:tc>
        <w:tc>
          <w:tcPr>
            <w:tcW w:w="7526" w:type="dxa"/>
            <w:shd w:val="clear" w:color="auto" w:fill="1C5F8C"/>
          </w:tcPr>
          <w:p w14:paraId="0559CAF9" w14:textId="77777777" w:rsidR="00AD1B35" w:rsidRPr="006849BD" w:rsidRDefault="00AD1B35" w:rsidP="003809C0">
            <w:pPr>
              <w:pStyle w:val="-TableHeading"/>
            </w:pPr>
            <w:r>
              <w:t>Key responsibilities</w:t>
            </w:r>
          </w:p>
        </w:tc>
      </w:tr>
      <w:tr w:rsidR="00AD1B35" w:rsidRPr="006849BD" w14:paraId="205F48CB" w14:textId="77777777" w:rsidTr="003809C0">
        <w:tc>
          <w:tcPr>
            <w:tcW w:w="1943" w:type="dxa"/>
          </w:tcPr>
          <w:p w14:paraId="1DBCC47F" w14:textId="77777777" w:rsidR="00AD1B35" w:rsidRPr="00C003F9" w:rsidRDefault="00AD1B35" w:rsidP="003809C0">
            <w:pPr>
              <w:pStyle w:val="TableLevel1regular"/>
              <w:rPr>
                <w:b/>
              </w:rPr>
            </w:pPr>
          </w:p>
        </w:tc>
        <w:tc>
          <w:tcPr>
            <w:tcW w:w="7526" w:type="dxa"/>
          </w:tcPr>
          <w:p w14:paraId="6DCB03D7" w14:textId="77777777" w:rsidR="00AD1B35" w:rsidRDefault="00AD1B35" w:rsidP="003809C0">
            <w:pPr>
              <w:pStyle w:val="TableLevel1regular"/>
              <w:rPr>
                <w:lang w:eastAsia="en-NZ"/>
              </w:rPr>
            </w:pPr>
          </w:p>
        </w:tc>
      </w:tr>
      <w:tr w:rsidR="00AD1B35" w:rsidRPr="006849BD" w14:paraId="612D3E81" w14:textId="77777777" w:rsidTr="003809C0">
        <w:tc>
          <w:tcPr>
            <w:tcW w:w="1943" w:type="dxa"/>
          </w:tcPr>
          <w:p w14:paraId="027846A0" w14:textId="77777777" w:rsidR="00AD1B35" w:rsidRDefault="00AD1B35" w:rsidP="003809C0">
            <w:pPr>
              <w:pStyle w:val="TableLevel1regular"/>
              <w:rPr>
                <w:b/>
                <w:lang w:eastAsia="en-NZ"/>
              </w:rPr>
            </w:pPr>
          </w:p>
        </w:tc>
        <w:tc>
          <w:tcPr>
            <w:tcW w:w="7526" w:type="dxa"/>
          </w:tcPr>
          <w:p w14:paraId="5B3A286A" w14:textId="77777777" w:rsidR="00AD1B35" w:rsidRDefault="00AD1B35" w:rsidP="003809C0">
            <w:pPr>
              <w:pStyle w:val="TableLevel1regular"/>
            </w:pPr>
          </w:p>
        </w:tc>
      </w:tr>
      <w:tr w:rsidR="00AD1B35" w:rsidRPr="006849BD" w14:paraId="5800A5F5" w14:textId="77777777" w:rsidTr="003809C0">
        <w:tc>
          <w:tcPr>
            <w:tcW w:w="1943" w:type="dxa"/>
          </w:tcPr>
          <w:p w14:paraId="1FC3BD19" w14:textId="77777777" w:rsidR="00AD1B35" w:rsidRPr="00C003F9" w:rsidRDefault="00AD1B35" w:rsidP="003809C0">
            <w:pPr>
              <w:pStyle w:val="TableLevel1regular"/>
              <w:rPr>
                <w:b/>
              </w:rPr>
            </w:pPr>
          </w:p>
        </w:tc>
        <w:tc>
          <w:tcPr>
            <w:tcW w:w="7526" w:type="dxa"/>
          </w:tcPr>
          <w:p w14:paraId="333A2094" w14:textId="77777777" w:rsidR="00AD1B35" w:rsidRDefault="00AD1B35" w:rsidP="003809C0">
            <w:pPr>
              <w:pStyle w:val="TableLevel1regular"/>
              <w:rPr>
                <w:lang w:eastAsia="en-NZ"/>
              </w:rPr>
            </w:pPr>
          </w:p>
        </w:tc>
      </w:tr>
    </w:tbl>
    <w:p w14:paraId="2BEB79D4" w14:textId="77777777" w:rsidR="00AD1B35" w:rsidRDefault="00AD1B35" w:rsidP="00AD1B35">
      <w:pPr>
        <w:pStyle w:val="Body"/>
      </w:pPr>
    </w:p>
    <w:p w14:paraId="03AD7AFC" w14:textId="77777777" w:rsidR="00AD1B35" w:rsidRDefault="00AD1B35" w:rsidP="00AD1B35">
      <w:pPr>
        <w:pStyle w:val="Heading20"/>
      </w:pPr>
      <w:r>
        <w:t>Retention, engagement and recruitment policies and practices</w:t>
      </w:r>
    </w:p>
    <w:p w14:paraId="3153B52B" w14:textId="77777777" w:rsidR="00AD1B35" w:rsidRDefault="00AD1B35" w:rsidP="00AD1B35">
      <w:pPr>
        <w:pStyle w:val="Body"/>
      </w:pPr>
      <w:r>
        <w:t>T</w:t>
      </w:r>
      <w:r w:rsidRPr="00DF1326">
        <w:t xml:space="preserve">o maintain and improve your </w:t>
      </w:r>
      <w:r>
        <w:t>business’</w:t>
      </w:r>
      <w:r w:rsidRPr="00DF1326">
        <w:t xml:space="preserve"> capabilities</w:t>
      </w:r>
      <w:r>
        <w:t>, d</w:t>
      </w:r>
      <w:r w:rsidRPr="00DF1326">
        <w:t xml:space="preserve">etail the best practice solutions </w:t>
      </w:r>
      <w:proofErr w:type="gramStart"/>
      <w:r w:rsidRPr="00DF1326">
        <w:t>you</w:t>
      </w:r>
      <w:r>
        <w:t>‘</w:t>
      </w:r>
      <w:proofErr w:type="gramEnd"/>
      <w:r w:rsidRPr="00DF1326">
        <w:t>ll use to retain key staff and compete for skilled workers in the job market</w:t>
      </w:r>
      <w:r>
        <w:t>.</w:t>
      </w:r>
    </w:p>
    <w:p w14:paraId="7359FF1F" w14:textId="77777777" w:rsidR="00AD1B35" w:rsidRDefault="00AD1B35" w:rsidP="00AD1B35">
      <w:pPr>
        <w:pStyle w:val="Body"/>
      </w:pPr>
    </w:p>
    <w:p w14:paraId="5E9D338F" w14:textId="77777777" w:rsidR="00AD1B35" w:rsidRPr="00DF1326" w:rsidRDefault="00AD1B35" w:rsidP="00AD1B35">
      <w:pPr>
        <w:pStyle w:val="Body"/>
      </w:pPr>
      <w:r w:rsidRPr="00DF1326">
        <w:t xml:space="preserve">This is often an area overlooked in business plans, but you should lay out your retention and recruitment solutions to readers. This will give them confidence that your business </w:t>
      </w:r>
      <w:proofErr w:type="gramStart"/>
      <w:r w:rsidRPr="00DF1326">
        <w:t>won’t</w:t>
      </w:r>
      <w:proofErr w:type="gramEnd"/>
      <w:r w:rsidRPr="00DF1326">
        <w:t xml:space="preserve"> be hamstrung by a high turnover of staff or any other human resources issues.</w:t>
      </w:r>
    </w:p>
    <w:p w14:paraId="4FCFD2FC" w14:textId="77777777" w:rsidR="00AD1B35" w:rsidRDefault="00AD1B35" w:rsidP="00AD1B35"/>
    <w:p w14:paraId="72DDE5CF" w14:textId="77777777" w:rsidR="00AD1B35" w:rsidRDefault="00AD1B35" w:rsidP="00AD1B35">
      <w:pPr>
        <w:pStyle w:val="Enterdetails"/>
      </w:pPr>
      <w:r>
        <w:t xml:space="preserve">[Enter </w:t>
      </w:r>
      <w:r w:rsidRPr="00DF1326">
        <w:t xml:space="preserve">the </w:t>
      </w:r>
      <w:r>
        <w:t xml:space="preserve">policies and </w:t>
      </w:r>
      <w:r w:rsidRPr="00DF1326">
        <w:t>practice</w:t>
      </w:r>
      <w:r>
        <w:t xml:space="preserve">s you will use to recruit, </w:t>
      </w:r>
      <w:proofErr w:type="gramStart"/>
      <w:r>
        <w:t>retain</w:t>
      </w:r>
      <w:proofErr w:type="gramEnd"/>
      <w:r>
        <w:t xml:space="preserve"> and engage staff.]</w:t>
      </w:r>
    </w:p>
    <w:p w14:paraId="45C6355A" w14:textId="77777777" w:rsidR="00AD1B35" w:rsidRDefault="00AD1B35" w:rsidP="00AD1B35">
      <w:pPr>
        <w:rPr>
          <w:rFonts w:ascii="Arial" w:eastAsiaTheme="minorEastAsia" w:hAnsi="Arial"/>
          <w:color w:val="A6A6A6" w:themeColor="background1" w:themeShade="A6"/>
          <w:sz w:val="22"/>
          <w:szCs w:val="22"/>
        </w:rPr>
      </w:pPr>
      <w:r>
        <w:br w:type="page"/>
      </w:r>
    </w:p>
    <w:p w14:paraId="5FF9A0F9" w14:textId="77777777" w:rsidR="00AD1B35" w:rsidRPr="00406025" w:rsidRDefault="00AD1B35" w:rsidP="00AD1B35">
      <w:pPr>
        <w:pStyle w:val="-Heading1"/>
        <w:rPr>
          <w:color w:val="auto"/>
        </w:rPr>
      </w:pPr>
      <w:bookmarkStart w:id="7" w:name="_Toc318972886"/>
      <w:r w:rsidRPr="00406025">
        <w:rPr>
          <w:color w:val="auto"/>
        </w:rPr>
        <w:lastRenderedPageBreak/>
        <w:t>Market analysis</w:t>
      </w:r>
      <w:bookmarkEnd w:id="7"/>
    </w:p>
    <w:p w14:paraId="06A16426" w14:textId="77777777" w:rsidR="00AD1B35" w:rsidRPr="00D76696" w:rsidRDefault="00AD1B35" w:rsidP="00AD1B35">
      <w:pPr>
        <w:pStyle w:val="Heading20"/>
      </w:pPr>
      <w:r w:rsidRPr="00A34C20">
        <w:t>Market research</w:t>
      </w:r>
    </w:p>
    <w:p w14:paraId="788BCAA9" w14:textId="77777777" w:rsidR="00AD1B35" w:rsidRPr="00D76696" w:rsidRDefault="00AD1B35" w:rsidP="00AD1B35">
      <w:pPr>
        <w:pStyle w:val="Body"/>
      </w:pPr>
      <w:r w:rsidRPr="00D76696">
        <w:t xml:space="preserve">Explain what market research </w:t>
      </w:r>
      <w:proofErr w:type="gramStart"/>
      <w:r w:rsidRPr="00D76696">
        <w:t>you’ve</w:t>
      </w:r>
      <w:proofErr w:type="gramEnd"/>
      <w:r w:rsidRPr="00D76696">
        <w:t xml:space="preserve"> done to build this plan and the methods you used. Outline how ongoing market research is built into your daily business operations. </w:t>
      </w:r>
      <w:r w:rsidRPr="00C935A0">
        <w:rPr>
          <w:color w:val="BFBFBF" w:themeColor="background1" w:themeShade="BF"/>
        </w:rPr>
        <w:t>Talking</w:t>
      </w:r>
      <w:r w:rsidRPr="00D76696">
        <w:t xml:space="preserve"> about how you got your market knowledge and customer insight helps the reader have confidence in what </w:t>
      </w:r>
      <w:proofErr w:type="gramStart"/>
      <w:r w:rsidRPr="00D76696">
        <w:t>you’re</w:t>
      </w:r>
      <w:proofErr w:type="gramEnd"/>
      <w:r w:rsidRPr="00D76696">
        <w:t xml:space="preserve"> about to tell them. </w:t>
      </w:r>
    </w:p>
    <w:p w14:paraId="25EAB2D4" w14:textId="77777777" w:rsidR="00AD1B35" w:rsidRDefault="00AD1B35" w:rsidP="00AD1B35"/>
    <w:p w14:paraId="37DB2531" w14:textId="77777777" w:rsidR="00AD1B35" w:rsidRDefault="00AD1B35" w:rsidP="00AD1B35">
      <w:pPr>
        <w:pStyle w:val="Enterdetails"/>
      </w:pPr>
      <w:r>
        <w:t xml:space="preserve">[Summarise the </w:t>
      </w:r>
      <w:r w:rsidRPr="00A34C20">
        <w:t xml:space="preserve">market research </w:t>
      </w:r>
      <w:proofErr w:type="gramStart"/>
      <w:r w:rsidRPr="00A34C20">
        <w:t>you’ve</w:t>
      </w:r>
      <w:proofErr w:type="gramEnd"/>
      <w:r w:rsidRPr="00A34C20">
        <w:t xml:space="preserve"> done </w:t>
      </w:r>
      <w:r>
        <w:t>and will do on an ongoing basis.]</w:t>
      </w:r>
    </w:p>
    <w:p w14:paraId="6D2E88CA" w14:textId="77777777" w:rsidR="00AD1B35" w:rsidRPr="00D76696" w:rsidRDefault="00AD1B35" w:rsidP="00AD1B35">
      <w:pPr>
        <w:pStyle w:val="Enterdetails"/>
      </w:pPr>
    </w:p>
    <w:p w14:paraId="2D428BDE" w14:textId="77777777" w:rsidR="00AD1B35" w:rsidRPr="00D76696" w:rsidRDefault="00AD1B35" w:rsidP="00AD1B35">
      <w:pPr>
        <w:pStyle w:val="Heading20"/>
      </w:pPr>
      <w:bookmarkStart w:id="8" w:name="_Market_analysis"/>
      <w:bookmarkEnd w:id="8"/>
      <w:r w:rsidRPr="00D76696">
        <w:t>Market opportunity</w:t>
      </w:r>
    </w:p>
    <w:p w14:paraId="6CFC9F6F" w14:textId="77777777" w:rsidR="00AD1B35" w:rsidRPr="00736DE2" w:rsidRDefault="00AD1B35" w:rsidP="00AD1B35">
      <w:pPr>
        <w:pStyle w:val="Body"/>
      </w:pPr>
      <w:r w:rsidRPr="00736DE2">
        <w:t xml:space="preserve">Describe the opportunity in the marketplace that </w:t>
      </w:r>
      <w:proofErr w:type="gramStart"/>
      <w:r w:rsidRPr="00736DE2">
        <w:t>you’ve</w:t>
      </w:r>
      <w:proofErr w:type="gramEnd"/>
      <w:r w:rsidRPr="00736DE2">
        <w:t xml:space="preserve"> recognised. Go into detail about how visible this opportunity is to your competitors (whether it’s a gap your competitors are also actively looking to fill or </w:t>
      </w:r>
      <w:r>
        <w:t xml:space="preserve">one that </w:t>
      </w:r>
      <w:r w:rsidRPr="00736DE2">
        <w:t xml:space="preserve">you think </w:t>
      </w:r>
      <w:r>
        <w:t xml:space="preserve">is </w:t>
      </w:r>
      <w:r w:rsidRPr="00736DE2">
        <w:t>largely unrecognised by the market) and the potential revenue the market opportunity represents.</w:t>
      </w:r>
    </w:p>
    <w:p w14:paraId="327D52B8" w14:textId="77777777" w:rsidR="00AD1B35" w:rsidRDefault="00AD1B35" w:rsidP="00AD1B35">
      <w:pPr>
        <w:rPr>
          <w:lang w:val="en-NZ"/>
        </w:rPr>
      </w:pPr>
    </w:p>
    <w:p w14:paraId="0CDB3E2E" w14:textId="77777777" w:rsidR="00AD1B35" w:rsidRDefault="00AD1B35" w:rsidP="00AD1B35">
      <w:pPr>
        <w:pStyle w:val="Enterdetails"/>
      </w:pPr>
      <w:r>
        <w:t>[</w:t>
      </w:r>
      <w:r w:rsidRPr="00A34C20">
        <w:t>Describe the opportunity in the market</w:t>
      </w:r>
      <w:r>
        <w:t xml:space="preserve">place that </w:t>
      </w:r>
      <w:proofErr w:type="gramStart"/>
      <w:r>
        <w:t>you’ve</w:t>
      </w:r>
      <w:proofErr w:type="gramEnd"/>
      <w:r>
        <w:t xml:space="preserve"> recognised.]</w:t>
      </w:r>
    </w:p>
    <w:p w14:paraId="51ED1C50" w14:textId="77777777" w:rsidR="00AD1B35" w:rsidRDefault="00AD1B35" w:rsidP="00AD1B35">
      <w:pPr>
        <w:pStyle w:val="Enterdetails"/>
      </w:pPr>
    </w:p>
    <w:p w14:paraId="10640C59" w14:textId="77777777" w:rsidR="00AD1B35" w:rsidRPr="00D76696" w:rsidRDefault="00AD1B35" w:rsidP="00AD1B35">
      <w:pPr>
        <w:pStyle w:val="Heading20"/>
      </w:pPr>
      <w:r w:rsidRPr="00D76696">
        <w:t>Market structure</w:t>
      </w:r>
    </w:p>
    <w:p w14:paraId="693A594B" w14:textId="77777777" w:rsidR="00AD1B35" w:rsidRPr="00736DE2" w:rsidRDefault="00AD1B35" w:rsidP="00AD1B35">
      <w:pPr>
        <w:pStyle w:val="Body"/>
      </w:pPr>
      <w:r w:rsidRPr="00736DE2">
        <w:t>Describe where your business fits into the marketplace or supply chain structure and any efficiencies you plan to implement to usurp the status quo. For example, you could start selling directly to customers online if the accepted structure in your industry is to sell to wholesalers and retailers</w:t>
      </w:r>
      <w:r>
        <w:t>. T</w:t>
      </w:r>
      <w:r w:rsidRPr="00736DE2">
        <w:t>his would provide you with cost and time efficiencies that represent competitive advantages.</w:t>
      </w:r>
    </w:p>
    <w:p w14:paraId="7E807D77" w14:textId="77777777" w:rsidR="00AD1B35" w:rsidRDefault="00AD1B35" w:rsidP="00AD1B35">
      <w:pPr>
        <w:rPr>
          <w:lang w:val="en-NZ"/>
        </w:rPr>
      </w:pPr>
    </w:p>
    <w:p w14:paraId="225A3BAA" w14:textId="77777777" w:rsidR="00AD1B35" w:rsidRDefault="00AD1B35" w:rsidP="00AD1B35">
      <w:pPr>
        <w:pStyle w:val="Enterdetails"/>
      </w:pPr>
      <w:r>
        <w:t>[</w:t>
      </w:r>
      <w:r w:rsidRPr="00736DE2">
        <w:t>Describe where your business fits into the marketplace or supply chain structure and any efficiencies you plan to implement to usurp the status quo.</w:t>
      </w:r>
      <w:r>
        <w:t>]</w:t>
      </w:r>
    </w:p>
    <w:p w14:paraId="7AAF9EED" w14:textId="77777777" w:rsidR="00AD1B35" w:rsidRDefault="00AD1B35" w:rsidP="00AD1B35">
      <w:pPr>
        <w:pStyle w:val="Enterdetails"/>
      </w:pPr>
    </w:p>
    <w:p w14:paraId="3E70F6D0" w14:textId="77777777" w:rsidR="00AD1B35" w:rsidRPr="00D76696" w:rsidRDefault="00AD1B35" w:rsidP="00AD1B35">
      <w:pPr>
        <w:pStyle w:val="Heading20"/>
      </w:pPr>
      <w:r>
        <w:t>Target m</w:t>
      </w:r>
      <w:r w:rsidRPr="00D76696">
        <w:t>arket size and outlook</w:t>
      </w:r>
    </w:p>
    <w:p w14:paraId="0EB96833" w14:textId="77777777" w:rsidR="00AD1B35" w:rsidRDefault="00AD1B35" w:rsidP="00AD1B35">
      <w:pPr>
        <w:pStyle w:val="Body"/>
      </w:pPr>
      <w:r w:rsidRPr="001B00AF">
        <w:t xml:space="preserve">Having a target market is incredibly important, but many businesses ignore this fact. Without knowing what type of people will be most attracted to your offering, you </w:t>
      </w:r>
      <w:proofErr w:type="gramStart"/>
      <w:r w:rsidRPr="001B00AF">
        <w:t>won’t</w:t>
      </w:r>
      <w:proofErr w:type="gramEnd"/>
      <w:r w:rsidRPr="001B00AF">
        <w:t xml:space="preserve"> be able to build a true picture of your </w:t>
      </w:r>
      <w:r>
        <w:t>business’</w:t>
      </w:r>
      <w:r w:rsidRPr="001B00AF">
        <w:t xml:space="preserve"> viability. And without targeting the people most attracted to your offering, </w:t>
      </w:r>
      <w:proofErr w:type="gramStart"/>
      <w:r w:rsidRPr="001B00AF">
        <w:t>you’ll</w:t>
      </w:r>
      <w:proofErr w:type="gramEnd"/>
      <w:r w:rsidRPr="001B00AF">
        <w:t xml:space="preserve"> never be able to maximise the real potential of your business.</w:t>
      </w:r>
    </w:p>
    <w:p w14:paraId="79DF2FCF" w14:textId="77777777" w:rsidR="00AD1B35" w:rsidRDefault="00AD1B35" w:rsidP="00AD1B35">
      <w:pPr>
        <w:pStyle w:val="Body"/>
      </w:pPr>
    </w:p>
    <w:p w14:paraId="023A1CC0" w14:textId="77777777" w:rsidR="00AD1B35" w:rsidRPr="00736DE2" w:rsidRDefault="00AD1B35" w:rsidP="00AD1B35">
      <w:pPr>
        <w:pStyle w:val="Body"/>
      </w:pPr>
      <w:r>
        <w:t>Provide</w:t>
      </w:r>
      <w:r w:rsidRPr="00736DE2">
        <w:t xml:space="preserve"> all the relevant statistics to describe the market</w:t>
      </w:r>
      <w:r>
        <w:t xml:space="preserve"> – the locations and the people</w:t>
      </w:r>
      <w:r w:rsidRPr="00736DE2">
        <w:t>. The readers will need to know how large the market is in consumer/business numbers</w:t>
      </w:r>
      <w:r>
        <w:t xml:space="preserve"> and demographics (</w:t>
      </w:r>
      <w:proofErr w:type="spellStart"/>
      <w:r>
        <w:t>eg</w:t>
      </w:r>
      <w:proofErr w:type="spellEnd"/>
      <w:r>
        <w:t xml:space="preserve"> age, income)</w:t>
      </w:r>
      <w:r w:rsidRPr="00736DE2">
        <w:t>.</w:t>
      </w:r>
    </w:p>
    <w:p w14:paraId="0A6DB1AB" w14:textId="77777777" w:rsidR="00AD1B35" w:rsidRPr="00736DE2" w:rsidRDefault="00AD1B35" w:rsidP="00AD1B35">
      <w:pPr>
        <w:pStyle w:val="Body"/>
      </w:pPr>
    </w:p>
    <w:p w14:paraId="2D459E47" w14:textId="77777777" w:rsidR="00AD1B35" w:rsidRDefault="00AD1B35" w:rsidP="00AD1B35">
      <w:pPr>
        <w:pStyle w:val="Body"/>
      </w:pPr>
      <w:r>
        <w:t>Also d</w:t>
      </w:r>
      <w:r w:rsidRPr="001B00AF">
        <w:t xml:space="preserve">etail the markets </w:t>
      </w:r>
      <w:proofErr w:type="gramStart"/>
      <w:r w:rsidRPr="001B00AF">
        <w:t>you’ve</w:t>
      </w:r>
      <w:proofErr w:type="gramEnd"/>
      <w:r w:rsidRPr="001B00AF">
        <w:t xml:space="preserve"> identified that could provide future growth for your business.</w:t>
      </w:r>
      <w:r>
        <w:t xml:space="preserve"> </w:t>
      </w:r>
    </w:p>
    <w:p w14:paraId="62D5DA41" w14:textId="77777777" w:rsidR="00AD1B35" w:rsidRDefault="00AD1B35" w:rsidP="00AD1B35">
      <w:pPr>
        <w:rPr>
          <w:rFonts w:ascii="Arial" w:eastAsiaTheme="minorEastAsia" w:hAnsi="Arial"/>
          <w:color w:val="3C3C3B"/>
          <w:sz w:val="22"/>
          <w:szCs w:val="22"/>
          <w:lang w:val="en-NZ"/>
        </w:rPr>
      </w:pPr>
      <w:r>
        <w:rPr>
          <w:lang w:val="en-NZ"/>
        </w:rPr>
        <w:br w:type="page"/>
      </w:r>
    </w:p>
    <w:p w14:paraId="4122E3B7" w14:textId="77777777" w:rsidR="00AD1B35" w:rsidRDefault="00AD1B35" w:rsidP="00AD1B35">
      <w:pPr>
        <w:pStyle w:val="Body"/>
      </w:pPr>
    </w:p>
    <w:p w14:paraId="7286BB72" w14:textId="77777777" w:rsidR="00AD1B35" w:rsidRDefault="00AD1B35" w:rsidP="00AD1B35">
      <w:pPr>
        <w:pStyle w:val="Enterdetails"/>
      </w:pPr>
      <w:r>
        <w:t>[</w:t>
      </w:r>
      <w:r w:rsidRPr="00736DE2">
        <w:t xml:space="preserve">Note all the relevant statistics to describe the market. </w:t>
      </w:r>
      <w:r>
        <w:t>Identify markets that could provide growth.]</w:t>
      </w:r>
    </w:p>
    <w:p w14:paraId="35D1E7B2" w14:textId="77777777" w:rsidR="00AD1B35" w:rsidRDefault="00AD1B35" w:rsidP="00AD1B35">
      <w:pPr>
        <w:pStyle w:val="Body"/>
      </w:pPr>
    </w:p>
    <w:p w14:paraId="50B26510" w14:textId="77777777" w:rsidR="00AD1B35" w:rsidRPr="00FB5C86" w:rsidRDefault="00AD1B35" w:rsidP="00AD1B35">
      <w:pPr>
        <w:pStyle w:val="Heading20"/>
      </w:pPr>
      <w:r w:rsidRPr="00FB5C86">
        <w:t xml:space="preserve">Customer </w:t>
      </w:r>
      <w:r>
        <w:t xml:space="preserve">mindsets and </w:t>
      </w:r>
      <w:r w:rsidRPr="00FB5C86">
        <w:t>behaviours</w:t>
      </w:r>
    </w:p>
    <w:p w14:paraId="66DC0900" w14:textId="77777777" w:rsidR="00AD1B35" w:rsidRPr="00405EBF" w:rsidRDefault="00AD1B35" w:rsidP="00AD1B35">
      <w:pPr>
        <w:pStyle w:val="Body"/>
      </w:pPr>
      <w:r w:rsidRPr="00405EBF">
        <w:t>In addition to customer numbers and demographics, it helps to understand your customers’ attitudes and behaviours. Those things can influence the way customers engage with your business.</w:t>
      </w:r>
      <w:r>
        <w:t xml:space="preserve"> </w:t>
      </w:r>
    </w:p>
    <w:p w14:paraId="22523E50" w14:textId="77777777" w:rsidR="00AD1B35" w:rsidRPr="00736DE2" w:rsidRDefault="00AD1B35" w:rsidP="00AD1B35">
      <w:pPr>
        <w:pStyle w:val="Body"/>
      </w:pPr>
    </w:p>
    <w:p w14:paraId="482D3976" w14:textId="77777777" w:rsidR="00AD1B35" w:rsidRDefault="00AD1B35" w:rsidP="00AD1B35">
      <w:pPr>
        <w:pStyle w:val="Enterdetails"/>
        <w:rPr>
          <w:lang w:val="en-GB"/>
        </w:rPr>
      </w:pPr>
      <w:r>
        <w:rPr>
          <w:lang w:val="en-GB"/>
        </w:rPr>
        <w:t>[Summarise or list the f</w:t>
      </w:r>
      <w:r w:rsidRPr="00FB5C86">
        <w:rPr>
          <w:lang w:val="en-GB"/>
        </w:rPr>
        <w:t xml:space="preserve">actors influencing </w:t>
      </w:r>
      <w:r>
        <w:rPr>
          <w:lang w:val="en-GB"/>
        </w:rPr>
        <w:t xml:space="preserve">your target customers’ </w:t>
      </w:r>
      <w:r w:rsidRPr="00FB5C86">
        <w:rPr>
          <w:lang w:val="en-GB"/>
        </w:rPr>
        <w:t>purchasing habits</w:t>
      </w:r>
      <w:r>
        <w:rPr>
          <w:lang w:val="en-GB"/>
        </w:rPr>
        <w:t xml:space="preserve"> and the way they will engage with your business.]</w:t>
      </w:r>
    </w:p>
    <w:p w14:paraId="0A0238C4" w14:textId="77777777" w:rsidR="00AD1B35" w:rsidRDefault="00AD1B35" w:rsidP="00AD1B35">
      <w:pPr>
        <w:pStyle w:val="Body"/>
      </w:pPr>
    </w:p>
    <w:p w14:paraId="124862F7" w14:textId="77777777" w:rsidR="00AD1B35" w:rsidRDefault="00AD1B35" w:rsidP="00AD1B35">
      <w:pPr>
        <w:pStyle w:val="Enterdetails"/>
        <w:rPr>
          <w:lang w:val="en-GB"/>
        </w:rPr>
      </w:pPr>
      <w:r>
        <w:rPr>
          <w:lang w:val="en-GB"/>
        </w:rPr>
        <w:t>[Explain h</w:t>
      </w:r>
      <w:r w:rsidRPr="00FB5C86">
        <w:rPr>
          <w:lang w:val="en-GB"/>
        </w:rPr>
        <w:t>ow the business will meet the market’s requirements</w:t>
      </w:r>
      <w:r>
        <w:rPr>
          <w:lang w:val="en-GB"/>
        </w:rPr>
        <w:t>.]</w:t>
      </w:r>
    </w:p>
    <w:p w14:paraId="7E095433" w14:textId="77777777" w:rsidR="00AD1B35" w:rsidRDefault="00AD1B35" w:rsidP="00AD1B35">
      <w:pPr>
        <w:rPr>
          <w:rFonts w:ascii="Arial" w:eastAsiaTheme="minorEastAsia" w:hAnsi="Arial"/>
          <w:color w:val="A6A6A6" w:themeColor="background1" w:themeShade="A6"/>
          <w:sz w:val="22"/>
          <w:szCs w:val="22"/>
        </w:rPr>
      </w:pPr>
      <w:r>
        <w:br w:type="page"/>
      </w:r>
    </w:p>
    <w:p w14:paraId="46F02AC1" w14:textId="77777777" w:rsidR="00AD1B35" w:rsidRPr="00406025" w:rsidRDefault="00AD1B35" w:rsidP="00AD1B35">
      <w:pPr>
        <w:pStyle w:val="-Heading1"/>
        <w:rPr>
          <w:color w:val="auto"/>
        </w:rPr>
      </w:pPr>
      <w:bookmarkStart w:id="9" w:name="_Toc318972887"/>
      <w:r w:rsidRPr="00406025">
        <w:rPr>
          <w:color w:val="auto"/>
        </w:rPr>
        <w:lastRenderedPageBreak/>
        <w:t>Competitor analysis</w:t>
      </w:r>
      <w:bookmarkEnd w:id="9"/>
    </w:p>
    <w:p w14:paraId="06A4FC44" w14:textId="77777777" w:rsidR="00AD1B35" w:rsidRDefault="00AD1B35" w:rsidP="00AD1B35">
      <w:pPr>
        <w:pStyle w:val="Body"/>
      </w:pPr>
      <w:proofErr w:type="gramStart"/>
      <w:r w:rsidRPr="0020776C">
        <w:t>It</w:t>
      </w:r>
      <w:r>
        <w:t>’</w:t>
      </w:r>
      <w:r w:rsidRPr="0020776C">
        <w:t>s</w:t>
      </w:r>
      <w:proofErr w:type="gramEnd"/>
      <w:r w:rsidRPr="0020776C">
        <w:t xml:space="preserve"> good to understand your competitors – who they are, their strengths and their weaknesses – particularly if you have a small target </w:t>
      </w:r>
      <w:r w:rsidRPr="002F6D28">
        <w:t xml:space="preserve">market. That knowledge will help you to be different from your competitors and to shape your business strategy. </w:t>
      </w:r>
    </w:p>
    <w:p w14:paraId="026E817E" w14:textId="77777777" w:rsidR="00406025" w:rsidRPr="002F6D28" w:rsidRDefault="00406025" w:rsidP="00AD1B35">
      <w:pPr>
        <w:pStyle w:val="Body"/>
      </w:pPr>
    </w:p>
    <w:p w14:paraId="646A6882" w14:textId="77777777" w:rsidR="00AD1B35" w:rsidRDefault="00AD1B35" w:rsidP="00AD1B35">
      <w:pPr>
        <w:pStyle w:val="Body"/>
      </w:pPr>
      <w:r w:rsidRPr="002F6D28">
        <w:t>Use this section to identify your competitors’ strengths</w:t>
      </w:r>
      <w:r w:rsidRPr="00586C40">
        <w:t xml:space="preserve"> and </w:t>
      </w:r>
      <w:proofErr w:type="gramStart"/>
      <w:r w:rsidRPr="00586C40">
        <w:t>weaknesses, and</w:t>
      </w:r>
      <w:proofErr w:type="gramEnd"/>
      <w:r w:rsidRPr="00586C40">
        <w:t xml:space="preserve"> formulate a strategy to combat the former and target the latter.</w:t>
      </w:r>
    </w:p>
    <w:p w14:paraId="613823BC" w14:textId="77777777" w:rsidR="00AD1B35" w:rsidRPr="00586C40" w:rsidRDefault="00AD1B35" w:rsidP="00AD1B35">
      <w:pPr>
        <w:pStyle w:val="Body"/>
      </w:pPr>
    </w:p>
    <w:p w14:paraId="41BFD257" w14:textId="77777777" w:rsidR="00AD1B35" w:rsidRDefault="00AD1B35" w:rsidP="00AD1B35">
      <w:pPr>
        <w:pStyle w:val="Body"/>
      </w:pPr>
      <w:r w:rsidRPr="00586C40">
        <w:t xml:space="preserve">Your choices should be based on sound competitor research that gives you an accurate picture of the experience your competitors offer the customers </w:t>
      </w:r>
      <w:proofErr w:type="gramStart"/>
      <w:r w:rsidRPr="00586C40">
        <w:t>you’re</w:t>
      </w:r>
      <w:proofErr w:type="gramEnd"/>
      <w:r w:rsidRPr="00586C40">
        <w:t xml:space="preserve"> both targeting. This means you should </w:t>
      </w:r>
      <w:r>
        <w:t xml:space="preserve">buy </w:t>
      </w:r>
      <w:r w:rsidRPr="00586C40">
        <w:t>products</w:t>
      </w:r>
      <w:r>
        <w:t xml:space="preserve"> and </w:t>
      </w:r>
      <w:r w:rsidRPr="00586C40">
        <w:t xml:space="preserve">services from your competitor to gain first-hand knowledge of their offering </w:t>
      </w:r>
      <w:r>
        <w:t xml:space="preserve">and to </w:t>
      </w:r>
      <w:r w:rsidRPr="00586C40">
        <w:t>compare it with your own without making any assumptions.</w:t>
      </w:r>
    </w:p>
    <w:p w14:paraId="76F534C9" w14:textId="77777777" w:rsidR="00AD1B35" w:rsidRPr="00586C40" w:rsidRDefault="00AD1B35" w:rsidP="00AD1B35">
      <w:pPr>
        <w:pStyle w:val="Body"/>
      </w:pPr>
    </w:p>
    <w:p w14:paraId="37F6F36A" w14:textId="77777777" w:rsidR="00AD1B35" w:rsidRDefault="00AD1B35" w:rsidP="00AD1B35">
      <w:pPr>
        <w:pStyle w:val="Body"/>
      </w:pPr>
      <w:r w:rsidRPr="00586C40">
        <w:t xml:space="preserve">If you </w:t>
      </w:r>
      <w:r>
        <w:t xml:space="preserve">think </w:t>
      </w:r>
      <w:proofErr w:type="gramStart"/>
      <w:r>
        <w:t>you’</w:t>
      </w:r>
      <w:r w:rsidRPr="00586C40">
        <w:t>ll</w:t>
      </w:r>
      <w:proofErr w:type="gramEnd"/>
      <w:r w:rsidRPr="00586C40">
        <w:t xml:space="preserve"> be recognised by your competitors, don’t use this as an excuse to limit your research to their website and advertising</w:t>
      </w:r>
      <w:r>
        <w:t>. C</w:t>
      </w:r>
      <w:r w:rsidRPr="00586C40">
        <w:t>onsider sending in a friend as a mystery shopper.</w:t>
      </w:r>
    </w:p>
    <w:p w14:paraId="0499B8EF" w14:textId="77777777" w:rsidR="00AD1B35" w:rsidRPr="009415A2" w:rsidRDefault="00AD1B35" w:rsidP="00AD1B35">
      <w:pPr>
        <w:pStyle w:val="Heading20"/>
      </w:pPr>
      <w:r>
        <w:t xml:space="preserve">[Enter name of </w:t>
      </w:r>
      <w:r w:rsidRPr="00D403F2">
        <w:t>competitor</w:t>
      </w:r>
      <w:r>
        <w:t>]</w:t>
      </w:r>
    </w:p>
    <w:tbl>
      <w:tblPr>
        <w:tblStyle w:val="TableGrid"/>
        <w:tblW w:w="9752" w:type="dxa"/>
        <w:tblLook w:val="04A0" w:firstRow="1" w:lastRow="0" w:firstColumn="1" w:lastColumn="0" w:noHBand="0" w:noVBand="1"/>
      </w:tblPr>
      <w:tblGrid>
        <w:gridCol w:w="4933"/>
        <w:gridCol w:w="4819"/>
      </w:tblGrid>
      <w:tr w:rsidR="00AD1B35" w:rsidRPr="006849BD" w14:paraId="7C134838" w14:textId="77777777" w:rsidTr="003809C0">
        <w:tc>
          <w:tcPr>
            <w:tcW w:w="4933" w:type="dxa"/>
            <w:shd w:val="clear" w:color="auto" w:fill="1C5F8C"/>
          </w:tcPr>
          <w:p w14:paraId="18585C61" w14:textId="77777777" w:rsidR="00AD1B35" w:rsidRPr="00A34F54" w:rsidRDefault="00AD1B35" w:rsidP="003809C0">
            <w:pPr>
              <w:pStyle w:val="-TableHeading"/>
            </w:pPr>
            <w:r w:rsidRPr="00A34F54">
              <w:t>Strengths</w:t>
            </w:r>
          </w:p>
        </w:tc>
        <w:tc>
          <w:tcPr>
            <w:tcW w:w="4819" w:type="dxa"/>
            <w:shd w:val="clear" w:color="auto" w:fill="1C5F8C"/>
          </w:tcPr>
          <w:p w14:paraId="10DCA785" w14:textId="77777777" w:rsidR="00AD1B35" w:rsidRPr="00A34F54" w:rsidRDefault="00AD1B35" w:rsidP="003809C0">
            <w:pPr>
              <w:pStyle w:val="-TableHeading"/>
            </w:pPr>
            <w:r w:rsidRPr="00A34F54">
              <w:t>Weaknesses</w:t>
            </w:r>
          </w:p>
        </w:tc>
      </w:tr>
      <w:tr w:rsidR="00AD1B35" w:rsidRPr="006849BD" w14:paraId="5CB11711" w14:textId="77777777" w:rsidTr="003809C0">
        <w:tc>
          <w:tcPr>
            <w:tcW w:w="4933" w:type="dxa"/>
          </w:tcPr>
          <w:p w14:paraId="0AC6814F" w14:textId="77777777" w:rsidR="00AD1B35" w:rsidRPr="0020776C" w:rsidRDefault="00AD1B35" w:rsidP="003809C0">
            <w:pPr>
              <w:pStyle w:val="TableLevel1regular"/>
              <w:rPr>
                <w:lang w:val="en-GB"/>
              </w:rPr>
            </w:pPr>
          </w:p>
        </w:tc>
        <w:tc>
          <w:tcPr>
            <w:tcW w:w="4819" w:type="dxa"/>
          </w:tcPr>
          <w:p w14:paraId="7C5B7C00" w14:textId="77777777" w:rsidR="00AD1B35" w:rsidRPr="0020776C" w:rsidRDefault="00AD1B35" w:rsidP="003809C0">
            <w:pPr>
              <w:pStyle w:val="TableLevel1regular"/>
              <w:rPr>
                <w:lang w:val="en-GB"/>
              </w:rPr>
            </w:pPr>
          </w:p>
        </w:tc>
      </w:tr>
      <w:tr w:rsidR="00AD1B35" w:rsidRPr="006849BD" w14:paraId="54408604" w14:textId="77777777" w:rsidTr="003809C0">
        <w:tc>
          <w:tcPr>
            <w:tcW w:w="4933" w:type="dxa"/>
          </w:tcPr>
          <w:p w14:paraId="10CEC5D0" w14:textId="77777777" w:rsidR="00AD1B35" w:rsidRPr="0020776C" w:rsidRDefault="00AD1B35" w:rsidP="003809C0">
            <w:pPr>
              <w:pStyle w:val="TableLevel1regular"/>
              <w:rPr>
                <w:lang w:val="en-GB"/>
              </w:rPr>
            </w:pPr>
          </w:p>
        </w:tc>
        <w:tc>
          <w:tcPr>
            <w:tcW w:w="4819" w:type="dxa"/>
          </w:tcPr>
          <w:p w14:paraId="67877FD9" w14:textId="77777777" w:rsidR="00AD1B35" w:rsidRPr="0020776C" w:rsidRDefault="00AD1B35" w:rsidP="003809C0">
            <w:pPr>
              <w:pStyle w:val="TableLevel1regular"/>
              <w:rPr>
                <w:lang w:val="en-GB"/>
              </w:rPr>
            </w:pPr>
          </w:p>
        </w:tc>
      </w:tr>
    </w:tbl>
    <w:p w14:paraId="4A622DA8" w14:textId="77777777" w:rsidR="00AD1B35" w:rsidRDefault="00AD1B35" w:rsidP="00AD1B35">
      <w:pPr>
        <w:pStyle w:val="Tablegrey0"/>
      </w:pPr>
    </w:p>
    <w:p w14:paraId="337E5695" w14:textId="77777777" w:rsidR="00AD1B35" w:rsidRDefault="00AD1B35" w:rsidP="00AD1B35">
      <w:pPr>
        <w:pStyle w:val="Enterdetails"/>
      </w:pPr>
      <w:r>
        <w:t>[Summarise your strategy for competing with that business]</w:t>
      </w:r>
    </w:p>
    <w:p w14:paraId="10CC4FB9" w14:textId="77777777" w:rsidR="00AD1B35" w:rsidRPr="009415A2" w:rsidRDefault="00AD1B35" w:rsidP="00AD1B35">
      <w:pPr>
        <w:pStyle w:val="Heading20"/>
      </w:pPr>
      <w:r>
        <w:t>[Enter name of competitor]</w:t>
      </w:r>
    </w:p>
    <w:tbl>
      <w:tblPr>
        <w:tblStyle w:val="TableGrid"/>
        <w:tblW w:w="9752" w:type="dxa"/>
        <w:tblLook w:val="04A0" w:firstRow="1" w:lastRow="0" w:firstColumn="1" w:lastColumn="0" w:noHBand="0" w:noVBand="1"/>
      </w:tblPr>
      <w:tblGrid>
        <w:gridCol w:w="4933"/>
        <w:gridCol w:w="4819"/>
      </w:tblGrid>
      <w:tr w:rsidR="00AD1B35" w:rsidRPr="006849BD" w14:paraId="208AFB01" w14:textId="77777777" w:rsidTr="003809C0">
        <w:tc>
          <w:tcPr>
            <w:tcW w:w="4933" w:type="dxa"/>
            <w:shd w:val="clear" w:color="auto" w:fill="1C5F8C"/>
          </w:tcPr>
          <w:p w14:paraId="091B2B86" w14:textId="77777777" w:rsidR="00AD1B35" w:rsidRPr="00A34F54" w:rsidRDefault="00AD1B35" w:rsidP="003809C0">
            <w:pPr>
              <w:pStyle w:val="-TableHeading"/>
            </w:pPr>
            <w:r w:rsidRPr="00A34F54">
              <w:t>Strengths</w:t>
            </w:r>
          </w:p>
        </w:tc>
        <w:tc>
          <w:tcPr>
            <w:tcW w:w="4819" w:type="dxa"/>
            <w:shd w:val="clear" w:color="auto" w:fill="1C5F8C"/>
          </w:tcPr>
          <w:p w14:paraId="726179CF" w14:textId="77777777" w:rsidR="00AD1B35" w:rsidRPr="00A34F54" w:rsidRDefault="00AD1B35" w:rsidP="003809C0">
            <w:pPr>
              <w:pStyle w:val="-TableHeading"/>
            </w:pPr>
            <w:r w:rsidRPr="00A34F54">
              <w:t>Weaknesses</w:t>
            </w:r>
          </w:p>
        </w:tc>
      </w:tr>
      <w:tr w:rsidR="00AD1B35" w:rsidRPr="006849BD" w14:paraId="4C128320" w14:textId="77777777" w:rsidTr="003809C0">
        <w:tc>
          <w:tcPr>
            <w:tcW w:w="4933" w:type="dxa"/>
          </w:tcPr>
          <w:p w14:paraId="0ECC1222" w14:textId="77777777" w:rsidR="00AD1B35" w:rsidRPr="006849BD" w:rsidRDefault="00AD1B35" w:rsidP="003809C0">
            <w:pPr>
              <w:pStyle w:val="TableLevel1regular"/>
              <w:rPr>
                <w:lang w:val="en-GB"/>
              </w:rPr>
            </w:pPr>
          </w:p>
        </w:tc>
        <w:tc>
          <w:tcPr>
            <w:tcW w:w="4819" w:type="dxa"/>
          </w:tcPr>
          <w:p w14:paraId="45E061BE" w14:textId="77777777" w:rsidR="00AD1B35" w:rsidRPr="006849BD" w:rsidRDefault="00AD1B35" w:rsidP="003809C0">
            <w:pPr>
              <w:pStyle w:val="TableLevel1regular"/>
              <w:rPr>
                <w:lang w:val="en-GB"/>
              </w:rPr>
            </w:pPr>
          </w:p>
        </w:tc>
      </w:tr>
      <w:tr w:rsidR="00AD1B35" w:rsidRPr="006849BD" w14:paraId="11687086" w14:textId="77777777" w:rsidTr="003809C0">
        <w:tc>
          <w:tcPr>
            <w:tcW w:w="4933" w:type="dxa"/>
          </w:tcPr>
          <w:p w14:paraId="7D3D38F0" w14:textId="77777777" w:rsidR="00AD1B35" w:rsidRPr="006849BD" w:rsidRDefault="00AD1B35" w:rsidP="003809C0">
            <w:pPr>
              <w:pStyle w:val="TableLevel1regular"/>
              <w:rPr>
                <w:lang w:val="en-GB"/>
              </w:rPr>
            </w:pPr>
          </w:p>
        </w:tc>
        <w:tc>
          <w:tcPr>
            <w:tcW w:w="4819" w:type="dxa"/>
          </w:tcPr>
          <w:p w14:paraId="30BE58FB" w14:textId="77777777" w:rsidR="00AD1B35" w:rsidRPr="006849BD" w:rsidRDefault="00AD1B35" w:rsidP="003809C0">
            <w:pPr>
              <w:pStyle w:val="TableLevel1regular"/>
              <w:rPr>
                <w:lang w:val="en-GB"/>
              </w:rPr>
            </w:pPr>
          </w:p>
        </w:tc>
      </w:tr>
    </w:tbl>
    <w:p w14:paraId="6EB18843" w14:textId="77777777" w:rsidR="00AD1B35" w:rsidRDefault="00AD1B35" w:rsidP="00AD1B35">
      <w:pPr>
        <w:pStyle w:val="Tablegrey0"/>
      </w:pPr>
    </w:p>
    <w:p w14:paraId="2BC56C66" w14:textId="77777777" w:rsidR="00AD1B35" w:rsidRPr="006849BD" w:rsidRDefault="00AD1B35" w:rsidP="00AD1B35">
      <w:pPr>
        <w:pStyle w:val="Enterdetails"/>
        <w:rPr>
          <w:lang w:val="en-GB"/>
        </w:rPr>
      </w:pPr>
      <w:r>
        <w:t>[Summarise your strategy for competing with that business]</w:t>
      </w:r>
    </w:p>
    <w:p w14:paraId="4FDC5AD9" w14:textId="77777777" w:rsidR="00AD1B35" w:rsidRDefault="00AD1B35" w:rsidP="00AD1B35">
      <w:pPr>
        <w:pStyle w:val="Heading20"/>
      </w:pPr>
      <w:r>
        <w:t>[Enter name of competitor]</w:t>
      </w:r>
    </w:p>
    <w:tbl>
      <w:tblPr>
        <w:tblStyle w:val="TableGrid"/>
        <w:tblW w:w="9752" w:type="dxa"/>
        <w:tblLook w:val="04A0" w:firstRow="1" w:lastRow="0" w:firstColumn="1" w:lastColumn="0" w:noHBand="0" w:noVBand="1"/>
      </w:tblPr>
      <w:tblGrid>
        <w:gridCol w:w="4933"/>
        <w:gridCol w:w="4819"/>
      </w:tblGrid>
      <w:tr w:rsidR="00AD1B35" w:rsidRPr="006849BD" w14:paraId="5044131F" w14:textId="77777777" w:rsidTr="003809C0">
        <w:tc>
          <w:tcPr>
            <w:tcW w:w="4933" w:type="dxa"/>
            <w:shd w:val="clear" w:color="auto" w:fill="1C5F8C"/>
          </w:tcPr>
          <w:p w14:paraId="53960FD9" w14:textId="77777777" w:rsidR="00AD1B35" w:rsidRPr="00A34F54" w:rsidRDefault="00AD1B35" w:rsidP="003809C0">
            <w:pPr>
              <w:pStyle w:val="-TableHeading"/>
            </w:pPr>
            <w:r w:rsidRPr="00A34F54">
              <w:t>Strengths</w:t>
            </w:r>
          </w:p>
        </w:tc>
        <w:tc>
          <w:tcPr>
            <w:tcW w:w="4819" w:type="dxa"/>
            <w:shd w:val="clear" w:color="auto" w:fill="1C5F8C"/>
          </w:tcPr>
          <w:p w14:paraId="3EEAC994" w14:textId="77777777" w:rsidR="00AD1B35" w:rsidRPr="00A34F54" w:rsidRDefault="00AD1B35" w:rsidP="003809C0">
            <w:pPr>
              <w:pStyle w:val="-TableHeading"/>
            </w:pPr>
            <w:r w:rsidRPr="00A34F54">
              <w:t>Weaknesses</w:t>
            </w:r>
          </w:p>
        </w:tc>
      </w:tr>
      <w:tr w:rsidR="00AD1B35" w:rsidRPr="006849BD" w14:paraId="580AD444" w14:textId="77777777" w:rsidTr="003809C0">
        <w:tc>
          <w:tcPr>
            <w:tcW w:w="4933" w:type="dxa"/>
          </w:tcPr>
          <w:p w14:paraId="5E9E7CBA" w14:textId="77777777" w:rsidR="00AD1B35" w:rsidRPr="006849BD" w:rsidRDefault="00AD1B35" w:rsidP="003809C0">
            <w:pPr>
              <w:pStyle w:val="TableLevel1regular"/>
              <w:tabs>
                <w:tab w:val="left" w:pos="1573"/>
              </w:tabs>
              <w:rPr>
                <w:lang w:val="en-GB"/>
              </w:rPr>
            </w:pPr>
          </w:p>
        </w:tc>
        <w:tc>
          <w:tcPr>
            <w:tcW w:w="4819" w:type="dxa"/>
          </w:tcPr>
          <w:p w14:paraId="0123DE11" w14:textId="77777777" w:rsidR="00AD1B35" w:rsidRPr="006849BD" w:rsidRDefault="00AD1B35" w:rsidP="003809C0">
            <w:pPr>
              <w:pStyle w:val="TableLevel1regular"/>
              <w:rPr>
                <w:lang w:val="en-GB"/>
              </w:rPr>
            </w:pPr>
          </w:p>
        </w:tc>
      </w:tr>
      <w:tr w:rsidR="00AD1B35" w:rsidRPr="006849BD" w14:paraId="33024D09" w14:textId="77777777" w:rsidTr="003809C0">
        <w:tc>
          <w:tcPr>
            <w:tcW w:w="4933" w:type="dxa"/>
          </w:tcPr>
          <w:p w14:paraId="327E2759" w14:textId="77777777" w:rsidR="00AD1B35" w:rsidRPr="006849BD" w:rsidRDefault="00AD1B35" w:rsidP="003809C0">
            <w:pPr>
              <w:pStyle w:val="TableLevel1regular"/>
              <w:tabs>
                <w:tab w:val="left" w:pos="1573"/>
              </w:tabs>
              <w:rPr>
                <w:lang w:val="en-GB"/>
              </w:rPr>
            </w:pPr>
          </w:p>
        </w:tc>
        <w:tc>
          <w:tcPr>
            <w:tcW w:w="4819" w:type="dxa"/>
          </w:tcPr>
          <w:p w14:paraId="2CB83CD4" w14:textId="77777777" w:rsidR="00AD1B35" w:rsidRPr="006849BD" w:rsidRDefault="00AD1B35" w:rsidP="003809C0">
            <w:pPr>
              <w:pStyle w:val="TableLevel1regular"/>
              <w:rPr>
                <w:lang w:val="en-GB"/>
              </w:rPr>
            </w:pPr>
          </w:p>
        </w:tc>
      </w:tr>
    </w:tbl>
    <w:p w14:paraId="7A5218B3" w14:textId="77777777" w:rsidR="00AD1B35" w:rsidRDefault="00AD1B35" w:rsidP="00AD1B35">
      <w:pPr>
        <w:pStyle w:val="Enterdetails"/>
      </w:pPr>
      <w:r>
        <w:t xml:space="preserve"> </w:t>
      </w:r>
    </w:p>
    <w:p w14:paraId="3A8A8157" w14:textId="77777777" w:rsidR="00AD1B35" w:rsidRDefault="00AD1B35" w:rsidP="00AD1B35">
      <w:pPr>
        <w:pStyle w:val="Enterdetails"/>
      </w:pPr>
      <w:r>
        <w:t>[Summarise your strategy for competing with that business]</w:t>
      </w:r>
    </w:p>
    <w:p w14:paraId="6E90B940" w14:textId="77777777" w:rsidR="00AD1B35" w:rsidRDefault="00AD1B35" w:rsidP="00AD1B35">
      <w:pPr>
        <w:pStyle w:val="Enterdetails"/>
      </w:pPr>
    </w:p>
    <w:p w14:paraId="411FB380" w14:textId="77777777" w:rsidR="00AD1B35" w:rsidRPr="006849BD" w:rsidRDefault="00AD1B35" w:rsidP="00AD1B35">
      <w:pPr>
        <w:pStyle w:val="Enterdetails"/>
        <w:rPr>
          <w:lang w:val="en-GB"/>
        </w:rPr>
      </w:pPr>
    </w:p>
    <w:p w14:paraId="78361B06" w14:textId="77777777" w:rsidR="00AD1B35" w:rsidRPr="005038CD" w:rsidRDefault="00AD1B35" w:rsidP="00AD1B35">
      <w:pPr>
        <w:pStyle w:val="-Heading1"/>
        <w:rPr>
          <w:color w:val="auto"/>
        </w:rPr>
      </w:pPr>
      <w:bookmarkStart w:id="10" w:name="_Toc318972888"/>
      <w:r w:rsidRPr="005038CD">
        <w:rPr>
          <w:color w:val="auto"/>
        </w:rPr>
        <w:t>SWOT – Internal and external forces</w:t>
      </w:r>
      <w:bookmarkEnd w:id="10"/>
    </w:p>
    <w:p w14:paraId="4EB7BA1A" w14:textId="77777777" w:rsidR="00AD1B35" w:rsidRDefault="00AD1B35" w:rsidP="00AD1B35"/>
    <w:p w14:paraId="796B5A46" w14:textId="77777777" w:rsidR="00AD1B35" w:rsidRDefault="00AD1B35" w:rsidP="00AD1B35">
      <w:pPr>
        <w:pStyle w:val="Body"/>
      </w:pPr>
      <w:r w:rsidRPr="00974A37">
        <w:t xml:space="preserve">Now that </w:t>
      </w:r>
      <w:proofErr w:type="gramStart"/>
      <w:r w:rsidRPr="00974A37">
        <w:t>you’ve</w:t>
      </w:r>
      <w:proofErr w:type="gramEnd"/>
      <w:r w:rsidRPr="00974A37">
        <w:t xml:space="preserve"> analysed your market and your competition, think more widely about your </w:t>
      </w:r>
      <w:r>
        <w:t xml:space="preserve">SWOT – your </w:t>
      </w:r>
      <w:r w:rsidRPr="00974A37">
        <w:t>strengths</w:t>
      </w:r>
      <w:r>
        <w:t>,</w:t>
      </w:r>
      <w:r w:rsidRPr="00974A37">
        <w:t xml:space="preserve"> weaknesses</w:t>
      </w:r>
      <w:r>
        <w:t>, opportunities and threats</w:t>
      </w:r>
      <w:r w:rsidRPr="00974A37">
        <w:t xml:space="preserve">. Some will be internal to your company. Others will be forces outside your direct control. </w:t>
      </w:r>
      <w:proofErr w:type="gramStart"/>
      <w:r w:rsidRPr="00974A37">
        <w:t>They’re</w:t>
      </w:r>
      <w:proofErr w:type="gramEnd"/>
      <w:r w:rsidRPr="00974A37">
        <w:t xml:space="preserve"> all important to identify and plan for.</w:t>
      </w:r>
      <w:r>
        <w:t xml:space="preserve"> </w:t>
      </w:r>
    </w:p>
    <w:p w14:paraId="26731FAD" w14:textId="77777777" w:rsidR="00AD1B35" w:rsidRDefault="00AD1B35" w:rsidP="00AD1B35">
      <w:pPr>
        <w:pStyle w:val="Body"/>
      </w:pPr>
    </w:p>
    <w:p w14:paraId="2992E739" w14:textId="77777777" w:rsidR="00AD1B35" w:rsidRPr="00974A37" w:rsidRDefault="00AD1B35" w:rsidP="00AD1B35">
      <w:pPr>
        <w:pStyle w:val="Body"/>
      </w:pPr>
      <w:r>
        <w:t xml:space="preserve">Including this detail here will give the reader confidence that you’re aware of what might be impacting your </w:t>
      </w:r>
      <w:proofErr w:type="gramStart"/>
      <w:r>
        <w:t>business, and</w:t>
      </w:r>
      <w:proofErr w:type="gramEnd"/>
      <w:r>
        <w:t xml:space="preserve"> have thought about how to deal with or make the most of those forces. </w:t>
      </w:r>
    </w:p>
    <w:p w14:paraId="03BD321A" w14:textId="77777777" w:rsidR="00AD1B35" w:rsidRDefault="00AD1B35" w:rsidP="00AD1B35">
      <w:pPr>
        <w:pStyle w:val="Body"/>
      </w:pPr>
    </w:p>
    <w:p w14:paraId="0C37D25C" w14:textId="77777777" w:rsidR="00AD1B35" w:rsidRDefault="00AD1B35" w:rsidP="00AD1B35">
      <w:pPr>
        <w:pStyle w:val="Heading20"/>
      </w:pPr>
      <w:r>
        <w:t>Internal forces – Strengths</w:t>
      </w:r>
    </w:p>
    <w:p w14:paraId="548DCEC4" w14:textId="77777777" w:rsidR="00AD1B35" w:rsidRPr="00C42CD1" w:rsidRDefault="00AD1B35" w:rsidP="00AD1B35">
      <w:pPr>
        <w:pStyle w:val="Body"/>
      </w:pPr>
      <w:r w:rsidRPr="00C42CD1">
        <w:t xml:space="preserve">Explain what </w:t>
      </w:r>
      <w:r>
        <w:t>positively</w:t>
      </w:r>
      <w:r w:rsidRPr="00C42CD1">
        <w:t xml:space="preserve"> </w:t>
      </w:r>
      <w:r>
        <w:t xml:space="preserve">impacts on </w:t>
      </w:r>
      <w:r w:rsidRPr="00C42CD1">
        <w:t>your business from th</w:t>
      </w:r>
      <w:r>
        <w:t>e inside</w:t>
      </w:r>
      <w:r w:rsidRPr="00C42CD1">
        <w:t xml:space="preserve">. </w:t>
      </w:r>
      <w:r>
        <w:t>What do you do well, or what do you have that you can make the most of? For example, a good reputation, smooth operations, or a strong team</w:t>
      </w:r>
      <w:r w:rsidRPr="00C42CD1">
        <w:t xml:space="preserve">. Outline what </w:t>
      </w:r>
      <w:proofErr w:type="gramStart"/>
      <w:r w:rsidRPr="00C42CD1">
        <w:t>you’ll</w:t>
      </w:r>
      <w:proofErr w:type="gramEnd"/>
      <w:r w:rsidRPr="00C42CD1">
        <w:t xml:space="preserve"> do to </w:t>
      </w:r>
      <w:r>
        <w:t>make the most of those strengths</w:t>
      </w:r>
      <w:r w:rsidRPr="00C42CD1">
        <w:t>.</w:t>
      </w:r>
    </w:p>
    <w:p w14:paraId="5F4209A5" w14:textId="77777777" w:rsidR="00AD1B35" w:rsidRDefault="00AD1B35" w:rsidP="00AD1B35">
      <w:pPr>
        <w:pStyle w:val="Body"/>
      </w:pPr>
    </w:p>
    <w:tbl>
      <w:tblPr>
        <w:tblStyle w:val="TableGrid"/>
        <w:tblW w:w="9752" w:type="dxa"/>
        <w:tblLook w:val="04A0" w:firstRow="1" w:lastRow="0" w:firstColumn="1" w:lastColumn="0" w:noHBand="0" w:noVBand="1"/>
      </w:tblPr>
      <w:tblGrid>
        <w:gridCol w:w="4791"/>
        <w:gridCol w:w="4961"/>
      </w:tblGrid>
      <w:tr w:rsidR="00AD1B35" w:rsidRPr="006849BD" w14:paraId="4AD29037" w14:textId="77777777" w:rsidTr="003809C0">
        <w:tc>
          <w:tcPr>
            <w:tcW w:w="4791" w:type="dxa"/>
            <w:shd w:val="clear" w:color="auto" w:fill="1C5F8C"/>
          </w:tcPr>
          <w:p w14:paraId="0378F3FC" w14:textId="77777777" w:rsidR="00AD1B35" w:rsidRDefault="00AD1B35" w:rsidP="003809C0">
            <w:pPr>
              <w:pStyle w:val="-TableHeading"/>
            </w:pPr>
            <w:r>
              <w:t>Strengths</w:t>
            </w:r>
          </w:p>
        </w:tc>
        <w:tc>
          <w:tcPr>
            <w:tcW w:w="4961" w:type="dxa"/>
            <w:shd w:val="clear" w:color="auto" w:fill="1C5F8C"/>
          </w:tcPr>
          <w:p w14:paraId="5234B362" w14:textId="77777777" w:rsidR="00AD1B35" w:rsidRPr="006849BD" w:rsidRDefault="00AD1B35" w:rsidP="003809C0">
            <w:pPr>
              <w:pStyle w:val="-TableHeading"/>
            </w:pPr>
            <w:r>
              <w:t xml:space="preserve">What </w:t>
            </w:r>
            <w:proofErr w:type="gramStart"/>
            <w:r>
              <w:t>we’ll</w:t>
            </w:r>
            <w:proofErr w:type="gramEnd"/>
            <w:r>
              <w:t xml:space="preserve"> do</w:t>
            </w:r>
          </w:p>
        </w:tc>
      </w:tr>
      <w:tr w:rsidR="00AD1B35" w:rsidRPr="006849BD" w14:paraId="1C606534" w14:textId="77777777" w:rsidTr="003809C0">
        <w:tc>
          <w:tcPr>
            <w:tcW w:w="4791" w:type="dxa"/>
          </w:tcPr>
          <w:p w14:paraId="0AF3711D" w14:textId="77777777" w:rsidR="00AD1B35" w:rsidRPr="00C003F9" w:rsidRDefault="00AD1B35" w:rsidP="003809C0">
            <w:pPr>
              <w:pStyle w:val="TableLevel1regular"/>
              <w:rPr>
                <w:b/>
              </w:rPr>
            </w:pPr>
          </w:p>
        </w:tc>
        <w:tc>
          <w:tcPr>
            <w:tcW w:w="4961" w:type="dxa"/>
          </w:tcPr>
          <w:p w14:paraId="384724ED" w14:textId="77777777" w:rsidR="00AD1B35" w:rsidRDefault="00AD1B35" w:rsidP="003809C0">
            <w:pPr>
              <w:pStyle w:val="TableLevel1regular"/>
              <w:rPr>
                <w:lang w:eastAsia="en-NZ"/>
              </w:rPr>
            </w:pPr>
          </w:p>
        </w:tc>
      </w:tr>
      <w:tr w:rsidR="00AD1B35" w:rsidRPr="006849BD" w14:paraId="3535B2D1" w14:textId="77777777" w:rsidTr="003809C0">
        <w:tc>
          <w:tcPr>
            <w:tcW w:w="4791" w:type="dxa"/>
          </w:tcPr>
          <w:p w14:paraId="39172BD8" w14:textId="77777777" w:rsidR="00AD1B35" w:rsidRDefault="00AD1B35" w:rsidP="003809C0">
            <w:pPr>
              <w:pStyle w:val="TableLevel1regular"/>
              <w:rPr>
                <w:b/>
                <w:lang w:eastAsia="en-NZ"/>
              </w:rPr>
            </w:pPr>
          </w:p>
        </w:tc>
        <w:tc>
          <w:tcPr>
            <w:tcW w:w="4961" w:type="dxa"/>
          </w:tcPr>
          <w:p w14:paraId="48F9E0E6" w14:textId="77777777" w:rsidR="00AD1B35" w:rsidRDefault="00AD1B35" w:rsidP="003809C0">
            <w:pPr>
              <w:pStyle w:val="TableLevel1regular"/>
            </w:pPr>
          </w:p>
        </w:tc>
      </w:tr>
      <w:tr w:rsidR="00AD1B35" w:rsidRPr="006849BD" w14:paraId="03B98E6E" w14:textId="77777777" w:rsidTr="003809C0">
        <w:tc>
          <w:tcPr>
            <w:tcW w:w="4791" w:type="dxa"/>
          </w:tcPr>
          <w:p w14:paraId="6819DEE7" w14:textId="77777777" w:rsidR="00AD1B35" w:rsidRPr="00C003F9" w:rsidRDefault="00AD1B35" w:rsidP="003809C0">
            <w:pPr>
              <w:pStyle w:val="TableLevel1regular"/>
              <w:rPr>
                <w:b/>
              </w:rPr>
            </w:pPr>
          </w:p>
        </w:tc>
        <w:tc>
          <w:tcPr>
            <w:tcW w:w="4961" w:type="dxa"/>
          </w:tcPr>
          <w:p w14:paraId="43894219" w14:textId="77777777" w:rsidR="00AD1B35" w:rsidRDefault="00AD1B35" w:rsidP="003809C0">
            <w:pPr>
              <w:pStyle w:val="TableLevel1regular"/>
              <w:rPr>
                <w:lang w:eastAsia="en-NZ"/>
              </w:rPr>
            </w:pPr>
          </w:p>
        </w:tc>
      </w:tr>
    </w:tbl>
    <w:p w14:paraId="0099C12C" w14:textId="77777777" w:rsidR="00AD1B35" w:rsidRDefault="00AD1B35" w:rsidP="00AD1B35">
      <w:pPr>
        <w:pStyle w:val="Body"/>
      </w:pPr>
    </w:p>
    <w:p w14:paraId="259452BC" w14:textId="77777777" w:rsidR="00AD1B35" w:rsidRDefault="00AD1B35" w:rsidP="00AD1B35">
      <w:pPr>
        <w:pStyle w:val="Heading20"/>
      </w:pPr>
      <w:r>
        <w:t>Internal forces – Weaknesses</w:t>
      </w:r>
    </w:p>
    <w:p w14:paraId="4636AE0B" w14:textId="77777777" w:rsidR="00AD1B35" w:rsidRPr="00C42CD1" w:rsidRDefault="00AD1B35" w:rsidP="00AD1B35">
      <w:pPr>
        <w:pStyle w:val="Body"/>
      </w:pPr>
      <w:r w:rsidRPr="00C42CD1">
        <w:t xml:space="preserve">Explain what </w:t>
      </w:r>
      <w:r>
        <w:t>negatively</w:t>
      </w:r>
      <w:r w:rsidRPr="00C42CD1">
        <w:t xml:space="preserve"> </w:t>
      </w:r>
      <w:r>
        <w:t xml:space="preserve">impacts </w:t>
      </w:r>
      <w:r w:rsidRPr="00C42CD1">
        <w:t>your business from th</w:t>
      </w:r>
      <w:r>
        <w:t>e inside</w:t>
      </w:r>
      <w:r w:rsidRPr="00C42CD1">
        <w:t xml:space="preserve">. </w:t>
      </w:r>
      <w:r>
        <w:t xml:space="preserve">It could be what you </w:t>
      </w:r>
      <w:proofErr w:type="gramStart"/>
      <w:r>
        <w:t>don’t</w:t>
      </w:r>
      <w:proofErr w:type="gramEnd"/>
      <w:r>
        <w:t xml:space="preserve"> do well or what you don’t have that you need. For example, a poor reputation or </w:t>
      </w:r>
      <w:proofErr w:type="gramStart"/>
      <w:r>
        <w:t>none at all</w:t>
      </w:r>
      <w:proofErr w:type="gramEnd"/>
      <w:r>
        <w:t>, bumpy operations, the wrong team</w:t>
      </w:r>
      <w:r w:rsidRPr="00C42CD1">
        <w:t xml:space="preserve">. Outline what </w:t>
      </w:r>
      <w:proofErr w:type="gramStart"/>
      <w:r w:rsidRPr="00C42CD1">
        <w:t>you’ll</w:t>
      </w:r>
      <w:proofErr w:type="gramEnd"/>
      <w:r w:rsidRPr="00C42CD1">
        <w:t xml:space="preserve"> do to </w:t>
      </w:r>
      <w:r>
        <w:t>overcome or turn around those weaknesses</w:t>
      </w:r>
      <w:r w:rsidRPr="00C42CD1">
        <w:t>.</w:t>
      </w:r>
    </w:p>
    <w:p w14:paraId="3ABFC6BB" w14:textId="77777777" w:rsidR="00AD1B35" w:rsidRDefault="00AD1B35" w:rsidP="00AD1B35">
      <w:pPr>
        <w:pStyle w:val="Body"/>
      </w:pPr>
    </w:p>
    <w:tbl>
      <w:tblPr>
        <w:tblStyle w:val="TableGrid"/>
        <w:tblW w:w="9752" w:type="dxa"/>
        <w:tblLook w:val="04A0" w:firstRow="1" w:lastRow="0" w:firstColumn="1" w:lastColumn="0" w:noHBand="0" w:noVBand="1"/>
      </w:tblPr>
      <w:tblGrid>
        <w:gridCol w:w="4791"/>
        <w:gridCol w:w="4961"/>
      </w:tblGrid>
      <w:tr w:rsidR="00AD1B35" w:rsidRPr="006849BD" w14:paraId="0838D374" w14:textId="77777777" w:rsidTr="003809C0">
        <w:tc>
          <w:tcPr>
            <w:tcW w:w="4791" w:type="dxa"/>
            <w:shd w:val="clear" w:color="auto" w:fill="1C5F8C"/>
          </w:tcPr>
          <w:p w14:paraId="6A37D749" w14:textId="77777777" w:rsidR="00AD1B35" w:rsidRDefault="00AD1B35" w:rsidP="003809C0">
            <w:pPr>
              <w:pStyle w:val="-TableHeading"/>
            </w:pPr>
            <w:r>
              <w:t>Weaknesses</w:t>
            </w:r>
          </w:p>
        </w:tc>
        <w:tc>
          <w:tcPr>
            <w:tcW w:w="4961" w:type="dxa"/>
            <w:shd w:val="clear" w:color="auto" w:fill="1C5F8C"/>
          </w:tcPr>
          <w:p w14:paraId="7B4B062D" w14:textId="77777777" w:rsidR="00AD1B35" w:rsidRPr="006849BD" w:rsidRDefault="00AD1B35" w:rsidP="003809C0">
            <w:pPr>
              <w:pStyle w:val="-TableHeading"/>
            </w:pPr>
            <w:r>
              <w:t xml:space="preserve">What </w:t>
            </w:r>
            <w:proofErr w:type="gramStart"/>
            <w:r>
              <w:t>we’ll</w:t>
            </w:r>
            <w:proofErr w:type="gramEnd"/>
            <w:r>
              <w:t xml:space="preserve"> do</w:t>
            </w:r>
          </w:p>
        </w:tc>
      </w:tr>
      <w:tr w:rsidR="00AD1B35" w:rsidRPr="006849BD" w14:paraId="3B720E6E" w14:textId="77777777" w:rsidTr="003809C0">
        <w:tc>
          <w:tcPr>
            <w:tcW w:w="4791" w:type="dxa"/>
          </w:tcPr>
          <w:p w14:paraId="0714BA39" w14:textId="77777777" w:rsidR="00AD1B35" w:rsidRPr="00C003F9" w:rsidRDefault="00AD1B35" w:rsidP="003809C0">
            <w:pPr>
              <w:pStyle w:val="TableLevel1regular"/>
              <w:rPr>
                <w:b/>
              </w:rPr>
            </w:pPr>
          </w:p>
        </w:tc>
        <w:tc>
          <w:tcPr>
            <w:tcW w:w="4961" w:type="dxa"/>
          </w:tcPr>
          <w:p w14:paraId="4138CF35" w14:textId="77777777" w:rsidR="00AD1B35" w:rsidRDefault="00AD1B35" w:rsidP="003809C0">
            <w:pPr>
              <w:pStyle w:val="TableLevel1regular"/>
              <w:rPr>
                <w:lang w:eastAsia="en-NZ"/>
              </w:rPr>
            </w:pPr>
          </w:p>
        </w:tc>
      </w:tr>
      <w:tr w:rsidR="00AD1B35" w:rsidRPr="006849BD" w14:paraId="6AAE3E45" w14:textId="77777777" w:rsidTr="003809C0">
        <w:tc>
          <w:tcPr>
            <w:tcW w:w="4791" w:type="dxa"/>
          </w:tcPr>
          <w:p w14:paraId="21A05433" w14:textId="77777777" w:rsidR="00AD1B35" w:rsidRDefault="00AD1B35" w:rsidP="003809C0">
            <w:pPr>
              <w:pStyle w:val="TableLevel1regular"/>
              <w:rPr>
                <w:b/>
                <w:lang w:eastAsia="en-NZ"/>
              </w:rPr>
            </w:pPr>
          </w:p>
        </w:tc>
        <w:tc>
          <w:tcPr>
            <w:tcW w:w="4961" w:type="dxa"/>
          </w:tcPr>
          <w:p w14:paraId="1ECAF1E2" w14:textId="77777777" w:rsidR="00AD1B35" w:rsidRDefault="00AD1B35" w:rsidP="003809C0">
            <w:pPr>
              <w:pStyle w:val="TableLevel1regular"/>
            </w:pPr>
          </w:p>
        </w:tc>
      </w:tr>
      <w:tr w:rsidR="00AD1B35" w:rsidRPr="006849BD" w14:paraId="0A8BFA44" w14:textId="77777777" w:rsidTr="003809C0">
        <w:tc>
          <w:tcPr>
            <w:tcW w:w="4791" w:type="dxa"/>
          </w:tcPr>
          <w:p w14:paraId="3997CEBC" w14:textId="77777777" w:rsidR="00AD1B35" w:rsidRPr="00C003F9" w:rsidRDefault="00AD1B35" w:rsidP="003809C0">
            <w:pPr>
              <w:pStyle w:val="TableLevel1regular"/>
              <w:rPr>
                <w:b/>
              </w:rPr>
            </w:pPr>
          </w:p>
        </w:tc>
        <w:tc>
          <w:tcPr>
            <w:tcW w:w="4961" w:type="dxa"/>
          </w:tcPr>
          <w:p w14:paraId="0FE2CAD5" w14:textId="77777777" w:rsidR="00AD1B35" w:rsidRDefault="00AD1B35" w:rsidP="003809C0">
            <w:pPr>
              <w:pStyle w:val="TableLevel1regular"/>
              <w:rPr>
                <w:lang w:eastAsia="en-NZ"/>
              </w:rPr>
            </w:pPr>
          </w:p>
        </w:tc>
      </w:tr>
    </w:tbl>
    <w:p w14:paraId="370CAE9D" w14:textId="77777777" w:rsidR="00AD1B35" w:rsidRDefault="00AD1B35" w:rsidP="00AD1B35">
      <w:pPr>
        <w:pStyle w:val="Body"/>
      </w:pPr>
    </w:p>
    <w:p w14:paraId="7C938171" w14:textId="77777777" w:rsidR="00AD1B35" w:rsidRDefault="00AD1B35" w:rsidP="00AD1B35">
      <w:pPr>
        <w:pStyle w:val="Heading20"/>
      </w:pPr>
    </w:p>
    <w:p w14:paraId="41D9C609" w14:textId="77777777" w:rsidR="00AD1B35" w:rsidRDefault="00AD1B35" w:rsidP="00AD1B35">
      <w:pPr>
        <w:pStyle w:val="Heading20"/>
      </w:pPr>
    </w:p>
    <w:p w14:paraId="5A8F1605" w14:textId="77777777" w:rsidR="00AD1B35" w:rsidRDefault="00AD1B35" w:rsidP="00AD1B35">
      <w:pPr>
        <w:pStyle w:val="Heading20"/>
      </w:pPr>
    </w:p>
    <w:p w14:paraId="3E4C93FC" w14:textId="77777777" w:rsidR="00AD1B35" w:rsidRDefault="00AD1B35" w:rsidP="00AD1B35">
      <w:pPr>
        <w:pStyle w:val="Heading20"/>
      </w:pPr>
    </w:p>
    <w:p w14:paraId="1AD6000B" w14:textId="77777777" w:rsidR="00AD1B35" w:rsidRDefault="00AD1B35" w:rsidP="00AD1B35">
      <w:pPr>
        <w:pStyle w:val="Heading20"/>
      </w:pPr>
    </w:p>
    <w:p w14:paraId="1ECC6324" w14:textId="77777777" w:rsidR="005038CD" w:rsidRDefault="005038CD" w:rsidP="00AD1B35">
      <w:pPr>
        <w:pStyle w:val="Heading20"/>
      </w:pPr>
    </w:p>
    <w:p w14:paraId="670EDD4A" w14:textId="77777777" w:rsidR="00EC5065" w:rsidRDefault="00EC5065" w:rsidP="00AD1B35">
      <w:pPr>
        <w:pStyle w:val="Heading20"/>
      </w:pPr>
    </w:p>
    <w:p w14:paraId="4AAD9915" w14:textId="77777777" w:rsidR="00EC5065" w:rsidRDefault="00EC5065" w:rsidP="00AD1B35">
      <w:pPr>
        <w:pStyle w:val="Heading20"/>
      </w:pPr>
    </w:p>
    <w:p w14:paraId="220417F3" w14:textId="404C5033" w:rsidR="00AD1B35" w:rsidRDefault="00AD1B35" w:rsidP="00AD1B35">
      <w:pPr>
        <w:pStyle w:val="Heading20"/>
      </w:pPr>
      <w:r>
        <w:lastRenderedPageBreak/>
        <w:t>External forces – Opportunities</w:t>
      </w:r>
    </w:p>
    <w:p w14:paraId="12177DC7" w14:textId="77777777" w:rsidR="00AD1B35" w:rsidRDefault="00AD1B35" w:rsidP="00AD1B35">
      <w:pPr>
        <w:pStyle w:val="Body"/>
      </w:pPr>
      <w:r w:rsidRPr="00C42CD1">
        <w:t xml:space="preserve">Explain what might positively impact your business from the outside. </w:t>
      </w:r>
      <w:proofErr w:type="gramStart"/>
      <w:r w:rsidRPr="00C42CD1">
        <w:t>What’s</w:t>
      </w:r>
      <w:proofErr w:type="gramEnd"/>
      <w:r w:rsidRPr="00C42CD1">
        <w:t xml:space="preserve"> out there or on offer that you could make the most of? </w:t>
      </w:r>
      <w:r>
        <w:t xml:space="preserve">For example, </w:t>
      </w:r>
      <w:r w:rsidRPr="00C42CD1">
        <w:t>good talent to hire, a large untapped market, new software tools</w:t>
      </w:r>
      <w:r>
        <w:t xml:space="preserve">, </w:t>
      </w:r>
      <w:r w:rsidRPr="00C42CD1">
        <w:t xml:space="preserve">a key new partnership. Outline what </w:t>
      </w:r>
      <w:proofErr w:type="gramStart"/>
      <w:r w:rsidRPr="00C42CD1">
        <w:t>you’ll</w:t>
      </w:r>
      <w:proofErr w:type="gramEnd"/>
      <w:r w:rsidRPr="00C42CD1">
        <w:t xml:space="preserve"> do to take those opportunities.</w:t>
      </w:r>
    </w:p>
    <w:p w14:paraId="2A40ED1F" w14:textId="77777777" w:rsidR="00AD1B35" w:rsidRDefault="00AD1B35" w:rsidP="00AD1B35">
      <w:pPr>
        <w:pStyle w:val="Body"/>
      </w:pPr>
    </w:p>
    <w:p w14:paraId="17D59016" w14:textId="77777777" w:rsidR="00AD1B35" w:rsidRDefault="00AD1B35" w:rsidP="00AD1B35">
      <w:pPr>
        <w:pStyle w:val="Body"/>
      </w:pPr>
    </w:p>
    <w:tbl>
      <w:tblPr>
        <w:tblStyle w:val="TableGrid"/>
        <w:tblW w:w="9752" w:type="dxa"/>
        <w:tblLook w:val="04A0" w:firstRow="1" w:lastRow="0" w:firstColumn="1" w:lastColumn="0" w:noHBand="0" w:noVBand="1"/>
      </w:tblPr>
      <w:tblGrid>
        <w:gridCol w:w="4791"/>
        <w:gridCol w:w="4961"/>
      </w:tblGrid>
      <w:tr w:rsidR="00AD1B35" w:rsidRPr="006849BD" w14:paraId="60B5FE8F" w14:textId="77777777" w:rsidTr="003809C0">
        <w:tc>
          <w:tcPr>
            <w:tcW w:w="4791" w:type="dxa"/>
            <w:shd w:val="clear" w:color="auto" w:fill="1C5F8C"/>
          </w:tcPr>
          <w:p w14:paraId="77055CF4" w14:textId="77777777" w:rsidR="00AD1B35" w:rsidRDefault="00AD1B35" w:rsidP="003809C0">
            <w:pPr>
              <w:pStyle w:val="-TableHeading"/>
            </w:pPr>
            <w:r>
              <w:t>Opportunities</w:t>
            </w:r>
          </w:p>
        </w:tc>
        <w:tc>
          <w:tcPr>
            <w:tcW w:w="4961" w:type="dxa"/>
            <w:shd w:val="clear" w:color="auto" w:fill="1C5F8C"/>
          </w:tcPr>
          <w:p w14:paraId="23CBE8FD" w14:textId="77777777" w:rsidR="00AD1B35" w:rsidRPr="006849BD" w:rsidRDefault="00AD1B35" w:rsidP="003809C0">
            <w:pPr>
              <w:pStyle w:val="-TableHeading"/>
            </w:pPr>
            <w:r>
              <w:t xml:space="preserve">What </w:t>
            </w:r>
            <w:proofErr w:type="gramStart"/>
            <w:r>
              <w:t>we’ll</w:t>
            </w:r>
            <w:proofErr w:type="gramEnd"/>
            <w:r>
              <w:t xml:space="preserve"> do</w:t>
            </w:r>
          </w:p>
        </w:tc>
      </w:tr>
      <w:tr w:rsidR="00AD1B35" w:rsidRPr="006849BD" w14:paraId="5DB252A9" w14:textId="77777777" w:rsidTr="003809C0">
        <w:tc>
          <w:tcPr>
            <w:tcW w:w="4791" w:type="dxa"/>
          </w:tcPr>
          <w:p w14:paraId="40F3AD2F" w14:textId="77777777" w:rsidR="00AD1B35" w:rsidRPr="00C003F9" w:rsidRDefault="00AD1B35" w:rsidP="003809C0">
            <w:pPr>
              <w:pStyle w:val="TableLevel1regular"/>
              <w:rPr>
                <w:b/>
              </w:rPr>
            </w:pPr>
          </w:p>
        </w:tc>
        <w:tc>
          <w:tcPr>
            <w:tcW w:w="4961" w:type="dxa"/>
          </w:tcPr>
          <w:p w14:paraId="5F47B9DE" w14:textId="77777777" w:rsidR="00AD1B35" w:rsidRDefault="00AD1B35" w:rsidP="003809C0">
            <w:pPr>
              <w:pStyle w:val="TableLevel1regular"/>
              <w:rPr>
                <w:lang w:eastAsia="en-NZ"/>
              </w:rPr>
            </w:pPr>
          </w:p>
        </w:tc>
      </w:tr>
      <w:tr w:rsidR="00AD1B35" w:rsidRPr="006849BD" w14:paraId="03A212D1" w14:textId="77777777" w:rsidTr="003809C0">
        <w:tc>
          <w:tcPr>
            <w:tcW w:w="4791" w:type="dxa"/>
          </w:tcPr>
          <w:p w14:paraId="1D1A1582" w14:textId="77777777" w:rsidR="00AD1B35" w:rsidRDefault="00AD1B35" w:rsidP="003809C0">
            <w:pPr>
              <w:pStyle w:val="TableLevel1regular"/>
              <w:rPr>
                <w:b/>
                <w:lang w:eastAsia="en-NZ"/>
              </w:rPr>
            </w:pPr>
          </w:p>
        </w:tc>
        <w:tc>
          <w:tcPr>
            <w:tcW w:w="4961" w:type="dxa"/>
          </w:tcPr>
          <w:p w14:paraId="0CB7D639" w14:textId="77777777" w:rsidR="00AD1B35" w:rsidRDefault="00AD1B35" w:rsidP="003809C0">
            <w:pPr>
              <w:pStyle w:val="TableLevel1regular"/>
            </w:pPr>
          </w:p>
        </w:tc>
      </w:tr>
      <w:tr w:rsidR="00AD1B35" w:rsidRPr="006849BD" w14:paraId="681F7DD4" w14:textId="77777777" w:rsidTr="003809C0">
        <w:tc>
          <w:tcPr>
            <w:tcW w:w="4791" w:type="dxa"/>
          </w:tcPr>
          <w:p w14:paraId="7BB881B0" w14:textId="77777777" w:rsidR="00AD1B35" w:rsidRPr="00C003F9" w:rsidRDefault="00AD1B35" w:rsidP="003809C0">
            <w:pPr>
              <w:pStyle w:val="TableLevel1regular"/>
              <w:rPr>
                <w:b/>
              </w:rPr>
            </w:pPr>
          </w:p>
        </w:tc>
        <w:tc>
          <w:tcPr>
            <w:tcW w:w="4961" w:type="dxa"/>
          </w:tcPr>
          <w:p w14:paraId="70542BC1" w14:textId="77777777" w:rsidR="00AD1B35" w:rsidRDefault="00AD1B35" w:rsidP="003809C0">
            <w:pPr>
              <w:pStyle w:val="TableLevel1regular"/>
              <w:rPr>
                <w:lang w:eastAsia="en-NZ"/>
              </w:rPr>
            </w:pPr>
          </w:p>
        </w:tc>
      </w:tr>
    </w:tbl>
    <w:p w14:paraId="1B2B0B74" w14:textId="77777777" w:rsidR="00AD1B35" w:rsidRDefault="00AD1B35" w:rsidP="00AD1B35">
      <w:pPr>
        <w:pStyle w:val="TableLevel1regular"/>
      </w:pPr>
    </w:p>
    <w:p w14:paraId="5D632805" w14:textId="77777777" w:rsidR="00AD1B35" w:rsidRDefault="00AD1B35" w:rsidP="00AD1B35">
      <w:pPr>
        <w:pStyle w:val="Heading20"/>
      </w:pPr>
      <w:r>
        <w:t>External forces – Threats</w:t>
      </w:r>
    </w:p>
    <w:p w14:paraId="40034193" w14:textId="77777777" w:rsidR="00AD1B35" w:rsidRDefault="00AD1B35" w:rsidP="00AD1B35">
      <w:pPr>
        <w:rPr>
          <w:color w:val="FF6600"/>
        </w:rPr>
      </w:pPr>
    </w:p>
    <w:p w14:paraId="57F7849C" w14:textId="77777777" w:rsidR="00AD1B35" w:rsidRPr="00C42CD1" w:rsidRDefault="00AD1B35" w:rsidP="00AD1B35">
      <w:pPr>
        <w:pStyle w:val="Body"/>
      </w:pPr>
      <w:r w:rsidRPr="00C42CD1">
        <w:t xml:space="preserve">Explain what might </w:t>
      </w:r>
      <w:r>
        <w:t>negatively</w:t>
      </w:r>
      <w:r w:rsidRPr="00C42CD1">
        <w:t xml:space="preserve"> impact your business from the outside. </w:t>
      </w:r>
      <w:proofErr w:type="gramStart"/>
      <w:r w:rsidRPr="00C42CD1">
        <w:t>What’s</w:t>
      </w:r>
      <w:proofErr w:type="gramEnd"/>
      <w:r w:rsidRPr="00C42CD1">
        <w:t xml:space="preserve"> out there </w:t>
      </w:r>
      <w:r>
        <w:t>that might be a risk to your business</w:t>
      </w:r>
      <w:r w:rsidRPr="00C42CD1">
        <w:t xml:space="preserve">? </w:t>
      </w:r>
      <w:r>
        <w:t>For example, no talent to hire, law changes, rising production costs, poor public infrastructure</w:t>
      </w:r>
      <w:r w:rsidRPr="00C42CD1">
        <w:t xml:space="preserve">. Outline what </w:t>
      </w:r>
      <w:proofErr w:type="gramStart"/>
      <w:r w:rsidRPr="00C42CD1">
        <w:t>you’ll</w:t>
      </w:r>
      <w:proofErr w:type="gramEnd"/>
      <w:r w:rsidRPr="00C42CD1">
        <w:t xml:space="preserve"> do to </w:t>
      </w:r>
      <w:r>
        <w:t>mitigate those risks</w:t>
      </w:r>
      <w:r w:rsidRPr="00C42CD1">
        <w:t>.</w:t>
      </w:r>
    </w:p>
    <w:p w14:paraId="4DA73734" w14:textId="77777777" w:rsidR="00AD1B35" w:rsidRDefault="00AD1B35" w:rsidP="00AD1B35"/>
    <w:tbl>
      <w:tblPr>
        <w:tblStyle w:val="TableGrid"/>
        <w:tblW w:w="9752" w:type="dxa"/>
        <w:tblLook w:val="04A0" w:firstRow="1" w:lastRow="0" w:firstColumn="1" w:lastColumn="0" w:noHBand="0" w:noVBand="1"/>
      </w:tblPr>
      <w:tblGrid>
        <w:gridCol w:w="4508"/>
        <w:gridCol w:w="5244"/>
      </w:tblGrid>
      <w:tr w:rsidR="00AD1B35" w:rsidRPr="006849BD" w14:paraId="6F54D3AD" w14:textId="77777777" w:rsidTr="003809C0">
        <w:tc>
          <w:tcPr>
            <w:tcW w:w="4508" w:type="dxa"/>
            <w:shd w:val="clear" w:color="auto" w:fill="1C5F8C"/>
          </w:tcPr>
          <w:p w14:paraId="22FD9A43" w14:textId="77777777" w:rsidR="00AD1B35" w:rsidRDefault="00AD1B35" w:rsidP="003809C0">
            <w:pPr>
              <w:pStyle w:val="-TableHeading"/>
            </w:pPr>
            <w:r>
              <w:t>Threats</w:t>
            </w:r>
          </w:p>
        </w:tc>
        <w:tc>
          <w:tcPr>
            <w:tcW w:w="5244" w:type="dxa"/>
            <w:shd w:val="clear" w:color="auto" w:fill="1C5F8C"/>
          </w:tcPr>
          <w:p w14:paraId="7613C40B" w14:textId="77777777" w:rsidR="00AD1B35" w:rsidRPr="006849BD" w:rsidRDefault="00AD1B35" w:rsidP="003809C0">
            <w:pPr>
              <w:pStyle w:val="-TableHeading"/>
            </w:pPr>
            <w:r>
              <w:t xml:space="preserve">What </w:t>
            </w:r>
            <w:proofErr w:type="gramStart"/>
            <w:r>
              <w:t>we’ll</w:t>
            </w:r>
            <w:proofErr w:type="gramEnd"/>
            <w:r>
              <w:t xml:space="preserve"> do</w:t>
            </w:r>
          </w:p>
        </w:tc>
      </w:tr>
      <w:tr w:rsidR="00AD1B35" w:rsidRPr="006849BD" w14:paraId="6A69F4D3" w14:textId="77777777" w:rsidTr="003809C0">
        <w:tc>
          <w:tcPr>
            <w:tcW w:w="4508" w:type="dxa"/>
          </w:tcPr>
          <w:p w14:paraId="24499374" w14:textId="77777777" w:rsidR="00AD1B35" w:rsidRPr="00C003F9" w:rsidRDefault="00AD1B35" w:rsidP="003809C0">
            <w:pPr>
              <w:pStyle w:val="TableLevel1regular"/>
              <w:rPr>
                <w:b/>
              </w:rPr>
            </w:pPr>
          </w:p>
        </w:tc>
        <w:tc>
          <w:tcPr>
            <w:tcW w:w="5244" w:type="dxa"/>
          </w:tcPr>
          <w:p w14:paraId="35AA8981" w14:textId="77777777" w:rsidR="00AD1B35" w:rsidRDefault="00AD1B35" w:rsidP="003809C0">
            <w:pPr>
              <w:pStyle w:val="TableLevel1regular"/>
              <w:rPr>
                <w:lang w:eastAsia="en-NZ"/>
              </w:rPr>
            </w:pPr>
          </w:p>
        </w:tc>
      </w:tr>
      <w:tr w:rsidR="00AD1B35" w:rsidRPr="006849BD" w14:paraId="2F785129" w14:textId="77777777" w:rsidTr="003809C0">
        <w:tc>
          <w:tcPr>
            <w:tcW w:w="4508" w:type="dxa"/>
          </w:tcPr>
          <w:p w14:paraId="7DE2301E" w14:textId="77777777" w:rsidR="00AD1B35" w:rsidRDefault="00AD1B35" w:rsidP="003809C0">
            <w:pPr>
              <w:pStyle w:val="TableLevel1regular"/>
              <w:rPr>
                <w:b/>
                <w:lang w:eastAsia="en-NZ"/>
              </w:rPr>
            </w:pPr>
          </w:p>
        </w:tc>
        <w:tc>
          <w:tcPr>
            <w:tcW w:w="5244" w:type="dxa"/>
          </w:tcPr>
          <w:p w14:paraId="695CFD8F" w14:textId="77777777" w:rsidR="00AD1B35" w:rsidRDefault="00AD1B35" w:rsidP="003809C0">
            <w:pPr>
              <w:pStyle w:val="TableLevel1regular"/>
            </w:pPr>
          </w:p>
        </w:tc>
      </w:tr>
      <w:tr w:rsidR="00AD1B35" w:rsidRPr="006849BD" w14:paraId="68E95723" w14:textId="77777777" w:rsidTr="003809C0">
        <w:tc>
          <w:tcPr>
            <w:tcW w:w="4508" w:type="dxa"/>
          </w:tcPr>
          <w:p w14:paraId="35CE4F30" w14:textId="77777777" w:rsidR="00AD1B35" w:rsidRPr="00C003F9" w:rsidRDefault="00AD1B35" w:rsidP="003809C0">
            <w:pPr>
              <w:pStyle w:val="TableLevel1regular"/>
              <w:rPr>
                <w:b/>
              </w:rPr>
            </w:pPr>
          </w:p>
        </w:tc>
        <w:tc>
          <w:tcPr>
            <w:tcW w:w="5244" w:type="dxa"/>
          </w:tcPr>
          <w:p w14:paraId="46C0AE3E" w14:textId="77777777" w:rsidR="00AD1B35" w:rsidRDefault="00AD1B35" w:rsidP="003809C0">
            <w:pPr>
              <w:pStyle w:val="TableLevel1regular"/>
              <w:rPr>
                <w:lang w:eastAsia="en-NZ"/>
              </w:rPr>
            </w:pPr>
          </w:p>
        </w:tc>
      </w:tr>
    </w:tbl>
    <w:p w14:paraId="5AC0D904" w14:textId="77777777" w:rsidR="00AD1B35" w:rsidRDefault="00AD1B35" w:rsidP="00AD1B35">
      <w:pPr>
        <w:pStyle w:val="TableLevel1regular"/>
      </w:pPr>
    </w:p>
    <w:p w14:paraId="33525F99" w14:textId="77777777" w:rsidR="00AD1B35" w:rsidRDefault="00AD1B35" w:rsidP="00AD1B35">
      <w:pPr>
        <w:rPr>
          <w:rFonts w:ascii="Arial" w:eastAsia="ヒラギノ角ゴ Pro W3" w:hAnsi="Arial" w:cs="Arial"/>
          <w:color w:val="272727"/>
          <w:sz w:val="18"/>
          <w:szCs w:val="16"/>
        </w:rPr>
      </w:pPr>
      <w:r>
        <w:br w:type="page"/>
      </w:r>
    </w:p>
    <w:p w14:paraId="7A2A2EB2" w14:textId="77777777" w:rsidR="00AD1B35" w:rsidRDefault="00AD1B35" w:rsidP="00AD1B35">
      <w:pPr>
        <w:pStyle w:val="-Heading1"/>
      </w:pPr>
      <w:bookmarkStart w:id="11" w:name="_Toc318972889"/>
      <w:r>
        <w:lastRenderedPageBreak/>
        <w:t>Marketing strategy and budget</w:t>
      </w:r>
      <w:bookmarkEnd w:id="11"/>
    </w:p>
    <w:p w14:paraId="3F4E52C2" w14:textId="77777777" w:rsidR="00AD1B35" w:rsidRDefault="00AD1B35" w:rsidP="00AD1B35"/>
    <w:p w14:paraId="3AC9AC20" w14:textId="77777777" w:rsidR="00AD1B35" w:rsidRPr="003D7867" w:rsidRDefault="00AD1B35" w:rsidP="00AD1B35">
      <w:pPr>
        <w:pStyle w:val="Body"/>
      </w:pPr>
      <w:r w:rsidRPr="003D7867">
        <w:t>Detail your strategy for taking your product or service to the target market.</w:t>
      </w:r>
    </w:p>
    <w:p w14:paraId="65DD24AF" w14:textId="77777777" w:rsidR="00AD1B35" w:rsidRPr="003D7867" w:rsidRDefault="00AD1B35" w:rsidP="00AD1B35">
      <w:pPr>
        <w:pStyle w:val="Body"/>
      </w:pPr>
      <w:r w:rsidRPr="003D7867">
        <w:t>Marketing is the umbrella term for the overall strategy of taking your product and placing it in the hands of your customers</w:t>
      </w:r>
      <w:r>
        <w:t xml:space="preserve">. </w:t>
      </w:r>
      <w:proofErr w:type="gramStart"/>
      <w:r>
        <w:t>S</w:t>
      </w:r>
      <w:r w:rsidRPr="003D7867">
        <w:t>o</w:t>
      </w:r>
      <w:proofErr w:type="gramEnd"/>
      <w:r>
        <w:t xml:space="preserve"> </w:t>
      </w:r>
      <w:r w:rsidRPr="003D7867">
        <w:t>marketing strategies often entail the coordination of everything from product design and pricing to sales and advertising.</w:t>
      </w:r>
    </w:p>
    <w:p w14:paraId="6FD53E57" w14:textId="77777777" w:rsidR="00AD1B35" w:rsidRPr="003D7867" w:rsidRDefault="00AD1B35" w:rsidP="00AD1B35">
      <w:pPr>
        <w:pStyle w:val="Body"/>
      </w:pPr>
    </w:p>
    <w:p w14:paraId="62C5779B" w14:textId="77777777" w:rsidR="00AD1B35" w:rsidRPr="003D7867" w:rsidRDefault="00AD1B35" w:rsidP="00AD1B35">
      <w:pPr>
        <w:pStyle w:val="Body"/>
      </w:pPr>
      <w:r w:rsidRPr="003D7867">
        <w:t xml:space="preserve">The core segments of a marketing strategy are often referred to as The </w:t>
      </w:r>
      <w:r>
        <w:t>Four</w:t>
      </w:r>
      <w:r w:rsidRPr="003D7867">
        <w:t xml:space="preserve"> Ps. The more coordinated these four elements are, the more likely it is that your strategy will be a success.</w:t>
      </w:r>
    </w:p>
    <w:p w14:paraId="4C8A53A5" w14:textId="77777777" w:rsidR="00AD1B35" w:rsidRPr="003D7867" w:rsidRDefault="00AD1B35" w:rsidP="00AD1B35">
      <w:pPr>
        <w:pStyle w:val="Body"/>
      </w:pPr>
    </w:p>
    <w:p w14:paraId="71B7AEB7" w14:textId="77777777" w:rsidR="00AD1B35" w:rsidRPr="003D7867" w:rsidRDefault="00AD1B35" w:rsidP="00AD1B35">
      <w:pPr>
        <w:pStyle w:val="Body"/>
      </w:pPr>
      <w:r w:rsidRPr="003D7867">
        <w:t xml:space="preserve">The </w:t>
      </w:r>
      <w:r>
        <w:t xml:space="preserve">Four </w:t>
      </w:r>
      <w:r w:rsidRPr="003D7867">
        <w:t>Ps are:</w:t>
      </w:r>
    </w:p>
    <w:p w14:paraId="2EB69127" w14:textId="77777777" w:rsidR="00AD1B35" w:rsidRPr="003D7867" w:rsidRDefault="00AD1B35" w:rsidP="00AD1B35">
      <w:pPr>
        <w:pStyle w:val="-Bullets"/>
      </w:pPr>
      <w:r w:rsidRPr="003D7867">
        <w:t xml:space="preserve">Product – </w:t>
      </w:r>
      <w:r>
        <w:t>d</w:t>
      </w:r>
      <w:r w:rsidRPr="003D7867">
        <w:t>esigning features into your product or service that meet the needs of the target market.</w:t>
      </w:r>
    </w:p>
    <w:p w14:paraId="2CEB4396" w14:textId="77777777" w:rsidR="00AD1B35" w:rsidRPr="003D7867" w:rsidRDefault="00AD1B35" w:rsidP="00AD1B35">
      <w:pPr>
        <w:pStyle w:val="-Bullets"/>
      </w:pPr>
      <w:r w:rsidRPr="003D7867">
        <w:t xml:space="preserve">Price – </w:t>
      </w:r>
      <w:r>
        <w:t>u</w:t>
      </w:r>
      <w:r w:rsidRPr="003D7867">
        <w:t xml:space="preserve">sing a pricing strategy that reflects the values of your product and </w:t>
      </w:r>
      <w:proofErr w:type="gramStart"/>
      <w:r w:rsidRPr="003D7867">
        <w:t>brand, and</w:t>
      </w:r>
      <w:proofErr w:type="gramEnd"/>
      <w:r w:rsidRPr="003D7867">
        <w:t xml:space="preserve"> appeals to the target market.</w:t>
      </w:r>
    </w:p>
    <w:p w14:paraId="588C90BB" w14:textId="77777777" w:rsidR="00AD1B35" w:rsidRPr="003D7867" w:rsidRDefault="00AD1B35" w:rsidP="00AD1B35">
      <w:pPr>
        <w:pStyle w:val="-Bullets"/>
      </w:pPr>
      <w:r w:rsidRPr="003D7867">
        <w:t xml:space="preserve">Place – </w:t>
      </w:r>
      <w:r>
        <w:t>c</w:t>
      </w:r>
      <w:r w:rsidRPr="003D7867">
        <w:t xml:space="preserve">hoosing the right distribution channels to make sure the product is sold at the right place and time to meet your target </w:t>
      </w:r>
      <w:proofErr w:type="gramStart"/>
      <w:r w:rsidRPr="003D7867">
        <w:t>market, and</w:t>
      </w:r>
      <w:proofErr w:type="gramEnd"/>
      <w:r w:rsidRPr="003D7867">
        <w:t xml:space="preserve"> choosing the correct delivery method to meet their needs.</w:t>
      </w:r>
    </w:p>
    <w:p w14:paraId="23993B77" w14:textId="77777777" w:rsidR="00AD1B35" w:rsidRPr="003D7867" w:rsidRDefault="00AD1B35" w:rsidP="00AD1B35">
      <w:pPr>
        <w:pStyle w:val="-Bullets"/>
      </w:pPr>
      <w:r w:rsidRPr="003D7867">
        <w:t xml:space="preserve">Promotion – </w:t>
      </w:r>
      <w:r>
        <w:t>c</w:t>
      </w:r>
      <w:r w:rsidRPr="003D7867">
        <w:t>hoosing promotional and advertising tactics to appeal to your target audience to maximise sales.</w:t>
      </w:r>
    </w:p>
    <w:p w14:paraId="488AFC6D" w14:textId="77777777" w:rsidR="00AD1B35" w:rsidRPr="003D7867" w:rsidRDefault="00AD1B35" w:rsidP="00AD1B35">
      <w:pPr>
        <w:pStyle w:val="Body"/>
      </w:pPr>
    </w:p>
    <w:p w14:paraId="1702C448" w14:textId="77777777" w:rsidR="00AD1B35" w:rsidRPr="003D7867" w:rsidRDefault="00AD1B35" w:rsidP="00AD1B35">
      <w:pPr>
        <w:pStyle w:val="Body"/>
      </w:pPr>
      <w:r w:rsidRPr="003D7867">
        <w:t>All four elements must work in conjunction</w:t>
      </w:r>
      <w:r>
        <w:t>. For example, i</w:t>
      </w:r>
      <w:r w:rsidRPr="003D7867">
        <w:t>f the promotional methods emphasise value but the pricing emphasises quality</w:t>
      </w:r>
      <w:r>
        <w:t>,</w:t>
      </w:r>
      <w:r w:rsidRPr="003D7867">
        <w:t xml:space="preserve"> then they </w:t>
      </w:r>
      <w:proofErr w:type="gramStart"/>
      <w:r w:rsidRPr="003D7867">
        <w:t>won’t</w:t>
      </w:r>
      <w:proofErr w:type="gramEnd"/>
      <w:r w:rsidRPr="003D7867">
        <w:t xml:space="preserve"> complement each other.</w:t>
      </w:r>
    </w:p>
    <w:p w14:paraId="6030BA19" w14:textId="77777777" w:rsidR="00AD1B35" w:rsidRPr="003D7867" w:rsidRDefault="00AD1B35" w:rsidP="00AD1B35">
      <w:pPr>
        <w:pStyle w:val="Body"/>
      </w:pPr>
    </w:p>
    <w:p w14:paraId="486036E9" w14:textId="77777777" w:rsidR="00AD1B35" w:rsidRPr="003D7867" w:rsidRDefault="00AD1B35" w:rsidP="00AD1B35">
      <w:pPr>
        <w:pStyle w:val="Body"/>
      </w:pPr>
      <w:r w:rsidRPr="003D7867">
        <w:t>You should split your promotional strategy into two categories – launch and ongoing marketing – because they will require two different sets of tactics. The former will be gauged to attract new customers while the latter uses a mix that contains more tactics for keeping existing customers.</w:t>
      </w:r>
    </w:p>
    <w:p w14:paraId="2E275CB7" w14:textId="77777777" w:rsidR="00AD1B35" w:rsidRPr="003D7867" w:rsidRDefault="00AD1B35" w:rsidP="00AD1B35">
      <w:pPr>
        <w:pStyle w:val="Body"/>
      </w:pPr>
    </w:p>
    <w:p w14:paraId="371CAAAD" w14:textId="77777777" w:rsidR="00AD1B35" w:rsidRDefault="00AD1B35" w:rsidP="00AD1B35">
      <w:pPr>
        <w:pStyle w:val="Body"/>
      </w:pPr>
      <w:r w:rsidRPr="003D7867">
        <w:t xml:space="preserve">When it comes to budgeting your promotional and advertising efforts, you should measure and keep track of </w:t>
      </w:r>
      <w:proofErr w:type="gramStart"/>
      <w:r w:rsidRPr="003D7867">
        <w:t>your</w:t>
      </w:r>
      <w:proofErr w:type="gramEnd"/>
      <w:r w:rsidRPr="003D7867">
        <w:t xml:space="preserve"> spend as you would do in any other part of your business. Use break-even analysis to measure the level of business that needs to be generated before you see a return on your </w:t>
      </w:r>
      <w:proofErr w:type="gramStart"/>
      <w:r w:rsidRPr="003D7867">
        <w:t>investment, and</w:t>
      </w:r>
      <w:proofErr w:type="gramEnd"/>
      <w:r w:rsidRPr="003D7867">
        <w:t xml:space="preserve"> compare that with the costs as you </w:t>
      </w:r>
      <w:proofErr w:type="spellStart"/>
      <w:r w:rsidRPr="003D7867">
        <w:t>strategi</w:t>
      </w:r>
      <w:r>
        <w:t>s</w:t>
      </w:r>
      <w:r w:rsidRPr="003D7867">
        <w:t>e</w:t>
      </w:r>
      <w:proofErr w:type="spellEnd"/>
      <w:r w:rsidRPr="003D7867">
        <w:t xml:space="preserve">. If the </w:t>
      </w:r>
      <w:r>
        <w:t>return on investment (</w:t>
      </w:r>
      <w:r w:rsidRPr="003D7867">
        <w:t>ROI</w:t>
      </w:r>
      <w:r>
        <w:t xml:space="preserve">) </w:t>
      </w:r>
      <w:r w:rsidRPr="003D7867">
        <w:t>is unrealistic, try to find more cost-effective ways of marketing your business.</w:t>
      </w:r>
    </w:p>
    <w:p w14:paraId="61CC92A7" w14:textId="77777777" w:rsidR="00AD1B35" w:rsidRDefault="00AD1B35" w:rsidP="00AD1B35">
      <w:pPr>
        <w:pStyle w:val="Heading20"/>
      </w:pPr>
    </w:p>
    <w:p w14:paraId="0022E86A" w14:textId="77777777" w:rsidR="00AD1B35" w:rsidRDefault="00AD1B35" w:rsidP="00AD1B35">
      <w:pPr>
        <w:pStyle w:val="Heading20"/>
      </w:pPr>
    </w:p>
    <w:p w14:paraId="563AD285" w14:textId="77777777" w:rsidR="00AD1B35" w:rsidRDefault="00AD1B35" w:rsidP="00AD1B35">
      <w:pPr>
        <w:pStyle w:val="Heading20"/>
      </w:pPr>
    </w:p>
    <w:p w14:paraId="29AB1202" w14:textId="77777777" w:rsidR="00AD1B35" w:rsidRDefault="00AD1B35" w:rsidP="00AD1B35">
      <w:pPr>
        <w:pStyle w:val="Heading20"/>
      </w:pPr>
    </w:p>
    <w:p w14:paraId="22DEA8DA" w14:textId="77777777" w:rsidR="00AD1B35" w:rsidRDefault="00AD1B35" w:rsidP="00AD1B35">
      <w:pPr>
        <w:pStyle w:val="Heading20"/>
      </w:pPr>
    </w:p>
    <w:p w14:paraId="530069AB" w14:textId="77777777" w:rsidR="005038CD" w:rsidRDefault="005038CD" w:rsidP="00AD1B35">
      <w:pPr>
        <w:pStyle w:val="Heading20"/>
      </w:pPr>
    </w:p>
    <w:p w14:paraId="51E2A0FB" w14:textId="77777777" w:rsidR="005038CD" w:rsidRDefault="005038CD" w:rsidP="00AD1B35">
      <w:pPr>
        <w:pStyle w:val="Heading20"/>
      </w:pPr>
    </w:p>
    <w:p w14:paraId="7E46B18B" w14:textId="77777777" w:rsidR="00AD1B35" w:rsidRDefault="00AD1B35" w:rsidP="00AD1B35">
      <w:pPr>
        <w:pStyle w:val="Heading20"/>
      </w:pPr>
    </w:p>
    <w:p w14:paraId="79162511" w14:textId="77777777" w:rsidR="00AD1B35" w:rsidRDefault="00AD1B35" w:rsidP="00AD1B35">
      <w:pPr>
        <w:pStyle w:val="Heading20"/>
      </w:pPr>
    </w:p>
    <w:p w14:paraId="6198FBE1" w14:textId="77777777" w:rsidR="00AD1B35" w:rsidRDefault="00AD1B35" w:rsidP="00AD1B35">
      <w:pPr>
        <w:pStyle w:val="Heading20"/>
      </w:pPr>
    </w:p>
    <w:p w14:paraId="4503C692" w14:textId="77777777" w:rsidR="00AD1B35" w:rsidRDefault="00AD1B35" w:rsidP="00AD1B35">
      <w:pPr>
        <w:pStyle w:val="Heading20"/>
      </w:pPr>
      <w:r>
        <w:lastRenderedPageBreak/>
        <w:t>Launch strategy and budget</w:t>
      </w:r>
    </w:p>
    <w:p w14:paraId="3CE5B518" w14:textId="77777777" w:rsidR="00AD1B35" w:rsidRPr="003D7867" w:rsidRDefault="00AD1B35" w:rsidP="00AD1B35">
      <w:pPr>
        <w:pStyle w:val="Body"/>
      </w:pPr>
      <w:r w:rsidRPr="003D7867">
        <w:t>Explain your launch marketing strategy and then note your budget. Few businesses make their name purely on word-of-mouth; they need to promote their business to effectively set up their stall in the marketplace. The budget for this should be part of the start-up costs mentioned in the Finance section and reflect the total cost of the launch marketing tactics outlined in your marketing strategy.</w:t>
      </w:r>
    </w:p>
    <w:p w14:paraId="53611C54" w14:textId="77777777" w:rsidR="00AD1B35" w:rsidRDefault="00AD1B35" w:rsidP="00AD1B35"/>
    <w:p w14:paraId="4F88AEB6" w14:textId="77777777" w:rsidR="00AD1B35" w:rsidRDefault="00AD1B35" w:rsidP="00AD1B35">
      <w:pPr>
        <w:pStyle w:val="Enterdetails"/>
      </w:pPr>
      <w:r>
        <w:t>[Outline your strategy.]</w:t>
      </w:r>
    </w:p>
    <w:p w14:paraId="49A3610C" w14:textId="77777777" w:rsidR="00AD1B35" w:rsidRDefault="00AD1B35" w:rsidP="00AD1B35">
      <w:pPr>
        <w:pStyle w:val="-TableHeading"/>
      </w:pPr>
    </w:p>
    <w:p w14:paraId="1BCED68A" w14:textId="77777777" w:rsidR="00AD1B35" w:rsidRDefault="00AD1B35" w:rsidP="00AD1B35">
      <w:pPr>
        <w:pStyle w:val="-TableHeading"/>
      </w:pPr>
    </w:p>
    <w:tbl>
      <w:tblPr>
        <w:tblStyle w:val="TableGrid"/>
        <w:tblW w:w="9752" w:type="dxa"/>
        <w:tblLook w:val="04A0" w:firstRow="1" w:lastRow="0" w:firstColumn="1" w:lastColumn="0" w:noHBand="0" w:noVBand="1"/>
      </w:tblPr>
      <w:tblGrid>
        <w:gridCol w:w="6345"/>
        <w:gridCol w:w="3407"/>
      </w:tblGrid>
      <w:tr w:rsidR="00AD1B35" w:rsidRPr="006849BD" w14:paraId="7C5F9153" w14:textId="77777777" w:rsidTr="003809C0">
        <w:tc>
          <w:tcPr>
            <w:tcW w:w="6345" w:type="dxa"/>
            <w:shd w:val="clear" w:color="auto" w:fill="1C5F8C"/>
          </w:tcPr>
          <w:p w14:paraId="6909230E" w14:textId="77777777" w:rsidR="00AD1B35" w:rsidRDefault="00AD1B35" w:rsidP="003809C0">
            <w:pPr>
              <w:pStyle w:val="-TableHeading"/>
            </w:pPr>
            <w:r>
              <w:t>Area of spend</w:t>
            </w:r>
          </w:p>
        </w:tc>
        <w:tc>
          <w:tcPr>
            <w:tcW w:w="3407" w:type="dxa"/>
            <w:shd w:val="clear" w:color="auto" w:fill="1C5F8C"/>
          </w:tcPr>
          <w:p w14:paraId="1E92AF66" w14:textId="77777777" w:rsidR="00AD1B35" w:rsidRPr="006849BD" w:rsidRDefault="005038CD" w:rsidP="003809C0">
            <w:pPr>
              <w:pStyle w:val="-TableHeading"/>
            </w:pPr>
            <w:r>
              <w:t>Cost (€</w:t>
            </w:r>
            <w:r w:rsidR="00AD1B35">
              <w:t>)</w:t>
            </w:r>
          </w:p>
        </w:tc>
      </w:tr>
      <w:tr w:rsidR="00AD1B35" w14:paraId="68728DF0" w14:textId="77777777" w:rsidTr="003809C0">
        <w:tc>
          <w:tcPr>
            <w:tcW w:w="6345" w:type="dxa"/>
          </w:tcPr>
          <w:p w14:paraId="795722F9" w14:textId="77777777" w:rsidR="00AD1B35" w:rsidRPr="00C003F9" w:rsidRDefault="00AD1B35" w:rsidP="003809C0">
            <w:pPr>
              <w:pStyle w:val="TableLevel1regular"/>
              <w:rPr>
                <w:b/>
              </w:rPr>
            </w:pPr>
          </w:p>
        </w:tc>
        <w:tc>
          <w:tcPr>
            <w:tcW w:w="3407" w:type="dxa"/>
          </w:tcPr>
          <w:p w14:paraId="1EE5942F" w14:textId="77777777" w:rsidR="00AD1B35" w:rsidRDefault="00AD1B35" w:rsidP="003809C0">
            <w:pPr>
              <w:pStyle w:val="TableLevel1regular"/>
              <w:jc w:val="right"/>
              <w:rPr>
                <w:lang w:eastAsia="en-NZ"/>
              </w:rPr>
            </w:pPr>
          </w:p>
        </w:tc>
      </w:tr>
      <w:tr w:rsidR="00AD1B35" w14:paraId="01EE8F2E" w14:textId="77777777" w:rsidTr="003809C0">
        <w:tc>
          <w:tcPr>
            <w:tcW w:w="6345" w:type="dxa"/>
            <w:tcBorders>
              <w:bottom w:val="single" w:sz="4" w:space="0" w:color="A6A6A6" w:themeColor="background1" w:themeShade="A6"/>
            </w:tcBorders>
          </w:tcPr>
          <w:p w14:paraId="0DBC193E" w14:textId="77777777" w:rsidR="00AD1B35" w:rsidRDefault="00AD1B35" w:rsidP="003809C0">
            <w:pPr>
              <w:pStyle w:val="TableLevel1regular"/>
              <w:rPr>
                <w:b/>
                <w:lang w:eastAsia="en-NZ"/>
              </w:rPr>
            </w:pPr>
          </w:p>
        </w:tc>
        <w:tc>
          <w:tcPr>
            <w:tcW w:w="3407" w:type="dxa"/>
            <w:tcBorders>
              <w:bottom w:val="single" w:sz="4" w:space="0" w:color="A6A6A6" w:themeColor="background1" w:themeShade="A6"/>
            </w:tcBorders>
          </w:tcPr>
          <w:p w14:paraId="042105F7" w14:textId="77777777" w:rsidR="00AD1B35" w:rsidRDefault="00AD1B35" w:rsidP="003809C0">
            <w:pPr>
              <w:pStyle w:val="TableLevel1regular"/>
              <w:jc w:val="right"/>
            </w:pPr>
          </w:p>
        </w:tc>
      </w:tr>
      <w:tr w:rsidR="00AD1B35" w14:paraId="2CA7867F" w14:textId="77777777" w:rsidTr="003809C0">
        <w:tc>
          <w:tcPr>
            <w:tcW w:w="63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6E6E6"/>
          </w:tcPr>
          <w:p w14:paraId="37F77EE6" w14:textId="77777777" w:rsidR="00AD1B35" w:rsidRPr="00C003F9" w:rsidRDefault="00AD1B35" w:rsidP="003809C0">
            <w:pPr>
              <w:pStyle w:val="TableLevel1regular"/>
              <w:rPr>
                <w:b/>
              </w:rPr>
            </w:pPr>
            <w:r>
              <w:rPr>
                <w:b/>
              </w:rPr>
              <w:t>Total</w:t>
            </w:r>
          </w:p>
        </w:tc>
        <w:tc>
          <w:tcPr>
            <w:tcW w:w="3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6E6E6"/>
          </w:tcPr>
          <w:p w14:paraId="2CCC1753" w14:textId="77777777" w:rsidR="00AD1B35" w:rsidRDefault="00AD1B35" w:rsidP="003809C0">
            <w:pPr>
              <w:pStyle w:val="TableLevel1regular"/>
              <w:jc w:val="right"/>
              <w:rPr>
                <w:lang w:eastAsia="en-NZ"/>
              </w:rPr>
            </w:pPr>
          </w:p>
        </w:tc>
      </w:tr>
    </w:tbl>
    <w:p w14:paraId="31DF8A95" w14:textId="77777777" w:rsidR="00AD1B35" w:rsidRDefault="00AD1B35" w:rsidP="00AD1B35">
      <w:pPr>
        <w:pStyle w:val="Enterdetails"/>
      </w:pPr>
    </w:p>
    <w:p w14:paraId="67D444CD" w14:textId="77777777" w:rsidR="00AD1B35" w:rsidRDefault="00AD1B35" w:rsidP="00AD1B35">
      <w:pPr>
        <w:pStyle w:val="Heading20"/>
      </w:pPr>
      <w:r>
        <w:t>Ongoing marketing strategy and budget</w:t>
      </w:r>
    </w:p>
    <w:p w14:paraId="55606209" w14:textId="77777777" w:rsidR="00AD1B35" w:rsidRDefault="00AD1B35" w:rsidP="00AD1B35">
      <w:pPr>
        <w:pStyle w:val="Body"/>
      </w:pPr>
      <w:r w:rsidRPr="005253E4">
        <w:t xml:space="preserve">Once </w:t>
      </w:r>
      <w:proofErr w:type="gramStart"/>
      <w:r w:rsidRPr="005253E4">
        <w:t>you’ve</w:t>
      </w:r>
      <w:proofErr w:type="gramEnd"/>
      <w:r w:rsidRPr="005253E4">
        <w:t xml:space="preserve"> launched your business and gained recognition for your start-up’s brand, you’ll most likely need to continue marketing to keep the brand ‘top of mind’ with your target market.</w:t>
      </w:r>
    </w:p>
    <w:p w14:paraId="6D9DCCE2" w14:textId="77777777" w:rsidR="00AD1B35" w:rsidRPr="005253E4" w:rsidRDefault="00AD1B35" w:rsidP="00AD1B35">
      <w:pPr>
        <w:pStyle w:val="Body"/>
      </w:pPr>
    </w:p>
    <w:p w14:paraId="59C9DD3B" w14:textId="77777777" w:rsidR="00AD1B35" w:rsidRPr="005253E4" w:rsidRDefault="00AD1B35" w:rsidP="00AD1B35">
      <w:pPr>
        <w:pStyle w:val="Body"/>
      </w:pPr>
      <w:r w:rsidRPr="005253E4">
        <w:t>Only businesses that can generate consistent</w:t>
      </w:r>
      <w:r>
        <w:t>,</w:t>
      </w:r>
      <w:r w:rsidRPr="005253E4">
        <w:t xml:space="preserve"> powerful,</w:t>
      </w:r>
      <w:r>
        <w:t xml:space="preserve"> and</w:t>
      </w:r>
      <w:r w:rsidRPr="005253E4">
        <w:t xml:space="preserve"> positive word-of-mouth can normally forgo this cost. However, the fact remains that many businesses continue to promote themselves only on an ad hoc or opportunistic basis to save costs rather than committing to an effective long-term strategy.</w:t>
      </w:r>
    </w:p>
    <w:p w14:paraId="30390643" w14:textId="77777777" w:rsidR="00AD1B35" w:rsidRDefault="00AD1B35" w:rsidP="00AD1B35">
      <w:pPr>
        <w:pStyle w:val="Body"/>
      </w:pPr>
    </w:p>
    <w:p w14:paraId="16B20C6A" w14:textId="77777777" w:rsidR="00AD1B35" w:rsidRPr="005253E4" w:rsidRDefault="00AD1B35" w:rsidP="00AD1B35">
      <w:pPr>
        <w:pStyle w:val="Body"/>
      </w:pPr>
      <w:r w:rsidRPr="005253E4">
        <w:t>Therefore, the budget for your ongoing marketing strategy should use tactics that are financially sustainable within your forecast cash flow. If your marketing budget needs half of your monthly cash flow to sustain it, go back to the drawing board.</w:t>
      </w:r>
    </w:p>
    <w:p w14:paraId="4792EA57" w14:textId="77777777" w:rsidR="00AD1B35" w:rsidRDefault="00AD1B35" w:rsidP="00AD1B35"/>
    <w:p w14:paraId="6A34EF68" w14:textId="77777777" w:rsidR="00AD1B35" w:rsidRDefault="00AD1B35" w:rsidP="00AD1B35">
      <w:pPr>
        <w:pStyle w:val="Enterdetails"/>
      </w:pPr>
      <w:r>
        <w:t>[Outline your strategy.]</w:t>
      </w:r>
    </w:p>
    <w:p w14:paraId="0BD166E4" w14:textId="77777777" w:rsidR="00AD1B35" w:rsidRDefault="00AD1B35" w:rsidP="00AD1B35"/>
    <w:tbl>
      <w:tblPr>
        <w:tblStyle w:val="TableGrid"/>
        <w:tblW w:w="9611" w:type="dxa"/>
        <w:tblLook w:val="04A0" w:firstRow="1" w:lastRow="0" w:firstColumn="1" w:lastColumn="0" w:noHBand="0" w:noVBand="1"/>
      </w:tblPr>
      <w:tblGrid>
        <w:gridCol w:w="6345"/>
        <w:gridCol w:w="3266"/>
      </w:tblGrid>
      <w:tr w:rsidR="00AD1B35" w:rsidRPr="006849BD" w14:paraId="26A462EC" w14:textId="77777777" w:rsidTr="003809C0">
        <w:tc>
          <w:tcPr>
            <w:tcW w:w="6345" w:type="dxa"/>
            <w:shd w:val="clear" w:color="auto" w:fill="1C5F8C"/>
          </w:tcPr>
          <w:p w14:paraId="7B64E0D6" w14:textId="77777777" w:rsidR="00AD1B35" w:rsidRDefault="00AD1B35" w:rsidP="003809C0">
            <w:pPr>
              <w:pStyle w:val="-TableHeading"/>
            </w:pPr>
            <w:r>
              <w:t>Area of spend</w:t>
            </w:r>
          </w:p>
        </w:tc>
        <w:tc>
          <w:tcPr>
            <w:tcW w:w="3266" w:type="dxa"/>
            <w:shd w:val="clear" w:color="auto" w:fill="1C5F8C"/>
          </w:tcPr>
          <w:p w14:paraId="681271CB" w14:textId="77777777" w:rsidR="00AD1B35" w:rsidRPr="006849BD" w:rsidRDefault="005038CD" w:rsidP="003809C0">
            <w:pPr>
              <w:pStyle w:val="-TableHeading"/>
            </w:pPr>
            <w:r>
              <w:t>Monthly cost (€</w:t>
            </w:r>
            <w:r w:rsidR="00AD1B35">
              <w:t>)</w:t>
            </w:r>
          </w:p>
        </w:tc>
      </w:tr>
      <w:tr w:rsidR="00AD1B35" w:rsidRPr="006849BD" w14:paraId="608654BB" w14:textId="77777777" w:rsidTr="003809C0">
        <w:tc>
          <w:tcPr>
            <w:tcW w:w="6345" w:type="dxa"/>
          </w:tcPr>
          <w:p w14:paraId="0B73B9F9" w14:textId="77777777" w:rsidR="00AD1B35" w:rsidRPr="00C003F9" w:rsidRDefault="00AD1B35" w:rsidP="003809C0">
            <w:pPr>
              <w:pStyle w:val="TableLevel1regular"/>
              <w:rPr>
                <w:b/>
              </w:rPr>
            </w:pPr>
          </w:p>
        </w:tc>
        <w:tc>
          <w:tcPr>
            <w:tcW w:w="3266" w:type="dxa"/>
          </w:tcPr>
          <w:p w14:paraId="71B24ECF" w14:textId="77777777" w:rsidR="00AD1B35" w:rsidRDefault="00AD1B35" w:rsidP="003809C0">
            <w:pPr>
              <w:pStyle w:val="TableLevel1regular"/>
              <w:jc w:val="right"/>
              <w:rPr>
                <w:lang w:eastAsia="en-NZ"/>
              </w:rPr>
            </w:pPr>
          </w:p>
        </w:tc>
      </w:tr>
      <w:tr w:rsidR="00AD1B35" w:rsidRPr="006849BD" w14:paraId="111F6E5A" w14:textId="77777777" w:rsidTr="003809C0">
        <w:tc>
          <w:tcPr>
            <w:tcW w:w="6345" w:type="dxa"/>
            <w:tcBorders>
              <w:bottom w:val="single" w:sz="4" w:space="0" w:color="A6A6A6" w:themeColor="background1" w:themeShade="A6"/>
            </w:tcBorders>
          </w:tcPr>
          <w:p w14:paraId="1C6D7BC1" w14:textId="77777777" w:rsidR="00AD1B35" w:rsidRDefault="00AD1B35" w:rsidP="003809C0">
            <w:pPr>
              <w:pStyle w:val="TableLevel1regular"/>
              <w:rPr>
                <w:b/>
                <w:lang w:eastAsia="en-NZ"/>
              </w:rPr>
            </w:pPr>
          </w:p>
        </w:tc>
        <w:tc>
          <w:tcPr>
            <w:tcW w:w="3266" w:type="dxa"/>
            <w:tcBorders>
              <w:bottom w:val="single" w:sz="4" w:space="0" w:color="A6A6A6" w:themeColor="background1" w:themeShade="A6"/>
            </w:tcBorders>
          </w:tcPr>
          <w:p w14:paraId="2F314B38" w14:textId="77777777" w:rsidR="00AD1B35" w:rsidRDefault="00AD1B35" w:rsidP="003809C0">
            <w:pPr>
              <w:pStyle w:val="TableLevel1regular"/>
              <w:jc w:val="right"/>
            </w:pPr>
          </w:p>
        </w:tc>
      </w:tr>
      <w:tr w:rsidR="00AD1B35" w:rsidRPr="006849BD" w14:paraId="1A4E5D73" w14:textId="77777777" w:rsidTr="003809C0">
        <w:tc>
          <w:tcPr>
            <w:tcW w:w="6345" w:type="dxa"/>
            <w:shd w:val="clear" w:color="auto" w:fill="E6E6E6"/>
          </w:tcPr>
          <w:p w14:paraId="7DD91F59" w14:textId="77777777" w:rsidR="00AD1B35" w:rsidRPr="00C003F9" w:rsidRDefault="00AD1B35" w:rsidP="003809C0">
            <w:pPr>
              <w:pStyle w:val="TableLevel1regular"/>
              <w:rPr>
                <w:b/>
              </w:rPr>
            </w:pPr>
            <w:r>
              <w:rPr>
                <w:b/>
              </w:rPr>
              <w:t>Total</w:t>
            </w:r>
          </w:p>
        </w:tc>
        <w:tc>
          <w:tcPr>
            <w:tcW w:w="3266" w:type="dxa"/>
            <w:shd w:val="clear" w:color="auto" w:fill="E6E6E6"/>
          </w:tcPr>
          <w:p w14:paraId="0D94A36E" w14:textId="77777777" w:rsidR="00AD1B35" w:rsidRDefault="00AD1B35" w:rsidP="003809C0">
            <w:pPr>
              <w:pStyle w:val="TableLevel1regular"/>
              <w:jc w:val="right"/>
              <w:rPr>
                <w:lang w:eastAsia="en-NZ"/>
              </w:rPr>
            </w:pPr>
          </w:p>
        </w:tc>
      </w:tr>
    </w:tbl>
    <w:p w14:paraId="4B63B7E1" w14:textId="77777777" w:rsidR="00AD1B35" w:rsidRDefault="00AD1B35" w:rsidP="00AD1B35">
      <w:pPr>
        <w:rPr>
          <w:rFonts w:ascii="Arial" w:eastAsiaTheme="minorEastAsia" w:hAnsi="Arial"/>
          <w:b/>
          <w:color w:val="3C3C3B"/>
          <w:szCs w:val="22"/>
        </w:rPr>
      </w:pPr>
      <w:r>
        <w:br w:type="page"/>
      </w:r>
    </w:p>
    <w:p w14:paraId="4B9207EE" w14:textId="77777777" w:rsidR="00AD1B35" w:rsidRPr="005038CD" w:rsidRDefault="00AD1B35" w:rsidP="00AD1B35">
      <w:pPr>
        <w:pStyle w:val="-Heading1"/>
        <w:rPr>
          <w:color w:val="auto"/>
        </w:rPr>
      </w:pPr>
      <w:bookmarkStart w:id="12" w:name="_Toc318972890"/>
      <w:r w:rsidRPr="005038CD">
        <w:rPr>
          <w:color w:val="auto"/>
        </w:rPr>
        <w:lastRenderedPageBreak/>
        <w:t>Assets held and planned</w:t>
      </w:r>
      <w:bookmarkEnd w:id="12"/>
    </w:p>
    <w:p w14:paraId="3C472375" w14:textId="77777777" w:rsidR="00AD1B35" w:rsidRDefault="00AD1B35" w:rsidP="00AD1B35">
      <w:pPr>
        <w:pStyle w:val="Body"/>
      </w:pPr>
    </w:p>
    <w:p w14:paraId="10280BDC" w14:textId="42AF40F4" w:rsidR="00AD1B35" w:rsidRPr="002C69E4" w:rsidRDefault="00AD1B35" w:rsidP="00AD1B35">
      <w:pPr>
        <w:pStyle w:val="Body"/>
      </w:pPr>
      <w:r w:rsidRPr="002C69E4">
        <w:t xml:space="preserve">Businesses hold various assets, from equipment to knowhow. </w:t>
      </w:r>
      <w:proofErr w:type="gramStart"/>
      <w:r w:rsidRPr="002C69E4">
        <w:t>It</w:t>
      </w:r>
      <w:r>
        <w:t>’</w:t>
      </w:r>
      <w:r w:rsidRPr="002C69E4">
        <w:t>s</w:t>
      </w:r>
      <w:proofErr w:type="gramEnd"/>
      <w:r w:rsidRPr="002C69E4">
        <w:t xml:space="preserve"> good to acknowledge your assets in your business plan</w:t>
      </w:r>
      <w:r>
        <w:t xml:space="preserve"> </w:t>
      </w:r>
      <w:r w:rsidRPr="002C69E4">
        <w:t>and explain how you</w:t>
      </w:r>
      <w:r>
        <w:t>’</w:t>
      </w:r>
      <w:r w:rsidRPr="002C69E4">
        <w:t xml:space="preserve">ll replace those assets as they reach the end of their life. </w:t>
      </w:r>
    </w:p>
    <w:p w14:paraId="6B5BADEB" w14:textId="77777777" w:rsidR="00AD1B35" w:rsidRDefault="00AD1B35" w:rsidP="00AD1B35">
      <w:pPr>
        <w:pStyle w:val="Body"/>
      </w:pPr>
    </w:p>
    <w:p w14:paraId="372BF6A6" w14:textId="77777777" w:rsidR="00AD1B35" w:rsidRPr="00463804" w:rsidRDefault="00AD1B35" w:rsidP="00AD1B35">
      <w:pPr>
        <w:pStyle w:val="Heading20"/>
      </w:pPr>
      <w:r w:rsidRPr="00463804">
        <w:t>Business premises</w:t>
      </w:r>
    </w:p>
    <w:p w14:paraId="2CA215E6" w14:textId="77777777" w:rsidR="00AD1B35" w:rsidRDefault="00AD1B35" w:rsidP="00AD1B35">
      <w:pPr>
        <w:pStyle w:val="Body"/>
      </w:pPr>
      <w:r w:rsidRPr="002C69E4">
        <w:t xml:space="preserve">Detail your premises situation. If you own the premises, list it as an asset. If you lease premises (or are you going to) to save money on your capital costs, explain that here. </w:t>
      </w:r>
    </w:p>
    <w:p w14:paraId="612ED8FE" w14:textId="77777777" w:rsidR="00AD1B35" w:rsidRDefault="00AD1B35" w:rsidP="00AD1B35">
      <w:pPr>
        <w:pStyle w:val="Body"/>
        <w:rPr>
          <w:color w:val="FF6600"/>
        </w:rPr>
      </w:pPr>
    </w:p>
    <w:p w14:paraId="5D476A34" w14:textId="77777777" w:rsidR="00AD1B35" w:rsidRPr="002C69E4" w:rsidRDefault="00AD1B35" w:rsidP="00AD1B35">
      <w:pPr>
        <w:pStyle w:val="Enterdetails"/>
      </w:pPr>
      <w:r>
        <w:t>[Explain your premises needs.]</w:t>
      </w:r>
    </w:p>
    <w:p w14:paraId="17C2363E" w14:textId="77777777" w:rsidR="00AD1B35" w:rsidRDefault="00AD1B35" w:rsidP="00AD1B35">
      <w:pPr>
        <w:pStyle w:val="Body"/>
      </w:pPr>
    </w:p>
    <w:tbl>
      <w:tblPr>
        <w:tblStyle w:val="TableGrid"/>
        <w:tblW w:w="9894" w:type="dxa"/>
        <w:tblLook w:val="04A0" w:firstRow="1" w:lastRow="0" w:firstColumn="1" w:lastColumn="0" w:noHBand="0" w:noVBand="1"/>
      </w:tblPr>
      <w:tblGrid>
        <w:gridCol w:w="4219"/>
        <w:gridCol w:w="5675"/>
      </w:tblGrid>
      <w:tr w:rsidR="00AD1B35" w:rsidRPr="006849BD" w14:paraId="560FEF39" w14:textId="77777777" w:rsidTr="003809C0">
        <w:tc>
          <w:tcPr>
            <w:tcW w:w="4219" w:type="dxa"/>
            <w:shd w:val="clear" w:color="auto" w:fill="1C5F8C"/>
          </w:tcPr>
          <w:p w14:paraId="10A7AAD7" w14:textId="77777777" w:rsidR="00AD1B35" w:rsidRDefault="00AD1B35" w:rsidP="003809C0">
            <w:pPr>
              <w:pStyle w:val="-TableHeading"/>
            </w:pPr>
            <w:r>
              <w:t>Asset</w:t>
            </w:r>
          </w:p>
        </w:tc>
        <w:tc>
          <w:tcPr>
            <w:tcW w:w="5675" w:type="dxa"/>
            <w:shd w:val="clear" w:color="auto" w:fill="1C5F8C"/>
          </w:tcPr>
          <w:p w14:paraId="0B51A412" w14:textId="77777777" w:rsidR="00AD1B35" w:rsidRPr="006849BD" w:rsidRDefault="00AD1B35" w:rsidP="003809C0">
            <w:pPr>
              <w:pStyle w:val="-TableHeading"/>
            </w:pPr>
            <w:r>
              <w:t>Replacement / maintenance strategy</w:t>
            </w:r>
          </w:p>
        </w:tc>
      </w:tr>
      <w:tr w:rsidR="00AD1B35" w:rsidRPr="006849BD" w14:paraId="662F207A" w14:textId="77777777" w:rsidTr="003809C0">
        <w:tc>
          <w:tcPr>
            <w:tcW w:w="4219" w:type="dxa"/>
          </w:tcPr>
          <w:p w14:paraId="3C594FC0" w14:textId="77777777" w:rsidR="00AD1B35" w:rsidRPr="00C003F9" w:rsidRDefault="00AD1B35" w:rsidP="003809C0">
            <w:pPr>
              <w:pStyle w:val="TableLevel1regular"/>
              <w:rPr>
                <w:b/>
              </w:rPr>
            </w:pPr>
          </w:p>
        </w:tc>
        <w:tc>
          <w:tcPr>
            <w:tcW w:w="5675" w:type="dxa"/>
          </w:tcPr>
          <w:p w14:paraId="49553DC2" w14:textId="77777777" w:rsidR="00AD1B35" w:rsidRDefault="00AD1B35" w:rsidP="003809C0">
            <w:pPr>
              <w:pStyle w:val="TableLevel1regular"/>
              <w:rPr>
                <w:lang w:eastAsia="en-NZ"/>
              </w:rPr>
            </w:pPr>
          </w:p>
        </w:tc>
      </w:tr>
      <w:tr w:rsidR="00AD1B35" w:rsidRPr="006849BD" w14:paraId="66ED9C64" w14:textId="77777777" w:rsidTr="003809C0">
        <w:tc>
          <w:tcPr>
            <w:tcW w:w="4219" w:type="dxa"/>
          </w:tcPr>
          <w:p w14:paraId="38FDE2D4" w14:textId="77777777" w:rsidR="00AD1B35" w:rsidRDefault="00AD1B35" w:rsidP="003809C0">
            <w:pPr>
              <w:pStyle w:val="TableLevel1regular"/>
              <w:rPr>
                <w:b/>
                <w:lang w:eastAsia="en-NZ"/>
              </w:rPr>
            </w:pPr>
          </w:p>
        </w:tc>
        <w:tc>
          <w:tcPr>
            <w:tcW w:w="5675" w:type="dxa"/>
          </w:tcPr>
          <w:p w14:paraId="7EF3B82D" w14:textId="77777777" w:rsidR="00AD1B35" w:rsidRDefault="00AD1B35" w:rsidP="003809C0">
            <w:pPr>
              <w:pStyle w:val="TableLevel1regular"/>
            </w:pPr>
          </w:p>
        </w:tc>
      </w:tr>
      <w:tr w:rsidR="00AD1B35" w:rsidRPr="006849BD" w14:paraId="182D2E10" w14:textId="77777777" w:rsidTr="003809C0">
        <w:tc>
          <w:tcPr>
            <w:tcW w:w="4219" w:type="dxa"/>
          </w:tcPr>
          <w:p w14:paraId="4495A6E2" w14:textId="77777777" w:rsidR="00AD1B35" w:rsidRPr="00C003F9" w:rsidRDefault="00AD1B35" w:rsidP="003809C0">
            <w:pPr>
              <w:pStyle w:val="TableLevel1regular"/>
              <w:rPr>
                <w:b/>
              </w:rPr>
            </w:pPr>
          </w:p>
        </w:tc>
        <w:tc>
          <w:tcPr>
            <w:tcW w:w="5675" w:type="dxa"/>
          </w:tcPr>
          <w:p w14:paraId="3C2FFDEC" w14:textId="77777777" w:rsidR="00AD1B35" w:rsidRDefault="00AD1B35" w:rsidP="003809C0">
            <w:pPr>
              <w:pStyle w:val="TableLevel1regular"/>
              <w:rPr>
                <w:lang w:eastAsia="en-NZ"/>
              </w:rPr>
            </w:pPr>
          </w:p>
        </w:tc>
      </w:tr>
    </w:tbl>
    <w:p w14:paraId="184CE1CC" w14:textId="77777777" w:rsidR="00AD1B35" w:rsidRPr="00463804" w:rsidRDefault="00AD1B35" w:rsidP="00AD1B35">
      <w:pPr>
        <w:pStyle w:val="Body"/>
      </w:pPr>
    </w:p>
    <w:p w14:paraId="587F1B9C" w14:textId="77777777" w:rsidR="00AD1B35" w:rsidRPr="00463804" w:rsidRDefault="00AD1B35" w:rsidP="00AD1B35">
      <w:pPr>
        <w:pStyle w:val="Heading20"/>
      </w:pPr>
      <w:r>
        <w:t xml:space="preserve">Computers and </w:t>
      </w:r>
      <w:r w:rsidRPr="00463804">
        <w:t>IT</w:t>
      </w:r>
    </w:p>
    <w:p w14:paraId="1F531AF9" w14:textId="77777777" w:rsidR="00AD1B35" w:rsidRPr="0086091E" w:rsidRDefault="00AD1B35" w:rsidP="00AD1B35">
      <w:pPr>
        <w:pStyle w:val="Body"/>
      </w:pPr>
      <w:r w:rsidRPr="0086091E">
        <w:t>Explain your IT (information technology) requirements and how you plan to manage them. Use this to spark thoughts about solutions for any specialist human resources or security issues, which you might want to note in other parts of your plan.</w:t>
      </w:r>
    </w:p>
    <w:p w14:paraId="523E7A21" w14:textId="77777777" w:rsidR="00AD1B35" w:rsidRDefault="00AD1B35" w:rsidP="00AD1B35">
      <w:pPr>
        <w:pStyle w:val="Body"/>
      </w:pPr>
    </w:p>
    <w:p w14:paraId="41E01C41" w14:textId="77777777" w:rsidR="00AD1B35" w:rsidRDefault="00AD1B35" w:rsidP="00AD1B35">
      <w:pPr>
        <w:pStyle w:val="Enterdetails"/>
      </w:pPr>
      <w:r>
        <w:t>[Explain your computer and IT needs.]</w:t>
      </w:r>
    </w:p>
    <w:p w14:paraId="4DA8C267" w14:textId="77777777" w:rsidR="00AD1B35" w:rsidRDefault="00AD1B35" w:rsidP="00AD1B35">
      <w:pPr>
        <w:pStyle w:val="Body"/>
      </w:pPr>
    </w:p>
    <w:tbl>
      <w:tblPr>
        <w:tblStyle w:val="TableGrid"/>
        <w:tblW w:w="9894" w:type="dxa"/>
        <w:tblLook w:val="04A0" w:firstRow="1" w:lastRow="0" w:firstColumn="1" w:lastColumn="0" w:noHBand="0" w:noVBand="1"/>
      </w:tblPr>
      <w:tblGrid>
        <w:gridCol w:w="4219"/>
        <w:gridCol w:w="5675"/>
      </w:tblGrid>
      <w:tr w:rsidR="00AD1B35" w:rsidRPr="006849BD" w14:paraId="0D9B4A08" w14:textId="77777777" w:rsidTr="003809C0">
        <w:tc>
          <w:tcPr>
            <w:tcW w:w="4219" w:type="dxa"/>
            <w:shd w:val="clear" w:color="auto" w:fill="1C5F8C"/>
          </w:tcPr>
          <w:p w14:paraId="5E36CC9F" w14:textId="77777777" w:rsidR="00AD1B35" w:rsidRDefault="00AD1B35" w:rsidP="003809C0">
            <w:pPr>
              <w:pStyle w:val="-TableHeading"/>
            </w:pPr>
            <w:r>
              <w:t>Asset</w:t>
            </w:r>
          </w:p>
        </w:tc>
        <w:tc>
          <w:tcPr>
            <w:tcW w:w="5675" w:type="dxa"/>
            <w:shd w:val="clear" w:color="auto" w:fill="1C5F8C"/>
          </w:tcPr>
          <w:p w14:paraId="7754DC7B" w14:textId="77777777" w:rsidR="00AD1B35" w:rsidRPr="006849BD" w:rsidRDefault="00AD1B35" w:rsidP="003809C0">
            <w:pPr>
              <w:pStyle w:val="-TableHeading"/>
            </w:pPr>
            <w:r>
              <w:t>Replacement / maintenance strategy</w:t>
            </w:r>
          </w:p>
        </w:tc>
      </w:tr>
      <w:tr w:rsidR="00AD1B35" w:rsidRPr="006849BD" w14:paraId="7CCAB030" w14:textId="77777777" w:rsidTr="003809C0">
        <w:tc>
          <w:tcPr>
            <w:tcW w:w="4219" w:type="dxa"/>
          </w:tcPr>
          <w:p w14:paraId="1973C563" w14:textId="77777777" w:rsidR="00AD1B35" w:rsidRPr="00C003F9" w:rsidRDefault="00AD1B35" w:rsidP="003809C0">
            <w:pPr>
              <w:pStyle w:val="TableLevel1regular"/>
              <w:rPr>
                <w:b/>
              </w:rPr>
            </w:pPr>
          </w:p>
        </w:tc>
        <w:tc>
          <w:tcPr>
            <w:tcW w:w="5675" w:type="dxa"/>
          </w:tcPr>
          <w:p w14:paraId="09682E73" w14:textId="77777777" w:rsidR="00AD1B35" w:rsidRDefault="00AD1B35" w:rsidP="003809C0">
            <w:pPr>
              <w:pStyle w:val="TableLevel1regular"/>
              <w:rPr>
                <w:lang w:eastAsia="en-NZ"/>
              </w:rPr>
            </w:pPr>
          </w:p>
        </w:tc>
      </w:tr>
      <w:tr w:rsidR="00AD1B35" w:rsidRPr="006849BD" w14:paraId="3955FB79" w14:textId="77777777" w:rsidTr="003809C0">
        <w:tc>
          <w:tcPr>
            <w:tcW w:w="4219" w:type="dxa"/>
          </w:tcPr>
          <w:p w14:paraId="06D62D68" w14:textId="77777777" w:rsidR="00AD1B35" w:rsidRDefault="00AD1B35" w:rsidP="003809C0">
            <w:pPr>
              <w:pStyle w:val="TableLevel1regular"/>
              <w:rPr>
                <w:b/>
                <w:lang w:eastAsia="en-NZ"/>
              </w:rPr>
            </w:pPr>
          </w:p>
        </w:tc>
        <w:tc>
          <w:tcPr>
            <w:tcW w:w="5675" w:type="dxa"/>
          </w:tcPr>
          <w:p w14:paraId="6198ADF2" w14:textId="77777777" w:rsidR="00AD1B35" w:rsidRDefault="00AD1B35" w:rsidP="003809C0">
            <w:pPr>
              <w:pStyle w:val="TableLevel1regular"/>
            </w:pPr>
          </w:p>
        </w:tc>
      </w:tr>
      <w:tr w:rsidR="00AD1B35" w:rsidRPr="006849BD" w14:paraId="5A7C9225" w14:textId="77777777" w:rsidTr="003809C0">
        <w:tc>
          <w:tcPr>
            <w:tcW w:w="4219" w:type="dxa"/>
          </w:tcPr>
          <w:p w14:paraId="329D33A4" w14:textId="77777777" w:rsidR="00AD1B35" w:rsidRPr="00C003F9" w:rsidRDefault="00AD1B35" w:rsidP="003809C0">
            <w:pPr>
              <w:pStyle w:val="TableLevel1regular"/>
              <w:rPr>
                <w:b/>
              </w:rPr>
            </w:pPr>
          </w:p>
        </w:tc>
        <w:tc>
          <w:tcPr>
            <w:tcW w:w="5675" w:type="dxa"/>
          </w:tcPr>
          <w:p w14:paraId="53D2D685" w14:textId="77777777" w:rsidR="00AD1B35" w:rsidRDefault="00AD1B35" w:rsidP="003809C0">
            <w:pPr>
              <w:pStyle w:val="TableLevel1regular"/>
              <w:rPr>
                <w:lang w:eastAsia="en-NZ"/>
              </w:rPr>
            </w:pPr>
          </w:p>
        </w:tc>
      </w:tr>
    </w:tbl>
    <w:p w14:paraId="77FF6982" w14:textId="77777777" w:rsidR="00AD1B35" w:rsidRDefault="00AD1B35" w:rsidP="00AD1B35">
      <w:pPr>
        <w:pStyle w:val="Body"/>
      </w:pPr>
    </w:p>
    <w:p w14:paraId="1C7F98CA" w14:textId="77777777" w:rsidR="00AD1B35" w:rsidRDefault="00AD1B35" w:rsidP="00AD1B35">
      <w:pPr>
        <w:pStyle w:val="Heading20"/>
      </w:pPr>
    </w:p>
    <w:p w14:paraId="66153AE6" w14:textId="77777777" w:rsidR="00AD1B35" w:rsidRDefault="00AD1B35" w:rsidP="00AD1B35">
      <w:pPr>
        <w:pStyle w:val="Heading20"/>
      </w:pPr>
    </w:p>
    <w:p w14:paraId="57816843" w14:textId="77777777" w:rsidR="00AD1B35" w:rsidRDefault="00AD1B35" w:rsidP="00AD1B35">
      <w:pPr>
        <w:pStyle w:val="Heading20"/>
      </w:pPr>
    </w:p>
    <w:p w14:paraId="1A89C2F6" w14:textId="77777777" w:rsidR="00AD1B35" w:rsidRDefault="00AD1B35" w:rsidP="00AD1B35">
      <w:pPr>
        <w:pStyle w:val="Heading20"/>
      </w:pPr>
    </w:p>
    <w:p w14:paraId="32090B12" w14:textId="77777777" w:rsidR="00AD1B35" w:rsidRDefault="00AD1B35" w:rsidP="00AD1B35">
      <w:pPr>
        <w:pStyle w:val="Heading20"/>
      </w:pPr>
    </w:p>
    <w:p w14:paraId="1FFA71C1" w14:textId="77777777" w:rsidR="00AD1B35" w:rsidRDefault="00AD1B35" w:rsidP="00AD1B35">
      <w:pPr>
        <w:pStyle w:val="Heading20"/>
      </w:pPr>
    </w:p>
    <w:p w14:paraId="65EAC623" w14:textId="77777777" w:rsidR="00AD1B35" w:rsidRDefault="00AD1B35" w:rsidP="00AD1B35">
      <w:pPr>
        <w:pStyle w:val="Heading20"/>
      </w:pPr>
    </w:p>
    <w:p w14:paraId="7AC0226D" w14:textId="77777777" w:rsidR="00AD1B35" w:rsidRPr="00463804" w:rsidRDefault="00AD1B35" w:rsidP="00AD1B35">
      <w:pPr>
        <w:pStyle w:val="Heading20"/>
      </w:pPr>
      <w:r w:rsidRPr="00463804">
        <w:lastRenderedPageBreak/>
        <w:t>Equipment</w:t>
      </w:r>
    </w:p>
    <w:p w14:paraId="37F59726" w14:textId="77777777" w:rsidR="00AD1B35" w:rsidRPr="002C69E4" w:rsidRDefault="00AD1B35" w:rsidP="00AD1B35">
      <w:pPr>
        <w:pStyle w:val="Body"/>
      </w:pPr>
      <w:r w:rsidRPr="002C69E4">
        <w:t xml:space="preserve">Explain your equipment requirements and how you plan to manage them, including solutions for any machinery, </w:t>
      </w:r>
      <w:proofErr w:type="gramStart"/>
      <w:r w:rsidRPr="002C69E4">
        <w:t>vehicles</w:t>
      </w:r>
      <w:proofErr w:type="gramEnd"/>
      <w:r w:rsidRPr="002C69E4">
        <w:t xml:space="preserve"> and equipment costs. For example, is it more in your </w:t>
      </w:r>
      <w:r>
        <w:t>business’</w:t>
      </w:r>
      <w:r w:rsidRPr="002C69E4">
        <w:t xml:space="preserve"> interests to </w:t>
      </w:r>
      <w:r>
        <w:t xml:space="preserve">buy </w:t>
      </w:r>
      <w:r w:rsidRPr="002C69E4">
        <w:t>or lease certain equipment?</w:t>
      </w:r>
    </w:p>
    <w:p w14:paraId="63B467D7" w14:textId="77777777" w:rsidR="00AD1B35" w:rsidRDefault="00AD1B35" w:rsidP="00AD1B35">
      <w:pPr>
        <w:pStyle w:val="Body"/>
      </w:pPr>
    </w:p>
    <w:p w14:paraId="1B00978C" w14:textId="77777777" w:rsidR="00AD1B35" w:rsidRDefault="00AD1B35" w:rsidP="00AD1B35">
      <w:pPr>
        <w:pStyle w:val="Enterdetails"/>
      </w:pPr>
      <w:r>
        <w:t>[Explain your equipment needs.]</w:t>
      </w:r>
    </w:p>
    <w:p w14:paraId="00C293AE" w14:textId="77777777" w:rsidR="00AD1B35" w:rsidRDefault="00AD1B35" w:rsidP="00AD1B35">
      <w:pPr>
        <w:pStyle w:val="Body"/>
      </w:pPr>
    </w:p>
    <w:tbl>
      <w:tblPr>
        <w:tblStyle w:val="TableGrid"/>
        <w:tblW w:w="9894" w:type="dxa"/>
        <w:tblLook w:val="04A0" w:firstRow="1" w:lastRow="0" w:firstColumn="1" w:lastColumn="0" w:noHBand="0" w:noVBand="1"/>
      </w:tblPr>
      <w:tblGrid>
        <w:gridCol w:w="4219"/>
        <w:gridCol w:w="5675"/>
      </w:tblGrid>
      <w:tr w:rsidR="00AD1B35" w:rsidRPr="006849BD" w14:paraId="564A61B9" w14:textId="77777777" w:rsidTr="003809C0">
        <w:tc>
          <w:tcPr>
            <w:tcW w:w="4219" w:type="dxa"/>
            <w:shd w:val="clear" w:color="auto" w:fill="1C5F8C"/>
          </w:tcPr>
          <w:p w14:paraId="43A82811" w14:textId="77777777" w:rsidR="00AD1B35" w:rsidRPr="00D72A6C" w:rsidRDefault="00AD1B35" w:rsidP="003809C0">
            <w:pPr>
              <w:pStyle w:val="-TableHeading"/>
            </w:pPr>
            <w:r w:rsidRPr="00D72A6C">
              <w:t>Asset</w:t>
            </w:r>
          </w:p>
        </w:tc>
        <w:tc>
          <w:tcPr>
            <w:tcW w:w="5675" w:type="dxa"/>
            <w:shd w:val="clear" w:color="auto" w:fill="1C5F8C"/>
          </w:tcPr>
          <w:p w14:paraId="2515F450" w14:textId="77777777" w:rsidR="00AD1B35" w:rsidRPr="00D72A6C" w:rsidRDefault="00AD1B35" w:rsidP="003809C0">
            <w:pPr>
              <w:pStyle w:val="-TableHeading"/>
            </w:pPr>
            <w:r w:rsidRPr="00D72A6C">
              <w:t>Replacement / maintenance strategy</w:t>
            </w:r>
          </w:p>
        </w:tc>
      </w:tr>
      <w:tr w:rsidR="00AD1B35" w:rsidRPr="006849BD" w14:paraId="01E1D610" w14:textId="77777777" w:rsidTr="003809C0">
        <w:tc>
          <w:tcPr>
            <w:tcW w:w="4219" w:type="dxa"/>
          </w:tcPr>
          <w:p w14:paraId="7E93ED0A" w14:textId="77777777" w:rsidR="00AD1B35" w:rsidRPr="00C003F9" w:rsidRDefault="00AD1B35" w:rsidP="003809C0">
            <w:pPr>
              <w:pStyle w:val="TableLevel1regular"/>
              <w:rPr>
                <w:b/>
              </w:rPr>
            </w:pPr>
          </w:p>
        </w:tc>
        <w:tc>
          <w:tcPr>
            <w:tcW w:w="5675" w:type="dxa"/>
          </w:tcPr>
          <w:p w14:paraId="0BF99BFC" w14:textId="77777777" w:rsidR="00AD1B35" w:rsidRDefault="00AD1B35" w:rsidP="003809C0">
            <w:pPr>
              <w:pStyle w:val="TableLevel1regular"/>
              <w:rPr>
                <w:lang w:eastAsia="en-NZ"/>
              </w:rPr>
            </w:pPr>
          </w:p>
        </w:tc>
      </w:tr>
      <w:tr w:rsidR="00AD1B35" w:rsidRPr="006849BD" w14:paraId="0307EC1E" w14:textId="77777777" w:rsidTr="003809C0">
        <w:tc>
          <w:tcPr>
            <w:tcW w:w="4219" w:type="dxa"/>
          </w:tcPr>
          <w:p w14:paraId="4FDDCA2D" w14:textId="77777777" w:rsidR="00AD1B35" w:rsidRDefault="00AD1B35" w:rsidP="003809C0">
            <w:pPr>
              <w:pStyle w:val="TableLevel1regular"/>
              <w:rPr>
                <w:b/>
                <w:lang w:eastAsia="en-NZ"/>
              </w:rPr>
            </w:pPr>
          </w:p>
        </w:tc>
        <w:tc>
          <w:tcPr>
            <w:tcW w:w="5675" w:type="dxa"/>
          </w:tcPr>
          <w:p w14:paraId="0AA1FA31" w14:textId="77777777" w:rsidR="00AD1B35" w:rsidRDefault="00AD1B35" w:rsidP="003809C0">
            <w:pPr>
              <w:pStyle w:val="TableLevel1regular"/>
            </w:pPr>
          </w:p>
        </w:tc>
      </w:tr>
      <w:tr w:rsidR="00AD1B35" w:rsidRPr="006849BD" w14:paraId="4CBF2523" w14:textId="77777777" w:rsidTr="003809C0">
        <w:tc>
          <w:tcPr>
            <w:tcW w:w="4219" w:type="dxa"/>
          </w:tcPr>
          <w:p w14:paraId="61F9E4DB" w14:textId="77777777" w:rsidR="00AD1B35" w:rsidRPr="00C003F9" w:rsidRDefault="00AD1B35" w:rsidP="003809C0">
            <w:pPr>
              <w:pStyle w:val="TableLevel1regular"/>
              <w:rPr>
                <w:b/>
              </w:rPr>
            </w:pPr>
          </w:p>
        </w:tc>
        <w:tc>
          <w:tcPr>
            <w:tcW w:w="5675" w:type="dxa"/>
          </w:tcPr>
          <w:p w14:paraId="4ACD9AF9" w14:textId="77777777" w:rsidR="00AD1B35" w:rsidRDefault="00AD1B35" w:rsidP="003809C0">
            <w:pPr>
              <w:pStyle w:val="TableLevel1regular"/>
              <w:rPr>
                <w:lang w:eastAsia="en-NZ"/>
              </w:rPr>
            </w:pPr>
          </w:p>
        </w:tc>
      </w:tr>
    </w:tbl>
    <w:p w14:paraId="5C009205" w14:textId="77777777" w:rsidR="00AD1B35" w:rsidRDefault="00AD1B35" w:rsidP="00AD1B35">
      <w:pPr>
        <w:pStyle w:val="Heading20"/>
      </w:pPr>
      <w:r>
        <w:t>Stock</w:t>
      </w:r>
    </w:p>
    <w:p w14:paraId="1CEEAFA5" w14:textId="77777777" w:rsidR="00AD1B35" w:rsidRPr="00AC6ACB" w:rsidRDefault="00AD1B35" w:rsidP="00AD1B35">
      <w:pPr>
        <w:pStyle w:val="Body"/>
      </w:pPr>
      <w:r w:rsidRPr="00AC6ACB">
        <w:t xml:space="preserve">Many businesses rely on stock for their business model, and many of those hold stock within the business. If </w:t>
      </w:r>
      <w:proofErr w:type="gramStart"/>
      <w:r w:rsidRPr="00AC6ACB">
        <w:t>that’s</w:t>
      </w:r>
      <w:proofErr w:type="gramEnd"/>
      <w:r w:rsidRPr="00AC6ACB">
        <w:t xml:space="preserve"> the case for you, it’s good to show how you’ll replace your stock and how you’ll protect it before sale. </w:t>
      </w:r>
    </w:p>
    <w:p w14:paraId="0BD52104" w14:textId="77777777" w:rsidR="00AD1B35" w:rsidRDefault="00AD1B35" w:rsidP="00AD1B35">
      <w:pPr>
        <w:pStyle w:val="Body"/>
      </w:pPr>
    </w:p>
    <w:p w14:paraId="0A60424A" w14:textId="77777777" w:rsidR="00AD1B35" w:rsidRDefault="00AD1B35" w:rsidP="00AD1B35">
      <w:pPr>
        <w:pStyle w:val="Enterdetails"/>
      </w:pPr>
      <w:r>
        <w:t>[Explain your stock needs.]</w:t>
      </w:r>
    </w:p>
    <w:p w14:paraId="29DBCE53" w14:textId="77777777" w:rsidR="00AD1B35" w:rsidRDefault="00AD1B35" w:rsidP="00AD1B35">
      <w:pPr>
        <w:pStyle w:val="Body"/>
      </w:pPr>
    </w:p>
    <w:tbl>
      <w:tblPr>
        <w:tblStyle w:val="TableGrid"/>
        <w:tblW w:w="9469" w:type="dxa"/>
        <w:tblLook w:val="04A0" w:firstRow="1" w:lastRow="0" w:firstColumn="1" w:lastColumn="0" w:noHBand="0" w:noVBand="1"/>
      </w:tblPr>
      <w:tblGrid>
        <w:gridCol w:w="4219"/>
        <w:gridCol w:w="5250"/>
      </w:tblGrid>
      <w:tr w:rsidR="00AD1B35" w:rsidRPr="006849BD" w14:paraId="37599C84" w14:textId="77777777" w:rsidTr="003809C0">
        <w:tc>
          <w:tcPr>
            <w:tcW w:w="4219" w:type="dxa"/>
            <w:shd w:val="clear" w:color="auto" w:fill="1C5F8C"/>
          </w:tcPr>
          <w:p w14:paraId="70871DE4" w14:textId="77777777" w:rsidR="00AD1B35" w:rsidRDefault="00AD1B35" w:rsidP="003809C0">
            <w:pPr>
              <w:pStyle w:val="-TableHeading"/>
            </w:pPr>
            <w:r>
              <w:t>Asset</w:t>
            </w:r>
          </w:p>
        </w:tc>
        <w:tc>
          <w:tcPr>
            <w:tcW w:w="5250" w:type="dxa"/>
            <w:shd w:val="clear" w:color="auto" w:fill="1C5F8C"/>
          </w:tcPr>
          <w:p w14:paraId="0A92A892" w14:textId="77777777" w:rsidR="00AD1B35" w:rsidRPr="006849BD" w:rsidRDefault="00AD1B35" w:rsidP="003809C0">
            <w:pPr>
              <w:pStyle w:val="-TableHeading"/>
            </w:pPr>
            <w:r>
              <w:t>Replacement / maintenance / protection strategy</w:t>
            </w:r>
          </w:p>
        </w:tc>
      </w:tr>
      <w:tr w:rsidR="00AD1B35" w:rsidRPr="006849BD" w14:paraId="1E006A2E" w14:textId="77777777" w:rsidTr="003809C0">
        <w:tc>
          <w:tcPr>
            <w:tcW w:w="4219" w:type="dxa"/>
          </w:tcPr>
          <w:p w14:paraId="03D645A1" w14:textId="77777777" w:rsidR="00AD1B35" w:rsidRPr="00C003F9" w:rsidRDefault="00AD1B35" w:rsidP="003809C0">
            <w:pPr>
              <w:pStyle w:val="TableLevel1regular"/>
              <w:rPr>
                <w:b/>
              </w:rPr>
            </w:pPr>
          </w:p>
        </w:tc>
        <w:tc>
          <w:tcPr>
            <w:tcW w:w="5250" w:type="dxa"/>
          </w:tcPr>
          <w:p w14:paraId="4E39E484" w14:textId="77777777" w:rsidR="00AD1B35" w:rsidRDefault="00AD1B35" w:rsidP="003809C0">
            <w:pPr>
              <w:pStyle w:val="TableLevel1regular"/>
              <w:rPr>
                <w:lang w:eastAsia="en-NZ"/>
              </w:rPr>
            </w:pPr>
          </w:p>
        </w:tc>
      </w:tr>
      <w:tr w:rsidR="00AD1B35" w:rsidRPr="006849BD" w14:paraId="63529122" w14:textId="77777777" w:rsidTr="003809C0">
        <w:tc>
          <w:tcPr>
            <w:tcW w:w="4219" w:type="dxa"/>
          </w:tcPr>
          <w:p w14:paraId="10F63277" w14:textId="77777777" w:rsidR="00AD1B35" w:rsidRDefault="00AD1B35" w:rsidP="003809C0">
            <w:pPr>
              <w:pStyle w:val="TableLevel1regular"/>
              <w:rPr>
                <w:b/>
                <w:lang w:eastAsia="en-NZ"/>
              </w:rPr>
            </w:pPr>
          </w:p>
        </w:tc>
        <w:tc>
          <w:tcPr>
            <w:tcW w:w="5250" w:type="dxa"/>
          </w:tcPr>
          <w:p w14:paraId="4FFACB35" w14:textId="77777777" w:rsidR="00AD1B35" w:rsidRDefault="00AD1B35" w:rsidP="003809C0">
            <w:pPr>
              <w:pStyle w:val="TableLevel1regular"/>
            </w:pPr>
          </w:p>
        </w:tc>
      </w:tr>
      <w:tr w:rsidR="00AD1B35" w:rsidRPr="006849BD" w14:paraId="6A7A2134" w14:textId="77777777" w:rsidTr="003809C0">
        <w:tc>
          <w:tcPr>
            <w:tcW w:w="4219" w:type="dxa"/>
          </w:tcPr>
          <w:p w14:paraId="7196C03B" w14:textId="77777777" w:rsidR="00AD1B35" w:rsidRPr="00C003F9" w:rsidRDefault="00AD1B35" w:rsidP="003809C0">
            <w:pPr>
              <w:pStyle w:val="TableLevel1regular"/>
              <w:rPr>
                <w:b/>
              </w:rPr>
            </w:pPr>
          </w:p>
        </w:tc>
        <w:tc>
          <w:tcPr>
            <w:tcW w:w="5250" w:type="dxa"/>
          </w:tcPr>
          <w:p w14:paraId="3F599371" w14:textId="77777777" w:rsidR="00AD1B35" w:rsidRDefault="00AD1B35" w:rsidP="003809C0">
            <w:pPr>
              <w:pStyle w:val="TableLevel1regular"/>
              <w:rPr>
                <w:lang w:eastAsia="en-NZ"/>
              </w:rPr>
            </w:pPr>
          </w:p>
        </w:tc>
      </w:tr>
    </w:tbl>
    <w:p w14:paraId="6A58A8D8" w14:textId="77777777" w:rsidR="00AD1B35" w:rsidRDefault="00AD1B35" w:rsidP="00AD1B35">
      <w:pPr>
        <w:pStyle w:val="TableLevel1regular"/>
      </w:pPr>
    </w:p>
    <w:p w14:paraId="66526851" w14:textId="77777777" w:rsidR="00AD1B35" w:rsidRDefault="00AD1B35" w:rsidP="00AD1B35">
      <w:pPr>
        <w:pStyle w:val="Heading20"/>
      </w:pPr>
    </w:p>
    <w:p w14:paraId="0278E351" w14:textId="77777777" w:rsidR="00AD1B35" w:rsidRDefault="00AD1B35" w:rsidP="00AD1B35">
      <w:pPr>
        <w:pStyle w:val="Heading20"/>
      </w:pPr>
    </w:p>
    <w:p w14:paraId="72B53F83" w14:textId="77777777" w:rsidR="00AD1B35" w:rsidRDefault="00AD1B35" w:rsidP="00AD1B35">
      <w:pPr>
        <w:pStyle w:val="Heading20"/>
      </w:pPr>
    </w:p>
    <w:p w14:paraId="2E52816D" w14:textId="77777777" w:rsidR="00AD1B35" w:rsidRDefault="00AD1B35" w:rsidP="00AD1B35">
      <w:pPr>
        <w:pStyle w:val="Heading20"/>
      </w:pPr>
    </w:p>
    <w:p w14:paraId="2E3BEE51" w14:textId="77777777" w:rsidR="00AD1B35" w:rsidRDefault="00AD1B35" w:rsidP="00AD1B35">
      <w:pPr>
        <w:pStyle w:val="Heading20"/>
      </w:pPr>
    </w:p>
    <w:p w14:paraId="4C326A59" w14:textId="77777777" w:rsidR="00AD1B35" w:rsidRDefault="00AD1B35" w:rsidP="00AD1B35">
      <w:pPr>
        <w:pStyle w:val="Heading20"/>
      </w:pPr>
    </w:p>
    <w:p w14:paraId="4526B8C4" w14:textId="77777777" w:rsidR="00AD1B35" w:rsidRDefault="00AD1B35" w:rsidP="00AD1B35">
      <w:pPr>
        <w:pStyle w:val="Heading20"/>
      </w:pPr>
    </w:p>
    <w:p w14:paraId="798B0846" w14:textId="77777777" w:rsidR="00AD1B35" w:rsidRDefault="00AD1B35" w:rsidP="00AD1B35">
      <w:pPr>
        <w:pStyle w:val="Heading20"/>
      </w:pPr>
    </w:p>
    <w:p w14:paraId="65C953CC" w14:textId="77777777" w:rsidR="00AD1B35" w:rsidRDefault="00AD1B35" w:rsidP="00AD1B35">
      <w:pPr>
        <w:pStyle w:val="Heading20"/>
      </w:pPr>
    </w:p>
    <w:p w14:paraId="77A0A860" w14:textId="77777777" w:rsidR="00AD1B35" w:rsidRDefault="00AD1B35" w:rsidP="00AD1B35">
      <w:pPr>
        <w:pStyle w:val="Heading20"/>
      </w:pPr>
    </w:p>
    <w:p w14:paraId="696860F6" w14:textId="77777777" w:rsidR="005038CD" w:rsidRDefault="005038CD" w:rsidP="00AD1B35">
      <w:pPr>
        <w:pStyle w:val="Heading20"/>
      </w:pPr>
    </w:p>
    <w:p w14:paraId="645CA165" w14:textId="77777777" w:rsidR="00AD1B35" w:rsidRPr="00463804" w:rsidRDefault="00AD1B35" w:rsidP="00AD1B35">
      <w:pPr>
        <w:pStyle w:val="Heading20"/>
      </w:pPr>
      <w:r>
        <w:lastRenderedPageBreak/>
        <w:t>Intellectual property</w:t>
      </w:r>
    </w:p>
    <w:p w14:paraId="50A88C56" w14:textId="77777777" w:rsidR="00AD1B35" w:rsidRPr="00AC6ACB" w:rsidRDefault="00AD1B35" w:rsidP="00AD1B35">
      <w:pPr>
        <w:pStyle w:val="Body"/>
      </w:pPr>
      <w:r w:rsidRPr="00AC6ACB">
        <w:t xml:space="preserve">Intellectual property (IP) is an important business </w:t>
      </w:r>
      <w:proofErr w:type="gramStart"/>
      <w:r w:rsidRPr="00AC6ACB">
        <w:t>asset, but</w:t>
      </w:r>
      <w:proofErr w:type="gramEnd"/>
      <w:r w:rsidRPr="00AC6ACB">
        <w:t xml:space="preserve"> is often overlooked. </w:t>
      </w:r>
    </w:p>
    <w:p w14:paraId="6D1CA79D" w14:textId="77777777" w:rsidR="00AD1B35" w:rsidRPr="00AC6ACB" w:rsidRDefault="00AD1B35" w:rsidP="00AD1B35">
      <w:pPr>
        <w:pStyle w:val="Body"/>
      </w:pPr>
    </w:p>
    <w:p w14:paraId="7F573335" w14:textId="77777777" w:rsidR="00AD1B35" w:rsidRPr="00AC6ACB" w:rsidRDefault="00AD1B35" w:rsidP="00AD1B35">
      <w:pPr>
        <w:pStyle w:val="Body"/>
      </w:pPr>
      <w:r w:rsidRPr="00AC6ACB">
        <w:t xml:space="preserve">Intellectual property typically includes things like a logo, brand, trade secret, </w:t>
      </w:r>
      <w:proofErr w:type="gramStart"/>
      <w:r w:rsidRPr="00AC6ACB">
        <w:t>design</w:t>
      </w:r>
      <w:proofErr w:type="gramEnd"/>
      <w:r w:rsidRPr="00AC6ACB">
        <w:t xml:space="preserve"> or invention.</w:t>
      </w:r>
    </w:p>
    <w:p w14:paraId="4F547E26" w14:textId="77777777" w:rsidR="00AD1B35" w:rsidRPr="00AC6ACB" w:rsidRDefault="00AD1B35" w:rsidP="00AD1B35">
      <w:pPr>
        <w:pStyle w:val="Body"/>
      </w:pPr>
    </w:p>
    <w:p w14:paraId="7778686B" w14:textId="77777777" w:rsidR="00AD1B35" w:rsidRPr="00AC6ACB" w:rsidRDefault="00AD1B35" w:rsidP="00AD1B35">
      <w:pPr>
        <w:pStyle w:val="Body"/>
      </w:pPr>
      <w:r w:rsidRPr="00AC6ACB">
        <w:t>IP is important for small businesses because it can help:</w:t>
      </w:r>
    </w:p>
    <w:p w14:paraId="614AD14C" w14:textId="77777777" w:rsidR="00AD1B35" w:rsidRPr="00AC6ACB" w:rsidRDefault="00AD1B35" w:rsidP="00AD1B35">
      <w:pPr>
        <w:pStyle w:val="-Bullets"/>
      </w:pPr>
      <w:r w:rsidRPr="00AC6ACB">
        <w:t>create market advantages and business opportunities</w:t>
      </w:r>
    </w:p>
    <w:p w14:paraId="0E4C3757" w14:textId="77777777" w:rsidR="00AD1B35" w:rsidRPr="00AC6ACB" w:rsidRDefault="00AD1B35" w:rsidP="00AD1B35">
      <w:pPr>
        <w:pStyle w:val="-Bullets"/>
      </w:pPr>
      <w:r w:rsidRPr="00AC6ACB">
        <w:t>grow profits, including licensing or selling to others</w:t>
      </w:r>
    </w:p>
    <w:p w14:paraId="1CF3B935" w14:textId="77777777" w:rsidR="00AD1B35" w:rsidRPr="00AC6ACB" w:rsidRDefault="00AD1B35" w:rsidP="00AD1B35">
      <w:pPr>
        <w:pStyle w:val="-Bullets"/>
      </w:pPr>
      <w:r w:rsidRPr="00AC6ACB">
        <w:t>attract investment</w:t>
      </w:r>
    </w:p>
    <w:p w14:paraId="4D14ED5C" w14:textId="77777777" w:rsidR="00AD1B35" w:rsidRPr="00AC6ACB" w:rsidRDefault="00AD1B35" w:rsidP="00AD1B35">
      <w:pPr>
        <w:pStyle w:val="-Bullets"/>
      </w:pPr>
      <w:r w:rsidRPr="00AC6ACB">
        <w:t>protect businesses</w:t>
      </w:r>
    </w:p>
    <w:p w14:paraId="36E2CAB9" w14:textId="77777777" w:rsidR="00AD1B35" w:rsidRPr="00AC6ACB" w:rsidRDefault="00AD1B35" w:rsidP="00AD1B35">
      <w:pPr>
        <w:pStyle w:val="-Bullets"/>
      </w:pPr>
      <w:r w:rsidRPr="00AC6ACB">
        <w:t>maintain your good reputation</w:t>
      </w:r>
    </w:p>
    <w:p w14:paraId="3587EF0E" w14:textId="77777777" w:rsidR="00AD1B35" w:rsidRPr="00AC6ACB" w:rsidRDefault="00AD1B35" w:rsidP="00AD1B35">
      <w:pPr>
        <w:pStyle w:val="-Bullets"/>
      </w:pPr>
      <w:r w:rsidRPr="00AC6ACB">
        <w:t>keep competitors away</w:t>
      </w:r>
    </w:p>
    <w:p w14:paraId="3AEAA961" w14:textId="77777777" w:rsidR="00AD1B35" w:rsidRPr="00AC6ACB" w:rsidRDefault="00AD1B35" w:rsidP="00AD1B35">
      <w:pPr>
        <w:pStyle w:val="-Bullets"/>
      </w:pPr>
      <w:r w:rsidRPr="00AC6ACB">
        <w:t>be a selling point for potential business buyers.</w:t>
      </w:r>
    </w:p>
    <w:p w14:paraId="5770B80B" w14:textId="77777777" w:rsidR="00AD1B35" w:rsidRPr="00AC6ACB" w:rsidRDefault="00AD1B35" w:rsidP="00AD1B35">
      <w:pPr>
        <w:pStyle w:val="Body"/>
      </w:pPr>
    </w:p>
    <w:p w14:paraId="1A51549E" w14:textId="77777777" w:rsidR="00AD1B35" w:rsidRPr="00AC6ACB" w:rsidRDefault="00AD1B35" w:rsidP="00AD1B35">
      <w:pPr>
        <w:pStyle w:val="Body"/>
      </w:pPr>
      <w:r w:rsidRPr="00AC6ACB">
        <w:t xml:space="preserve">IP needs protecting and can be leveraged to grow your business. </w:t>
      </w:r>
    </w:p>
    <w:p w14:paraId="3D27E3FA" w14:textId="77777777" w:rsidR="00AD1B35" w:rsidRPr="00AC6ACB" w:rsidRDefault="00AD1B35" w:rsidP="00AD1B35">
      <w:pPr>
        <w:pStyle w:val="Body"/>
      </w:pPr>
    </w:p>
    <w:p w14:paraId="3E61B899" w14:textId="77777777" w:rsidR="00AD1B35" w:rsidRDefault="00AD1B35" w:rsidP="00AD1B35">
      <w:pPr>
        <w:pStyle w:val="Body"/>
        <w:rPr>
          <w:color w:val="FF6600"/>
        </w:rPr>
      </w:pPr>
    </w:p>
    <w:p w14:paraId="45F3AA10" w14:textId="77777777" w:rsidR="00AD1B35" w:rsidRDefault="00AD1B35" w:rsidP="00AD1B35">
      <w:pPr>
        <w:pStyle w:val="Enterdetails"/>
      </w:pPr>
      <w:r>
        <w:t>[Explain your intellectual property situation, as background before listing specific IP assets.]</w:t>
      </w:r>
    </w:p>
    <w:p w14:paraId="2FCFF18B" w14:textId="77777777" w:rsidR="00AD1B35" w:rsidRPr="002C69E4" w:rsidRDefault="00AD1B35" w:rsidP="00AD1B35">
      <w:pPr>
        <w:pStyle w:val="Body"/>
        <w:rPr>
          <w:color w:val="FF6600"/>
        </w:rPr>
      </w:pPr>
    </w:p>
    <w:tbl>
      <w:tblPr>
        <w:tblStyle w:val="TableGrid"/>
        <w:tblW w:w="9469" w:type="dxa"/>
        <w:tblLook w:val="04A0" w:firstRow="1" w:lastRow="0" w:firstColumn="1" w:lastColumn="0" w:noHBand="0" w:noVBand="1"/>
      </w:tblPr>
      <w:tblGrid>
        <w:gridCol w:w="4219"/>
        <w:gridCol w:w="5250"/>
      </w:tblGrid>
      <w:tr w:rsidR="00AD1B35" w:rsidRPr="006849BD" w14:paraId="32156045" w14:textId="77777777" w:rsidTr="003809C0">
        <w:tc>
          <w:tcPr>
            <w:tcW w:w="4219" w:type="dxa"/>
            <w:shd w:val="clear" w:color="auto" w:fill="1C5F8C"/>
          </w:tcPr>
          <w:p w14:paraId="57723125" w14:textId="77777777" w:rsidR="00AD1B35" w:rsidRDefault="00AD1B35" w:rsidP="003809C0">
            <w:pPr>
              <w:pStyle w:val="-TableHeading"/>
            </w:pPr>
            <w:r>
              <w:t>Asset</w:t>
            </w:r>
          </w:p>
        </w:tc>
        <w:tc>
          <w:tcPr>
            <w:tcW w:w="5250" w:type="dxa"/>
            <w:shd w:val="clear" w:color="auto" w:fill="1C5F8C"/>
          </w:tcPr>
          <w:p w14:paraId="52D43580" w14:textId="77777777" w:rsidR="00AD1B35" w:rsidRPr="006849BD" w:rsidRDefault="00AD1B35" w:rsidP="003809C0">
            <w:pPr>
              <w:pStyle w:val="-TableHeading"/>
            </w:pPr>
            <w:r>
              <w:t>Replacement / maintenance / protection strategy</w:t>
            </w:r>
          </w:p>
        </w:tc>
      </w:tr>
      <w:tr w:rsidR="00AD1B35" w:rsidRPr="006849BD" w14:paraId="69D0806B" w14:textId="77777777" w:rsidTr="003809C0">
        <w:tc>
          <w:tcPr>
            <w:tcW w:w="4219" w:type="dxa"/>
          </w:tcPr>
          <w:p w14:paraId="791AF8B3" w14:textId="77777777" w:rsidR="00AD1B35" w:rsidRPr="00C003F9" w:rsidRDefault="00AD1B35" w:rsidP="003809C0">
            <w:pPr>
              <w:pStyle w:val="TableLevel1regular"/>
              <w:rPr>
                <w:b/>
              </w:rPr>
            </w:pPr>
          </w:p>
        </w:tc>
        <w:tc>
          <w:tcPr>
            <w:tcW w:w="5250" w:type="dxa"/>
          </w:tcPr>
          <w:p w14:paraId="1AC3EFBA" w14:textId="77777777" w:rsidR="00AD1B35" w:rsidRDefault="00AD1B35" w:rsidP="003809C0">
            <w:pPr>
              <w:pStyle w:val="TableLevel1regular"/>
              <w:rPr>
                <w:lang w:eastAsia="en-NZ"/>
              </w:rPr>
            </w:pPr>
          </w:p>
        </w:tc>
      </w:tr>
      <w:tr w:rsidR="00AD1B35" w:rsidRPr="006849BD" w14:paraId="6BCAE148" w14:textId="77777777" w:rsidTr="003809C0">
        <w:tc>
          <w:tcPr>
            <w:tcW w:w="4219" w:type="dxa"/>
          </w:tcPr>
          <w:p w14:paraId="7EDB7E81" w14:textId="77777777" w:rsidR="00AD1B35" w:rsidRDefault="00AD1B35" w:rsidP="003809C0">
            <w:pPr>
              <w:pStyle w:val="TableLevel1regular"/>
              <w:rPr>
                <w:b/>
                <w:lang w:eastAsia="en-NZ"/>
              </w:rPr>
            </w:pPr>
          </w:p>
        </w:tc>
        <w:tc>
          <w:tcPr>
            <w:tcW w:w="5250" w:type="dxa"/>
          </w:tcPr>
          <w:p w14:paraId="459121CF" w14:textId="77777777" w:rsidR="00AD1B35" w:rsidRDefault="00AD1B35" w:rsidP="003809C0">
            <w:pPr>
              <w:pStyle w:val="TableLevel1regular"/>
            </w:pPr>
          </w:p>
        </w:tc>
      </w:tr>
      <w:tr w:rsidR="00AD1B35" w:rsidRPr="006849BD" w14:paraId="282745FE" w14:textId="77777777" w:rsidTr="003809C0">
        <w:tc>
          <w:tcPr>
            <w:tcW w:w="4219" w:type="dxa"/>
          </w:tcPr>
          <w:p w14:paraId="61317440" w14:textId="77777777" w:rsidR="00AD1B35" w:rsidRPr="00C003F9" w:rsidRDefault="00AD1B35" w:rsidP="003809C0">
            <w:pPr>
              <w:pStyle w:val="TableLevel1regular"/>
              <w:rPr>
                <w:b/>
              </w:rPr>
            </w:pPr>
          </w:p>
        </w:tc>
        <w:tc>
          <w:tcPr>
            <w:tcW w:w="5250" w:type="dxa"/>
          </w:tcPr>
          <w:p w14:paraId="4145A712" w14:textId="77777777" w:rsidR="00AD1B35" w:rsidRDefault="00AD1B35" w:rsidP="003809C0">
            <w:pPr>
              <w:pStyle w:val="TableLevel1regular"/>
              <w:rPr>
                <w:lang w:eastAsia="en-NZ"/>
              </w:rPr>
            </w:pPr>
          </w:p>
        </w:tc>
      </w:tr>
    </w:tbl>
    <w:p w14:paraId="05B4DCB2" w14:textId="77777777" w:rsidR="00AD1B35" w:rsidRDefault="00AD1B35" w:rsidP="00AD1B35">
      <w:pPr>
        <w:pStyle w:val="TableLevel1regular"/>
      </w:pPr>
    </w:p>
    <w:p w14:paraId="06834DB8" w14:textId="77777777" w:rsidR="00AD1B35" w:rsidRPr="00DB27EE" w:rsidRDefault="00AD1B35" w:rsidP="00AD1B35">
      <w:pPr>
        <w:pStyle w:val="-Bullets"/>
        <w:numPr>
          <w:ilvl w:val="0"/>
          <w:numId w:val="0"/>
        </w:numPr>
        <w:ind w:left="-349"/>
      </w:pPr>
    </w:p>
    <w:p w14:paraId="76493008" w14:textId="77777777" w:rsidR="00AD1B35" w:rsidRDefault="00AD1B35" w:rsidP="00AD1B35">
      <w:pPr>
        <w:pStyle w:val="Body"/>
      </w:pPr>
    </w:p>
    <w:p w14:paraId="70C498D7" w14:textId="77777777" w:rsidR="00AD1B35" w:rsidRDefault="00AD1B35" w:rsidP="00AD1B35">
      <w:pPr>
        <w:rPr>
          <w:rFonts w:asciiTheme="minorHAnsi" w:eastAsiaTheme="minorEastAsia" w:hAnsiTheme="minorHAnsi" w:cstheme="minorBidi"/>
          <w:b/>
          <w:bCs/>
          <w:sz w:val="20"/>
          <w:szCs w:val="20"/>
        </w:rPr>
      </w:pPr>
      <w:r>
        <w:br w:type="page"/>
      </w:r>
    </w:p>
    <w:p w14:paraId="41286CB6" w14:textId="77777777" w:rsidR="00AD1B35" w:rsidRPr="005038CD" w:rsidRDefault="00AD1B35" w:rsidP="00AD1B35">
      <w:pPr>
        <w:pStyle w:val="-Heading1"/>
        <w:rPr>
          <w:color w:val="auto"/>
        </w:rPr>
      </w:pPr>
      <w:bookmarkStart w:id="13" w:name="_Toc318972891"/>
      <w:r w:rsidRPr="005038CD">
        <w:rPr>
          <w:color w:val="auto"/>
        </w:rPr>
        <w:lastRenderedPageBreak/>
        <w:t>Financial plan</w:t>
      </w:r>
      <w:bookmarkEnd w:id="13"/>
      <w:r w:rsidRPr="005038CD">
        <w:rPr>
          <w:color w:val="auto"/>
        </w:rPr>
        <w:t xml:space="preserve"> </w:t>
      </w:r>
    </w:p>
    <w:p w14:paraId="46DF5EA7" w14:textId="77777777" w:rsidR="00AD1B35" w:rsidRDefault="00AD1B35" w:rsidP="00AD1B35">
      <w:pPr>
        <w:pStyle w:val="Body"/>
      </w:pPr>
    </w:p>
    <w:p w14:paraId="023F1306" w14:textId="77777777" w:rsidR="00AD1B35" w:rsidRPr="00F74C9D" w:rsidRDefault="00AD1B35" w:rsidP="00AD1B35">
      <w:pPr>
        <w:pStyle w:val="Body"/>
      </w:pPr>
      <w:proofErr w:type="gramStart"/>
      <w:r w:rsidRPr="00F74C9D">
        <w:t>It’s</w:t>
      </w:r>
      <w:proofErr w:type="gramEnd"/>
      <w:r w:rsidRPr="00F74C9D">
        <w:t xml:space="preserve"> important to know </w:t>
      </w:r>
      <w:r>
        <w:t>you can make ends meet or</w:t>
      </w:r>
      <w:r w:rsidRPr="00F74C9D">
        <w:t xml:space="preserve"> make money if that’s what you want to do. This section outlines at a high level your forecasted costs, revenue, profit and loss, break-even date, cash flow and balance sheet.</w:t>
      </w:r>
    </w:p>
    <w:p w14:paraId="48C9854D" w14:textId="77777777" w:rsidR="00AD1B35" w:rsidRPr="00F74C9D" w:rsidRDefault="00AD1B35" w:rsidP="00AD1B35">
      <w:pPr>
        <w:pStyle w:val="Body"/>
      </w:pPr>
    </w:p>
    <w:p w14:paraId="760BB6AF" w14:textId="77777777" w:rsidR="00AD1B35" w:rsidRDefault="00AD1B35" w:rsidP="00AD1B35">
      <w:pPr>
        <w:pStyle w:val="Body"/>
      </w:pPr>
    </w:p>
    <w:p w14:paraId="3A6C5501" w14:textId="77777777" w:rsidR="00AD1B35" w:rsidRDefault="00AD1B35" w:rsidP="00AD1B35">
      <w:pPr>
        <w:pStyle w:val="Heading20"/>
      </w:pPr>
      <w:r>
        <w:t>Cost forecast – money out</w:t>
      </w:r>
    </w:p>
    <w:p w14:paraId="6905E3E6" w14:textId="77777777" w:rsidR="00AD1B35" w:rsidRDefault="00AD1B35" w:rsidP="00AD1B35">
      <w:pPr>
        <w:pStyle w:val="Body"/>
      </w:pPr>
      <w:r w:rsidRPr="008A407A">
        <w:t xml:space="preserve">Summarise the start-up </w:t>
      </w:r>
      <w:r>
        <w:t xml:space="preserve">and ongoing </w:t>
      </w:r>
      <w:r w:rsidRPr="008A407A">
        <w:t xml:space="preserve">costs of your business. Account for as much detail as possible. The more accuracy and honesty you provide at this stage the better, because if you sugar-coat the costs you face now, </w:t>
      </w:r>
      <w:proofErr w:type="gramStart"/>
      <w:r w:rsidRPr="008A407A">
        <w:t>you’ll</w:t>
      </w:r>
      <w:proofErr w:type="gramEnd"/>
      <w:r w:rsidRPr="008A407A">
        <w:t xml:space="preserve"> just be setting yourself up for problems later on. </w:t>
      </w:r>
    </w:p>
    <w:p w14:paraId="2204D4E9" w14:textId="77777777" w:rsidR="00AD1B35" w:rsidRDefault="00AD1B35" w:rsidP="00AD1B35">
      <w:pPr>
        <w:pStyle w:val="Body"/>
      </w:pPr>
    </w:p>
    <w:p w14:paraId="2E68A6C4" w14:textId="77777777" w:rsidR="00AD1B35" w:rsidRPr="008A407A" w:rsidRDefault="00AD1B35" w:rsidP="00AD1B35">
      <w:pPr>
        <w:pStyle w:val="Body"/>
      </w:pPr>
      <w:r w:rsidRPr="008A407A">
        <w:t>You need to pause and spend time digging down into the figures to give you</w:t>
      </w:r>
      <w:r>
        <w:t>rself</w:t>
      </w:r>
      <w:r w:rsidRPr="008A407A">
        <w:t xml:space="preserve"> a realistic costs basis </w:t>
      </w:r>
      <w:r>
        <w:t xml:space="preserve">on which </w:t>
      </w:r>
      <w:r w:rsidRPr="008A407A">
        <w:t>to build your break-even analysis.</w:t>
      </w:r>
    </w:p>
    <w:p w14:paraId="7FD288E9" w14:textId="77777777" w:rsidR="00AD1B35" w:rsidRDefault="00AD1B35" w:rsidP="00AD1B35">
      <w:pPr>
        <w:pStyle w:val="Body"/>
      </w:pPr>
    </w:p>
    <w:tbl>
      <w:tblPr>
        <w:tblStyle w:val="TableGrid"/>
        <w:tblW w:w="9752" w:type="dxa"/>
        <w:tblLook w:val="04A0" w:firstRow="1" w:lastRow="0" w:firstColumn="1" w:lastColumn="0" w:noHBand="0" w:noVBand="1"/>
      </w:tblPr>
      <w:tblGrid>
        <w:gridCol w:w="4082"/>
        <w:gridCol w:w="1843"/>
        <w:gridCol w:w="1985"/>
        <w:gridCol w:w="1842"/>
      </w:tblGrid>
      <w:tr w:rsidR="00AD1B35" w:rsidRPr="006849BD" w14:paraId="7831E720" w14:textId="77777777" w:rsidTr="003809C0">
        <w:tc>
          <w:tcPr>
            <w:tcW w:w="4082" w:type="dxa"/>
            <w:shd w:val="clear" w:color="auto" w:fill="1C5F8C"/>
          </w:tcPr>
          <w:p w14:paraId="4ADB5F6F" w14:textId="77777777" w:rsidR="00AD1B35" w:rsidRDefault="00AD1B35" w:rsidP="003809C0">
            <w:pPr>
              <w:pStyle w:val="-TableHeading"/>
            </w:pPr>
            <w:r>
              <w:t>Area of spend</w:t>
            </w:r>
          </w:p>
        </w:tc>
        <w:tc>
          <w:tcPr>
            <w:tcW w:w="1843" w:type="dxa"/>
            <w:shd w:val="clear" w:color="auto" w:fill="1C5F8C"/>
          </w:tcPr>
          <w:p w14:paraId="5CE90ADA" w14:textId="77777777" w:rsidR="00AD1B35" w:rsidRDefault="005038CD" w:rsidP="003809C0">
            <w:pPr>
              <w:pStyle w:val="-TableHeading"/>
            </w:pPr>
            <w:r>
              <w:t>First year (€</w:t>
            </w:r>
            <w:r w:rsidR="00AD1B35">
              <w:t>)</w:t>
            </w:r>
          </w:p>
        </w:tc>
        <w:tc>
          <w:tcPr>
            <w:tcW w:w="1985" w:type="dxa"/>
            <w:shd w:val="clear" w:color="auto" w:fill="1C5F8C"/>
          </w:tcPr>
          <w:p w14:paraId="73522BC1" w14:textId="77777777" w:rsidR="00AD1B35" w:rsidRDefault="005038CD" w:rsidP="003809C0">
            <w:pPr>
              <w:pStyle w:val="-TableHeading"/>
            </w:pPr>
            <w:r>
              <w:t>Second year (€</w:t>
            </w:r>
            <w:r w:rsidR="00AD1B35">
              <w:t>)</w:t>
            </w:r>
          </w:p>
        </w:tc>
        <w:tc>
          <w:tcPr>
            <w:tcW w:w="1842" w:type="dxa"/>
            <w:shd w:val="clear" w:color="auto" w:fill="1C5F8C"/>
          </w:tcPr>
          <w:p w14:paraId="32656DCC" w14:textId="77777777" w:rsidR="00AD1B35" w:rsidRPr="006849BD" w:rsidRDefault="005038CD" w:rsidP="003809C0">
            <w:pPr>
              <w:pStyle w:val="-TableHeading"/>
            </w:pPr>
            <w:r>
              <w:t>Third year (€</w:t>
            </w:r>
            <w:r w:rsidR="00AD1B35">
              <w:t>)</w:t>
            </w:r>
          </w:p>
        </w:tc>
      </w:tr>
      <w:tr w:rsidR="00AD1B35" w:rsidRPr="006849BD" w14:paraId="607AF934" w14:textId="77777777" w:rsidTr="003809C0">
        <w:tc>
          <w:tcPr>
            <w:tcW w:w="4082" w:type="dxa"/>
          </w:tcPr>
          <w:p w14:paraId="2D7CA36C" w14:textId="77777777" w:rsidR="00AD1B35" w:rsidRPr="00C003F9" w:rsidRDefault="00AD1B35" w:rsidP="003809C0">
            <w:pPr>
              <w:pStyle w:val="TableLevel1regular"/>
              <w:rPr>
                <w:b/>
              </w:rPr>
            </w:pPr>
          </w:p>
        </w:tc>
        <w:tc>
          <w:tcPr>
            <w:tcW w:w="1843" w:type="dxa"/>
          </w:tcPr>
          <w:p w14:paraId="2196362F" w14:textId="77777777" w:rsidR="00AD1B35" w:rsidRDefault="00AD1B35" w:rsidP="003809C0">
            <w:pPr>
              <w:pStyle w:val="TableLevel1regular"/>
              <w:rPr>
                <w:lang w:eastAsia="en-NZ"/>
              </w:rPr>
            </w:pPr>
          </w:p>
        </w:tc>
        <w:tc>
          <w:tcPr>
            <w:tcW w:w="1985" w:type="dxa"/>
          </w:tcPr>
          <w:p w14:paraId="1AA97BA6" w14:textId="77777777" w:rsidR="00AD1B35" w:rsidRDefault="00AD1B35" w:rsidP="003809C0">
            <w:pPr>
              <w:pStyle w:val="TableLevel1regular"/>
              <w:rPr>
                <w:lang w:eastAsia="en-NZ"/>
              </w:rPr>
            </w:pPr>
          </w:p>
        </w:tc>
        <w:tc>
          <w:tcPr>
            <w:tcW w:w="1842" w:type="dxa"/>
          </w:tcPr>
          <w:p w14:paraId="72F94939" w14:textId="77777777" w:rsidR="00AD1B35" w:rsidRDefault="00AD1B35" w:rsidP="003809C0">
            <w:pPr>
              <w:pStyle w:val="TableLevel1regular"/>
              <w:rPr>
                <w:lang w:eastAsia="en-NZ"/>
              </w:rPr>
            </w:pPr>
          </w:p>
        </w:tc>
      </w:tr>
      <w:tr w:rsidR="00AD1B35" w:rsidRPr="006849BD" w14:paraId="574D9B0F" w14:textId="77777777" w:rsidTr="003809C0">
        <w:tc>
          <w:tcPr>
            <w:tcW w:w="4082" w:type="dxa"/>
          </w:tcPr>
          <w:p w14:paraId="68B73680" w14:textId="77777777" w:rsidR="00AD1B35" w:rsidRPr="00C003F9" w:rsidRDefault="00AD1B35" w:rsidP="003809C0">
            <w:pPr>
              <w:pStyle w:val="TableLevel1regular"/>
              <w:rPr>
                <w:b/>
              </w:rPr>
            </w:pPr>
          </w:p>
        </w:tc>
        <w:tc>
          <w:tcPr>
            <w:tcW w:w="1843" w:type="dxa"/>
          </w:tcPr>
          <w:p w14:paraId="57B2BAF1" w14:textId="77777777" w:rsidR="00AD1B35" w:rsidRDefault="00AD1B35" w:rsidP="003809C0">
            <w:pPr>
              <w:pStyle w:val="TableLevel1regular"/>
              <w:rPr>
                <w:lang w:eastAsia="en-NZ"/>
              </w:rPr>
            </w:pPr>
          </w:p>
        </w:tc>
        <w:tc>
          <w:tcPr>
            <w:tcW w:w="1985" w:type="dxa"/>
          </w:tcPr>
          <w:p w14:paraId="7EBAA5B6" w14:textId="77777777" w:rsidR="00AD1B35" w:rsidRDefault="00AD1B35" w:rsidP="003809C0">
            <w:pPr>
              <w:pStyle w:val="TableLevel1regular"/>
              <w:rPr>
                <w:lang w:eastAsia="en-NZ"/>
              </w:rPr>
            </w:pPr>
          </w:p>
        </w:tc>
        <w:tc>
          <w:tcPr>
            <w:tcW w:w="1842" w:type="dxa"/>
          </w:tcPr>
          <w:p w14:paraId="5974221D" w14:textId="77777777" w:rsidR="00AD1B35" w:rsidRDefault="00AD1B35" w:rsidP="003809C0">
            <w:pPr>
              <w:pStyle w:val="TableLevel1regular"/>
              <w:rPr>
                <w:lang w:eastAsia="en-NZ"/>
              </w:rPr>
            </w:pPr>
          </w:p>
        </w:tc>
      </w:tr>
      <w:tr w:rsidR="00AD1B35" w:rsidRPr="006849BD" w14:paraId="5AC8A38A" w14:textId="77777777" w:rsidTr="003809C0">
        <w:tc>
          <w:tcPr>
            <w:tcW w:w="4082" w:type="dxa"/>
          </w:tcPr>
          <w:p w14:paraId="57427733" w14:textId="77777777" w:rsidR="00AD1B35" w:rsidRPr="00C003F9" w:rsidRDefault="00AD1B35" w:rsidP="003809C0">
            <w:pPr>
              <w:pStyle w:val="TableLevel1regular"/>
              <w:rPr>
                <w:b/>
              </w:rPr>
            </w:pPr>
          </w:p>
        </w:tc>
        <w:tc>
          <w:tcPr>
            <w:tcW w:w="1843" w:type="dxa"/>
          </w:tcPr>
          <w:p w14:paraId="2BE3B6D2" w14:textId="77777777" w:rsidR="00AD1B35" w:rsidRDefault="00AD1B35" w:rsidP="003809C0">
            <w:pPr>
              <w:pStyle w:val="TableLevel1regular"/>
              <w:rPr>
                <w:lang w:eastAsia="en-NZ"/>
              </w:rPr>
            </w:pPr>
          </w:p>
        </w:tc>
        <w:tc>
          <w:tcPr>
            <w:tcW w:w="1985" w:type="dxa"/>
          </w:tcPr>
          <w:p w14:paraId="59E96137" w14:textId="77777777" w:rsidR="00AD1B35" w:rsidRDefault="00AD1B35" w:rsidP="003809C0">
            <w:pPr>
              <w:pStyle w:val="TableLevel1regular"/>
              <w:rPr>
                <w:lang w:eastAsia="en-NZ"/>
              </w:rPr>
            </w:pPr>
          </w:p>
        </w:tc>
        <w:tc>
          <w:tcPr>
            <w:tcW w:w="1842" w:type="dxa"/>
          </w:tcPr>
          <w:p w14:paraId="69436D65" w14:textId="77777777" w:rsidR="00AD1B35" w:rsidRDefault="00AD1B35" w:rsidP="003809C0">
            <w:pPr>
              <w:pStyle w:val="TableLevel1regular"/>
              <w:rPr>
                <w:lang w:eastAsia="en-NZ"/>
              </w:rPr>
            </w:pPr>
          </w:p>
        </w:tc>
      </w:tr>
      <w:tr w:rsidR="00AD1B35" w:rsidRPr="006849BD" w14:paraId="44040349" w14:textId="77777777" w:rsidTr="003809C0">
        <w:tc>
          <w:tcPr>
            <w:tcW w:w="4082" w:type="dxa"/>
          </w:tcPr>
          <w:p w14:paraId="5E36DBE5" w14:textId="77777777" w:rsidR="00AD1B35" w:rsidRPr="00C003F9" w:rsidRDefault="00AD1B35" w:rsidP="003809C0">
            <w:pPr>
              <w:pStyle w:val="TableLevel1regular"/>
              <w:rPr>
                <w:b/>
              </w:rPr>
            </w:pPr>
          </w:p>
        </w:tc>
        <w:tc>
          <w:tcPr>
            <w:tcW w:w="1843" w:type="dxa"/>
          </w:tcPr>
          <w:p w14:paraId="799EB635" w14:textId="77777777" w:rsidR="00AD1B35" w:rsidRDefault="00AD1B35" w:rsidP="003809C0">
            <w:pPr>
              <w:pStyle w:val="TableLevel1regular"/>
              <w:rPr>
                <w:lang w:eastAsia="en-NZ"/>
              </w:rPr>
            </w:pPr>
          </w:p>
        </w:tc>
        <w:tc>
          <w:tcPr>
            <w:tcW w:w="1985" w:type="dxa"/>
          </w:tcPr>
          <w:p w14:paraId="58C0FD2C" w14:textId="77777777" w:rsidR="00AD1B35" w:rsidRDefault="00AD1B35" w:rsidP="003809C0">
            <w:pPr>
              <w:pStyle w:val="TableLevel1regular"/>
              <w:rPr>
                <w:lang w:eastAsia="en-NZ"/>
              </w:rPr>
            </w:pPr>
          </w:p>
        </w:tc>
        <w:tc>
          <w:tcPr>
            <w:tcW w:w="1842" w:type="dxa"/>
          </w:tcPr>
          <w:p w14:paraId="7EBD6CCD" w14:textId="77777777" w:rsidR="00AD1B35" w:rsidRDefault="00AD1B35" w:rsidP="003809C0">
            <w:pPr>
              <w:pStyle w:val="TableLevel1regular"/>
              <w:rPr>
                <w:lang w:eastAsia="en-NZ"/>
              </w:rPr>
            </w:pPr>
          </w:p>
        </w:tc>
      </w:tr>
      <w:tr w:rsidR="00AD1B35" w:rsidRPr="006849BD" w14:paraId="2A712AA9" w14:textId="77777777" w:rsidTr="003809C0">
        <w:tc>
          <w:tcPr>
            <w:tcW w:w="4082" w:type="dxa"/>
          </w:tcPr>
          <w:p w14:paraId="68FEE973" w14:textId="77777777" w:rsidR="00AD1B35" w:rsidRPr="00C003F9" w:rsidRDefault="00AD1B35" w:rsidP="003809C0">
            <w:pPr>
              <w:pStyle w:val="TableLevel1regular"/>
              <w:rPr>
                <w:b/>
              </w:rPr>
            </w:pPr>
          </w:p>
        </w:tc>
        <w:tc>
          <w:tcPr>
            <w:tcW w:w="1843" w:type="dxa"/>
          </w:tcPr>
          <w:p w14:paraId="164ECA21" w14:textId="77777777" w:rsidR="00AD1B35" w:rsidRDefault="00AD1B35" w:rsidP="003809C0">
            <w:pPr>
              <w:pStyle w:val="TableLevel1regular"/>
              <w:jc w:val="right"/>
              <w:rPr>
                <w:lang w:eastAsia="en-NZ"/>
              </w:rPr>
            </w:pPr>
          </w:p>
        </w:tc>
        <w:tc>
          <w:tcPr>
            <w:tcW w:w="1985" w:type="dxa"/>
          </w:tcPr>
          <w:p w14:paraId="67AD164C" w14:textId="77777777" w:rsidR="00AD1B35" w:rsidRDefault="00AD1B35" w:rsidP="003809C0">
            <w:pPr>
              <w:pStyle w:val="TableLevel1regular"/>
              <w:jc w:val="right"/>
              <w:rPr>
                <w:lang w:eastAsia="en-NZ"/>
              </w:rPr>
            </w:pPr>
          </w:p>
        </w:tc>
        <w:tc>
          <w:tcPr>
            <w:tcW w:w="1842" w:type="dxa"/>
          </w:tcPr>
          <w:p w14:paraId="763D584B" w14:textId="77777777" w:rsidR="00AD1B35" w:rsidRDefault="00AD1B35" w:rsidP="003809C0">
            <w:pPr>
              <w:pStyle w:val="TableLevel1regular"/>
              <w:jc w:val="right"/>
              <w:rPr>
                <w:lang w:eastAsia="en-NZ"/>
              </w:rPr>
            </w:pPr>
          </w:p>
        </w:tc>
      </w:tr>
      <w:tr w:rsidR="00AD1B35" w:rsidRPr="006849BD" w14:paraId="1FB01950" w14:textId="77777777" w:rsidTr="003809C0">
        <w:tc>
          <w:tcPr>
            <w:tcW w:w="4082" w:type="dxa"/>
            <w:tcBorders>
              <w:bottom w:val="single" w:sz="4" w:space="0" w:color="A6A6A6" w:themeColor="background1" w:themeShade="A6"/>
            </w:tcBorders>
          </w:tcPr>
          <w:p w14:paraId="527E6125" w14:textId="77777777" w:rsidR="00AD1B35" w:rsidRDefault="00AD1B35" w:rsidP="003809C0">
            <w:pPr>
              <w:pStyle w:val="TableLevel1regular"/>
              <w:rPr>
                <w:b/>
                <w:lang w:eastAsia="en-NZ"/>
              </w:rPr>
            </w:pPr>
          </w:p>
        </w:tc>
        <w:tc>
          <w:tcPr>
            <w:tcW w:w="1843" w:type="dxa"/>
            <w:tcBorders>
              <w:bottom w:val="single" w:sz="4" w:space="0" w:color="A6A6A6" w:themeColor="background1" w:themeShade="A6"/>
            </w:tcBorders>
          </w:tcPr>
          <w:p w14:paraId="5561BAC8" w14:textId="77777777" w:rsidR="00AD1B35" w:rsidRDefault="00AD1B35" w:rsidP="003809C0">
            <w:pPr>
              <w:pStyle w:val="TableLevel1regular"/>
              <w:tabs>
                <w:tab w:val="left" w:pos="1507"/>
                <w:tab w:val="right" w:pos="1617"/>
              </w:tabs>
            </w:pPr>
            <w:r>
              <w:tab/>
            </w:r>
          </w:p>
        </w:tc>
        <w:tc>
          <w:tcPr>
            <w:tcW w:w="1985" w:type="dxa"/>
            <w:tcBorders>
              <w:bottom w:val="single" w:sz="4" w:space="0" w:color="A6A6A6" w:themeColor="background1" w:themeShade="A6"/>
            </w:tcBorders>
          </w:tcPr>
          <w:p w14:paraId="21476B8A" w14:textId="77777777" w:rsidR="00AD1B35" w:rsidRDefault="00AD1B35" w:rsidP="003809C0">
            <w:pPr>
              <w:pStyle w:val="TableLevel1regular"/>
              <w:jc w:val="right"/>
            </w:pPr>
          </w:p>
        </w:tc>
        <w:tc>
          <w:tcPr>
            <w:tcW w:w="1842" w:type="dxa"/>
            <w:tcBorders>
              <w:bottom w:val="single" w:sz="4" w:space="0" w:color="A6A6A6" w:themeColor="background1" w:themeShade="A6"/>
            </w:tcBorders>
          </w:tcPr>
          <w:p w14:paraId="4BF561A7" w14:textId="77777777" w:rsidR="00AD1B35" w:rsidRDefault="00AD1B35" w:rsidP="003809C0">
            <w:pPr>
              <w:pStyle w:val="TableLevel1regular"/>
              <w:jc w:val="right"/>
            </w:pPr>
          </w:p>
        </w:tc>
      </w:tr>
      <w:tr w:rsidR="00AD1B35" w:rsidRPr="006849BD" w14:paraId="43101B98" w14:textId="77777777" w:rsidTr="003809C0">
        <w:tc>
          <w:tcPr>
            <w:tcW w:w="4082" w:type="dxa"/>
            <w:shd w:val="clear" w:color="auto" w:fill="E6E6E6"/>
          </w:tcPr>
          <w:p w14:paraId="41C7DD24" w14:textId="77777777" w:rsidR="00AD1B35" w:rsidRPr="00C003F9" w:rsidRDefault="00AD1B35" w:rsidP="003809C0">
            <w:pPr>
              <w:pStyle w:val="TableLevel1regular"/>
              <w:rPr>
                <w:b/>
              </w:rPr>
            </w:pPr>
            <w:r>
              <w:rPr>
                <w:b/>
              </w:rPr>
              <w:t>Total</w:t>
            </w:r>
          </w:p>
        </w:tc>
        <w:tc>
          <w:tcPr>
            <w:tcW w:w="1843" w:type="dxa"/>
            <w:shd w:val="clear" w:color="auto" w:fill="E6E6E6"/>
          </w:tcPr>
          <w:p w14:paraId="2B7B8812" w14:textId="77777777" w:rsidR="00AD1B35" w:rsidRDefault="00AD1B35" w:rsidP="003809C0">
            <w:pPr>
              <w:pStyle w:val="TableLevel1regular"/>
              <w:jc w:val="right"/>
              <w:rPr>
                <w:lang w:eastAsia="en-NZ"/>
              </w:rPr>
            </w:pPr>
          </w:p>
        </w:tc>
        <w:tc>
          <w:tcPr>
            <w:tcW w:w="1985" w:type="dxa"/>
            <w:shd w:val="clear" w:color="auto" w:fill="E6E6E6"/>
          </w:tcPr>
          <w:p w14:paraId="3D1FD3C9" w14:textId="77777777" w:rsidR="00AD1B35" w:rsidRDefault="00AD1B35" w:rsidP="003809C0">
            <w:pPr>
              <w:pStyle w:val="TableLevel1regular"/>
              <w:jc w:val="right"/>
              <w:rPr>
                <w:lang w:eastAsia="en-NZ"/>
              </w:rPr>
            </w:pPr>
          </w:p>
        </w:tc>
        <w:tc>
          <w:tcPr>
            <w:tcW w:w="1842" w:type="dxa"/>
            <w:shd w:val="clear" w:color="auto" w:fill="E6E6E6"/>
          </w:tcPr>
          <w:p w14:paraId="090C972C" w14:textId="77777777" w:rsidR="00AD1B35" w:rsidRDefault="00AD1B35" w:rsidP="003809C0">
            <w:pPr>
              <w:pStyle w:val="TableLevel1regular"/>
              <w:jc w:val="right"/>
              <w:rPr>
                <w:lang w:eastAsia="en-NZ"/>
              </w:rPr>
            </w:pPr>
          </w:p>
        </w:tc>
      </w:tr>
    </w:tbl>
    <w:p w14:paraId="5BFF814A" w14:textId="77777777" w:rsidR="00AD1B35" w:rsidRDefault="00AD1B35" w:rsidP="00AD1B35">
      <w:pPr>
        <w:pStyle w:val="Body"/>
      </w:pPr>
    </w:p>
    <w:p w14:paraId="740FE360" w14:textId="77777777" w:rsidR="00646F4C" w:rsidRDefault="00646F4C" w:rsidP="00646F4C">
      <w:pPr>
        <w:spacing w:line="360" w:lineRule="auto"/>
        <w:rPr>
          <w:rFonts w:ascii="Tahoma" w:hAnsi="Tahoma" w:cs="Tahoma"/>
          <w:b/>
          <w:u w:val="single"/>
        </w:rPr>
      </w:pPr>
    </w:p>
    <w:p w14:paraId="2092BE82" w14:textId="77777777" w:rsidR="00646F4C" w:rsidRDefault="00646F4C" w:rsidP="00646F4C">
      <w:pPr>
        <w:spacing w:line="360" w:lineRule="auto"/>
        <w:rPr>
          <w:rFonts w:ascii="Tahoma" w:hAnsi="Tahoma" w:cs="Tahoma"/>
          <w:b/>
          <w:u w:val="single"/>
        </w:rPr>
      </w:pPr>
    </w:p>
    <w:p w14:paraId="38A3329B" w14:textId="77777777" w:rsidR="00646F4C" w:rsidRDefault="00646F4C" w:rsidP="00646F4C">
      <w:pPr>
        <w:spacing w:line="360" w:lineRule="auto"/>
        <w:rPr>
          <w:rFonts w:ascii="Tahoma" w:hAnsi="Tahoma" w:cs="Tahoma"/>
          <w:b/>
          <w:u w:val="single"/>
        </w:rPr>
      </w:pPr>
    </w:p>
    <w:p w14:paraId="67D932AE" w14:textId="77777777" w:rsidR="00646F4C" w:rsidRDefault="00646F4C" w:rsidP="00646F4C">
      <w:pPr>
        <w:spacing w:line="360" w:lineRule="auto"/>
        <w:rPr>
          <w:rFonts w:ascii="Tahoma" w:hAnsi="Tahoma" w:cs="Tahoma"/>
          <w:b/>
          <w:u w:val="single"/>
        </w:rPr>
      </w:pPr>
    </w:p>
    <w:p w14:paraId="127A3D44" w14:textId="77777777" w:rsidR="00646F4C" w:rsidRDefault="00646F4C" w:rsidP="00646F4C">
      <w:pPr>
        <w:spacing w:line="360" w:lineRule="auto"/>
        <w:rPr>
          <w:rFonts w:ascii="Tahoma" w:hAnsi="Tahoma" w:cs="Tahoma"/>
          <w:b/>
          <w:u w:val="single"/>
        </w:rPr>
      </w:pPr>
    </w:p>
    <w:p w14:paraId="768D1D6F" w14:textId="77777777" w:rsidR="00646F4C" w:rsidRDefault="00646F4C" w:rsidP="00646F4C">
      <w:pPr>
        <w:spacing w:line="360" w:lineRule="auto"/>
        <w:rPr>
          <w:rFonts w:ascii="Tahoma" w:hAnsi="Tahoma" w:cs="Tahoma"/>
          <w:b/>
          <w:u w:val="single"/>
        </w:rPr>
      </w:pPr>
    </w:p>
    <w:p w14:paraId="1EAF3352" w14:textId="77777777" w:rsidR="00646F4C" w:rsidRDefault="00646F4C" w:rsidP="00646F4C">
      <w:pPr>
        <w:spacing w:line="360" w:lineRule="auto"/>
        <w:rPr>
          <w:rFonts w:ascii="Tahoma" w:hAnsi="Tahoma" w:cs="Tahoma"/>
          <w:b/>
          <w:u w:val="single"/>
        </w:rPr>
      </w:pPr>
    </w:p>
    <w:p w14:paraId="42509E57" w14:textId="77777777" w:rsidR="00646F4C" w:rsidRDefault="00646F4C" w:rsidP="00646F4C">
      <w:pPr>
        <w:spacing w:line="360" w:lineRule="auto"/>
        <w:rPr>
          <w:rFonts w:ascii="Tahoma" w:hAnsi="Tahoma" w:cs="Tahoma"/>
          <w:b/>
          <w:u w:val="single"/>
        </w:rPr>
      </w:pPr>
    </w:p>
    <w:p w14:paraId="29D7495F" w14:textId="77777777" w:rsidR="00646F4C" w:rsidRDefault="00646F4C" w:rsidP="00646F4C">
      <w:pPr>
        <w:spacing w:line="360" w:lineRule="auto"/>
        <w:rPr>
          <w:rFonts w:ascii="Tahoma" w:hAnsi="Tahoma" w:cs="Tahoma"/>
          <w:b/>
          <w:u w:val="single"/>
        </w:rPr>
      </w:pPr>
    </w:p>
    <w:p w14:paraId="43268C37" w14:textId="77777777" w:rsidR="00646F4C" w:rsidRDefault="00646F4C" w:rsidP="00646F4C">
      <w:pPr>
        <w:spacing w:line="360" w:lineRule="auto"/>
        <w:rPr>
          <w:rFonts w:ascii="Tahoma" w:hAnsi="Tahoma" w:cs="Tahoma"/>
          <w:b/>
          <w:u w:val="single"/>
        </w:rPr>
      </w:pPr>
    </w:p>
    <w:p w14:paraId="38DDF77E" w14:textId="77777777" w:rsidR="00646F4C" w:rsidRDefault="00646F4C" w:rsidP="00646F4C">
      <w:pPr>
        <w:spacing w:line="360" w:lineRule="auto"/>
        <w:rPr>
          <w:rFonts w:ascii="Tahoma" w:hAnsi="Tahoma" w:cs="Tahoma"/>
          <w:b/>
          <w:u w:val="single"/>
        </w:rPr>
      </w:pPr>
    </w:p>
    <w:p w14:paraId="366C6AA0" w14:textId="77777777" w:rsidR="00646F4C" w:rsidRDefault="00646F4C" w:rsidP="00646F4C">
      <w:pPr>
        <w:spacing w:line="360" w:lineRule="auto"/>
        <w:rPr>
          <w:rFonts w:ascii="Tahoma" w:hAnsi="Tahoma" w:cs="Tahoma"/>
          <w:b/>
          <w:u w:val="single"/>
        </w:rPr>
      </w:pPr>
    </w:p>
    <w:p w14:paraId="78434B65" w14:textId="77777777" w:rsidR="00646F4C" w:rsidRPr="00A71406" w:rsidRDefault="00646F4C" w:rsidP="00646F4C">
      <w:pPr>
        <w:spacing w:line="360" w:lineRule="auto"/>
        <w:rPr>
          <w:rFonts w:ascii="Tahoma" w:hAnsi="Tahoma" w:cs="Tahoma"/>
          <w:b/>
          <w:u w:val="single"/>
        </w:rPr>
      </w:pPr>
      <w:r w:rsidRPr="00A71406">
        <w:rPr>
          <w:rFonts w:ascii="Tahoma" w:hAnsi="Tahoma" w:cs="Tahoma"/>
          <w:b/>
          <w:u w:val="single"/>
        </w:rPr>
        <w:lastRenderedPageBreak/>
        <w:t>Investment, Financing and Assistance</w:t>
      </w:r>
    </w:p>
    <w:p w14:paraId="48B068A3" w14:textId="77777777" w:rsidR="00646F4C" w:rsidRPr="00A71406" w:rsidRDefault="00646F4C" w:rsidP="00646F4C">
      <w:pPr>
        <w:spacing w:line="360" w:lineRule="auto"/>
        <w:rPr>
          <w:rFonts w:ascii="Tahoma" w:hAnsi="Tahoma" w:cs="Tahoma"/>
          <w:b/>
        </w:rPr>
      </w:pPr>
      <w:r w:rsidRPr="00A71406">
        <w:rPr>
          <w:rFonts w:ascii="Tahoma" w:hAnsi="Tahoma" w:cs="Tahoma"/>
          <w:b/>
        </w:rPr>
        <w:t>Personal Investment</w:t>
      </w:r>
    </w:p>
    <w:p w14:paraId="32AB144D" w14:textId="77777777" w:rsidR="00646F4C" w:rsidRPr="00A71406" w:rsidRDefault="00646F4C" w:rsidP="00646F4C">
      <w:pPr>
        <w:spacing w:line="360" w:lineRule="auto"/>
        <w:rPr>
          <w:rFonts w:ascii="Tahoma" w:hAnsi="Tahoma" w:cs="Tahoma"/>
          <w:b/>
          <w:sz w:val="22"/>
          <w:szCs w:val="22"/>
        </w:rPr>
      </w:pPr>
      <w:r w:rsidRPr="00A71406">
        <w:rPr>
          <w:rFonts w:ascii="Tahoma" w:hAnsi="Tahoma" w:cs="Tahoma"/>
          <w:b/>
          <w:sz w:val="22"/>
          <w:szCs w:val="22"/>
        </w:rPr>
        <w:t>What assets can you put into the business?</w:t>
      </w: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060"/>
      </w:tblGrid>
      <w:tr w:rsidR="00646F4C" w:rsidRPr="00493F42" w14:paraId="6EAF6511" w14:textId="77777777" w:rsidTr="00FA1CAC">
        <w:trPr>
          <w:jc w:val="center"/>
        </w:trPr>
        <w:tc>
          <w:tcPr>
            <w:tcW w:w="5040" w:type="dxa"/>
            <w:tcBorders>
              <w:top w:val="nil"/>
              <w:left w:val="nil"/>
              <w:bottom w:val="nil"/>
              <w:right w:val="nil"/>
            </w:tcBorders>
            <w:vAlign w:val="bottom"/>
          </w:tcPr>
          <w:p w14:paraId="683694B4" w14:textId="77777777" w:rsidR="00646F4C" w:rsidRPr="00493F42" w:rsidRDefault="00646F4C" w:rsidP="00646F4C">
            <w:pPr>
              <w:numPr>
                <w:ilvl w:val="0"/>
                <w:numId w:val="50"/>
              </w:numPr>
              <w:rPr>
                <w:rFonts w:ascii="Arial" w:hAnsi="Arial" w:cs="Arial"/>
              </w:rPr>
            </w:pPr>
            <w:r w:rsidRPr="00493F42">
              <w:rPr>
                <w:rFonts w:ascii="Arial" w:hAnsi="Arial" w:cs="Arial"/>
              </w:rPr>
              <w:t>Business &amp; Working Assets</w:t>
            </w:r>
          </w:p>
        </w:tc>
        <w:tc>
          <w:tcPr>
            <w:tcW w:w="3060" w:type="dxa"/>
            <w:tcBorders>
              <w:top w:val="nil"/>
              <w:left w:val="nil"/>
              <w:right w:val="nil"/>
            </w:tcBorders>
            <w:vAlign w:val="bottom"/>
          </w:tcPr>
          <w:p w14:paraId="10F3A937"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3CB84B4C" w14:textId="77777777" w:rsidTr="00FA1CAC">
        <w:trPr>
          <w:jc w:val="center"/>
        </w:trPr>
        <w:tc>
          <w:tcPr>
            <w:tcW w:w="5040" w:type="dxa"/>
            <w:tcBorders>
              <w:top w:val="nil"/>
              <w:left w:val="nil"/>
              <w:bottom w:val="nil"/>
              <w:right w:val="nil"/>
            </w:tcBorders>
            <w:vAlign w:val="bottom"/>
          </w:tcPr>
          <w:p w14:paraId="59C51EF5" w14:textId="77777777" w:rsidR="00646F4C" w:rsidRPr="00493F42" w:rsidRDefault="00646F4C" w:rsidP="00646F4C">
            <w:pPr>
              <w:numPr>
                <w:ilvl w:val="0"/>
                <w:numId w:val="50"/>
              </w:numPr>
              <w:rPr>
                <w:rFonts w:ascii="Arial" w:hAnsi="Arial" w:cs="Arial"/>
              </w:rPr>
            </w:pPr>
            <w:r w:rsidRPr="00493F42">
              <w:rPr>
                <w:rFonts w:ascii="Arial" w:hAnsi="Arial" w:cs="Arial"/>
              </w:rPr>
              <w:t>Car</w:t>
            </w:r>
          </w:p>
        </w:tc>
        <w:tc>
          <w:tcPr>
            <w:tcW w:w="3060" w:type="dxa"/>
            <w:tcBorders>
              <w:left w:val="nil"/>
              <w:right w:val="nil"/>
            </w:tcBorders>
            <w:vAlign w:val="bottom"/>
          </w:tcPr>
          <w:p w14:paraId="7A41787D"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F69BF28" w14:textId="77777777" w:rsidTr="00FA1CAC">
        <w:trPr>
          <w:jc w:val="center"/>
        </w:trPr>
        <w:tc>
          <w:tcPr>
            <w:tcW w:w="5040" w:type="dxa"/>
            <w:tcBorders>
              <w:top w:val="nil"/>
              <w:left w:val="nil"/>
              <w:bottom w:val="nil"/>
              <w:right w:val="nil"/>
            </w:tcBorders>
            <w:vAlign w:val="bottom"/>
          </w:tcPr>
          <w:p w14:paraId="052D6E11" w14:textId="77777777" w:rsidR="00646F4C" w:rsidRPr="00493F42" w:rsidRDefault="00646F4C" w:rsidP="00646F4C">
            <w:pPr>
              <w:numPr>
                <w:ilvl w:val="0"/>
                <w:numId w:val="50"/>
              </w:numPr>
              <w:rPr>
                <w:rFonts w:ascii="Arial" w:hAnsi="Arial" w:cs="Arial"/>
              </w:rPr>
            </w:pPr>
            <w:r w:rsidRPr="00493F42">
              <w:rPr>
                <w:rFonts w:ascii="Arial" w:hAnsi="Arial" w:cs="Arial"/>
              </w:rPr>
              <w:t>Additional Private Mortgage</w:t>
            </w:r>
          </w:p>
        </w:tc>
        <w:tc>
          <w:tcPr>
            <w:tcW w:w="3060" w:type="dxa"/>
            <w:tcBorders>
              <w:left w:val="nil"/>
              <w:right w:val="nil"/>
            </w:tcBorders>
            <w:vAlign w:val="bottom"/>
          </w:tcPr>
          <w:p w14:paraId="3AE43248"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0C547183" w14:textId="77777777" w:rsidTr="00FA1CAC">
        <w:trPr>
          <w:jc w:val="center"/>
        </w:trPr>
        <w:tc>
          <w:tcPr>
            <w:tcW w:w="5040" w:type="dxa"/>
            <w:tcBorders>
              <w:top w:val="nil"/>
              <w:left w:val="nil"/>
              <w:bottom w:val="nil"/>
              <w:right w:val="nil"/>
            </w:tcBorders>
            <w:vAlign w:val="bottom"/>
          </w:tcPr>
          <w:p w14:paraId="76D75AE9" w14:textId="77777777" w:rsidR="00646F4C" w:rsidRPr="00493F42" w:rsidRDefault="00646F4C" w:rsidP="00646F4C">
            <w:pPr>
              <w:numPr>
                <w:ilvl w:val="0"/>
                <w:numId w:val="50"/>
              </w:numPr>
              <w:rPr>
                <w:rFonts w:ascii="Arial" w:hAnsi="Arial" w:cs="Arial"/>
              </w:rPr>
            </w:pPr>
            <w:r w:rsidRPr="00493F42">
              <w:rPr>
                <w:rFonts w:ascii="Arial" w:hAnsi="Arial" w:cs="Arial"/>
              </w:rPr>
              <w:t>Savings</w:t>
            </w:r>
          </w:p>
        </w:tc>
        <w:tc>
          <w:tcPr>
            <w:tcW w:w="3060" w:type="dxa"/>
            <w:tcBorders>
              <w:left w:val="nil"/>
              <w:right w:val="nil"/>
            </w:tcBorders>
            <w:vAlign w:val="bottom"/>
          </w:tcPr>
          <w:p w14:paraId="3EC7A6BD"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7F4207C4" w14:textId="77777777" w:rsidTr="00FA1CAC">
        <w:trPr>
          <w:jc w:val="center"/>
        </w:trPr>
        <w:tc>
          <w:tcPr>
            <w:tcW w:w="5040" w:type="dxa"/>
            <w:tcBorders>
              <w:top w:val="nil"/>
              <w:left w:val="nil"/>
              <w:bottom w:val="nil"/>
              <w:right w:val="nil"/>
            </w:tcBorders>
            <w:vAlign w:val="bottom"/>
          </w:tcPr>
          <w:p w14:paraId="1E9361B1" w14:textId="77777777" w:rsidR="00646F4C" w:rsidRPr="00493F42" w:rsidRDefault="00646F4C" w:rsidP="00FA1CAC">
            <w:pPr>
              <w:ind w:left="360"/>
              <w:rPr>
                <w:rFonts w:ascii="Arial" w:hAnsi="Arial" w:cs="Arial"/>
              </w:rPr>
            </w:pPr>
          </w:p>
        </w:tc>
        <w:tc>
          <w:tcPr>
            <w:tcW w:w="3060" w:type="dxa"/>
            <w:tcBorders>
              <w:left w:val="nil"/>
              <w:right w:val="nil"/>
            </w:tcBorders>
            <w:vAlign w:val="bottom"/>
          </w:tcPr>
          <w:p w14:paraId="1717987F" w14:textId="77777777" w:rsidR="00646F4C" w:rsidRPr="00493F42" w:rsidRDefault="00646F4C" w:rsidP="00FA1CAC">
            <w:pPr>
              <w:rPr>
                <w:rFonts w:ascii="Georgia" w:hAnsi="Georgia" w:cs="Arial"/>
                <w:i/>
              </w:rPr>
            </w:pPr>
          </w:p>
        </w:tc>
      </w:tr>
      <w:tr w:rsidR="00646F4C" w:rsidRPr="00493F42" w14:paraId="7663CC14" w14:textId="77777777" w:rsidTr="00FA1CAC">
        <w:trPr>
          <w:jc w:val="center"/>
        </w:trPr>
        <w:tc>
          <w:tcPr>
            <w:tcW w:w="5040" w:type="dxa"/>
            <w:tcBorders>
              <w:top w:val="nil"/>
              <w:left w:val="nil"/>
              <w:bottom w:val="nil"/>
            </w:tcBorders>
            <w:vAlign w:val="bottom"/>
          </w:tcPr>
          <w:p w14:paraId="2330DCEC" w14:textId="77777777" w:rsidR="00646F4C" w:rsidRPr="00493F42" w:rsidRDefault="00646F4C" w:rsidP="00FA1CAC">
            <w:pPr>
              <w:rPr>
                <w:rFonts w:ascii="Arial" w:hAnsi="Arial" w:cs="Arial"/>
                <w:b/>
              </w:rPr>
            </w:pPr>
            <w:r w:rsidRPr="00493F42">
              <w:rPr>
                <w:rFonts w:ascii="Arial" w:hAnsi="Arial" w:cs="Arial"/>
                <w:b/>
              </w:rPr>
              <w:t>TOTAL PERSONAL ASSETS</w:t>
            </w:r>
          </w:p>
        </w:tc>
        <w:tc>
          <w:tcPr>
            <w:tcW w:w="3060" w:type="dxa"/>
            <w:vAlign w:val="bottom"/>
          </w:tcPr>
          <w:p w14:paraId="249800CF" w14:textId="77777777" w:rsidR="00646F4C" w:rsidRPr="00493F42" w:rsidRDefault="00646F4C" w:rsidP="00FA1CAC">
            <w:pPr>
              <w:rPr>
                <w:rFonts w:ascii="Georgia" w:hAnsi="Georgia" w:cs="Arial"/>
                <w:b/>
                <w:i/>
              </w:rPr>
            </w:pPr>
            <w:r w:rsidRPr="00493F42">
              <w:rPr>
                <w:rFonts w:ascii="Georgia" w:hAnsi="Georgia" w:cs="Arial"/>
                <w:b/>
                <w:i/>
              </w:rPr>
              <w:t>€</w:t>
            </w:r>
          </w:p>
        </w:tc>
      </w:tr>
    </w:tbl>
    <w:p w14:paraId="6D991506" w14:textId="77777777" w:rsidR="00646F4C" w:rsidRDefault="00646F4C" w:rsidP="00646F4C">
      <w:pPr>
        <w:spacing w:line="360" w:lineRule="auto"/>
        <w:rPr>
          <w:rFonts w:ascii="Tahoma" w:hAnsi="Tahoma" w:cs="Tahoma"/>
        </w:rPr>
      </w:pPr>
    </w:p>
    <w:p w14:paraId="24C86777" w14:textId="77777777" w:rsidR="00646F4C" w:rsidRPr="00A71406" w:rsidRDefault="00646F4C" w:rsidP="00646F4C">
      <w:pPr>
        <w:spacing w:line="360" w:lineRule="auto"/>
        <w:rPr>
          <w:rFonts w:ascii="Tahoma" w:hAnsi="Tahoma" w:cs="Tahoma"/>
          <w:b/>
        </w:rPr>
      </w:pPr>
      <w:r w:rsidRPr="00A71406">
        <w:rPr>
          <w:rFonts w:ascii="Tahoma" w:hAnsi="Tahoma" w:cs="Tahoma"/>
          <w:b/>
        </w:rPr>
        <w:t>Other Finance</w:t>
      </w: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060"/>
      </w:tblGrid>
      <w:tr w:rsidR="00646F4C" w:rsidRPr="00493F42" w14:paraId="56EB6406" w14:textId="77777777" w:rsidTr="00FA1CAC">
        <w:trPr>
          <w:jc w:val="center"/>
        </w:trPr>
        <w:tc>
          <w:tcPr>
            <w:tcW w:w="5040" w:type="dxa"/>
            <w:tcBorders>
              <w:top w:val="nil"/>
              <w:left w:val="nil"/>
              <w:bottom w:val="nil"/>
              <w:right w:val="nil"/>
            </w:tcBorders>
            <w:vAlign w:val="bottom"/>
          </w:tcPr>
          <w:p w14:paraId="37360371" w14:textId="77777777" w:rsidR="00646F4C" w:rsidRPr="00493F42" w:rsidRDefault="00646F4C" w:rsidP="00FA1CAC">
            <w:pPr>
              <w:rPr>
                <w:rFonts w:ascii="Arial" w:hAnsi="Arial" w:cs="Arial"/>
                <w:b/>
              </w:rPr>
            </w:pPr>
            <w:r w:rsidRPr="00493F42">
              <w:rPr>
                <w:rFonts w:ascii="Arial" w:hAnsi="Arial" w:cs="Arial"/>
                <w:b/>
              </w:rPr>
              <w:t>Long Term Finance</w:t>
            </w:r>
          </w:p>
        </w:tc>
        <w:tc>
          <w:tcPr>
            <w:tcW w:w="3060" w:type="dxa"/>
            <w:tcBorders>
              <w:top w:val="nil"/>
              <w:left w:val="nil"/>
              <w:bottom w:val="nil"/>
              <w:right w:val="nil"/>
            </w:tcBorders>
            <w:vAlign w:val="bottom"/>
          </w:tcPr>
          <w:p w14:paraId="2E2EDD45" w14:textId="77777777" w:rsidR="00646F4C" w:rsidRPr="00493F42" w:rsidRDefault="00646F4C" w:rsidP="00FA1CAC">
            <w:pPr>
              <w:rPr>
                <w:rFonts w:ascii="Arial" w:hAnsi="Arial" w:cs="Arial"/>
              </w:rPr>
            </w:pPr>
          </w:p>
        </w:tc>
      </w:tr>
      <w:tr w:rsidR="00646F4C" w:rsidRPr="00493F42" w14:paraId="173061ED" w14:textId="77777777" w:rsidTr="00FA1CAC">
        <w:trPr>
          <w:jc w:val="center"/>
        </w:trPr>
        <w:tc>
          <w:tcPr>
            <w:tcW w:w="5040" w:type="dxa"/>
            <w:tcBorders>
              <w:top w:val="nil"/>
              <w:left w:val="nil"/>
              <w:bottom w:val="nil"/>
              <w:right w:val="nil"/>
            </w:tcBorders>
            <w:vAlign w:val="bottom"/>
          </w:tcPr>
          <w:p w14:paraId="1F6930B8" w14:textId="77777777" w:rsidR="00646F4C" w:rsidRPr="00493F42" w:rsidRDefault="00646F4C" w:rsidP="00646F4C">
            <w:pPr>
              <w:numPr>
                <w:ilvl w:val="0"/>
                <w:numId w:val="50"/>
              </w:numPr>
              <w:rPr>
                <w:rFonts w:ascii="Arial" w:hAnsi="Arial" w:cs="Arial"/>
              </w:rPr>
            </w:pPr>
            <w:r w:rsidRPr="00493F42">
              <w:rPr>
                <w:rFonts w:ascii="Arial" w:hAnsi="Arial" w:cs="Arial"/>
              </w:rPr>
              <w:t>Mortgage on company building</w:t>
            </w:r>
          </w:p>
        </w:tc>
        <w:tc>
          <w:tcPr>
            <w:tcW w:w="3060" w:type="dxa"/>
            <w:tcBorders>
              <w:top w:val="nil"/>
              <w:left w:val="nil"/>
              <w:right w:val="nil"/>
            </w:tcBorders>
            <w:vAlign w:val="bottom"/>
          </w:tcPr>
          <w:p w14:paraId="217EC3F5"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4DBB42CD" w14:textId="77777777" w:rsidTr="00FA1CAC">
        <w:trPr>
          <w:jc w:val="center"/>
        </w:trPr>
        <w:tc>
          <w:tcPr>
            <w:tcW w:w="5040" w:type="dxa"/>
            <w:tcBorders>
              <w:top w:val="nil"/>
              <w:left w:val="nil"/>
              <w:bottom w:val="nil"/>
              <w:right w:val="nil"/>
            </w:tcBorders>
            <w:vAlign w:val="bottom"/>
          </w:tcPr>
          <w:p w14:paraId="3629855C" w14:textId="77777777" w:rsidR="00646F4C" w:rsidRPr="00493F42" w:rsidRDefault="00646F4C" w:rsidP="00646F4C">
            <w:pPr>
              <w:numPr>
                <w:ilvl w:val="0"/>
                <w:numId w:val="50"/>
              </w:numPr>
              <w:rPr>
                <w:rFonts w:ascii="Arial" w:hAnsi="Arial" w:cs="Arial"/>
              </w:rPr>
            </w:pPr>
            <w:r w:rsidRPr="00493F42">
              <w:rPr>
                <w:rFonts w:ascii="Arial" w:hAnsi="Arial" w:cs="Arial"/>
              </w:rPr>
              <w:t>Bank Loan</w:t>
            </w:r>
          </w:p>
        </w:tc>
        <w:tc>
          <w:tcPr>
            <w:tcW w:w="3060" w:type="dxa"/>
            <w:tcBorders>
              <w:left w:val="nil"/>
              <w:right w:val="nil"/>
            </w:tcBorders>
            <w:vAlign w:val="bottom"/>
          </w:tcPr>
          <w:p w14:paraId="71EDE01A"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4A03CA07" w14:textId="77777777" w:rsidTr="00FA1CAC">
        <w:trPr>
          <w:jc w:val="center"/>
        </w:trPr>
        <w:tc>
          <w:tcPr>
            <w:tcW w:w="5040" w:type="dxa"/>
            <w:tcBorders>
              <w:top w:val="nil"/>
              <w:left w:val="nil"/>
              <w:bottom w:val="nil"/>
              <w:right w:val="nil"/>
            </w:tcBorders>
            <w:vAlign w:val="bottom"/>
          </w:tcPr>
          <w:p w14:paraId="23FE87F8" w14:textId="77777777" w:rsidR="00646F4C" w:rsidRPr="00493F42" w:rsidRDefault="00646F4C" w:rsidP="00646F4C">
            <w:pPr>
              <w:numPr>
                <w:ilvl w:val="0"/>
                <w:numId w:val="50"/>
              </w:numPr>
              <w:rPr>
                <w:rFonts w:ascii="Arial" w:hAnsi="Arial" w:cs="Arial"/>
              </w:rPr>
            </w:pPr>
            <w:r w:rsidRPr="00493F42">
              <w:rPr>
                <w:rFonts w:ascii="Arial" w:hAnsi="Arial" w:cs="Arial"/>
              </w:rPr>
              <w:t>Leasing (machines, equipment etc.)</w:t>
            </w:r>
          </w:p>
        </w:tc>
        <w:tc>
          <w:tcPr>
            <w:tcW w:w="3060" w:type="dxa"/>
            <w:tcBorders>
              <w:left w:val="nil"/>
              <w:right w:val="nil"/>
            </w:tcBorders>
            <w:vAlign w:val="bottom"/>
          </w:tcPr>
          <w:p w14:paraId="76B2F23B"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489DC62" w14:textId="77777777" w:rsidTr="00FA1CAC">
        <w:trPr>
          <w:jc w:val="center"/>
        </w:trPr>
        <w:tc>
          <w:tcPr>
            <w:tcW w:w="5040" w:type="dxa"/>
            <w:tcBorders>
              <w:top w:val="nil"/>
              <w:left w:val="nil"/>
              <w:bottom w:val="nil"/>
              <w:right w:val="nil"/>
            </w:tcBorders>
            <w:vAlign w:val="bottom"/>
          </w:tcPr>
          <w:p w14:paraId="0E6A4D7B" w14:textId="77777777" w:rsidR="00646F4C" w:rsidRPr="00493F42" w:rsidRDefault="00646F4C" w:rsidP="00646F4C">
            <w:pPr>
              <w:numPr>
                <w:ilvl w:val="0"/>
                <w:numId w:val="50"/>
              </w:numPr>
              <w:rPr>
                <w:rFonts w:ascii="Arial" w:hAnsi="Arial" w:cs="Arial"/>
              </w:rPr>
            </w:pPr>
            <w:r w:rsidRPr="00493F42">
              <w:rPr>
                <w:rFonts w:ascii="Arial" w:hAnsi="Arial" w:cs="Arial"/>
              </w:rPr>
              <w:t>Other</w:t>
            </w:r>
          </w:p>
        </w:tc>
        <w:tc>
          <w:tcPr>
            <w:tcW w:w="3060" w:type="dxa"/>
            <w:tcBorders>
              <w:left w:val="nil"/>
              <w:right w:val="nil"/>
            </w:tcBorders>
            <w:vAlign w:val="bottom"/>
          </w:tcPr>
          <w:p w14:paraId="1F2B207B"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12AEB55F" w14:textId="77777777" w:rsidTr="00FA1CAC">
        <w:trPr>
          <w:jc w:val="center"/>
        </w:trPr>
        <w:tc>
          <w:tcPr>
            <w:tcW w:w="5040" w:type="dxa"/>
            <w:tcBorders>
              <w:top w:val="nil"/>
              <w:left w:val="nil"/>
              <w:bottom w:val="nil"/>
              <w:right w:val="nil"/>
            </w:tcBorders>
            <w:vAlign w:val="bottom"/>
          </w:tcPr>
          <w:p w14:paraId="47D8834D" w14:textId="77777777" w:rsidR="00646F4C" w:rsidRPr="00493F42" w:rsidRDefault="00646F4C" w:rsidP="00FA1CAC">
            <w:pPr>
              <w:ind w:left="360"/>
              <w:rPr>
                <w:rFonts w:ascii="Arial" w:hAnsi="Arial" w:cs="Arial"/>
              </w:rPr>
            </w:pPr>
          </w:p>
        </w:tc>
        <w:tc>
          <w:tcPr>
            <w:tcW w:w="3060" w:type="dxa"/>
            <w:tcBorders>
              <w:left w:val="nil"/>
              <w:right w:val="nil"/>
            </w:tcBorders>
            <w:vAlign w:val="bottom"/>
          </w:tcPr>
          <w:p w14:paraId="583209CC" w14:textId="77777777" w:rsidR="00646F4C" w:rsidRPr="00493F42" w:rsidRDefault="00646F4C" w:rsidP="00FA1CAC">
            <w:pPr>
              <w:rPr>
                <w:rFonts w:ascii="Georgia" w:hAnsi="Georgia" w:cs="Arial"/>
                <w:i/>
              </w:rPr>
            </w:pPr>
          </w:p>
        </w:tc>
      </w:tr>
      <w:tr w:rsidR="00646F4C" w:rsidRPr="00493F42" w14:paraId="2CB40450" w14:textId="77777777" w:rsidTr="00FA1CAC">
        <w:trPr>
          <w:jc w:val="center"/>
        </w:trPr>
        <w:tc>
          <w:tcPr>
            <w:tcW w:w="5040" w:type="dxa"/>
            <w:tcBorders>
              <w:top w:val="nil"/>
              <w:left w:val="nil"/>
              <w:bottom w:val="nil"/>
            </w:tcBorders>
            <w:vAlign w:val="bottom"/>
          </w:tcPr>
          <w:p w14:paraId="5370C451" w14:textId="77777777" w:rsidR="00646F4C" w:rsidRPr="00493F42" w:rsidRDefault="00646F4C" w:rsidP="00FA1CAC">
            <w:pPr>
              <w:rPr>
                <w:rFonts w:ascii="Arial" w:hAnsi="Arial" w:cs="Arial"/>
                <w:b/>
              </w:rPr>
            </w:pPr>
            <w:r w:rsidRPr="00493F42">
              <w:rPr>
                <w:rFonts w:ascii="Arial" w:hAnsi="Arial" w:cs="Arial"/>
                <w:b/>
              </w:rPr>
              <w:t xml:space="preserve">TOTAL </w:t>
            </w:r>
            <w:proofErr w:type="gramStart"/>
            <w:r w:rsidRPr="00493F42">
              <w:rPr>
                <w:rFonts w:ascii="Arial" w:hAnsi="Arial" w:cs="Arial"/>
                <w:b/>
              </w:rPr>
              <w:t>LONG TERM</w:t>
            </w:r>
            <w:proofErr w:type="gramEnd"/>
            <w:r w:rsidRPr="00493F42">
              <w:rPr>
                <w:rFonts w:ascii="Arial" w:hAnsi="Arial" w:cs="Arial"/>
                <w:b/>
              </w:rPr>
              <w:t xml:space="preserve"> FINANCE</w:t>
            </w:r>
          </w:p>
        </w:tc>
        <w:tc>
          <w:tcPr>
            <w:tcW w:w="3060" w:type="dxa"/>
            <w:vAlign w:val="bottom"/>
          </w:tcPr>
          <w:p w14:paraId="28284A38" w14:textId="77777777" w:rsidR="00646F4C" w:rsidRPr="00493F42" w:rsidRDefault="00646F4C" w:rsidP="00FA1CAC">
            <w:pPr>
              <w:rPr>
                <w:rFonts w:ascii="Georgia" w:hAnsi="Georgia" w:cs="Arial"/>
                <w:b/>
                <w:i/>
              </w:rPr>
            </w:pPr>
            <w:r w:rsidRPr="00493F42">
              <w:rPr>
                <w:rFonts w:ascii="Georgia" w:hAnsi="Georgia" w:cs="Arial"/>
                <w:b/>
                <w:i/>
              </w:rPr>
              <w:t>€</w:t>
            </w:r>
          </w:p>
        </w:tc>
      </w:tr>
    </w:tbl>
    <w:p w14:paraId="11162CDC" w14:textId="77777777" w:rsidR="00646F4C" w:rsidRDefault="00646F4C" w:rsidP="00646F4C">
      <w:pPr>
        <w:spacing w:line="360" w:lineRule="auto"/>
        <w:rPr>
          <w:rFonts w:ascii="Tahoma" w:hAnsi="Tahoma" w:cs="Tahoma"/>
        </w:rPr>
      </w:pP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060"/>
      </w:tblGrid>
      <w:tr w:rsidR="00646F4C" w:rsidRPr="00493F42" w14:paraId="7BFC88CD" w14:textId="77777777" w:rsidTr="00FA1CAC">
        <w:trPr>
          <w:jc w:val="center"/>
        </w:trPr>
        <w:tc>
          <w:tcPr>
            <w:tcW w:w="5040" w:type="dxa"/>
            <w:tcBorders>
              <w:top w:val="nil"/>
              <w:left w:val="nil"/>
              <w:bottom w:val="nil"/>
              <w:right w:val="nil"/>
            </w:tcBorders>
            <w:vAlign w:val="bottom"/>
          </w:tcPr>
          <w:p w14:paraId="1AC3A574" w14:textId="77777777" w:rsidR="00646F4C" w:rsidRPr="00493F42" w:rsidRDefault="00646F4C" w:rsidP="00FA1CAC">
            <w:pPr>
              <w:rPr>
                <w:rFonts w:ascii="Arial" w:hAnsi="Arial" w:cs="Arial"/>
                <w:b/>
              </w:rPr>
            </w:pPr>
            <w:r w:rsidRPr="00493F42">
              <w:rPr>
                <w:rFonts w:ascii="Arial" w:hAnsi="Arial" w:cs="Arial"/>
                <w:b/>
              </w:rPr>
              <w:t>Short Term Finance</w:t>
            </w:r>
          </w:p>
        </w:tc>
        <w:tc>
          <w:tcPr>
            <w:tcW w:w="3060" w:type="dxa"/>
            <w:tcBorders>
              <w:top w:val="nil"/>
              <w:left w:val="nil"/>
              <w:bottom w:val="nil"/>
              <w:right w:val="nil"/>
            </w:tcBorders>
            <w:vAlign w:val="bottom"/>
          </w:tcPr>
          <w:p w14:paraId="5EAF0916" w14:textId="77777777" w:rsidR="00646F4C" w:rsidRPr="00493F42" w:rsidRDefault="00646F4C" w:rsidP="00FA1CAC">
            <w:pPr>
              <w:rPr>
                <w:rFonts w:ascii="Arial" w:hAnsi="Arial" w:cs="Arial"/>
              </w:rPr>
            </w:pPr>
          </w:p>
        </w:tc>
      </w:tr>
      <w:tr w:rsidR="00646F4C" w:rsidRPr="00493F42" w14:paraId="2663CA9C" w14:textId="77777777" w:rsidTr="00FA1CAC">
        <w:trPr>
          <w:jc w:val="center"/>
        </w:trPr>
        <w:tc>
          <w:tcPr>
            <w:tcW w:w="5040" w:type="dxa"/>
            <w:tcBorders>
              <w:top w:val="nil"/>
              <w:left w:val="nil"/>
              <w:bottom w:val="nil"/>
              <w:right w:val="nil"/>
            </w:tcBorders>
            <w:vAlign w:val="bottom"/>
          </w:tcPr>
          <w:p w14:paraId="22190B53" w14:textId="77777777" w:rsidR="00646F4C" w:rsidRPr="00493F42" w:rsidRDefault="00646F4C" w:rsidP="00646F4C">
            <w:pPr>
              <w:numPr>
                <w:ilvl w:val="0"/>
                <w:numId w:val="50"/>
              </w:numPr>
              <w:rPr>
                <w:rFonts w:ascii="Arial" w:hAnsi="Arial" w:cs="Arial"/>
              </w:rPr>
            </w:pPr>
            <w:r w:rsidRPr="00493F42">
              <w:rPr>
                <w:rFonts w:ascii="Arial" w:hAnsi="Arial" w:cs="Arial"/>
              </w:rPr>
              <w:t>Overdraft</w:t>
            </w:r>
          </w:p>
        </w:tc>
        <w:tc>
          <w:tcPr>
            <w:tcW w:w="3060" w:type="dxa"/>
            <w:tcBorders>
              <w:top w:val="nil"/>
              <w:left w:val="nil"/>
              <w:right w:val="nil"/>
            </w:tcBorders>
            <w:vAlign w:val="bottom"/>
          </w:tcPr>
          <w:p w14:paraId="35D42387"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789D7390" w14:textId="77777777" w:rsidTr="00FA1CAC">
        <w:trPr>
          <w:jc w:val="center"/>
        </w:trPr>
        <w:tc>
          <w:tcPr>
            <w:tcW w:w="5040" w:type="dxa"/>
            <w:tcBorders>
              <w:top w:val="nil"/>
              <w:left w:val="nil"/>
              <w:bottom w:val="nil"/>
              <w:right w:val="nil"/>
            </w:tcBorders>
            <w:vAlign w:val="bottom"/>
          </w:tcPr>
          <w:p w14:paraId="5D6090F8" w14:textId="77777777" w:rsidR="00646F4C" w:rsidRPr="00493F42" w:rsidRDefault="00646F4C" w:rsidP="00646F4C">
            <w:pPr>
              <w:numPr>
                <w:ilvl w:val="0"/>
                <w:numId w:val="50"/>
              </w:numPr>
              <w:rPr>
                <w:rFonts w:ascii="Arial" w:hAnsi="Arial" w:cs="Arial"/>
              </w:rPr>
            </w:pPr>
            <w:r w:rsidRPr="00493F42">
              <w:rPr>
                <w:rFonts w:ascii="Arial" w:hAnsi="Arial" w:cs="Arial"/>
              </w:rPr>
              <w:t>Suppliers Credit</w:t>
            </w:r>
          </w:p>
        </w:tc>
        <w:tc>
          <w:tcPr>
            <w:tcW w:w="3060" w:type="dxa"/>
            <w:tcBorders>
              <w:left w:val="nil"/>
              <w:right w:val="nil"/>
            </w:tcBorders>
            <w:vAlign w:val="bottom"/>
          </w:tcPr>
          <w:p w14:paraId="5CA6732D"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9488E6E" w14:textId="77777777" w:rsidTr="00FA1CAC">
        <w:trPr>
          <w:jc w:val="center"/>
        </w:trPr>
        <w:tc>
          <w:tcPr>
            <w:tcW w:w="5040" w:type="dxa"/>
            <w:tcBorders>
              <w:top w:val="nil"/>
              <w:left w:val="nil"/>
              <w:bottom w:val="nil"/>
              <w:right w:val="nil"/>
            </w:tcBorders>
            <w:vAlign w:val="bottom"/>
          </w:tcPr>
          <w:p w14:paraId="4B6762EF" w14:textId="77777777" w:rsidR="00646F4C" w:rsidRPr="00493F42" w:rsidRDefault="00646F4C" w:rsidP="00646F4C">
            <w:pPr>
              <w:numPr>
                <w:ilvl w:val="0"/>
                <w:numId w:val="50"/>
              </w:numPr>
              <w:rPr>
                <w:rFonts w:ascii="Arial" w:hAnsi="Arial" w:cs="Arial"/>
              </w:rPr>
            </w:pPr>
            <w:r w:rsidRPr="00493F42">
              <w:rPr>
                <w:rFonts w:ascii="Arial" w:hAnsi="Arial" w:cs="Arial"/>
              </w:rPr>
              <w:t>Finance Company</w:t>
            </w:r>
          </w:p>
        </w:tc>
        <w:tc>
          <w:tcPr>
            <w:tcW w:w="3060" w:type="dxa"/>
            <w:tcBorders>
              <w:left w:val="nil"/>
              <w:right w:val="nil"/>
            </w:tcBorders>
            <w:vAlign w:val="bottom"/>
          </w:tcPr>
          <w:p w14:paraId="584B3BF8"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7C62CAF" w14:textId="77777777" w:rsidTr="00FA1CAC">
        <w:trPr>
          <w:jc w:val="center"/>
        </w:trPr>
        <w:tc>
          <w:tcPr>
            <w:tcW w:w="5040" w:type="dxa"/>
            <w:tcBorders>
              <w:top w:val="nil"/>
              <w:left w:val="nil"/>
              <w:bottom w:val="nil"/>
              <w:right w:val="nil"/>
            </w:tcBorders>
            <w:vAlign w:val="bottom"/>
          </w:tcPr>
          <w:p w14:paraId="4F8CFD08" w14:textId="77777777" w:rsidR="00646F4C" w:rsidRPr="00493F42" w:rsidRDefault="00646F4C" w:rsidP="00646F4C">
            <w:pPr>
              <w:numPr>
                <w:ilvl w:val="0"/>
                <w:numId w:val="50"/>
              </w:numPr>
              <w:rPr>
                <w:rFonts w:ascii="Arial" w:hAnsi="Arial" w:cs="Arial"/>
              </w:rPr>
            </w:pPr>
            <w:r w:rsidRPr="00493F42">
              <w:rPr>
                <w:rFonts w:ascii="Arial" w:hAnsi="Arial" w:cs="Arial"/>
              </w:rPr>
              <w:t>Bills to be paid</w:t>
            </w:r>
          </w:p>
        </w:tc>
        <w:tc>
          <w:tcPr>
            <w:tcW w:w="3060" w:type="dxa"/>
            <w:tcBorders>
              <w:left w:val="nil"/>
              <w:right w:val="nil"/>
            </w:tcBorders>
            <w:vAlign w:val="bottom"/>
          </w:tcPr>
          <w:p w14:paraId="6ED40B66"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4C795429" w14:textId="77777777" w:rsidTr="00FA1CAC">
        <w:trPr>
          <w:jc w:val="center"/>
        </w:trPr>
        <w:tc>
          <w:tcPr>
            <w:tcW w:w="5040" w:type="dxa"/>
            <w:tcBorders>
              <w:top w:val="nil"/>
              <w:left w:val="nil"/>
              <w:bottom w:val="nil"/>
              <w:right w:val="nil"/>
            </w:tcBorders>
            <w:vAlign w:val="bottom"/>
          </w:tcPr>
          <w:p w14:paraId="68AD0D50" w14:textId="77777777" w:rsidR="00646F4C" w:rsidRPr="00493F42" w:rsidRDefault="00646F4C" w:rsidP="00646F4C">
            <w:pPr>
              <w:numPr>
                <w:ilvl w:val="0"/>
                <w:numId w:val="50"/>
              </w:numPr>
              <w:rPr>
                <w:rFonts w:ascii="Arial" w:hAnsi="Arial" w:cs="Arial"/>
              </w:rPr>
            </w:pPr>
            <w:r w:rsidRPr="00493F42">
              <w:rPr>
                <w:rFonts w:ascii="Arial" w:hAnsi="Arial" w:cs="Arial"/>
              </w:rPr>
              <w:t>Taxes to be paid</w:t>
            </w:r>
          </w:p>
        </w:tc>
        <w:tc>
          <w:tcPr>
            <w:tcW w:w="3060" w:type="dxa"/>
            <w:tcBorders>
              <w:left w:val="nil"/>
              <w:right w:val="nil"/>
            </w:tcBorders>
            <w:vAlign w:val="bottom"/>
          </w:tcPr>
          <w:p w14:paraId="51E4AACD"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5C1C0C2" w14:textId="77777777" w:rsidTr="00FA1CAC">
        <w:trPr>
          <w:jc w:val="center"/>
        </w:trPr>
        <w:tc>
          <w:tcPr>
            <w:tcW w:w="5040" w:type="dxa"/>
            <w:tcBorders>
              <w:top w:val="nil"/>
              <w:left w:val="nil"/>
              <w:bottom w:val="nil"/>
              <w:right w:val="nil"/>
            </w:tcBorders>
            <w:vAlign w:val="bottom"/>
          </w:tcPr>
          <w:p w14:paraId="659E92FE" w14:textId="77777777" w:rsidR="00646F4C" w:rsidRPr="00493F42" w:rsidRDefault="00646F4C" w:rsidP="00646F4C">
            <w:pPr>
              <w:numPr>
                <w:ilvl w:val="0"/>
                <w:numId w:val="50"/>
              </w:numPr>
              <w:rPr>
                <w:rFonts w:ascii="Arial" w:hAnsi="Arial" w:cs="Arial"/>
              </w:rPr>
            </w:pPr>
            <w:r w:rsidRPr="00493F42">
              <w:rPr>
                <w:rFonts w:ascii="Arial" w:hAnsi="Arial" w:cs="Arial"/>
              </w:rPr>
              <w:t>Payments received in advance</w:t>
            </w:r>
          </w:p>
        </w:tc>
        <w:tc>
          <w:tcPr>
            <w:tcW w:w="3060" w:type="dxa"/>
            <w:tcBorders>
              <w:left w:val="nil"/>
              <w:right w:val="nil"/>
            </w:tcBorders>
            <w:vAlign w:val="bottom"/>
          </w:tcPr>
          <w:p w14:paraId="0F79FBE9"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4F93C3C0" w14:textId="77777777" w:rsidTr="00FA1CAC">
        <w:trPr>
          <w:jc w:val="center"/>
        </w:trPr>
        <w:tc>
          <w:tcPr>
            <w:tcW w:w="5040" w:type="dxa"/>
            <w:tcBorders>
              <w:top w:val="nil"/>
              <w:left w:val="nil"/>
              <w:bottom w:val="nil"/>
              <w:right w:val="nil"/>
            </w:tcBorders>
            <w:vAlign w:val="bottom"/>
          </w:tcPr>
          <w:p w14:paraId="050CA547" w14:textId="77777777" w:rsidR="00646F4C" w:rsidRPr="00493F42" w:rsidRDefault="00646F4C" w:rsidP="00646F4C">
            <w:pPr>
              <w:numPr>
                <w:ilvl w:val="0"/>
                <w:numId w:val="50"/>
              </w:numPr>
              <w:rPr>
                <w:rFonts w:ascii="Arial" w:hAnsi="Arial" w:cs="Arial"/>
              </w:rPr>
            </w:pPr>
            <w:r w:rsidRPr="00493F42">
              <w:rPr>
                <w:rFonts w:ascii="Arial" w:hAnsi="Arial" w:cs="Arial"/>
              </w:rPr>
              <w:t>Other</w:t>
            </w:r>
          </w:p>
        </w:tc>
        <w:tc>
          <w:tcPr>
            <w:tcW w:w="3060" w:type="dxa"/>
            <w:tcBorders>
              <w:left w:val="nil"/>
              <w:right w:val="nil"/>
            </w:tcBorders>
            <w:vAlign w:val="bottom"/>
          </w:tcPr>
          <w:p w14:paraId="512D3D41"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732466DC" w14:textId="77777777" w:rsidTr="00FA1CAC">
        <w:trPr>
          <w:jc w:val="center"/>
        </w:trPr>
        <w:tc>
          <w:tcPr>
            <w:tcW w:w="5040" w:type="dxa"/>
            <w:tcBorders>
              <w:top w:val="nil"/>
              <w:left w:val="nil"/>
              <w:bottom w:val="nil"/>
              <w:right w:val="nil"/>
            </w:tcBorders>
            <w:vAlign w:val="bottom"/>
          </w:tcPr>
          <w:p w14:paraId="72C96E1F" w14:textId="77777777" w:rsidR="00646F4C" w:rsidRPr="00493F42" w:rsidRDefault="00646F4C" w:rsidP="00FA1CAC">
            <w:pPr>
              <w:ind w:left="360"/>
              <w:rPr>
                <w:rFonts w:ascii="Arial" w:hAnsi="Arial" w:cs="Arial"/>
              </w:rPr>
            </w:pPr>
          </w:p>
        </w:tc>
        <w:tc>
          <w:tcPr>
            <w:tcW w:w="3060" w:type="dxa"/>
            <w:tcBorders>
              <w:left w:val="nil"/>
              <w:right w:val="nil"/>
            </w:tcBorders>
            <w:vAlign w:val="bottom"/>
          </w:tcPr>
          <w:p w14:paraId="34927F24" w14:textId="77777777" w:rsidR="00646F4C" w:rsidRPr="00493F42" w:rsidRDefault="00646F4C" w:rsidP="00FA1CAC">
            <w:pPr>
              <w:rPr>
                <w:rFonts w:ascii="Georgia" w:hAnsi="Georgia" w:cs="Arial"/>
                <w:i/>
              </w:rPr>
            </w:pPr>
          </w:p>
        </w:tc>
      </w:tr>
      <w:tr w:rsidR="00646F4C" w:rsidRPr="00493F42" w14:paraId="14C06A93" w14:textId="77777777" w:rsidTr="00FA1CAC">
        <w:trPr>
          <w:jc w:val="center"/>
        </w:trPr>
        <w:tc>
          <w:tcPr>
            <w:tcW w:w="5040" w:type="dxa"/>
            <w:tcBorders>
              <w:top w:val="nil"/>
              <w:left w:val="nil"/>
              <w:bottom w:val="nil"/>
            </w:tcBorders>
            <w:vAlign w:val="bottom"/>
          </w:tcPr>
          <w:p w14:paraId="568AFD82" w14:textId="77777777" w:rsidR="00646F4C" w:rsidRPr="00493F42" w:rsidRDefault="00646F4C" w:rsidP="00FA1CAC">
            <w:pPr>
              <w:rPr>
                <w:rFonts w:ascii="Arial" w:hAnsi="Arial" w:cs="Arial"/>
                <w:b/>
              </w:rPr>
            </w:pPr>
            <w:r w:rsidRPr="00493F42">
              <w:rPr>
                <w:rFonts w:ascii="Arial" w:hAnsi="Arial" w:cs="Arial"/>
                <w:b/>
              </w:rPr>
              <w:t xml:space="preserve">TOTAL </w:t>
            </w:r>
            <w:proofErr w:type="gramStart"/>
            <w:r w:rsidRPr="00493F42">
              <w:rPr>
                <w:rFonts w:ascii="Arial" w:hAnsi="Arial" w:cs="Arial"/>
                <w:b/>
              </w:rPr>
              <w:t>SHORT TERM</w:t>
            </w:r>
            <w:proofErr w:type="gramEnd"/>
            <w:r w:rsidRPr="00493F42">
              <w:rPr>
                <w:rFonts w:ascii="Arial" w:hAnsi="Arial" w:cs="Arial"/>
                <w:b/>
              </w:rPr>
              <w:t xml:space="preserve"> FINANCE</w:t>
            </w:r>
          </w:p>
        </w:tc>
        <w:tc>
          <w:tcPr>
            <w:tcW w:w="3060" w:type="dxa"/>
            <w:vAlign w:val="bottom"/>
          </w:tcPr>
          <w:p w14:paraId="2D2C3A2C" w14:textId="77777777" w:rsidR="00646F4C" w:rsidRPr="00493F42" w:rsidRDefault="00646F4C" w:rsidP="00FA1CAC">
            <w:pPr>
              <w:rPr>
                <w:rFonts w:ascii="Georgia" w:hAnsi="Georgia" w:cs="Arial"/>
                <w:b/>
                <w:i/>
              </w:rPr>
            </w:pPr>
            <w:r w:rsidRPr="00493F42">
              <w:rPr>
                <w:rFonts w:ascii="Georgia" w:hAnsi="Georgia" w:cs="Arial"/>
                <w:b/>
                <w:i/>
              </w:rPr>
              <w:t>€</w:t>
            </w:r>
          </w:p>
        </w:tc>
      </w:tr>
    </w:tbl>
    <w:p w14:paraId="34C552E8" w14:textId="77777777" w:rsidR="00646F4C" w:rsidRDefault="00646F4C" w:rsidP="00646F4C">
      <w:pPr>
        <w:spacing w:line="360" w:lineRule="auto"/>
        <w:rPr>
          <w:rFonts w:ascii="Tahoma" w:hAnsi="Tahoma" w:cs="Tahoma"/>
        </w:rPr>
      </w:pPr>
    </w:p>
    <w:p w14:paraId="110A6F64" w14:textId="77777777" w:rsidR="00AD1B35" w:rsidRDefault="00AD1B35" w:rsidP="00AD1B35">
      <w:pPr>
        <w:rPr>
          <w:rFonts w:ascii="Arial" w:eastAsiaTheme="minorEastAsia" w:hAnsi="Arial"/>
          <w:b/>
          <w:color w:val="3C3C3B"/>
          <w:szCs w:val="22"/>
        </w:rPr>
      </w:pPr>
      <w:r>
        <w:br w:type="page"/>
      </w:r>
    </w:p>
    <w:p w14:paraId="58601263" w14:textId="77777777" w:rsidR="00AD1B35" w:rsidRDefault="00AD1B35" w:rsidP="00AD1B35">
      <w:pPr>
        <w:pStyle w:val="Heading20"/>
      </w:pPr>
      <w:r>
        <w:lastRenderedPageBreak/>
        <w:t>Revenue forecast – money in</w:t>
      </w:r>
    </w:p>
    <w:p w14:paraId="78AE4F9B" w14:textId="77777777" w:rsidR="00AD1B35" w:rsidRPr="00F74C9D" w:rsidRDefault="00AD1B35" w:rsidP="00AD1B35">
      <w:pPr>
        <w:pStyle w:val="Body"/>
      </w:pPr>
      <w:r w:rsidRPr="00F74C9D">
        <w:t xml:space="preserve">Revenue can come in different forms, including sales, commissions, royalties, rent and bank interest. List the different types of revenue </w:t>
      </w:r>
      <w:proofErr w:type="gramStart"/>
      <w:r w:rsidRPr="00F74C9D">
        <w:t>you’ll</w:t>
      </w:r>
      <w:proofErr w:type="gramEnd"/>
      <w:r w:rsidRPr="00F74C9D">
        <w:t xml:space="preserve"> be getting and provide a forecast for each year. </w:t>
      </w:r>
    </w:p>
    <w:p w14:paraId="5230DFE0" w14:textId="77777777" w:rsidR="00AD1B35" w:rsidRPr="00F74C9D" w:rsidRDefault="00AD1B35" w:rsidP="00AD1B35">
      <w:pPr>
        <w:pStyle w:val="Body"/>
      </w:pPr>
    </w:p>
    <w:p w14:paraId="380963E0" w14:textId="77777777" w:rsidR="00AD1B35" w:rsidRDefault="00AD1B35" w:rsidP="00AD1B35">
      <w:pPr>
        <w:pStyle w:val="Body"/>
      </w:pPr>
      <w:r w:rsidRPr="00F74C9D">
        <w:t xml:space="preserve">Include your sources of investment funding. </w:t>
      </w:r>
      <w:proofErr w:type="gramStart"/>
      <w:r w:rsidRPr="00F74C9D">
        <w:t>It’s</w:t>
      </w:r>
      <w:proofErr w:type="gramEnd"/>
      <w:r w:rsidRPr="00F74C9D">
        <w:t xml:space="preserve"> up to you how much detail you go into. But if </w:t>
      </w:r>
      <w:proofErr w:type="gramStart"/>
      <w:r w:rsidRPr="00F74C9D">
        <w:t>you’ll</w:t>
      </w:r>
      <w:proofErr w:type="gramEnd"/>
      <w:r w:rsidRPr="00F74C9D">
        <w:t xml:space="preserve"> be showing this business plan to potential investors, they’ll want to see how much you’re backing your business with your own investment and who else has invested in the business.</w:t>
      </w:r>
    </w:p>
    <w:p w14:paraId="5B49577F" w14:textId="77777777" w:rsidR="00AD1B35" w:rsidRDefault="00AD1B35" w:rsidP="00AD1B35">
      <w:pPr>
        <w:pStyle w:val="Body"/>
      </w:pPr>
    </w:p>
    <w:tbl>
      <w:tblPr>
        <w:tblStyle w:val="TableGrid"/>
        <w:tblW w:w="9752" w:type="dxa"/>
        <w:tblLook w:val="04A0" w:firstRow="1" w:lastRow="0" w:firstColumn="1" w:lastColumn="0" w:noHBand="0" w:noVBand="1"/>
      </w:tblPr>
      <w:tblGrid>
        <w:gridCol w:w="4366"/>
        <w:gridCol w:w="1701"/>
        <w:gridCol w:w="1984"/>
        <w:gridCol w:w="1701"/>
      </w:tblGrid>
      <w:tr w:rsidR="00AD1B35" w:rsidRPr="006849BD" w14:paraId="0BB1C62D" w14:textId="77777777" w:rsidTr="003809C0">
        <w:tc>
          <w:tcPr>
            <w:tcW w:w="4366" w:type="dxa"/>
            <w:shd w:val="clear" w:color="auto" w:fill="1C5F8C"/>
          </w:tcPr>
          <w:p w14:paraId="27AE9C26" w14:textId="77777777" w:rsidR="00AD1B35" w:rsidRDefault="00AD1B35" w:rsidP="003809C0">
            <w:pPr>
              <w:pStyle w:val="-TableHeading"/>
            </w:pPr>
            <w:r>
              <w:t>Type of revenue</w:t>
            </w:r>
          </w:p>
        </w:tc>
        <w:tc>
          <w:tcPr>
            <w:tcW w:w="1701" w:type="dxa"/>
            <w:shd w:val="clear" w:color="auto" w:fill="1C5F8C"/>
          </w:tcPr>
          <w:p w14:paraId="70A91EB1" w14:textId="77777777" w:rsidR="00AD1B35" w:rsidRDefault="005038CD" w:rsidP="003809C0">
            <w:pPr>
              <w:pStyle w:val="-TableHeading"/>
            </w:pPr>
            <w:r>
              <w:t>First year (€</w:t>
            </w:r>
            <w:r w:rsidR="00AD1B35">
              <w:t>)</w:t>
            </w:r>
          </w:p>
        </w:tc>
        <w:tc>
          <w:tcPr>
            <w:tcW w:w="1984" w:type="dxa"/>
            <w:shd w:val="clear" w:color="auto" w:fill="1C5F8C"/>
          </w:tcPr>
          <w:p w14:paraId="230B51AE" w14:textId="77777777" w:rsidR="00AD1B35" w:rsidRDefault="005038CD" w:rsidP="003809C0">
            <w:pPr>
              <w:pStyle w:val="-TableHeading"/>
            </w:pPr>
            <w:r>
              <w:t>Second year (€</w:t>
            </w:r>
            <w:r w:rsidR="00AD1B35">
              <w:t>)</w:t>
            </w:r>
          </w:p>
        </w:tc>
        <w:tc>
          <w:tcPr>
            <w:tcW w:w="1701" w:type="dxa"/>
            <w:shd w:val="clear" w:color="auto" w:fill="1C5F8C"/>
          </w:tcPr>
          <w:p w14:paraId="044950EA" w14:textId="77777777" w:rsidR="00AD1B35" w:rsidRPr="006849BD" w:rsidRDefault="005038CD" w:rsidP="003809C0">
            <w:pPr>
              <w:pStyle w:val="-TableHeading"/>
            </w:pPr>
            <w:r>
              <w:t>Third year (€</w:t>
            </w:r>
            <w:r w:rsidR="00AD1B35">
              <w:t>)</w:t>
            </w:r>
          </w:p>
        </w:tc>
      </w:tr>
      <w:tr w:rsidR="00AD1B35" w:rsidRPr="006849BD" w14:paraId="2D07B09E" w14:textId="77777777" w:rsidTr="003809C0">
        <w:tc>
          <w:tcPr>
            <w:tcW w:w="4366" w:type="dxa"/>
          </w:tcPr>
          <w:p w14:paraId="3E0C636C" w14:textId="77777777" w:rsidR="00AD1B35" w:rsidRPr="00C003F9" w:rsidRDefault="00AD1B35" w:rsidP="003809C0">
            <w:pPr>
              <w:pStyle w:val="TableLevel1regular"/>
              <w:rPr>
                <w:b/>
              </w:rPr>
            </w:pPr>
          </w:p>
        </w:tc>
        <w:tc>
          <w:tcPr>
            <w:tcW w:w="1701" w:type="dxa"/>
          </w:tcPr>
          <w:p w14:paraId="7C4EED1D" w14:textId="77777777" w:rsidR="00AD1B35" w:rsidRDefault="00AD1B35" w:rsidP="003809C0">
            <w:pPr>
              <w:pStyle w:val="TableLevel1regular"/>
              <w:rPr>
                <w:lang w:eastAsia="en-NZ"/>
              </w:rPr>
            </w:pPr>
          </w:p>
        </w:tc>
        <w:tc>
          <w:tcPr>
            <w:tcW w:w="1984" w:type="dxa"/>
          </w:tcPr>
          <w:p w14:paraId="7AEB6B4A" w14:textId="77777777" w:rsidR="00AD1B35" w:rsidRDefault="00AD1B35" w:rsidP="003809C0">
            <w:pPr>
              <w:pStyle w:val="TableLevel1regular"/>
              <w:rPr>
                <w:lang w:eastAsia="en-NZ"/>
              </w:rPr>
            </w:pPr>
          </w:p>
        </w:tc>
        <w:tc>
          <w:tcPr>
            <w:tcW w:w="1701" w:type="dxa"/>
          </w:tcPr>
          <w:p w14:paraId="347FFC88" w14:textId="77777777" w:rsidR="00AD1B35" w:rsidRDefault="00AD1B35" w:rsidP="003809C0">
            <w:pPr>
              <w:pStyle w:val="TableLevel1regular"/>
              <w:rPr>
                <w:lang w:eastAsia="en-NZ"/>
              </w:rPr>
            </w:pPr>
          </w:p>
        </w:tc>
      </w:tr>
      <w:tr w:rsidR="00AD1B35" w:rsidRPr="006849BD" w14:paraId="4710C095" w14:textId="77777777" w:rsidTr="003809C0">
        <w:tc>
          <w:tcPr>
            <w:tcW w:w="4366" w:type="dxa"/>
          </w:tcPr>
          <w:p w14:paraId="1B0F749E" w14:textId="77777777" w:rsidR="00AD1B35" w:rsidRPr="00C003F9" w:rsidRDefault="00AD1B35" w:rsidP="003809C0">
            <w:pPr>
              <w:pStyle w:val="TableLevel1regular"/>
              <w:rPr>
                <w:b/>
              </w:rPr>
            </w:pPr>
          </w:p>
        </w:tc>
        <w:tc>
          <w:tcPr>
            <w:tcW w:w="1701" w:type="dxa"/>
          </w:tcPr>
          <w:p w14:paraId="3AF9955C" w14:textId="77777777" w:rsidR="00AD1B35" w:rsidRDefault="00AD1B35" w:rsidP="003809C0">
            <w:pPr>
              <w:pStyle w:val="TableLevel1regular"/>
              <w:rPr>
                <w:lang w:eastAsia="en-NZ"/>
              </w:rPr>
            </w:pPr>
          </w:p>
        </w:tc>
        <w:tc>
          <w:tcPr>
            <w:tcW w:w="1984" w:type="dxa"/>
          </w:tcPr>
          <w:p w14:paraId="13E3BA99" w14:textId="77777777" w:rsidR="00AD1B35" w:rsidRDefault="00AD1B35" w:rsidP="003809C0">
            <w:pPr>
              <w:pStyle w:val="TableLevel1regular"/>
              <w:rPr>
                <w:lang w:eastAsia="en-NZ"/>
              </w:rPr>
            </w:pPr>
          </w:p>
        </w:tc>
        <w:tc>
          <w:tcPr>
            <w:tcW w:w="1701" w:type="dxa"/>
          </w:tcPr>
          <w:p w14:paraId="227A40B2" w14:textId="77777777" w:rsidR="00AD1B35" w:rsidRDefault="00AD1B35" w:rsidP="003809C0">
            <w:pPr>
              <w:pStyle w:val="TableLevel1regular"/>
              <w:rPr>
                <w:lang w:eastAsia="en-NZ"/>
              </w:rPr>
            </w:pPr>
          </w:p>
        </w:tc>
      </w:tr>
      <w:tr w:rsidR="00AD1B35" w:rsidRPr="006849BD" w14:paraId="4EC9D0D2" w14:textId="77777777" w:rsidTr="003809C0">
        <w:tc>
          <w:tcPr>
            <w:tcW w:w="4366" w:type="dxa"/>
          </w:tcPr>
          <w:p w14:paraId="68B8FEC0" w14:textId="77777777" w:rsidR="00AD1B35" w:rsidRPr="00C003F9" w:rsidRDefault="00AD1B35" w:rsidP="003809C0">
            <w:pPr>
              <w:pStyle w:val="TableLevel1regular"/>
              <w:rPr>
                <w:b/>
              </w:rPr>
            </w:pPr>
          </w:p>
        </w:tc>
        <w:tc>
          <w:tcPr>
            <w:tcW w:w="1701" w:type="dxa"/>
          </w:tcPr>
          <w:p w14:paraId="1C11F7CD" w14:textId="77777777" w:rsidR="00AD1B35" w:rsidRDefault="00AD1B35" w:rsidP="003809C0">
            <w:pPr>
              <w:pStyle w:val="TableLevel1regular"/>
              <w:rPr>
                <w:lang w:eastAsia="en-NZ"/>
              </w:rPr>
            </w:pPr>
          </w:p>
        </w:tc>
        <w:tc>
          <w:tcPr>
            <w:tcW w:w="1984" w:type="dxa"/>
          </w:tcPr>
          <w:p w14:paraId="785C2419" w14:textId="77777777" w:rsidR="00AD1B35" w:rsidRDefault="00AD1B35" w:rsidP="003809C0">
            <w:pPr>
              <w:pStyle w:val="TableLevel1regular"/>
              <w:rPr>
                <w:lang w:eastAsia="en-NZ"/>
              </w:rPr>
            </w:pPr>
          </w:p>
        </w:tc>
        <w:tc>
          <w:tcPr>
            <w:tcW w:w="1701" w:type="dxa"/>
          </w:tcPr>
          <w:p w14:paraId="01E1CEDE" w14:textId="77777777" w:rsidR="00AD1B35" w:rsidRDefault="00AD1B35" w:rsidP="003809C0">
            <w:pPr>
              <w:pStyle w:val="TableLevel1regular"/>
              <w:rPr>
                <w:lang w:eastAsia="en-NZ"/>
              </w:rPr>
            </w:pPr>
          </w:p>
        </w:tc>
      </w:tr>
      <w:tr w:rsidR="00AD1B35" w:rsidRPr="006849BD" w14:paraId="5E34DF82" w14:textId="77777777" w:rsidTr="003809C0">
        <w:tc>
          <w:tcPr>
            <w:tcW w:w="4366" w:type="dxa"/>
          </w:tcPr>
          <w:p w14:paraId="2F5CEEA5" w14:textId="77777777" w:rsidR="00AD1B35" w:rsidRPr="00C003F9" w:rsidRDefault="00AD1B35" w:rsidP="003809C0">
            <w:pPr>
              <w:pStyle w:val="TableLevel1regular"/>
              <w:rPr>
                <w:b/>
              </w:rPr>
            </w:pPr>
          </w:p>
        </w:tc>
        <w:tc>
          <w:tcPr>
            <w:tcW w:w="1701" w:type="dxa"/>
          </w:tcPr>
          <w:p w14:paraId="1B3BFF11" w14:textId="77777777" w:rsidR="00AD1B35" w:rsidRDefault="00AD1B35" w:rsidP="003809C0">
            <w:pPr>
              <w:pStyle w:val="TableLevel1regular"/>
              <w:rPr>
                <w:lang w:eastAsia="en-NZ"/>
              </w:rPr>
            </w:pPr>
          </w:p>
        </w:tc>
        <w:tc>
          <w:tcPr>
            <w:tcW w:w="1984" w:type="dxa"/>
          </w:tcPr>
          <w:p w14:paraId="67B501D2" w14:textId="77777777" w:rsidR="00AD1B35" w:rsidRDefault="00AD1B35" w:rsidP="003809C0">
            <w:pPr>
              <w:pStyle w:val="TableLevel1regular"/>
              <w:rPr>
                <w:lang w:eastAsia="en-NZ"/>
              </w:rPr>
            </w:pPr>
          </w:p>
        </w:tc>
        <w:tc>
          <w:tcPr>
            <w:tcW w:w="1701" w:type="dxa"/>
          </w:tcPr>
          <w:p w14:paraId="2613BC8B" w14:textId="77777777" w:rsidR="00AD1B35" w:rsidRDefault="00AD1B35" w:rsidP="003809C0">
            <w:pPr>
              <w:pStyle w:val="TableLevel1regular"/>
              <w:rPr>
                <w:lang w:eastAsia="en-NZ"/>
              </w:rPr>
            </w:pPr>
          </w:p>
        </w:tc>
      </w:tr>
      <w:tr w:rsidR="00AD1B35" w:rsidRPr="006849BD" w14:paraId="39B14E1E" w14:textId="77777777" w:rsidTr="003809C0">
        <w:tc>
          <w:tcPr>
            <w:tcW w:w="4366" w:type="dxa"/>
            <w:tcBorders>
              <w:bottom w:val="single" w:sz="4" w:space="0" w:color="A6A6A6" w:themeColor="background1" w:themeShade="A6"/>
            </w:tcBorders>
            <w:shd w:val="clear" w:color="auto" w:fill="E6E6E6"/>
          </w:tcPr>
          <w:p w14:paraId="2D6F7537" w14:textId="77777777" w:rsidR="00AD1B35" w:rsidRPr="007859D0" w:rsidRDefault="00AD1B35" w:rsidP="003809C0">
            <w:pPr>
              <w:pStyle w:val="TableLevel1regular"/>
              <w:rPr>
                <w:b/>
                <w:lang w:eastAsia="en-NZ"/>
              </w:rPr>
            </w:pPr>
            <w:r w:rsidRPr="007859D0">
              <w:rPr>
                <w:b/>
                <w:lang w:eastAsia="en-NZ"/>
              </w:rPr>
              <w:t>Investment / funding</w:t>
            </w:r>
          </w:p>
        </w:tc>
        <w:tc>
          <w:tcPr>
            <w:tcW w:w="1701" w:type="dxa"/>
            <w:tcBorders>
              <w:bottom w:val="single" w:sz="4" w:space="0" w:color="A6A6A6" w:themeColor="background1" w:themeShade="A6"/>
            </w:tcBorders>
            <w:shd w:val="clear" w:color="auto" w:fill="E6E6E6"/>
          </w:tcPr>
          <w:p w14:paraId="27F0838B" w14:textId="77777777" w:rsidR="00AD1B35" w:rsidRDefault="00AD1B35" w:rsidP="003809C0">
            <w:pPr>
              <w:pStyle w:val="TableLevel1regular"/>
              <w:jc w:val="right"/>
            </w:pPr>
          </w:p>
        </w:tc>
        <w:tc>
          <w:tcPr>
            <w:tcW w:w="1984" w:type="dxa"/>
            <w:tcBorders>
              <w:bottom w:val="single" w:sz="4" w:space="0" w:color="A6A6A6" w:themeColor="background1" w:themeShade="A6"/>
            </w:tcBorders>
            <w:shd w:val="clear" w:color="auto" w:fill="E6E6E6"/>
          </w:tcPr>
          <w:p w14:paraId="50F326B0" w14:textId="77777777" w:rsidR="00AD1B35" w:rsidRDefault="00AD1B35" w:rsidP="003809C0">
            <w:pPr>
              <w:pStyle w:val="TableLevel1regular"/>
              <w:jc w:val="right"/>
            </w:pPr>
          </w:p>
        </w:tc>
        <w:tc>
          <w:tcPr>
            <w:tcW w:w="1701" w:type="dxa"/>
            <w:tcBorders>
              <w:bottom w:val="single" w:sz="4" w:space="0" w:color="A6A6A6" w:themeColor="background1" w:themeShade="A6"/>
            </w:tcBorders>
            <w:shd w:val="clear" w:color="auto" w:fill="E6E6E6"/>
          </w:tcPr>
          <w:p w14:paraId="1B201AD0" w14:textId="77777777" w:rsidR="00AD1B35" w:rsidRDefault="00AD1B35" w:rsidP="003809C0">
            <w:pPr>
              <w:pStyle w:val="TableLevel1regular"/>
              <w:tabs>
                <w:tab w:val="left" w:pos="1307"/>
                <w:tab w:val="right" w:pos="1475"/>
              </w:tabs>
            </w:pPr>
            <w:r>
              <w:tab/>
            </w:r>
          </w:p>
        </w:tc>
      </w:tr>
      <w:tr w:rsidR="00AD1B35" w:rsidRPr="006849BD" w14:paraId="153F21EA" w14:textId="77777777" w:rsidTr="003809C0">
        <w:tc>
          <w:tcPr>
            <w:tcW w:w="4366" w:type="dxa"/>
            <w:shd w:val="clear" w:color="auto" w:fill="E6E6E6"/>
          </w:tcPr>
          <w:p w14:paraId="620EA359" w14:textId="77777777" w:rsidR="00AD1B35" w:rsidRPr="00C003F9" w:rsidRDefault="00AD1B35" w:rsidP="003809C0">
            <w:pPr>
              <w:pStyle w:val="TableLevel1regular"/>
              <w:rPr>
                <w:b/>
              </w:rPr>
            </w:pPr>
            <w:r>
              <w:rPr>
                <w:b/>
              </w:rPr>
              <w:t>Total</w:t>
            </w:r>
          </w:p>
        </w:tc>
        <w:tc>
          <w:tcPr>
            <w:tcW w:w="1701" w:type="dxa"/>
            <w:shd w:val="clear" w:color="auto" w:fill="E6E6E6"/>
          </w:tcPr>
          <w:p w14:paraId="669D6DFD" w14:textId="77777777" w:rsidR="00AD1B35" w:rsidRDefault="00AD1B35" w:rsidP="003809C0">
            <w:pPr>
              <w:pStyle w:val="TableLevel1regular"/>
              <w:jc w:val="right"/>
              <w:rPr>
                <w:lang w:eastAsia="en-NZ"/>
              </w:rPr>
            </w:pPr>
          </w:p>
        </w:tc>
        <w:tc>
          <w:tcPr>
            <w:tcW w:w="1984" w:type="dxa"/>
            <w:shd w:val="clear" w:color="auto" w:fill="E6E6E6"/>
          </w:tcPr>
          <w:p w14:paraId="409168E3" w14:textId="77777777" w:rsidR="00AD1B35" w:rsidRDefault="00AD1B35" w:rsidP="003809C0">
            <w:pPr>
              <w:pStyle w:val="TableLevel1regular"/>
              <w:jc w:val="right"/>
              <w:rPr>
                <w:lang w:eastAsia="en-NZ"/>
              </w:rPr>
            </w:pPr>
          </w:p>
        </w:tc>
        <w:tc>
          <w:tcPr>
            <w:tcW w:w="1701" w:type="dxa"/>
            <w:shd w:val="clear" w:color="auto" w:fill="E6E6E6"/>
          </w:tcPr>
          <w:p w14:paraId="2571AE79" w14:textId="77777777" w:rsidR="00AD1B35" w:rsidRDefault="00AD1B35" w:rsidP="003809C0">
            <w:pPr>
              <w:pStyle w:val="TableLevel1regular"/>
              <w:jc w:val="right"/>
              <w:rPr>
                <w:lang w:eastAsia="en-NZ"/>
              </w:rPr>
            </w:pPr>
          </w:p>
        </w:tc>
      </w:tr>
    </w:tbl>
    <w:p w14:paraId="3204CC33" w14:textId="77777777" w:rsidR="00AD1B35" w:rsidRDefault="00AD1B35" w:rsidP="00AD1B35">
      <w:pPr>
        <w:pStyle w:val="Body"/>
      </w:pPr>
    </w:p>
    <w:p w14:paraId="7D1A9139" w14:textId="77777777" w:rsidR="00AD1B35" w:rsidRDefault="00AD1B35" w:rsidP="00AD1B35">
      <w:pPr>
        <w:pStyle w:val="Heading20"/>
      </w:pPr>
      <w:r>
        <w:t>Break-even forecast</w:t>
      </w:r>
    </w:p>
    <w:p w14:paraId="7F422998" w14:textId="77777777" w:rsidR="00AD1B35" w:rsidRPr="00CC6EB3" w:rsidRDefault="00AD1B35" w:rsidP="00AD1B35">
      <w:pPr>
        <w:pStyle w:val="Body"/>
      </w:pPr>
      <w:r w:rsidRPr="00CC6EB3">
        <w:t>Carry out a break-even analysis and enter the resulting date in the space provided. A break-even analysis estimates when your business could break even and start to pay its ongoing costs. To find a break-even date, you need to a) estimate the sales volume you need to reach to break even and b) estimate how long it will take you to reach that milestone given your capacity limitations.</w:t>
      </w:r>
    </w:p>
    <w:p w14:paraId="2842B005" w14:textId="77777777" w:rsidR="00AD1B35" w:rsidRPr="00CC6EB3" w:rsidRDefault="00AD1B35" w:rsidP="00AD1B35">
      <w:pPr>
        <w:pStyle w:val="Body"/>
      </w:pPr>
    </w:p>
    <w:p w14:paraId="216776C7" w14:textId="77777777" w:rsidR="00AD1B35" w:rsidRPr="00CC6EB3" w:rsidRDefault="00AD1B35" w:rsidP="00AD1B35">
      <w:pPr>
        <w:pStyle w:val="Letterbullet"/>
      </w:pPr>
      <w:r w:rsidRPr="00CC6EB3">
        <w:t>Estimate your break-even sales volume:</w:t>
      </w:r>
    </w:p>
    <w:p w14:paraId="1944644C" w14:textId="77777777" w:rsidR="00AD1B35" w:rsidRPr="00CC6EB3" w:rsidRDefault="00AD1B35" w:rsidP="00AD1B35">
      <w:pPr>
        <w:pStyle w:val="Numberbullet"/>
      </w:pPr>
      <w:r w:rsidRPr="00CC6EB3">
        <w:t>Separate all your costs into type, fixed or variable.</w:t>
      </w:r>
    </w:p>
    <w:p w14:paraId="6FC86D55" w14:textId="77777777" w:rsidR="00AD1B35" w:rsidRPr="00CC6EB3" w:rsidRDefault="00AD1B35" w:rsidP="00AD1B35">
      <w:pPr>
        <w:pStyle w:val="Numberbullet"/>
      </w:pPr>
      <w:r w:rsidRPr="00CC6EB3">
        <w:t>Tally up your total fixed costs.</w:t>
      </w:r>
    </w:p>
    <w:p w14:paraId="771738C8" w14:textId="77777777" w:rsidR="00AD1B35" w:rsidRPr="00CC6EB3" w:rsidRDefault="00AD1B35" w:rsidP="00AD1B35">
      <w:pPr>
        <w:pStyle w:val="Numberbullet"/>
      </w:pPr>
      <w:r w:rsidRPr="00CC6EB3">
        <w:t>Tally up the average variable cost per product sold or service delivered (your variable cost per unit).</w:t>
      </w:r>
    </w:p>
    <w:p w14:paraId="50EA47DE" w14:textId="77777777" w:rsidR="00AD1B35" w:rsidRPr="00CC6EB3" w:rsidRDefault="00AD1B35" w:rsidP="00AD1B35">
      <w:pPr>
        <w:pStyle w:val="Numberbullet"/>
      </w:pPr>
      <w:r w:rsidRPr="00CC6EB3">
        <w:t>Subtract your variable cost per unit from the unit sales price to find your profit margin.</w:t>
      </w:r>
    </w:p>
    <w:p w14:paraId="46D3E930" w14:textId="77777777" w:rsidR="00AD1B35" w:rsidRPr="00CC6EB3" w:rsidRDefault="00AD1B35" w:rsidP="00AD1B35">
      <w:pPr>
        <w:pStyle w:val="Numberbullet"/>
      </w:pPr>
      <w:r w:rsidRPr="00CC6EB3">
        <w:t>Divide your total fixed cost by your profit margin to find your break-even sales volume.</w:t>
      </w:r>
    </w:p>
    <w:p w14:paraId="4AA5B299" w14:textId="77777777" w:rsidR="00AD1B35" w:rsidRPr="00CC6EB3" w:rsidRDefault="00AD1B35" w:rsidP="00AD1B35">
      <w:pPr>
        <w:pStyle w:val="Letterbullet"/>
      </w:pPr>
      <w:r w:rsidRPr="00CC6EB3">
        <w:t xml:space="preserve">Estimate your business’ average production or service capacity per day (or week if </w:t>
      </w:r>
      <w:proofErr w:type="gramStart"/>
      <w:r w:rsidRPr="00CC6EB3">
        <w:t>that’s</w:t>
      </w:r>
      <w:proofErr w:type="gramEnd"/>
      <w:r w:rsidRPr="00CC6EB3">
        <w:t xml:space="preserve"> more relevant). Make sure you dig down into the details to account for the entire supply chain from production to point of sale. Once you have an accurate estimate, divide the break-even sales volume by your average production capacity to give you the number of days (or weeks) ahead until you reach your break-even date.</w:t>
      </w:r>
    </w:p>
    <w:p w14:paraId="51C18174" w14:textId="77777777" w:rsidR="00AD1B35" w:rsidRDefault="00AD1B35" w:rsidP="00AD1B35">
      <w:pPr>
        <w:pStyle w:val="Body"/>
      </w:pPr>
    </w:p>
    <w:p w14:paraId="0790323C" w14:textId="77777777" w:rsidR="00AD1B35" w:rsidRPr="00CC6EB3" w:rsidRDefault="00AD1B35" w:rsidP="00AD1B35">
      <w:pPr>
        <w:pStyle w:val="Body"/>
      </w:pPr>
      <w:r w:rsidRPr="00CC6EB3">
        <w:t>If you charge an hourly rate for a service, you can take a shortcut to the break-even calculation by calculating your break-even point in hours. Divide your fixed costs by your hourly call-out rate to find the number of hours that need to be worked to reach break-even. Apply the result to the average number of hours worked each day by the service technicians in your business.</w:t>
      </w:r>
    </w:p>
    <w:p w14:paraId="41E3DB46" w14:textId="77777777" w:rsidR="00AD1B35" w:rsidRDefault="00AD1B35" w:rsidP="00AD1B35">
      <w:pPr>
        <w:pStyle w:val="Body"/>
      </w:pPr>
    </w:p>
    <w:p w14:paraId="5D5FDE1A" w14:textId="77777777" w:rsidR="00AD1B35" w:rsidRDefault="00AD1B35" w:rsidP="00AD1B35">
      <w:pPr>
        <w:pStyle w:val="Enterdetails"/>
      </w:pPr>
      <w:r>
        <w:t>Break-even date: [Enter date]</w:t>
      </w:r>
    </w:p>
    <w:p w14:paraId="41D864D6" w14:textId="77777777" w:rsidR="00AD1B35" w:rsidRDefault="00AD1B35" w:rsidP="00AD1B35">
      <w:pPr>
        <w:pStyle w:val="Heading20"/>
      </w:pPr>
    </w:p>
    <w:p w14:paraId="25A133F8" w14:textId="77777777" w:rsidR="005038CD" w:rsidRDefault="005038CD" w:rsidP="00AD1B35">
      <w:pPr>
        <w:pStyle w:val="Heading20"/>
      </w:pPr>
    </w:p>
    <w:p w14:paraId="34537CD9" w14:textId="77777777" w:rsidR="005038CD" w:rsidRDefault="005038CD" w:rsidP="00AD1B35">
      <w:pPr>
        <w:pStyle w:val="Heading20"/>
      </w:pPr>
    </w:p>
    <w:p w14:paraId="01E95CD0" w14:textId="77777777" w:rsidR="00AD1B35" w:rsidRDefault="00AD1B35" w:rsidP="00AD1B35">
      <w:pPr>
        <w:pStyle w:val="Heading20"/>
      </w:pPr>
      <w:r>
        <w:lastRenderedPageBreak/>
        <w:t>Profit and loss forecast</w:t>
      </w:r>
    </w:p>
    <w:p w14:paraId="709A5214" w14:textId="77777777" w:rsidR="00AD1B35" w:rsidRPr="00CC6EB3" w:rsidRDefault="00AD1B35" w:rsidP="00AD1B35">
      <w:pPr>
        <w:pStyle w:val="Body"/>
      </w:pPr>
      <w:r w:rsidRPr="00CC6EB3">
        <w:t>Forecasting profit and loss can be quite difficult for existing businesses, let alone start-ups with no track record to go on. If you’re still in the start-up phase, you need to base your figures on your market research by estimating the value of the market and the share of it you could take from your competitors as your business develops.</w:t>
      </w:r>
    </w:p>
    <w:p w14:paraId="6B4BC426" w14:textId="77777777" w:rsidR="00AD1B35" w:rsidRPr="00CC6EB3" w:rsidRDefault="00AD1B35" w:rsidP="00AD1B35">
      <w:pPr>
        <w:pStyle w:val="Body"/>
      </w:pPr>
    </w:p>
    <w:p w14:paraId="54B0D286" w14:textId="77777777" w:rsidR="00AD1B35" w:rsidRPr="00CC6EB3" w:rsidRDefault="00AD1B35" w:rsidP="00AD1B35">
      <w:pPr>
        <w:pStyle w:val="Body"/>
      </w:pPr>
      <w:r w:rsidRPr="00CC6EB3">
        <w:t xml:space="preserve">Try finding industry data or using publically available statistics to support your forecasts. To show your objectivity, you can also provide pessimistic, </w:t>
      </w:r>
      <w:proofErr w:type="gramStart"/>
      <w:r w:rsidRPr="00CC6EB3">
        <w:t>realistic</w:t>
      </w:r>
      <w:proofErr w:type="gramEnd"/>
      <w:r w:rsidRPr="00CC6EB3">
        <w:t xml:space="preserve"> and optimistic forecasts rather than just one forecast.</w:t>
      </w:r>
    </w:p>
    <w:p w14:paraId="1E894E1A" w14:textId="77777777" w:rsidR="00AD1B35" w:rsidRDefault="00AD1B35" w:rsidP="00AD1B35">
      <w:pPr>
        <w:pStyle w:val="Body"/>
      </w:pPr>
    </w:p>
    <w:tbl>
      <w:tblPr>
        <w:tblStyle w:val="TableGrid"/>
        <w:tblW w:w="9576" w:type="dxa"/>
        <w:tblLook w:val="04A0" w:firstRow="1" w:lastRow="0" w:firstColumn="1" w:lastColumn="0" w:noHBand="0" w:noVBand="1"/>
      </w:tblPr>
      <w:tblGrid>
        <w:gridCol w:w="4110"/>
        <w:gridCol w:w="1815"/>
        <w:gridCol w:w="1843"/>
        <w:gridCol w:w="1808"/>
      </w:tblGrid>
      <w:tr w:rsidR="00AD1B35" w:rsidRPr="006849BD" w14:paraId="0A583931" w14:textId="77777777" w:rsidTr="003809C0">
        <w:tc>
          <w:tcPr>
            <w:tcW w:w="4110" w:type="dxa"/>
            <w:shd w:val="clear" w:color="auto" w:fill="1C5F8C"/>
          </w:tcPr>
          <w:p w14:paraId="1485F2BF" w14:textId="77777777" w:rsidR="00AD1B35" w:rsidRDefault="00AD1B35" w:rsidP="003809C0">
            <w:pPr>
              <w:pStyle w:val="-TableHeading"/>
            </w:pPr>
            <w:r>
              <w:t>Profit and loss forecast</w:t>
            </w:r>
          </w:p>
        </w:tc>
        <w:tc>
          <w:tcPr>
            <w:tcW w:w="1815" w:type="dxa"/>
            <w:shd w:val="clear" w:color="auto" w:fill="1C5F8C"/>
          </w:tcPr>
          <w:p w14:paraId="71BE3ECF" w14:textId="77777777" w:rsidR="00AD1B35" w:rsidRDefault="005038CD" w:rsidP="003809C0">
            <w:pPr>
              <w:pStyle w:val="-TableHeading"/>
            </w:pPr>
            <w:r>
              <w:t>First year (€</w:t>
            </w:r>
            <w:r w:rsidR="00AD1B35">
              <w:t>)</w:t>
            </w:r>
          </w:p>
        </w:tc>
        <w:tc>
          <w:tcPr>
            <w:tcW w:w="1843" w:type="dxa"/>
            <w:shd w:val="clear" w:color="auto" w:fill="1C5F8C"/>
          </w:tcPr>
          <w:p w14:paraId="2A7C7899" w14:textId="77777777" w:rsidR="00AD1B35" w:rsidRDefault="005038CD" w:rsidP="003809C0">
            <w:pPr>
              <w:pStyle w:val="-TableHeading"/>
            </w:pPr>
            <w:r>
              <w:t>Second year (€</w:t>
            </w:r>
            <w:r w:rsidR="00AD1B35">
              <w:t>)</w:t>
            </w:r>
          </w:p>
        </w:tc>
        <w:tc>
          <w:tcPr>
            <w:tcW w:w="1808" w:type="dxa"/>
            <w:shd w:val="clear" w:color="auto" w:fill="1C5F8C"/>
          </w:tcPr>
          <w:p w14:paraId="042B408E" w14:textId="77777777" w:rsidR="00AD1B35" w:rsidRPr="006849BD" w:rsidRDefault="005038CD" w:rsidP="003809C0">
            <w:pPr>
              <w:pStyle w:val="-TableHeading"/>
            </w:pPr>
            <w:r>
              <w:t>Third year (€</w:t>
            </w:r>
            <w:r w:rsidR="00AD1B35">
              <w:t>)</w:t>
            </w:r>
          </w:p>
        </w:tc>
      </w:tr>
      <w:tr w:rsidR="00AD1B35" w:rsidRPr="006849BD" w14:paraId="5F4DDA28" w14:textId="77777777" w:rsidTr="003809C0">
        <w:tc>
          <w:tcPr>
            <w:tcW w:w="4110" w:type="dxa"/>
          </w:tcPr>
          <w:p w14:paraId="7596C9B7" w14:textId="77777777" w:rsidR="00AD1B35" w:rsidRPr="001E0650" w:rsidRDefault="00AD1B35" w:rsidP="003809C0">
            <w:pPr>
              <w:pStyle w:val="TableLevel1regular"/>
              <w:rPr>
                <w:b/>
              </w:rPr>
            </w:pPr>
            <w:r w:rsidRPr="001E0650">
              <w:rPr>
                <w:b/>
              </w:rPr>
              <w:t>Estimated revenue</w:t>
            </w:r>
          </w:p>
        </w:tc>
        <w:tc>
          <w:tcPr>
            <w:tcW w:w="1815" w:type="dxa"/>
          </w:tcPr>
          <w:p w14:paraId="34C5652C" w14:textId="77777777" w:rsidR="00AD1B35" w:rsidRDefault="00AD1B35" w:rsidP="003809C0">
            <w:pPr>
              <w:pStyle w:val="TableLevel1regular"/>
              <w:jc w:val="right"/>
              <w:rPr>
                <w:lang w:eastAsia="en-NZ"/>
              </w:rPr>
            </w:pPr>
          </w:p>
        </w:tc>
        <w:tc>
          <w:tcPr>
            <w:tcW w:w="1843" w:type="dxa"/>
          </w:tcPr>
          <w:p w14:paraId="13C70DD9" w14:textId="77777777" w:rsidR="00AD1B35" w:rsidRDefault="00AD1B35" w:rsidP="003809C0">
            <w:pPr>
              <w:pStyle w:val="TableLevel1regular"/>
              <w:jc w:val="center"/>
              <w:rPr>
                <w:lang w:eastAsia="en-NZ"/>
              </w:rPr>
            </w:pPr>
          </w:p>
        </w:tc>
        <w:tc>
          <w:tcPr>
            <w:tcW w:w="1808" w:type="dxa"/>
          </w:tcPr>
          <w:p w14:paraId="566AEE89" w14:textId="77777777" w:rsidR="00AD1B35" w:rsidRDefault="00AD1B35" w:rsidP="003809C0">
            <w:pPr>
              <w:pStyle w:val="TableLevel1regular"/>
              <w:jc w:val="right"/>
              <w:rPr>
                <w:lang w:eastAsia="en-NZ"/>
              </w:rPr>
            </w:pPr>
          </w:p>
        </w:tc>
      </w:tr>
      <w:tr w:rsidR="00AD1B35" w:rsidRPr="006849BD" w14:paraId="08600353" w14:textId="77777777" w:rsidTr="003809C0">
        <w:tc>
          <w:tcPr>
            <w:tcW w:w="4110" w:type="dxa"/>
          </w:tcPr>
          <w:p w14:paraId="48B708F2" w14:textId="77777777" w:rsidR="00AD1B35" w:rsidRPr="001E0650" w:rsidRDefault="00AD1B35" w:rsidP="003809C0">
            <w:pPr>
              <w:pStyle w:val="TableLevel1regular"/>
              <w:rPr>
                <w:b/>
                <w:lang w:eastAsia="en-NZ"/>
              </w:rPr>
            </w:pPr>
            <w:r w:rsidRPr="001E0650">
              <w:rPr>
                <w:b/>
                <w:lang w:eastAsia="en-NZ"/>
              </w:rPr>
              <w:t>Estimated costs</w:t>
            </w:r>
          </w:p>
        </w:tc>
        <w:tc>
          <w:tcPr>
            <w:tcW w:w="1815" w:type="dxa"/>
          </w:tcPr>
          <w:p w14:paraId="30DF12A4" w14:textId="77777777" w:rsidR="00AD1B35" w:rsidRDefault="00AD1B35" w:rsidP="003809C0">
            <w:pPr>
              <w:pStyle w:val="TableLevel1regular"/>
              <w:jc w:val="center"/>
            </w:pPr>
          </w:p>
        </w:tc>
        <w:tc>
          <w:tcPr>
            <w:tcW w:w="1843" w:type="dxa"/>
          </w:tcPr>
          <w:p w14:paraId="78DAF88A" w14:textId="77777777" w:rsidR="00AD1B35" w:rsidRDefault="00AD1B35" w:rsidP="003809C0">
            <w:pPr>
              <w:pStyle w:val="TableLevel1regular"/>
              <w:jc w:val="right"/>
            </w:pPr>
          </w:p>
        </w:tc>
        <w:tc>
          <w:tcPr>
            <w:tcW w:w="1808" w:type="dxa"/>
          </w:tcPr>
          <w:p w14:paraId="037DB39B" w14:textId="77777777" w:rsidR="00AD1B35" w:rsidRDefault="00AD1B35" w:rsidP="003809C0">
            <w:pPr>
              <w:pStyle w:val="TableLevel1regular"/>
              <w:tabs>
                <w:tab w:val="left" w:pos="1453"/>
                <w:tab w:val="right" w:pos="1582"/>
              </w:tabs>
            </w:pPr>
            <w:r>
              <w:tab/>
            </w:r>
          </w:p>
        </w:tc>
      </w:tr>
      <w:tr w:rsidR="00AD1B35" w:rsidRPr="006849BD" w14:paraId="5D11E2EF" w14:textId="77777777" w:rsidTr="003809C0">
        <w:tc>
          <w:tcPr>
            <w:tcW w:w="4110" w:type="dxa"/>
          </w:tcPr>
          <w:p w14:paraId="666C3B9A" w14:textId="77777777" w:rsidR="00AD1B35" w:rsidRPr="001E0650" w:rsidRDefault="00AD1B35" w:rsidP="003809C0">
            <w:pPr>
              <w:pStyle w:val="TableLevel1regular"/>
              <w:rPr>
                <w:b/>
              </w:rPr>
            </w:pPr>
            <w:r w:rsidRPr="001E0650">
              <w:rPr>
                <w:b/>
              </w:rPr>
              <w:t>Estimated profit/loss</w:t>
            </w:r>
          </w:p>
        </w:tc>
        <w:tc>
          <w:tcPr>
            <w:tcW w:w="1815" w:type="dxa"/>
          </w:tcPr>
          <w:p w14:paraId="6137627A" w14:textId="77777777" w:rsidR="00AD1B35" w:rsidRDefault="00AD1B35" w:rsidP="003809C0">
            <w:pPr>
              <w:pStyle w:val="TableLevel1regular"/>
              <w:jc w:val="right"/>
              <w:rPr>
                <w:lang w:eastAsia="en-NZ"/>
              </w:rPr>
            </w:pPr>
          </w:p>
        </w:tc>
        <w:tc>
          <w:tcPr>
            <w:tcW w:w="1843" w:type="dxa"/>
          </w:tcPr>
          <w:p w14:paraId="24C9D2DD" w14:textId="77777777" w:rsidR="00AD1B35" w:rsidRDefault="00AD1B35" w:rsidP="003809C0">
            <w:pPr>
              <w:pStyle w:val="TableLevel1regular"/>
              <w:jc w:val="right"/>
              <w:rPr>
                <w:lang w:eastAsia="en-NZ"/>
              </w:rPr>
            </w:pPr>
          </w:p>
        </w:tc>
        <w:tc>
          <w:tcPr>
            <w:tcW w:w="1808" w:type="dxa"/>
          </w:tcPr>
          <w:p w14:paraId="6DAB3B61" w14:textId="77777777" w:rsidR="00AD1B35" w:rsidRDefault="00AD1B35" w:rsidP="003809C0">
            <w:pPr>
              <w:pStyle w:val="TableLevel1regular"/>
              <w:jc w:val="right"/>
              <w:rPr>
                <w:lang w:eastAsia="en-NZ"/>
              </w:rPr>
            </w:pPr>
          </w:p>
        </w:tc>
      </w:tr>
    </w:tbl>
    <w:p w14:paraId="123BDDD8" w14:textId="77777777" w:rsidR="00AD1B35" w:rsidRDefault="00AD1B35" w:rsidP="00AD1B35">
      <w:pPr>
        <w:pStyle w:val="Body"/>
      </w:pPr>
    </w:p>
    <w:p w14:paraId="1DBA53FB" w14:textId="77777777" w:rsidR="00AD1B35" w:rsidRDefault="00AD1B35" w:rsidP="00AD1B35">
      <w:pPr>
        <w:pStyle w:val="Heading20"/>
      </w:pPr>
      <w:r>
        <w:t>Cashflow forecast</w:t>
      </w:r>
    </w:p>
    <w:p w14:paraId="1034739E" w14:textId="77777777" w:rsidR="00AD1B35" w:rsidRPr="00CC6EB3" w:rsidRDefault="00AD1B35" w:rsidP="00AD1B35">
      <w:pPr>
        <w:pStyle w:val="Body"/>
      </w:pPr>
      <w:r w:rsidRPr="00CC6EB3">
        <w:t>Summarise your cashflow forecasts for the next three to five years, before attaching a detailed forecast for the next year to your business plan.</w:t>
      </w:r>
    </w:p>
    <w:p w14:paraId="4744270D" w14:textId="77777777" w:rsidR="00AD1B35" w:rsidRPr="00CC6EB3" w:rsidRDefault="00AD1B35" w:rsidP="00AD1B35">
      <w:pPr>
        <w:pStyle w:val="Body"/>
      </w:pPr>
    </w:p>
    <w:p w14:paraId="1C9AEF79" w14:textId="77777777" w:rsidR="00AD1B35" w:rsidRPr="00CC6EB3" w:rsidRDefault="00AD1B35" w:rsidP="00AD1B35">
      <w:pPr>
        <w:pStyle w:val="Body"/>
      </w:pPr>
      <w:r w:rsidRPr="00CC6EB3">
        <w:t>Few businesses enjoy consistent levels of cashflow throughout the year, so unless your industry or business model can justify that prediction, you’ll need to drill down into your market research to identify the peaks and troughs in income that you can expect.</w:t>
      </w:r>
    </w:p>
    <w:p w14:paraId="7EE1AEF3" w14:textId="77777777" w:rsidR="00AD1B35" w:rsidRPr="00017F6F" w:rsidRDefault="00AD1B35" w:rsidP="00AD1B35">
      <w:pPr>
        <w:pStyle w:val="Body"/>
        <w:rPr>
          <w:color w:val="FF6600"/>
        </w:rPr>
      </w:pPr>
    </w:p>
    <w:p w14:paraId="330190BF" w14:textId="77777777" w:rsidR="00AD1B35" w:rsidRDefault="00AD1B35" w:rsidP="00AD1B35">
      <w:pPr>
        <w:pStyle w:val="Enterdetails"/>
      </w:pPr>
      <w:r>
        <w:t>[Enter a summary of your cash flow.]</w:t>
      </w:r>
    </w:p>
    <w:p w14:paraId="5E1ABB96" w14:textId="77777777" w:rsidR="00AD1B35" w:rsidRDefault="00AD1B35" w:rsidP="00AD1B35">
      <w:pPr>
        <w:pStyle w:val="Body"/>
      </w:pPr>
    </w:p>
    <w:p w14:paraId="429B5F48" w14:textId="77777777" w:rsidR="00646F4C" w:rsidRDefault="00646F4C" w:rsidP="00646F4C">
      <w:pPr>
        <w:spacing w:line="360" w:lineRule="auto"/>
        <w:rPr>
          <w:rFonts w:ascii="Tahoma" w:hAnsi="Tahoma" w:cs="Tahoma"/>
          <w:b/>
          <w:lang w:eastAsia="en-US"/>
        </w:rPr>
      </w:pPr>
    </w:p>
    <w:p w14:paraId="5DA31550" w14:textId="77777777" w:rsidR="00646F4C" w:rsidRDefault="00646F4C" w:rsidP="00646F4C">
      <w:pPr>
        <w:spacing w:line="360" w:lineRule="auto"/>
        <w:rPr>
          <w:rFonts w:ascii="Tahoma" w:hAnsi="Tahoma" w:cs="Tahoma"/>
          <w:b/>
          <w:lang w:eastAsia="en-US"/>
        </w:rPr>
      </w:pPr>
    </w:p>
    <w:p w14:paraId="547574D4" w14:textId="77777777" w:rsidR="00646F4C" w:rsidRDefault="00646F4C" w:rsidP="00646F4C">
      <w:pPr>
        <w:spacing w:line="360" w:lineRule="auto"/>
        <w:rPr>
          <w:rFonts w:ascii="Tahoma" w:hAnsi="Tahoma" w:cs="Tahoma"/>
          <w:b/>
          <w:lang w:eastAsia="en-US"/>
        </w:rPr>
      </w:pPr>
    </w:p>
    <w:p w14:paraId="390FCFE5" w14:textId="77777777" w:rsidR="00646F4C" w:rsidRDefault="00646F4C" w:rsidP="00646F4C">
      <w:pPr>
        <w:spacing w:line="360" w:lineRule="auto"/>
        <w:rPr>
          <w:rFonts w:ascii="Tahoma" w:hAnsi="Tahoma" w:cs="Tahoma"/>
          <w:b/>
          <w:lang w:eastAsia="en-US"/>
        </w:rPr>
      </w:pPr>
    </w:p>
    <w:p w14:paraId="2EA746BB" w14:textId="77777777" w:rsidR="00646F4C" w:rsidRDefault="00646F4C" w:rsidP="00646F4C">
      <w:pPr>
        <w:spacing w:line="360" w:lineRule="auto"/>
        <w:rPr>
          <w:rFonts w:ascii="Tahoma" w:hAnsi="Tahoma" w:cs="Tahoma"/>
          <w:b/>
          <w:lang w:eastAsia="en-US"/>
        </w:rPr>
      </w:pPr>
    </w:p>
    <w:p w14:paraId="625132CC" w14:textId="77777777" w:rsidR="00646F4C" w:rsidRDefault="00646F4C" w:rsidP="00646F4C">
      <w:pPr>
        <w:spacing w:line="360" w:lineRule="auto"/>
        <w:rPr>
          <w:rFonts w:ascii="Tahoma" w:hAnsi="Tahoma" w:cs="Tahoma"/>
          <w:b/>
          <w:lang w:eastAsia="en-US"/>
        </w:rPr>
      </w:pPr>
    </w:p>
    <w:p w14:paraId="6016A528" w14:textId="77777777" w:rsidR="00646F4C" w:rsidRDefault="00646F4C" w:rsidP="00646F4C">
      <w:pPr>
        <w:spacing w:line="360" w:lineRule="auto"/>
        <w:rPr>
          <w:rFonts w:ascii="Tahoma" w:hAnsi="Tahoma" w:cs="Tahoma"/>
          <w:b/>
          <w:lang w:eastAsia="en-US"/>
        </w:rPr>
      </w:pPr>
    </w:p>
    <w:p w14:paraId="5FCAE2B2" w14:textId="77777777" w:rsidR="00646F4C" w:rsidRDefault="00646F4C" w:rsidP="00646F4C">
      <w:pPr>
        <w:spacing w:line="360" w:lineRule="auto"/>
        <w:rPr>
          <w:rFonts w:ascii="Tahoma" w:hAnsi="Tahoma" w:cs="Tahoma"/>
          <w:b/>
          <w:lang w:eastAsia="en-US"/>
        </w:rPr>
      </w:pPr>
    </w:p>
    <w:p w14:paraId="0567A77A" w14:textId="77777777" w:rsidR="00646F4C" w:rsidRDefault="00646F4C" w:rsidP="00646F4C">
      <w:pPr>
        <w:spacing w:line="360" w:lineRule="auto"/>
        <w:rPr>
          <w:rFonts w:ascii="Tahoma" w:hAnsi="Tahoma" w:cs="Tahoma"/>
          <w:b/>
          <w:lang w:eastAsia="en-US"/>
        </w:rPr>
      </w:pPr>
    </w:p>
    <w:p w14:paraId="74909A81" w14:textId="77777777" w:rsidR="00646F4C" w:rsidRDefault="00646F4C" w:rsidP="00646F4C">
      <w:pPr>
        <w:spacing w:line="360" w:lineRule="auto"/>
        <w:rPr>
          <w:rFonts w:ascii="Tahoma" w:hAnsi="Tahoma" w:cs="Tahoma"/>
          <w:b/>
          <w:lang w:eastAsia="en-US"/>
        </w:rPr>
      </w:pPr>
    </w:p>
    <w:p w14:paraId="6A8446FD" w14:textId="77777777" w:rsidR="00646F4C" w:rsidRDefault="00646F4C" w:rsidP="00646F4C">
      <w:pPr>
        <w:spacing w:line="360" w:lineRule="auto"/>
        <w:rPr>
          <w:rFonts w:ascii="Tahoma" w:hAnsi="Tahoma" w:cs="Tahoma"/>
          <w:b/>
          <w:lang w:eastAsia="en-US"/>
        </w:rPr>
      </w:pPr>
    </w:p>
    <w:p w14:paraId="6FA44920" w14:textId="77777777" w:rsidR="00646F4C" w:rsidRDefault="00646F4C" w:rsidP="00646F4C">
      <w:pPr>
        <w:spacing w:line="360" w:lineRule="auto"/>
        <w:rPr>
          <w:rFonts w:ascii="Tahoma" w:hAnsi="Tahoma" w:cs="Tahoma"/>
          <w:b/>
          <w:lang w:eastAsia="en-US"/>
        </w:rPr>
      </w:pPr>
    </w:p>
    <w:p w14:paraId="0C963C13" w14:textId="77777777" w:rsidR="00646F4C" w:rsidRDefault="00646F4C" w:rsidP="00646F4C">
      <w:pPr>
        <w:spacing w:line="360" w:lineRule="auto"/>
        <w:rPr>
          <w:rFonts w:ascii="Tahoma" w:hAnsi="Tahoma" w:cs="Tahoma"/>
          <w:b/>
          <w:lang w:eastAsia="en-US"/>
        </w:rPr>
      </w:pPr>
    </w:p>
    <w:p w14:paraId="7A8B6AA8" w14:textId="77777777" w:rsidR="00646F4C" w:rsidRDefault="00646F4C" w:rsidP="00646F4C">
      <w:pPr>
        <w:spacing w:line="360" w:lineRule="auto"/>
        <w:rPr>
          <w:rFonts w:ascii="Tahoma" w:hAnsi="Tahoma" w:cs="Tahoma"/>
          <w:b/>
          <w:lang w:eastAsia="en-US"/>
        </w:rPr>
      </w:pPr>
    </w:p>
    <w:p w14:paraId="5187B35B" w14:textId="77777777" w:rsidR="00646F4C" w:rsidRDefault="00646F4C" w:rsidP="00646F4C">
      <w:pPr>
        <w:spacing w:line="360" w:lineRule="auto"/>
        <w:rPr>
          <w:rFonts w:ascii="Tahoma" w:hAnsi="Tahoma" w:cs="Tahoma"/>
          <w:b/>
          <w:lang w:eastAsia="en-US"/>
        </w:rPr>
      </w:pPr>
    </w:p>
    <w:p w14:paraId="5DF87B81" w14:textId="77777777" w:rsidR="00646F4C" w:rsidRPr="00646F4C" w:rsidRDefault="00646F4C" w:rsidP="00646F4C">
      <w:pPr>
        <w:spacing w:line="360" w:lineRule="auto"/>
        <w:rPr>
          <w:rFonts w:ascii="Tahoma" w:hAnsi="Tahoma" w:cs="Tahoma"/>
          <w:b/>
          <w:lang w:eastAsia="en-US"/>
        </w:rPr>
      </w:pPr>
      <w:r w:rsidRPr="00646F4C">
        <w:rPr>
          <w:rFonts w:ascii="Tahoma" w:hAnsi="Tahoma" w:cs="Tahoma"/>
          <w:b/>
          <w:lang w:eastAsia="en-US"/>
        </w:rPr>
        <w:lastRenderedPageBreak/>
        <w:t>Cash Flow Budget</w:t>
      </w:r>
    </w:p>
    <w:tbl>
      <w:tblPr>
        <w:tblW w:w="5345" w:type="pct"/>
        <w:tblLook w:val="01E0" w:firstRow="1" w:lastRow="1" w:firstColumn="1" w:lastColumn="1" w:noHBand="0" w:noVBand="0"/>
      </w:tblPr>
      <w:tblGrid>
        <w:gridCol w:w="2808"/>
        <w:gridCol w:w="2024"/>
        <w:gridCol w:w="2024"/>
        <w:gridCol w:w="2023"/>
      </w:tblGrid>
      <w:tr w:rsidR="00646F4C" w:rsidRPr="00646F4C" w14:paraId="3CE1B36A" w14:textId="77777777" w:rsidTr="00FA1CAC">
        <w:tc>
          <w:tcPr>
            <w:tcW w:w="1581" w:type="pct"/>
          </w:tcPr>
          <w:p w14:paraId="20A6EEB7" w14:textId="77777777" w:rsidR="00646F4C" w:rsidRPr="00646F4C" w:rsidRDefault="00646F4C" w:rsidP="00646F4C">
            <w:pPr>
              <w:spacing w:line="360" w:lineRule="auto"/>
              <w:jc w:val="right"/>
              <w:rPr>
                <w:rFonts w:ascii="Tahoma" w:hAnsi="Tahoma" w:cs="Tahoma"/>
                <w:b/>
                <w:sz w:val="20"/>
                <w:szCs w:val="20"/>
                <w:u w:val="single"/>
                <w:lang w:eastAsia="en-US"/>
              </w:rPr>
            </w:pPr>
          </w:p>
        </w:tc>
        <w:tc>
          <w:tcPr>
            <w:tcW w:w="1140" w:type="pct"/>
            <w:shd w:val="clear" w:color="auto" w:fill="E0E0E0"/>
            <w:vAlign w:val="bottom"/>
          </w:tcPr>
          <w:p w14:paraId="3F2096B5" w14:textId="77777777" w:rsidR="00646F4C" w:rsidRPr="00646F4C" w:rsidRDefault="00646F4C" w:rsidP="00646F4C">
            <w:pPr>
              <w:spacing w:line="360" w:lineRule="auto"/>
              <w:jc w:val="right"/>
              <w:rPr>
                <w:rFonts w:ascii="Tahoma" w:hAnsi="Tahoma" w:cs="Tahoma"/>
                <w:b/>
                <w:sz w:val="22"/>
                <w:szCs w:val="22"/>
                <w:u w:val="single"/>
                <w:lang w:eastAsia="en-US"/>
              </w:rPr>
            </w:pPr>
            <w:r w:rsidRPr="00646F4C">
              <w:rPr>
                <w:rFonts w:ascii="Tahoma" w:hAnsi="Tahoma" w:cs="Tahoma"/>
                <w:b/>
                <w:sz w:val="22"/>
                <w:szCs w:val="22"/>
                <w:u w:val="single"/>
                <w:lang w:eastAsia="en-US"/>
              </w:rPr>
              <w:t>Year 1</w:t>
            </w:r>
          </w:p>
        </w:tc>
        <w:tc>
          <w:tcPr>
            <w:tcW w:w="1140" w:type="pct"/>
            <w:shd w:val="clear" w:color="auto" w:fill="E0E0E0"/>
            <w:vAlign w:val="bottom"/>
          </w:tcPr>
          <w:p w14:paraId="60426861" w14:textId="77777777" w:rsidR="00646F4C" w:rsidRPr="00646F4C" w:rsidRDefault="00646F4C" w:rsidP="00646F4C">
            <w:pPr>
              <w:spacing w:line="360" w:lineRule="auto"/>
              <w:jc w:val="right"/>
              <w:rPr>
                <w:rFonts w:ascii="Tahoma" w:hAnsi="Tahoma" w:cs="Tahoma"/>
                <w:b/>
                <w:sz w:val="22"/>
                <w:szCs w:val="22"/>
                <w:u w:val="single"/>
                <w:lang w:eastAsia="en-US"/>
              </w:rPr>
            </w:pPr>
            <w:r w:rsidRPr="00646F4C">
              <w:rPr>
                <w:rFonts w:ascii="Tahoma" w:hAnsi="Tahoma" w:cs="Tahoma"/>
                <w:b/>
                <w:sz w:val="22"/>
                <w:szCs w:val="22"/>
                <w:u w:val="single"/>
                <w:lang w:eastAsia="en-US"/>
              </w:rPr>
              <w:t>Year 2</w:t>
            </w:r>
          </w:p>
        </w:tc>
        <w:tc>
          <w:tcPr>
            <w:tcW w:w="1139" w:type="pct"/>
            <w:shd w:val="clear" w:color="auto" w:fill="E0E0E0"/>
            <w:vAlign w:val="bottom"/>
          </w:tcPr>
          <w:p w14:paraId="6EAB4E24" w14:textId="77777777" w:rsidR="00646F4C" w:rsidRPr="00646F4C" w:rsidRDefault="00646F4C" w:rsidP="00646F4C">
            <w:pPr>
              <w:spacing w:line="360" w:lineRule="auto"/>
              <w:jc w:val="right"/>
              <w:rPr>
                <w:rFonts w:ascii="Tahoma" w:hAnsi="Tahoma" w:cs="Tahoma"/>
                <w:b/>
                <w:sz w:val="22"/>
                <w:szCs w:val="22"/>
                <w:u w:val="single"/>
                <w:lang w:eastAsia="en-US"/>
              </w:rPr>
            </w:pPr>
            <w:r w:rsidRPr="00646F4C">
              <w:rPr>
                <w:rFonts w:ascii="Tahoma" w:hAnsi="Tahoma" w:cs="Tahoma"/>
                <w:b/>
                <w:sz w:val="22"/>
                <w:szCs w:val="22"/>
                <w:u w:val="single"/>
                <w:lang w:eastAsia="en-US"/>
              </w:rPr>
              <w:t>Year 3</w:t>
            </w:r>
          </w:p>
        </w:tc>
      </w:tr>
      <w:tr w:rsidR="00646F4C" w:rsidRPr="00646F4C" w14:paraId="6E1F7438" w14:textId="77777777" w:rsidTr="00FA1CAC">
        <w:tc>
          <w:tcPr>
            <w:tcW w:w="1581" w:type="pct"/>
            <w:tcBorders>
              <w:right w:val="single" w:sz="4" w:space="0" w:color="auto"/>
            </w:tcBorders>
            <w:shd w:val="clear" w:color="auto" w:fill="E0E0E0"/>
          </w:tcPr>
          <w:p w14:paraId="39ACB88F"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Opening Bank Balance</w:t>
            </w:r>
          </w:p>
        </w:tc>
        <w:tc>
          <w:tcPr>
            <w:tcW w:w="1140" w:type="pct"/>
            <w:tcBorders>
              <w:top w:val="single" w:sz="4" w:space="0" w:color="auto"/>
              <w:left w:val="single" w:sz="4" w:space="0" w:color="auto"/>
              <w:bottom w:val="single" w:sz="4" w:space="0" w:color="auto"/>
              <w:right w:val="single" w:sz="4" w:space="0" w:color="auto"/>
            </w:tcBorders>
          </w:tcPr>
          <w:p w14:paraId="323111A1"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1F7E1280"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42987724" w14:textId="77777777" w:rsidR="00646F4C" w:rsidRPr="00646F4C" w:rsidRDefault="00646F4C" w:rsidP="00646F4C">
            <w:pPr>
              <w:spacing w:line="360" w:lineRule="auto"/>
              <w:jc w:val="right"/>
              <w:rPr>
                <w:rFonts w:ascii="Georgia" w:hAnsi="Georgia" w:cs="Arial"/>
                <w:i/>
                <w:lang w:eastAsia="en-US"/>
              </w:rPr>
            </w:pPr>
          </w:p>
        </w:tc>
      </w:tr>
      <w:tr w:rsidR="00646F4C" w:rsidRPr="00646F4C" w14:paraId="7EFF2B13" w14:textId="77777777" w:rsidTr="00FA1CAC">
        <w:tc>
          <w:tcPr>
            <w:tcW w:w="1581" w:type="pct"/>
            <w:shd w:val="clear" w:color="auto" w:fill="E0E0E0"/>
          </w:tcPr>
          <w:p w14:paraId="47BA87DF" w14:textId="77777777" w:rsidR="00646F4C" w:rsidRPr="00646F4C" w:rsidRDefault="00646F4C" w:rsidP="00646F4C">
            <w:pPr>
              <w:spacing w:line="360" w:lineRule="auto"/>
              <w:rPr>
                <w:rFonts w:ascii="Tahoma" w:hAnsi="Tahoma" w:cs="Tahoma"/>
                <w:b/>
                <w:i/>
                <w:sz w:val="22"/>
                <w:szCs w:val="22"/>
                <w:u w:val="single"/>
                <w:lang w:eastAsia="en-US"/>
              </w:rPr>
            </w:pPr>
            <w:r w:rsidRPr="00646F4C">
              <w:rPr>
                <w:rFonts w:ascii="Tahoma" w:hAnsi="Tahoma" w:cs="Tahoma"/>
                <w:b/>
                <w:i/>
                <w:sz w:val="22"/>
                <w:szCs w:val="22"/>
                <w:u w:val="single"/>
                <w:lang w:eastAsia="en-US"/>
              </w:rPr>
              <w:t>Incoming</w:t>
            </w:r>
          </w:p>
        </w:tc>
        <w:tc>
          <w:tcPr>
            <w:tcW w:w="1140" w:type="pct"/>
            <w:tcBorders>
              <w:top w:val="single" w:sz="4" w:space="0" w:color="auto"/>
              <w:bottom w:val="single" w:sz="4" w:space="0" w:color="auto"/>
            </w:tcBorders>
            <w:shd w:val="clear" w:color="auto" w:fill="E0E0E0"/>
          </w:tcPr>
          <w:p w14:paraId="59FB55D8" w14:textId="77777777" w:rsidR="00646F4C" w:rsidRPr="00646F4C" w:rsidRDefault="00646F4C" w:rsidP="00646F4C">
            <w:pPr>
              <w:spacing w:line="360" w:lineRule="auto"/>
              <w:jc w:val="right"/>
              <w:rPr>
                <w:rFonts w:ascii="Arial" w:hAnsi="Arial" w:cs="Arial"/>
                <w:lang w:eastAsia="en-US"/>
              </w:rPr>
            </w:pPr>
          </w:p>
        </w:tc>
        <w:tc>
          <w:tcPr>
            <w:tcW w:w="1140" w:type="pct"/>
            <w:tcBorders>
              <w:top w:val="single" w:sz="4" w:space="0" w:color="auto"/>
              <w:bottom w:val="single" w:sz="4" w:space="0" w:color="auto"/>
            </w:tcBorders>
            <w:shd w:val="clear" w:color="auto" w:fill="E0E0E0"/>
          </w:tcPr>
          <w:p w14:paraId="1A192586" w14:textId="77777777" w:rsidR="00646F4C" w:rsidRPr="00646F4C" w:rsidRDefault="00646F4C" w:rsidP="00646F4C">
            <w:pPr>
              <w:spacing w:line="360" w:lineRule="auto"/>
              <w:jc w:val="right"/>
              <w:rPr>
                <w:rFonts w:ascii="Arial" w:hAnsi="Arial" w:cs="Arial"/>
                <w:lang w:eastAsia="en-US"/>
              </w:rPr>
            </w:pPr>
          </w:p>
        </w:tc>
        <w:tc>
          <w:tcPr>
            <w:tcW w:w="1139" w:type="pct"/>
            <w:tcBorders>
              <w:top w:val="single" w:sz="4" w:space="0" w:color="auto"/>
              <w:bottom w:val="single" w:sz="4" w:space="0" w:color="auto"/>
            </w:tcBorders>
            <w:shd w:val="clear" w:color="auto" w:fill="E0E0E0"/>
          </w:tcPr>
          <w:p w14:paraId="51C1484A" w14:textId="77777777" w:rsidR="00646F4C" w:rsidRPr="00646F4C" w:rsidRDefault="00646F4C" w:rsidP="00646F4C">
            <w:pPr>
              <w:spacing w:line="360" w:lineRule="auto"/>
              <w:jc w:val="right"/>
              <w:rPr>
                <w:rFonts w:ascii="Arial" w:hAnsi="Arial" w:cs="Arial"/>
                <w:lang w:eastAsia="en-US"/>
              </w:rPr>
            </w:pPr>
          </w:p>
        </w:tc>
      </w:tr>
      <w:tr w:rsidR="00646F4C" w:rsidRPr="00646F4C" w14:paraId="599BCC4C" w14:textId="77777777" w:rsidTr="00FA1CAC">
        <w:tc>
          <w:tcPr>
            <w:tcW w:w="1581" w:type="pct"/>
            <w:tcBorders>
              <w:right w:val="single" w:sz="4" w:space="0" w:color="auto"/>
            </w:tcBorders>
            <w:shd w:val="clear" w:color="auto" w:fill="E0E0E0"/>
          </w:tcPr>
          <w:p w14:paraId="1E248332"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Loans</w:t>
            </w:r>
          </w:p>
        </w:tc>
        <w:tc>
          <w:tcPr>
            <w:tcW w:w="1140" w:type="pct"/>
            <w:tcBorders>
              <w:top w:val="single" w:sz="4" w:space="0" w:color="auto"/>
              <w:left w:val="single" w:sz="4" w:space="0" w:color="auto"/>
              <w:bottom w:val="single" w:sz="4" w:space="0" w:color="auto"/>
              <w:right w:val="single" w:sz="4" w:space="0" w:color="auto"/>
            </w:tcBorders>
          </w:tcPr>
          <w:p w14:paraId="79C9E269"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50FFE0C3"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035E742E" w14:textId="77777777" w:rsidR="00646F4C" w:rsidRPr="00646F4C" w:rsidRDefault="00646F4C" w:rsidP="00646F4C">
            <w:pPr>
              <w:spacing w:line="360" w:lineRule="auto"/>
              <w:jc w:val="right"/>
              <w:rPr>
                <w:rFonts w:ascii="Georgia" w:hAnsi="Georgia" w:cs="Arial"/>
                <w:i/>
                <w:lang w:eastAsia="en-US"/>
              </w:rPr>
            </w:pPr>
          </w:p>
        </w:tc>
      </w:tr>
      <w:tr w:rsidR="00646F4C" w:rsidRPr="00646F4C" w14:paraId="173E9E54" w14:textId="77777777" w:rsidTr="00FA1CAC">
        <w:tc>
          <w:tcPr>
            <w:tcW w:w="1581" w:type="pct"/>
            <w:tcBorders>
              <w:right w:val="single" w:sz="4" w:space="0" w:color="auto"/>
            </w:tcBorders>
            <w:shd w:val="clear" w:color="auto" w:fill="E0E0E0"/>
          </w:tcPr>
          <w:p w14:paraId="48F9534E"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Cash Sales</w:t>
            </w:r>
          </w:p>
        </w:tc>
        <w:tc>
          <w:tcPr>
            <w:tcW w:w="1140" w:type="pct"/>
            <w:tcBorders>
              <w:top w:val="single" w:sz="4" w:space="0" w:color="auto"/>
              <w:left w:val="single" w:sz="4" w:space="0" w:color="auto"/>
              <w:bottom w:val="single" w:sz="4" w:space="0" w:color="auto"/>
              <w:right w:val="single" w:sz="4" w:space="0" w:color="auto"/>
            </w:tcBorders>
          </w:tcPr>
          <w:p w14:paraId="1FFDAD0E"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61E4C421"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20452239" w14:textId="77777777" w:rsidR="00646F4C" w:rsidRPr="00646F4C" w:rsidRDefault="00646F4C" w:rsidP="00646F4C">
            <w:pPr>
              <w:spacing w:line="360" w:lineRule="auto"/>
              <w:jc w:val="right"/>
              <w:rPr>
                <w:rFonts w:ascii="Georgia" w:hAnsi="Georgia" w:cs="Arial"/>
                <w:i/>
                <w:lang w:eastAsia="en-US"/>
              </w:rPr>
            </w:pPr>
          </w:p>
        </w:tc>
      </w:tr>
      <w:tr w:rsidR="00646F4C" w:rsidRPr="00646F4C" w14:paraId="69C4CAD8" w14:textId="77777777" w:rsidTr="00FA1CAC">
        <w:tc>
          <w:tcPr>
            <w:tcW w:w="1581" w:type="pct"/>
            <w:tcBorders>
              <w:right w:val="single" w:sz="4" w:space="0" w:color="auto"/>
            </w:tcBorders>
            <w:shd w:val="clear" w:color="auto" w:fill="E0E0E0"/>
          </w:tcPr>
          <w:p w14:paraId="584CCA24"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Debtors</w:t>
            </w:r>
          </w:p>
        </w:tc>
        <w:tc>
          <w:tcPr>
            <w:tcW w:w="1140" w:type="pct"/>
            <w:tcBorders>
              <w:top w:val="single" w:sz="4" w:space="0" w:color="auto"/>
              <w:left w:val="single" w:sz="4" w:space="0" w:color="auto"/>
              <w:bottom w:val="single" w:sz="4" w:space="0" w:color="auto"/>
              <w:right w:val="single" w:sz="4" w:space="0" w:color="auto"/>
            </w:tcBorders>
          </w:tcPr>
          <w:p w14:paraId="14F3A7D0"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62799D25"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6E8E7253" w14:textId="77777777" w:rsidR="00646F4C" w:rsidRPr="00646F4C" w:rsidRDefault="00646F4C" w:rsidP="00646F4C">
            <w:pPr>
              <w:spacing w:line="360" w:lineRule="auto"/>
              <w:jc w:val="right"/>
              <w:rPr>
                <w:rFonts w:ascii="Georgia" w:hAnsi="Georgia" w:cs="Arial"/>
                <w:i/>
                <w:lang w:eastAsia="en-US"/>
              </w:rPr>
            </w:pPr>
          </w:p>
        </w:tc>
      </w:tr>
      <w:tr w:rsidR="00646F4C" w:rsidRPr="00646F4C" w14:paraId="531ED59E" w14:textId="77777777" w:rsidTr="00FA1CAC">
        <w:tc>
          <w:tcPr>
            <w:tcW w:w="1581" w:type="pct"/>
            <w:tcBorders>
              <w:right w:val="single" w:sz="4" w:space="0" w:color="auto"/>
            </w:tcBorders>
            <w:shd w:val="clear" w:color="auto" w:fill="E0E0E0"/>
          </w:tcPr>
          <w:p w14:paraId="3DA6A180"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VAT Refunds</w:t>
            </w:r>
          </w:p>
        </w:tc>
        <w:tc>
          <w:tcPr>
            <w:tcW w:w="1140" w:type="pct"/>
            <w:tcBorders>
              <w:top w:val="single" w:sz="4" w:space="0" w:color="auto"/>
              <w:left w:val="single" w:sz="4" w:space="0" w:color="auto"/>
              <w:bottom w:val="single" w:sz="4" w:space="0" w:color="auto"/>
              <w:right w:val="single" w:sz="4" w:space="0" w:color="auto"/>
            </w:tcBorders>
          </w:tcPr>
          <w:p w14:paraId="3C8E8DF5"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43E8BD68"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52B70A9C" w14:textId="77777777" w:rsidR="00646F4C" w:rsidRPr="00646F4C" w:rsidRDefault="00646F4C" w:rsidP="00646F4C">
            <w:pPr>
              <w:spacing w:line="360" w:lineRule="auto"/>
              <w:jc w:val="right"/>
              <w:rPr>
                <w:rFonts w:ascii="Georgia" w:hAnsi="Georgia" w:cs="Arial"/>
                <w:i/>
                <w:lang w:eastAsia="en-US"/>
              </w:rPr>
            </w:pPr>
          </w:p>
        </w:tc>
      </w:tr>
      <w:tr w:rsidR="00646F4C" w:rsidRPr="00646F4C" w14:paraId="1A2842E4" w14:textId="77777777" w:rsidTr="00FA1CAC">
        <w:tc>
          <w:tcPr>
            <w:tcW w:w="1581" w:type="pct"/>
            <w:tcBorders>
              <w:right w:val="single" w:sz="4" w:space="0" w:color="auto"/>
            </w:tcBorders>
            <w:shd w:val="clear" w:color="auto" w:fill="E0E0E0"/>
          </w:tcPr>
          <w:p w14:paraId="60F5EB28"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Other Income</w:t>
            </w:r>
          </w:p>
        </w:tc>
        <w:tc>
          <w:tcPr>
            <w:tcW w:w="1140" w:type="pct"/>
            <w:tcBorders>
              <w:top w:val="single" w:sz="4" w:space="0" w:color="auto"/>
              <w:left w:val="single" w:sz="4" w:space="0" w:color="auto"/>
              <w:bottom w:val="single" w:sz="4" w:space="0" w:color="auto"/>
              <w:right w:val="single" w:sz="4" w:space="0" w:color="auto"/>
            </w:tcBorders>
          </w:tcPr>
          <w:p w14:paraId="554B58CA"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469A0F81"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1F51A4B4" w14:textId="77777777" w:rsidR="00646F4C" w:rsidRPr="00646F4C" w:rsidRDefault="00646F4C" w:rsidP="00646F4C">
            <w:pPr>
              <w:spacing w:line="360" w:lineRule="auto"/>
              <w:jc w:val="right"/>
              <w:rPr>
                <w:rFonts w:ascii="Georgia" w:hAnsi="Georgia" w:cs="Arial"/>
                <w:i/>
                <w:lang w:eastAsia="en-US"/>
              </w:rPr>
            </w:pPr>
          </w:p>
        </w:tc>
      </w:tr>
      <w:tr w:rsidR="00646F4C" w:rsidRPr="00646F4C" w14:paraId="3BF2F8E0" w14:textId="77777777" w:rsidTr="00FA1CAC">
        <w:tc>
          <w:tcPr>
            <w:tcW w:w="1581" w:type="pct"/>
            <w:tcBorders>
              <w:right w:val="single" w:sz="4" w:space="0" w:color="auto"/>
            </w:tcBorders>
            <w:shd w:val="clear" w:color="auto" w:fill="E0E0E0"/>
          </w:tcPr>
          <w:p w14:paraId="159AF2D5" w14:textId="77777777" w:rsidR="00646F4C" w:rsidRPr="00646F4C" w:rsidRDefault="00646F4C" w:rsidP="00646F4C">
            <w:pPr>
              <w:spacing w:line="360" w:lineRule="auto"/>
              <w:rPr>
                <w:rFonts w:ascii="Tahoma" w:hAnsi="Tahoma" w:cs="Tahoma"/>
                <w:b/>
                <w:i/>
                <w:sz w:val="22"/>
                <w:szCs w:val="22"/>
                <w:lang w:eastAsia="en-US"/>
              </w:rPr>
            </w:pPr>
            <w:r w:rsidRPr="00646F4C">
              <w:rPr>
                <w:rFonts w:ascii="Tahoma" w:hAnsi="Tahoma" w:cs="Tahoma"/>
                <w:b/>
                <w:i/>
                <w:sz w:val="22"/>
                <w:szCs w:val="22"/>
                <w:lang w:eastAsia="en-US"/>
              </w:rPr>
              <w:t>Total Income</w:t>
            </w:r>
          </w:p>
        </w:tc>
        <w:tc>
          <w:tcPr>
            <w:tcW w:w="1140" w:type="pct"/>
            <w:tcBorders>
              <w:top w:val="single" w:sz="12" w:space="0" w:color="auto"/>
              <w:left w:val="single" w:sz="4" w:space="0" w:color="auto"/>
              <w:bottom w:val="double" w:sz="12" w:space="0" w:color="auto"/>
              <w:right w:val="single" w:sz="4" w:space="0" w:color="auto"/>
            </w:tcBorders>
          </w:tcPr>
          <w:p w14:paraId="74628C39" w14:textId="77777777" w:rsidR="00646F4C" w:rsidRPr="00646F4C" w:rsidRDefault="00646F4C" w:rsidP="00646F4C">
            <w:pPr>
              <w:spacing w:line="360" w:lineRule="auto"/>
              <w:jc w:val="right"/>
              <w:rPr>
                <w:rFonts w:ascii="Georgia" w:hAnsi="Georgia" w:cs="Arial"/>
                <w:b/>
                <w:i/>
                <w:lang w:eastAsia="en-US"/>
              </w:rPr>
            </w:pPr>
          </w:p>
        </w:tc>
        <w:tc>
          <w:tcPr>
            <w:tcW w:w="1140" w:type="pct"/>
            <w:tcBorders>
              <w:top w:val="single" w:sz="12" w:space="0" w:color="auto"/>
              <w:left w:val="single" w:sz="4" w:space="0" w:color="auto"/>
              <w:bottom w:val="double" w:sz="12" w:space="0" w:color="auto"/>
              <w:right w:val="single" w:sz="4" w:space="0" w:color="auto"/>
            </w:tcBorders>
          </w:tcPr>
          <w:p w14:paraId="03AA656A" w14:textId="77777777" w:rsidR="00646F4C" w:rsidRPr="00646F4C" w:rsidRDefault="00646F4C" w:rsidP="00646F4C">
            <w:pPr>
              <w:spacing w:line="360" w:lineRule="auto"/>
              <w:jc w:val="right"/>
              <w:rPr>
                <w:rFonts w:ascii="Georgia" w:hAnsi="Georgia" w:cs="Arial"/>
                <w:b/>
                <w:i/>
                <w:lang w:eastAsia="en-US"/>
              </w:rPr>
            </w:pPr>
          </w:p>
        </w:tc>
        <w:tc>
          <w:tcPr>
            <w:tcW w:w="1139" w:type="pct"/>
            <w:tcBorders>
              <w:top w:val="single" w:sz="12" w:space="0" w:color="auto"/>
              <w:left w:val="single" w:sz="4" w:space="0" w:color="auto"/>
              <w:bottom w:val="double" w:sz="12" w:space="0" w:color="auto"/>
              <w:right w:val="single" w:sz="4" w:space="0" w:color="auto"/>
            </w:tcBorders>
          </w:tcPr>
          <w:p w14:paraId="3B014CFA" w14:textId="77777777" w:rsidR="00646F4C" w:rsidRPr="00646F4C" w:rsidRDefault="00646F4C" w:rsidP="00646F4C">
            <w:pPr>
              <w:spacing w:line="360" w:lineRule="auto"/>
              <w:jc w:val="right"/>
              <w:rPr>
                <w:rFonts w:ascii="Georgia" w:hAnsi="Georgia" w:cs="Arial"/>
                <w:b/>
                <w:i/>
                <w:lang w:eastAsia="en-US"/>
              </w:rPr>
            </w:pPr>
          </w:p>
        </w:tc>
      </w:tr>
      <w:tr w:rsidR="00646F4C" w:rsidRPr="00646F4C" w14:paraId="2007C337" w14:textId="77777777" w:rsidTr="00FA1CAC">
        <w:trPr>
          <w:trHeight w:val="191"/>
        </w:trPr>
        <w:tc>
          <w:tcPr>
            <w:tcW w:w="1581" w:type="pct"/>
            <w:shd w:val="clear" w:color="auto" w:fill="E0E0E0"/>
          </w:tcPr>
          <w:p w14:paraId="73426BFC" w14:textId="77777777" w:rsidR="00646F4C" w:rsidRPr="00646F4C" w:rsidRDefault="00646F4C" w:rsidP="00646F4C">
            <w:pPr>
              <w:rPr>
                <w:rFonts w:ascii="Tahoma" w:hAnsi="Tahoma" w:cs="Tahoma"/>
                <w:b/>
                <w:sz w:val="20"/>
                <w:szCs w:val="20"/>
                <w:lang w:eastAsia="en-US"/>
              </w:rPr>
            </w:pPr>
          </w:p>
        </w:tc>
        <w:tc>
          <w:tcPr>
            <w:tcW w:w="1140" w:type="pct"/>
            <w:tcBorders>
              <w:top w:val="double" w:sz="12" w:space="0" w:color="auto"/>
            </w:tcBorders>
            <w:shd w:val="clear" w:color="auto" w:fill="E0E0E0"/>
          </w:tcPr>
          <w:p w14:paraId="56358EBE" w14:textId="77777777" w:rsidR="00646F4C" w:rsidRPr="00646F4C" w:rsidRDefault="00646F4C" w:rsidP="00646F4C">
            <w:pPr>
              <w:jc w:val="right"/>
              <w:rPr>
                <w:rFonts w:ascii="Tahoma" w:hAnsi="Tahoma" w:cs="Tahoma"/>
                <w:sz w:val="20"/>
                <w:szCs w:val="20"/>
                <w:lang w:eastAsia="en-US"/>
              </w:rPr>
            </w:pPr>
          </w:p>
        </w:tc>
        <w:tc>
          <w:tcPr>
            <w:tcW w:w="1140" w:type="pct"/>
            <w:tcBorders>
              <w:top w:val="double" w:sz="12" w:space="0" w:color="auto"/>
            </w:tcBorders>
            <w:shd w:val="clear" w:color="auto" w:fill="E0E0E0"/>
          </w:tcPr>
          <w:p w14:paraId="5FB1F3F3" w14:textId="77777777" w:rsidR="00646F4C" w:rsidRPr="00646F4C" w:rsidRDefault="00646F4C" w:rsidP="00646F4C">
            <w:pPr>
              <w:jc w:val="right"/>
              <w:rPr>
                <w:rFonts w:ascii="Tahoma" w:hAnsi="Tahoma" w:cs="Tahoma"/>
                <w:sz w:val="20"/>
                <w:szCs w:val="20"/>
                <w:lang w:eastAsia="en-US"/>
              </w:rPr>
            </w:pPr>
          </w:p>
        </w:tc>
        <w:tc>
          <w:tcPr>
            <w:tcW w:w="1139" w:type="pct"/>
            <w:tcBorders>
              <w:top w:val="double" w:sz="12" w:space="0" w:color="auto"/>
            </w:tcBorders>
            <w:shd w:val="clear" w:color="auto" w:fill="E0E0E0"/>
          </w:tcPr>
          <w:p w14:paraId="48E8A4D1" w14:textId="77777777" w:rsidR="00646F4C" w:rsidRPr="00646F4C" w:rsidRDefault="00646F4C" w:rsidP="00646F4C">
            <w:pPr>
              <w:jc w:val="right"/>
              <w:rPr>
                <w:rFonts w:ascii="Tahoma" w:hAnsi="Tahoma" w:cs="Tahoma"/>
                <w:sz w:val="20"/>
                <w:szCs w:val="20"/>
                <w:lang w:eastAsia="en-US"/>
              </w:rPr>
            </w:pPr>
          </w:p>
        </w:tc>
      </w:tr>
      <w:tr w:rsidR="00646F4C" w:rsidRPr="00646F4C" w14:paraId="52FA32E5" w14:textId="77777777" w:rsidTr="00FA1CAC">
        <w:tc>
          <w:tcPr>
            <w:tcW w:w="1581" w:type="pct"/>
            <w:shd w:val="clear" w:color="auto" w:fill="E0E0E0"/>
          </w:tcPr>
          <w:p w14:paraId="64D8CDED" w14:textId="77777777" w:rsidR="00646F4C" w:rsidRPr="00646F4C" w:rsidRDefault="00646F4C" w:rsidP="00646F4C">
            <w:pPr>
              <w:spacing w:line="360" w:lineRule="auto"/>
              <w:rPr>
                <w:rFonts w:ascii="Tahoma" w:hAnsi="Tahoma" w:cs="Tahoma"/>
                <w:b/>
                <w:i/>
                <w:sz w:val="22"/>
                <w:szCs w:val="22"/>
                <w:u w:val="single"/>
                <w:lang w:eastAsia="en-US"/>
              </w:rPr>
            </w:pPr>
            <w:r w:rsidRPr="00646F4C">
              <w:rPr>
                <w:rFonts w:ascii="Tahoma" w:hAnsi="Tahoma" w:cs="Tahoma"/>
                <w:b/>
                <w:i/>
                <w:sz w:val="22"/>
                <w:szCs w:val="22"/>
                <w:u w:val="single"/>
                <w:lang w:eastAsia="en-US"/>
              </w:rPr>
              <w:t>Expenditure</w:t>
            </w:r>
          </w:p>
        </w:tc>
        <w:tc>
          <w:tcPr>
            <w:tcW w:w="1140" w:type="pct"/>
            <w:tcBorders>
              <w:bottom w:val="single" w:sz="4" w:space="0" w:color="auto"/>
            </w:tcBorders>
            <w:shd w:val="clear" w:color="auto" w:fill="E0E0E0"/>
          </w:tcPr>
          <w:p w14:paraId="6C60D8BC" w14:textId="77777777" w:rsidR="00646F4C" w:rsidRPr="00646F4C" w:rsidRDefault="00646F4C" w:rsidP="00646F4C">
            <w:pPr>
              <w:spacing w:line="360" w:lineRule="auto"/>
              <w:jc w:val="right"/>
              <w:rPr>
                <w:rFonts w:ascii="Tahoma" w:hAnsi="Tahoma" w:cs="Tahoma"/>
                <w:sz w:val="20"/>
                <w:szCs w:val="20"/>
                <w:lang w:eastAsia="en-US"/>
              </w:rPr>
            </w:pPr>
          </w:p>
        </w:tc>
        <w:tc>
          <w:tcPr>
            <w:tcW w:w="1140" w:type="pct"/>
            <w:tcBorders>
              <w:bottom w:val="single" w:sz="4" w:space="0" w:color="auto"/>
            </w:tcBorders>
            <w:shd w:val="clear" w:color="auto" w:fill="E0E0E0"/>
          </w:tcPr>
          <w:p w14:paraId="5A6783C1" w14:textId="77777777" w:rsidR="00646F4C" w:rsidRPr="00646F4C" w:rsidRDefault="00646F4C" w:rsidP="00646F4C">
            <w:pPr>
              <w:spacing w:line="360" w:lineRule="auto"/>
              <w:jc w:val="right"/>
              <w:rPr>
                <w:rFonts w:ascii="Tahoma" w:hAnsi="Tahoma" w:cs="Tahoma"/>
                <w:sz w:val="20"/>
                <w:szCs w:val="20"/>
                <w:lang w:eastAsia="en-US"/>
              </w:rPr>
            </w:pPr>
          </w:p>
        </w:tc>
        <w:tc>
          <w:tcPr>
            <w:tcW w:w="1139" w:type="pct"/>
            <w:tcBorders>
              <w:bottom w:val="single" w:sz="4" w:space="0" w:color="auto"/>
            </w:tcBorders>
            <w:shd w:val="clear" w:color="auto" w:fill="E0E0E0"/>
          </w:tcPr>
          <w:p w14:paraId="50366CD6" w14:textId="77777777" w:rsidR="00646F4C" w:rsidRPr="00646F4C" w:rsidRDefault="00646F4C" w:rsidP="00646F4C">
            <w:pPr>
              <w:spacing w:line="360" w:lineRule="auto"/>
              <w:jc w:val="right"/>
              <w:rPr>
                <w:rFonts w:ascii="Tahoma" w:hAnsi="Tahoma" w:cs="Tahoma"/>
                <w:sz w:val="20"/>
                <w:szCs w:val="20"/>
                <w:lang w:eastAsia="en-US"/>
              </w:rPr>
            </w:pPr>
          </w:p>
        </w:tc>
      </w:tr>
      <w:tr w:rsidR="00646F4C" w:rsidRPr="00646F4C" w14:paraId="549B7CF8" w14:textId="77777777" w:rsidTr="00FA1CAC">
        <w:tc>
          <w:tcPr>
            <w:tcW w:w="1581" w:type="pct"/>
            <w:tcBorders>
              <w:right w:val="single" w:sz="4" w:space="0" w:color="auto"/>
            </w:tcBorders>
            <w:shd w:val="clear" w:color="auto" w:fill="E0E0E0"/>
          </w:tcPr>
          <w:p w14:paraId="637F5D45"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Cash Purchases</w:t>
            </w:r>
          </w:p>
        </w:tc>
        <w:tc>
          <w:tcPr>
            <w:tcW w:w="1140" w:type="pct"/>
            <w:tcBorders>
              <w:top w:val="single" w:sz="4" w:space="0" w:color="auto"/>
              <w:left w:val="single" w:sz="4" w:space="0" w:color="auto"/>
              <w:bottom w:val="single" w:sz="4" w:space="0" w:color="auto"/>
              <w:right w:val="single" w:sz="4" w:space="0" w:color="auto"/>
            </w:tcBorders>
          </w:tcPr>
          <w:p w14:paraId="282A175B"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71CEB820"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227A9B10" w14:textId="77777777" w:rsidR="00646F4C" w:rsidRPr="00646F4C" w:rsidRDefault="00646F4C" w:rsidP="00646F4C">
            <w:pPr>
              <w:spacing w:line="360" w:lineRule="auto"/>
              <w:jc w:val="right"/>
              <w:rPr>
                <w:rFonts w:ascii="Georgia" w:hAnsi="Georgia" w:cs="Arial"/>
                <w:i/>
                <w:lang w:eastAsia="en-US"/>
              </w:rPr>
            </w:pPr>
          </w:p>
        </w:tc>
      </w:tr>
      <w:tr w:rsidR="00646F4C" w:rsidRPr="00646F4C" w14:paraId="7AA46594" w14:textId="77777777" w:rsidTr="00FA1CAC">
        <w:tc>
          <w:tcPr>
            <w:tcW w:w="1581" w:type="pct"/>
            <w:tcBorders>
              <w:right w:val="single" w:sz="4" w:space="0" w:color="auto"/>
            </w:tcBorders>
            <w:shd w:val="clear" w:color="auto" w:fill="E0E0E0"/>
          </w:tcPr>
          <w:p w14:paraId="6C160CDC"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Creditors</w:t>
            </w:r>
          </w:p>
        </w:tc>
        <w:tc>
          <w:tcPr>
            <w:tcW w:w="1140" w:type="pct"/>
            <w:tcBorders>
              <w:top w:val="single" w:sz="4" w:space="0" w:color="auto"/>
              <w:left w:val="single" w:sz="4" w:space="0" w:color="auto"/>
              <w:bottom w:val="single" w:sz="4" w:space="0" w:color="auto"/>
              <w:right w:val="single" w:sz="4" w:space="0" w:color="auto"/>
            </w:tcBorders>
          </w:tcPr>
          <w:p w14:paraId="24F83ACD"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61F48D15"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7DD54AD2" w14:textId="77777777" w:rsidR="00646F4C" w:rsidRPr="00646F4C" w:rsidRDefault="00646F4C" w:rsidP="00646F4C">
            <w:pPr>
              <w:spacing w:line="360" w:lineRule="auto"/>
              <w:jc w:val="right"/>
              <w:rPr>
                <w:rFonts w:ascii="Georgia" w:hAnsi="Georgia" w:cs="Arial"/>
                <w:i/>
                <w:lang w:eastAsia="en-US"/>
              </w:rPr>
            </w:pPr>
          </w:p>
        </w:tc>
      </w:tr>
      <w:tr w:rsidR="00646F4C" w:rsidRPr="00646F4C" w14:paraId="7EA81973" w14:textId="77777777" w:rsidTr="00FA1CAC">
        <w:tc>
          <w:tcPr>
            <w:tcW w:w="1581" w:type="pct"/>
            <w:tcBorders>
              <w:right w:val="single" w:sz="4" w:space="0" w:color="auto"/>
            </w:tcBorders>
            <w:shd w:val="clear" w:color="auto" w:fill="E0E0E0"/>
          </w:tcPr>
          <w:p w14:paraId="0FD9D262"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Staff Expenses</w:t>
            </w:r>
          </w:p>
        </w:tc>
        <w:tc>
          <w:tcPr>
            <w:tcW w:w="1140" w:type="pct"/>
            <w:tcBorders>
              <w:top w:val="single" w:sz="4" w:space="0" w:color="auto"/>
              <w:left w:val="single" w:sz="4" w:space="0" w:color="auto"/>
              <w:bottom w:val="single" w:sz="4" w:space="0" w:color="auto"/>
              <w:right w:val="single" w:sz="4" w:space="0" w:color="auto"/>
            </w:tcBorders>
          </w:tcPr>
          <w:p w14:paraId="3268B792"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765717D4"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063A1E46" w14:textId="77777777" w:rsidR="00646F4C" w:rsidRPr="00646F4C" w:rsidRDefault="00646F4C" w:rsidP="00646F4C">
            <w:pPr>
              <w:spacing w:line="360" w:lineRule="auto"/>
              <w:jc w:val="right"/>
              <w:rPr>
                <w:rFonts w:ascii="Georgia" w:hAnsi="Georgia" w:cs="Arial"/>
                <w:i/>
                <w:lang w:eastAsia="en-US"/>
              </w:rPr>
            </w:pPr>
          </w:p>
        </w:tc>
      </w:tr>
      <w:tr w:rsidR="00646F4C" w:rsidRPr="00646F4C" w14:paraId="27106C9B" w14:textId="77777777" w:rsidTr="00FA1CAC">
        <w:tc>
          <w:tcPr>
            <w:tcW w:w="1581" w:type="pct"/>
            <w:tcBorders>
              <w:right w:val="single" w:sz="4" w:space="0" w:color="auto"/>
            </w:tcBorders>
            <w:shd w:val="clear" w:color="auto" w:fill="E0E0E0"/>
          </w:tcPr>
          <w:p w14:paraId="11E54F8F"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roduction Expenses</w:t>
            </w:r>
          </w:p>
        </w:tc>
        <w:tc>
          <w:tcPr>
            <w:tcW w:w="1140" w:type="pct"/>
            <w:tcBorders>
              <w:top w:val="single" w:sz="4" w:space="0" w:color="auto"/>
              <w:left w:val="single" w:sz="4" w:space="0" w:color="auto"/>
              <w:bottom w:val="single" w:sz="4" w:space="0" w:color="auto"/>
              <w:right w:val="single" w:sz="4" w:space="0" w:color="auto"/>
            </w:tcBorders>
          </w:tcPr>
          <w:p w14:paraId="2529E151"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52B59506"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1B22F4A7" w14:textId="77777777" w:rsidR="00646F4C" w:rsidRPr="00646F4C" w:rsidRDefault="00646F4C" w:rsidP="00646F4C">
            <w:pPr>
              <w:spacing w:line="360" w:lineRule="auto"/>
              <w:jc w:val="right"/>
              <w:rPr>
                <w:rFonts w:ascii="Georgia" w:hAnsi="Georgia" w:cs="Arial"/>
                <w:i/>
                <w:lang w:eastAsia="en-US"/>
              </w:rPr>
            </w:pPr>
          </w:p>
        </w:tc>
      </w:tr>
      <w:tr w:rsidR="00646F4C" w:rsidRPr="00646F4C" w14:paraId="03E4BA35" w14:textId="77777777" w:rsidTr="00FA1CAC">
        <w:tc>
          <w:tcPr>
            <w:tcW w:w="1581" w:type="pct"/>
            <w:tcBorders>
              <w:right w:val="single" w:sz="4" w:space="0" w:color="auto"/>
            </w:tcBorders>
            <w:shd w:val="clear" w:color="auto" w:fill="E0E0E0"/>
            <w:vAlign w:val="bottom"/>
          </w:tcPr>
          <w:p w14:paraId="3C234A27"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remises Expense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0E09DD3"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4137175"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8F46C1E" w14:textId="77777777" w:rsidR="00646F4C" w:rsidRPr="00646F4C" w:rsidRDefault="00646F4C" w:rsidP="00646F4C">
            <w:pPr>
              <w:spacing w:line="360" w:lineRule="auto"/>
              <w:jc w:val="right"/>
              <w:rPr>
                <w:rFonts w:ascii="Georgia" w:hAnsi="Georgia" w:cs="Arial"/>
                <w:i/>
                <w:lang w:eastAsia="en-US"/>
              </w:rPr>
            </w:pPr>
          </w:p>
        </w:tc>
      </w:tr>
      <w:tr w:rsidR="00646F4C" w:rsidRPr="00646F4C" w14:paraId="40AB8B17" w14:textId="77777777" w:rsidTr="00FA1CAC">
        <w:tc>
          <w:tcPr>
            <w:tcW w:w="1581" w:type="pct"/>
            <w:tcBorders>
              <w:right w:val="single" w:sz="4" w:space="0" w:color="auto"/>
            </w:tcBorders>
            <w:shd w:val="clear" w:color="auto" w:fill="E0E0E0"/>
            <w:vAlign w:val="bottom"/>
          </w:tcPr>
          <w:p w14:paraId="78C827AA"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Transport Expense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1A6AF9A"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62AB70BF"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6114C5D" w14:textId="77777777" w:rsidR="00646F4C" w:rsidRPr="00646F4C" w:rsidRDefault="00646F4C" w:rsidP="00646F4C">
            <w:pPr>
              <w:spacing w:line="360" w:lineRule="auto"/>
              <w:jc w:val="right"/>
              <w:rPr>
                <w:rFonts w:ascii="Georgia" w:hAnsi="Georgia" w:cs="Arial"/>
                <w:i/>
                <w:lang w:eastAsia="en-US"/>
              </w:rPr>
            </w:pPr>
          </w:p>
        </w:tc>
      </w:tr>
      <w:tr w:rsidR="00646F4C" w:rsidRPr="00646F4C" w14:paraId="3525375A" w14:textId="77777777" w:rsidTr="00FA1CAC">
        <w:tc>
          <w:tcPr>
            <w:tcW w:w="1581" w:type="pct"/>
            <w:tcBorders>
              <w:right w:val="single" w:sz="4" w:space="0" w:color="auto"/>
            </w:tcBorders>
            <w:shd w:val="clear" w:color="auto" w:fill="E0E0E0"/>
            <w:vAlign w:val="bottom"/>
          </w:tcPr>
          <w:p w14:paraId="1003BC23"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romotion Expense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7A5548D4"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4D7DD1C"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584A4AD2" w14:textId="77777777" w:rsidR="00646F4C" w:rsidRPr="00646F4C" w:rsidRDefault="00646F4C" w:rsidP="00646F4C">
            <w:pPr>
              <w:spacing w:line="360" w:lineRule="auto"/>
              <w:jc w:val="right"/>
              <w:rPr>
                <w:rFonts w:ascii="Georgia" w:hAnsi="Georgia" w:cs="Arial"/>
                <w:i/>
                <w:lang w:eastAsia="en-US"/>
              </w:rPr>
            </w:pPr>
          </w:p>
        </w:tc>
      </w:tr>
      <w:tr w:rsidR="00646F4C" w:rsidRPr="00646F4C" w14:paraId="5BB0B088" w14:textId="77777777" w:rsidTr="00FA1CAC">
        <w:tc>
          <w:tcPr>
            <w:tcW w:w="1581" w:type="pct"/>
            <w:tcBorders>
              <w:right w:val="single" w:sz="4" w:space="0" w:color="auto"/>
            </w:tcBorders>
            <w:shd w:val="clear" w:color="auto" w:fill="E0E0E0"/>
            <w:vAlign w:val="bottom"/>
          </w:tcPr>
          <w:p w14:paraId="6FC94219"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Finance Cost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16F9A116"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01A580F8"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45515182" w14:textId="77777777" w:rsidR="00646F4C" w:rsidRPr="00646F4C" w:rsidRDefault="00646F4C" w:rsidP="00646F4C">
            <w:pPr>
              <w:spacing w:line="360" w:lineRule="auto"/>
              <w:jc w:val="right"/>
              <w:rPr>
                <w:rFonts w:ascii="Georgia" w:hAnsi="Georgia" w:cs="Arial"/>
                <w:i/>
                <w:lang w:eastAsia="en-US"/>
              </w:rPr>
            </w:pPr>
          </w:p>
        </w:tc>
      </w:tr>
      <w:tr w:rsidR="00646F4C" w:rsidRPr="00646F4C" w14:paraId="0FB9AA18" w14:textId="77777777" w:rsidTr="00FA1CAC">
        <w:tc>
          <w:tcPr>
            <w:tcW w:w="1581" w:type="pct"/>
            <w:tcBorders>
              <w:right w:val="single" w:sz="4" w:space="0" w:color="auto"/>
            </w:tcBorders>
            <w:shd w:val="clear" w:color="auto" w:fill="E0E0E0"/>
            <w:vAlign w:val="bottom"/>
          </w:tcPr>
          <w:p w14:paraId="24714193"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Loan Repayment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27ED7B05"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C9547C1"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5EEA841" w14:textId="77777777" w:rsidR="00646F4C" w:rsidRPr="00646F4C" w:rsidRDefault="00646F4C" w:rsidP="00646F4C">
            <w:pPr>
              <w:spacing w:line="360" w:lineRule="auto"/>
              <w:jc w:val="right"/>
              <w:rPr>
                <w:rFonts w:ascii="Georgia" w:hAnsi="Georgia" w:cs="Arial"/>
                <w:i/>
                <w:lang w:eastAsia="en-US"/>
              </w:rPr>
            </w:pPr>
          </w:p>
        </w:tc>
      </w:tr>
      <w:tr w:rsidR="00646F4C" w:rsidRPr="00646F4C" w14:paraId="3ADEE01C" w14:textId="77777777" w:rsidTr="00FA1CAC">
        <w:tc>
          <w:tcPr>
            <w:tcW w:w="1581" w:type="pct"/>
            <w:tcBorders>
              <w:right w:val="single" w:sz="4" w:space="0" w:color="auto"/>
            </w:tcBorders>
            <w:shd w:val="clear" w:color="auto" w:fill="E0E0E0"/>
            <w:vAlign w:val="bottom"/>
          </w:tcPr>
          <w:p w14:paraId="60BF2472"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urchase of Fixed Asset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1FE61F6E"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A5075A8"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5BBE9ECC" w14:textId="77777777" w:rsidR="00646F4C" w:rsidRPr="00646F4C" w:rsidRDefault="00646F4C" w:rsidP="00646F4C">
            <w:pPr>
              <w:spacing w:line="360" w:lineRule="auto"/>
              <w:jc w:val="right"/>
              <w:rPr>
                <w:rFonts w:ascii="Georgia" w:hAnsi="Georgia" w:cs="Arial"/>
                <w:i/>
                <w:lang w:eastAsia="en-US"/>
              </w:rPr>
            </w:pPr>
          </w:p>
        </w:tc>
      </w:tr>
      <w:tr w:rsidR="00646F4C" w:rsidRPr="00646F4C" w14:paraId="597C2C49" w14:textId="77777777" w:rsidTr="00FA1CAC">
        <w:tc>
          <w:tcPr>
            <w:tcW w:w="1581" w:type="pct"/>
            <w:tcBorders>
              <w:right w:val="single" w:sz="4" w:space="0" w:color="auto"/>
            </w:tcBorders>
            <w:shd w:val="clear" w:color="auto" w:fill="E0E0E0"/>
            <w:vAlign w:val="bottom"/>
          </w:tcPr>
          <w:p w14:paraId="13487082"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VAT Payable</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D10F900"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6F2D63AB"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3B557BD3" w14:textId="77777777" w:rsidR="00646F4C" w:rsidRPr="00646F4C" w:rsidRDefault="00646F4C" w:rsidP="00646F4C">
            <w:pPr>
              <w:spacing w:line="360" w:lineRule="auto"/>
              <w:jc w:val="right"/>
              <w:rPr>
                <w:rFonts w:ascii="Georgia" w:hAnsi="Georgia" w:cs="Arial"/>
                <w:i/>
                <w:lang w:eastAsia="en-US"/>
              </w:rPr>
            </w:pPr>
          </w:p>
        </w:tc>
      </w:tr>
      <w:tr w:rsidR="00646F4C" w:rsidRPr="00646F4C" w14:paraId="5181C6AA" w14:textId="77777777" w:rsidTr="00FA1CAC">
        <w:tc>
          <w:tcPr>
            <w:tcW w:w="1581" w:type="pct"/>
            <w:tcBorders>
              <w:right w:val="single" w:sz="4" w:space="0" w:color="auto"/>
            </w:tcBorders>
            <w:shd w:val="clear" w:color="auto" w:fill="E0E0E0"/>
            <w:vAlign w:val="bottom"/>
          </w:tcPr>
          <w:p w14:paraId="0BBBD62C"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Other Taxe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40140DCE"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C627E09"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498A162E" w14:textId="77777777" w:rsidR="00646F4C" w:rsidRPr="00646F4C" w:rsidRDefault="00646F4C" w:rsidP="00646F4C">
            <w:pPr>
              <w:spacing w:line="360" w:lineRule="auto"/>
              <w:jc w:val="right"/>
              <w:rPr>
                <w:rFonts w:ascii="Georgia" w:hAnsi="Georgia" w:cs="Arial"/>
                <w:i/>
                <w:lang w:eastAsia="en-US"/>
              </w:rPr>
            </w:pPr>
          </w:p>
        </w:tc>
      </w:tr>
      <w:tr w:rsidR="00646F4C" w:rsidRPr="00646F4C" w14:paraId="3BB257E9" w14:textId="77777777" w:rsidTr="00FA1CAC">
        <w:tc>
          <w:tcPr>
            <w:tcW w:w="1581" w:type="pct"/>
            <w:tcBorders>
              <w:right w:val="single" w:sz="4" w:space="0" w:color="auto"/>
            </w:tcBorders>
            <w:shd w:val="clear" w:color="auto" w:fill="E0E0E0"/>
            <w:vAlign w:val="bottom"/>
          </w:tcPr>
          <w:p w14:paraId="7AAF4D6F"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Other Expenditure</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23A87D2"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0A795DBB"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D0D8BA0" w14:textId="77777777" w:rsidR="00646F4C" w:rsidRPr="00646F4C" w:rsidRDefault="00646F4C" w:rsidP="00646F4C">
            <w:pPr>
              <w:spacing w:line="360" w:lineRule="auto"/>
              <w:jc w:val="right"/>
              <w:rPr>
                <w:rFonts w:ascii="Georgia" w:hAnsi="Georgia" w:cs="Arial"/>
                <w:i/>
                <w:lang w:eastAsia="en-US"/>
              </w:rPr>
            </w:pPr>
          </w:p>
        </w:tc>
      </w:tr>
      <w:tr w:rsidR="00646F4C" w:rsidRPr="00646F4C" w14:paraId="62403EDD" w14:textId="77777777" w:rsidTr="00FA1CAC">
        <w:tc>
          <w:tcPr>
            <w:tcW w:w="1581" w:type="pct"/>
            <w:tcBorders>
              <w:right w:val="single" w:sz="4" w:space="0" w:color="auto"/>
            </w:tcBorders>
            <w:shd w:val="clear" w:color="auto" w:fill="E0E0E0"/>
            <w:vAlign w:val="bottom"/>
          </w:tcPr>
          <w:p w14:paraId="43E356F1"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rivate Drawings</w:t>
            </w:r>
          </w:p>
        </w:tc>
        <w:tc>
          <w:tcPr>
            <w:tcW w:w="1140" w:type="pct"/>
            <w:tcBorders>
              <w:top w:val="single" w:sz="4" w:space="0" w:color="auto"/>
              <w:left w:val="single" w:sz="4" w:space="0" w:color="auto"/>
              <w:bottom w:val="single" w:sz="12" w:space="0" w:color="auto"/>
              <w:right w:val="single" w:sz="4" w:space="0" w:color="auto"/>
            </w:tcBorders>
            <w:shd w:val="clear" w:color="auto" w:fill="FFFFFF"/>
          </w:tcPr>
          <w:p w14:paraId="038B3877"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12" w:space="0" w:color="auto"/>
              <w:right w:val="single" w:sz="4" w:space="0" w:color="auto"/>
            </w:tcBorders>
            <w:shd w:val="clear" w:color="auto" w:fill="FFFFFF"/>
          </w:tcPr>
          <w:p w14:paraId="0F01E9B3"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12" w:space="0" w:color="auto"/>
              <w:right w:val="single" w:sz="4" w:space="0" w:color="auto"/>
            </w:tcBorders>
            <w:shd w:val="clear" w:color="auto" w:fill="FFFFFF"/>
          </w:tcPr>
          <w:p w14:paraId="576F41E8" w14:textId="77777777" w:rsidR="00646F4C" w:rsidRPr="00646F4C" w:rsidRDefault="00646F4C" w:rsidP="00646F4C">
            <w:pPr>
              <w:spacing w:line="360" w:lineRule="auto"/>
              <w:jc w:val="right"/>
              <w:rPr>
                <w:rFonts w:ascii="Georgia" w:hAnsi="Georgia" w:cs="Arial"/>
                <w:i/>
                <w:lang w:eastAsia="en-US"/>
              </w:rPr>
            </w:pPr>
          </w:p>
        </w:tc>
      </w:tr>
      <w:tr w:rsidR="00646F4C" w:rsidRPr="00646F4C" w14:paraId="30488607" w14:textId="77777777" w:rsidTr="00FA1CAC">
        <w:tc>
          <w:tcPr>
            <w:tcW w:w="1581" w:type="pct"/>
            <w:tcBorders>
              <w:right w:val="single" w:sz="4" w:space="0" w:color="auto"/>
            </w:tcBorders>
            <w:shd w:val="clear" w:color="auto" w:fill="E0E0E0"/>
            <w:vAlign w:val="bottom"/>
          </w:tcPr>
          <w:p w14:paraId="55B89F77" w14:textId="77777777" w:rsidR="00646F4C" w:rsidRPr="00646F4C" w:rsidRDefault="00646F4C" w:rsidP="00646F4C">
            <w:pPr>
              <w:spacing w:line="360" w:lineRule="auto"/>
              <w:rPr>
                <w:rFonts w:ascii="Tahoma" w:hAnsi="Tahoma" w:cs="Tahoma"/>
                <w:b/>
                <w:i/>
                <w:sz w:val="20"/>
                <w:szCs w:val="20"/>
                <w:lang w:eastAsia="en-US"/>
              </w:rPr>
            </w:pPr>
            <w:r w:rsidRPr="00646F4C">
              <w:rPr>
                <w:rFonts w:ascii="Tahoma" w:hAnsi="Tahoma" w:cs="Tahoma"/>
                <w:b/>
                <w:i/>
                <w:sz w:val="22"/>
                <w:szCs w:val="22"/>
                <w:lang w:eastAsia="en-US"/>
              </w:rPr>
              <w:t>Total Expenditure</w:t>
            </w:r>
          </w:p>
        </w:tc>
        <w:tc>
          <w:tcPr>
            <w:tcW w:w="1140" w:type="pct"/>
            <w:tcBorders>
              <w:top w:val="single" w:sz="12" w:space="0" w:color="auto"/>
              <w:left w:val="single" w:sz="4" w:space="0" w:color="auto"/>
              <w:bottom w:val="double" w:sz="12" w:space="0" w:color="auto"/>
              <w:right w:val="single" w:sz="4" w:space="0" w:color="auto"/>
            </w:tcBorders>
            <w:shd w:val="clear" w:color="auto" w:fill="FFFFFF"/>
          </w:tcPr>
          <w:p w14:paraId="26CA89C0" w14:textId="77777777" w:rsidR="00646F4C" w:rsidRPr="00646F4C" w:rsidRDefault="00646F4C" w:rsidP="00646F4C">
            <w:pPr>
              <w:spacing w:line="360" w:lineRule="auto"/>
              <w:jc w:val="right"/>
              <w:rPr>
                <w:rFonts w:ascii="Georgia" w:hAnsi="Georgia" w:cs="Arial"/>
                <w:b/>
                <w:i/>
                <w:lang w:eastAsia="en-US"/>
              </w:rPr>
            </w:pPr>
          </w:p>
        </w:tc>
        <w:tc>
          <w:tcPr>
            <w:tcW w:w="1140" w:type="pct"/>
            <w:tcBorders>
              <w:top w:val="single" w:sz="12" w:space="0" w:color="auto"/>
              <w:left w:val="single" w:sz="4" w:space="0" w:color="auto"/>
              <w:bottom w:val="double" w:sz="12" w:space="0" w:color="auto"/>
              <w:right w:val="single" w:sz="4" w:space="0" w:color="auto"/>
            </w:tcBorders>
            <w:shd w:val="clear" w:color="auto" w:fill="FFFFFF"/>
          </w:tcPr>
          <w:p w14:paraId="43134558" w14:textId="77777777" w:rsidR="00646F4C" w:rsidRPr="00646F4C" w:rsidRDefault="00646F4C" w:rsidP="00646F4C">
            <w:pPr>
              <w:spacing w:line="360" w:lineRule="auto"/>
              <w:jc w:val="right"/>
              <w:rPr>
                <w:rFonts w:ascii="Georgia" w:hAnsi="Georgia" w:cs="Arial"/>
                <w:b/>
                <w:i/>
                <w:lang w:eastAsia="en-US"/>
              </w:rPr>
            </w:pPr>
          </w:p>
        </w:tc>
        <w:tc>
          <w:tcPr>
            <w:tcW w:w="1139" w:type="pct"/>
            <w:tcBorders>
              <w:top w:val="single" w:sz="12" w:space="0" w:color="auto"/>
              <w:left w:val="single" w:sz="4" w:space="0" w:color="auto"/>
              <w:bottom w:val="double" w:sz="12" w:space="0" w:color="auto"/>
              <w:right w:val="single" w:sz="4" w:space="0" w:color="auto"/>
            </w:tcBorders>
            <w:shd w:val="clear" w:color="auto" w:fill="FFFFFF"/>
          </w:tcPr>
          <w:p w14:paraId="55581C75" w14:textId="77777777" w:rsidR="00646F4C" w:rsidRPr="00646F4C" w:rsidRDefault="00646F4C" w:rsidP="00646F4C">
            <w:pPr>
              <w:spacing w:line="360" w:lineRule="auto"/>
              <w:jc w:val="right"/>
              <w:rPr>
                <w:rFonts w:ascii="Georgia" w:hAnsi="Georgia" w:cs="Arial"/>
                <w:b/>
                <w:i/>
                <w:lang w:eastAsia="en-US"/>
              </w:rPr>
            </w:pPr>
          </w:p>
        </w:tc>
      </w:tr>
      <w:tr w:rsidR="00646F4C" w:rsidRPr="00646F4C" w14:paraId="0C8C39CF" w14:textId="77777777" w:rsidTr="00FA1CAC">
        <w:tc>
          <w:tcPr>
            <w:tcW w:w="1581" w:type="pct"/>
            <w:shd w:val="clear" w:color="auto" w:fill="E0E0E0"/>
          </w:tcPr>
          <w:p w14:paraId="694A85FE" w14:textId="77777777" w:rsidR="00646F4C" w:rsidRPr="00646F4C" w:rsidRDefault="00646F4C" w:rsidP="00646F4C">
            <w:pPr>
              <w:rPr>
                <w:rFonts w:ascii="Tahoma" w:hAnsi="Tahoma" w:cs="Tahoma"/>
                <w:b/>
                <w:sz w:val="20"/>
                <w:szCs w:val="20"/>
                <w:lang w:eastAsia="en-US"/>
              </w:rPr>
            </w:pPr>
          </w:p>
        </w:tc>
        <w:tc>
          <w:tcPr>
            <w:tcW w:w="1140" w:type="pct"/>
            <w:tcBorders>
              <w:top w:val="double" w:sz="12" w:space="0" w:color="auto"/>
              <w:bottom w:val="single" w:sz="4" w:space="0" w:color="auto"/>
            </w:tcBorders>
            <w:shd w:val="clear" w:color="auto" w:fill="E0E0E0"/>
          </w:tcPr>
          <w:p w14:paraId="6B035E1A" w14:textId="77777777" w:rsidR="00646F4C" w:rsidRPr="00646F4C" w:rsidRDefault="00646F4C" w:rsidP="00646F4C">
            <w:pPr>
              <w:jc w:val="right"/>
              <w:rPr>
                <w:rFonts w:ascii="Tahoma" w:hAnsi="Tahoma" w:cs="Tahoma"/>
                <w:sz w:val="20"/>
                <w:szCs w:val="20"/>
                <w:lang w:eastAsia="en-US"/>
              </w:rPr>
            </w:pPr>
          </w:p>
        </w:tc>
        <w:tc>
          <w:tcPr>
            <w:tcW w:w="1140" w:type="pct"/>
            <w:tcBorders>
              <w:top w:val="double" w:sz="12" w:space="0" w:color="auto"/>
              <w:bottom w:val="single" w:sz="4" w:space="0" w:color="auto"/>
            </w:tcBorders>
            <w:shd w:val="clear" w:color="auto" w:fill="E0E0E0"/>
          </w:tcPr>
          <w:p w14:paraId="7B3DFCCF" w14:textId="77777777" w:rsidR="00646F4C" w:rsidRPr="00646F4C" w:rsidRDefault="00646F4C" w:rsidP="00646F4C">
            <w:pPr>
              <w:jc w:val="right"/>
              <w:rPr>
                <w:rFonts w:ascii="Tahoma" w:hAnsi="Tahoma" w:cs="Tahoma"/>
                <w:sz w:val="20"/>
                <w:szCs w:val="20"/>
                <w:lang w:eastAsia="en-US"/>
              </w:rPr>
            </w:pPr>
          </w:p>
        </w:tc>
        <w:tc>
          <w:tcPr>
            <w:tcW w:w="1139" w:type="pct"/>
            <w:tcBorders>
              <w:top w:val="double" w:sz="12" w:space="0" w:color="auto"/>
              <w:bottom w:val="single" w:sz="4" w:space="0" w:color="auto"/>
            </w:tcBorders>
            <w:shd w:val="clear" w:color="auto" w:fill="E0E0E0"/>
          </w:tcPr>
          <w:p w14:paraId="14188AA9" w14:textId="77777777" w:rsidR="00646F4C" w:rsidRPr="00646F4C" w:rsidRDefault="00646F4C" w:rsidP="00646F4C">
            <w:pPr>
              <w:jc w:val="right"/>
              <w:rPr>
                <w:rFonts w:ascii="Tahoma" w:hAnsi="Tahoma" w:cs="Tahoma"/>
                <w:sz w:val="20"/>
                <w:szCs w:val="20"/>
                <w:lang w:eastAsia="en-US"/>
              </w:rPr>
            </w:pPr>
          </w:p>
        </w:tc>
      </w:tr>
      <w:tr w:rsidR="00646F4C" w:rsidRPr="00646F4C" w14:paraId="28410A34" w14:textId="77777777" w:rsidTr="00FA1CAC">
        <w:tc>
          <w:tcPr>
            <w:tcW w:w="1581" w:type="pct"/>
            <w:tcBorders>
              <w:right w:val="single" w:sz="4" w:space="0" w:color="auto"/>
            </w:tcBorders>
            <w:shd w:val="clear" w:color="auto" w:fill="E0E0E0"/>
          </w:tcPr>
          <w:p w14:paraId="7A926774"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Net Cash Flow</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D97C241" w14:textId="77777777" w:rsidR="00646F4C" w:rsidRPr="00646F4C" w:rsidRDefault="00646F4C" w:rsidP="00646F4C">
            <w:pPr>
              <w:spacing w:line="360" w:lineRule="auto"/>
              <w:jc w:val="right"/>
              <w:rPr>
                <w:rFonts w:ascii="Georgia" w:hAnsi="Georgia" w:cs="Arial"/>
                <w:b/>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22040DDC" w14:textId="77777777" w:rsidR="00646F4C" w:rsidRPr="00646F4C" w:rsidRDefault="00646F4C" w:rsidP="00646F4C">
            <w:pPr>
              <w:spacing w:line="360" w:lineRule="auto"/>
              <w:jc w:val="right"/>
              <w:rPr>
                <w:rFonts w:ascii="Georgia" w:hAnsi="Georgia" w:cs="Arial"/>
                <w:b/>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10946706" w14:textId="77777777" w:rsidR="00646F4C" w:rsidRPr="00646F4C" w:rsidRDefault="00646F4C" w:rsidP="00646F4C">
            <w:pPr>
              <w:spacing w:line="360" w:lineRule="auto"/>
              <w:jc w:val="right"/>
              <w:rPr>
                <w:rFonts w:ascii="Georgia" w:hAnsi="Georgia" w:cs="Arial"/>
                <w:b/>
                <w:i/>
                <w:lang w:eastAsia="en-US"/>
              </w:rPr>
            </w:pPr>
          </w:p>
        </w:tc>
      </w:tr>
      <w:tr w:rsidR="00646F4C" w:rsidRPr="00646F4C" w14:paraId="20B7FB9D" w14:textId="77777777" w:rsidTr="00FA1CAC">
        <w:tc>
          <w:tcPr>
            <w:tcW w:w="1581" w:type="pct"/>
            <w:shd w:val="clear" w:color="auto" w:fill="E0E0E0"/>
          </w:tcPr>
          <w:p w14:paraId="62312922" w14:textId="77777777" w:rsidR="00646F4C" w:rsidRPr="00646F4C" w:rsidRDefault="00646F4C" w:rsidP="00646F4C">
            <w:pPr>
              <w:rPr>
                <w:rFonts w:ascii="Tahoma" w:hAnsi="Tahoma" w:cs="Tahoma"/>
                <w:b/>
                <w:sz w:val="20"/>
                <w:szCs w:val="20"/>
                <w:lang w:eastAsia="en-US"/>
              </w:rPr>
            </w:pPr>
          </w:p>
        </w:tc>
        <w:tc>
          <w:tcPr>
            <w:tcW w:w="1140" w:type="pct"/>
            <w:tcBorders>
              <w:top w:val="single" w:sz="4" w:space="0" w:color="auto"/>
              <w:bottom w:val="single" w:sz="4" w:space="0" w:color="auto"/>
            </w:tcBorders>
            <w:shd w:val="clear" w:color="auto" w:fill="E0E0E0"/>
          </w:tcPr>
          <w:p w14:paraId="1303D8B1" w14:textId="77777777" w:rsidR="00646F4C" w:rsidRPr="00646F4C" w:rsidRDefault="00646F4C" w:rsidP="00646F4C">
            <w:pPr>
              <w:jc w:val="right"/>
              <w:rPr>
                <w:rFonts w:ascii="Tahoma" w:hAnsi="Tahoma" w:cs="Tahoma"/>
                <w:b/>
                <w:sz w:val="20"/>
                <w:szCs w:val="20"/>
                <w:lang w:eastAsia="en-US"/>
              </w:rPr>
            </w:pPr>
          </w:p>
        </w:tc>
        <w:tc>
          <w:tcPr>
            <w:tcW w:w="1140" w:type="pct"/>
            <w:tcBorders>
              <w:top w:val="single" w:sz="4" w:space="0" w:color="auto"/>
              <w:bottom w:val="single" w:sz="4" w:space="0" w:color="auto"/>
            </w:tcBorders>
            <w:shd w:val="clear" w:color="auto" w:fill="E0E0E0"/>
          </w:tcPr>
          <w:p w14:paraId="159CC1E4" w14:textId="77777777" w:rsidR="00646F4C" w:rsidRPr="00646F4C" w:rsidRDefault="00646F4C" w:rsidP="00646F4C">
            <w:pPr>
              <w:jc w:val="right"/>
              <w:rPr>
                <w:rFonts w:ascii="Tahoma" w:hAnsi="Tahoma" w:cs="Tahoma"/>
                <w:b/>
                <w:sz w:val="20"/>
                <w:szCs w:val="20"/>
                <w:lang w:eastAsia="en-US"/>
              </w:rPr>
            </w:pPr>
          </w:p>
        </w:tc>
        <w:tc>
          <w:tcPr>
            <w:tcW w:w="1139" w:type="pct"/>
            <w:tcBorders>
              <w:top w:val="single" w:sz="4" w:space="0" w:color="auto"/>
              <w:bottom w:val="single" w:sz="4" w:space="0" w:color="auto"/>
            </w:tcBorders>
            <w:shd w:val="clear" w:color="auto" w:fill="E0E0E0"/>
          </w:tcPr>
          <w:p w14:paraId="39C6F529" w14:textId="77777777" w:rsidR="00646F4C" w:rsidRPr="00646F4C" w:rsidRDefault="00646F4C" w:rsidP="00646F4C">
            <w:pPr>
              <w:jc w:val="right"/>
              <w:rPr>
                <w:rFonts w:ascii="Tahoma" w:hAnsi="Tahoma" w:cs="Tahoma"/>
                <w:b/>
                <w:sz w:val="20"/>
                <w:szCs w:val="20"/>
                <w:lang w:eastAsia="en-US"/>
              </w:rPr>
            </w:pPr>
          </w:p>
        </w:tc>
      </w:tr>
      <w:tr w:rsidR="00646F4C" w:rsidRPr="00646F4C" w14:paraId="47516632" w14:textId="77777777" w:rsidTr="00FA1CAC">
        <w:tc>
          <w:tcPr>
            <w:tcW w:w="1581" w:type="pct"/>
            <w:tcBorders>
              <w:right w:val="single" w:sz="4" w:space="0" w:color="auto"/>
            </w:tcBorders>
            <w:shd w:val="clear" w:color="auto" w:fill="E0E0E0"/>
          </w:tcPr>
          <w:p w14:paraId="4D3C8815"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Final Bank Balance</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263D6380" w14:textId="77777777" w:rsidR="00646F4C" w:rsidRPr="00646F4C" w:rsidRDefault="00646F4C" w:rsidP="00646F4C">
            <w:pPr>
              <w:spacing w:line="360" w:lineRule="auto"/>
              <w:jc w:val="right"/>
              <w:rPr>
                <w:rFonts w:ascii="Georgia" w:hAnsi="Georgia" w:cs="Arial"/>
                <w:b/>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1C1EDF1F" w14:textId="77777777" w:rsidR="00646F4C" w:rsidRPr="00646F4C" w:rsidRDefault="00646F4C" w:rsidP="00646F4C">
            <w:pPr>
              <w:spacing w:line="360" w:lineRule="auto"/>
              <w:jc w:val="right"/>
              <w:rPr>
                <w:rFonts w:ascii="Georgia" w:hAnsi="Georgia" w:cs="Arial"/>
                <w:b/>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76275E3" w14:textId="77777777" w:rsidR="00646F4C" w:rsidRPr="00646F4C" w:rsidRDefault="00646F4C" w:rsidP="00646F4C">
            <w:pPr>
              <w:spacing w:line="360" w:lineRule="auto"/>
              <w:jc w:val="right"/>
              <w:rPr>
                <w:rFonts w:ascii="Georgia" w:hAnsi="Georgia" w:cs="Arial"/>
                <w:b/>
                <w:i/>
                <w:lang w:eastAsia="en-US"/>
              </w:rPr>
            </w:pPr>
          </w:p>
        </w:tc>
      </w:tr>
    </w:tbl>
    <w:p w14:paraId="18CA791D" w14:textId="77777777" w:rsidR="00AD1B35" w:rsidRDefault="00AD1B35" w:rsidP="00AD1B35">
      <w:pPr>
        <w:pStyle w:val="Heading20"/>
      </w:pPr>
    </w:p>
    <w:p w14:paraId="2A95050F" w14:textId="77777777" w:rsidR="00AD1B35" w:rsidRDefault="00AD1B35" w:rsidP="00AD1B35">
      <w:pPr>
        <w:pStyle w:val="Heading20"/>
      </w:pPr>
    </w:p>
    <w:p w14:paraId="31EFDAC7" w14:textId="77777777" w:rsidR="00AD1B35" w:rsidRDefault="00AD1B35" w:rsidP="00AD1B35">
      <w:pPr>
        <w:pStyle w:val="Heading20"/>
      </w:pPr>
    </w:p>
    <w:p w14:paraId="59A8E553" w14:textId="77777777" w:rsidR="00AD1B35" w:rsidRDefault="00AD1B35" w:rsidP="00AD1B35">
      <w:pPr>
        <w:pStyle w:val="Heading20"/>
      </w:pPr>
      <w:r>
        <w:t>Balance sheet forecast</w:t>
      </w:r>
    </w:p>
    <w:p w14:paraId="3F72839C" w14:textId="77777777" w:rsidR="00AD1B35" w:rsidRPr="00CC6EB3" w:rsidRDefault="00AD1B35" w:rsidP="00AD1B35">
      <w:pPr>
        <w:pStyle w:val="Body"/>
      </w:pPr>
      <w:r w:rsidRPr="00CC6EB3">
        <w:t xml:space="preserve">Summarise your balance sheet forecast for the next three to five years, before attaching a detailed forecast for the next year to your plan. Balance sheets account for all the assets a business owns for the calculation of its net worth, which is the value of the business’ assets minus its debts (or liabilities). They also show how the assets are financed if </w:t>
      </w:r>
      <w:proofErr w:type="gramStart"/>
      <w:r w:rsidRPr="00CC6EB3">
        <w:t>they’re</w:t>
      </w:r>
      <w:proofErr w:type="gramEnd"/>
      <w:r w:rsidRPr="00CC6EB3">
        <w:t xml:space="preserve"> not owned outright by a business or individual. </w:t>
      </w:r>
    </w:p>
    <w:p w14:paraId="272FC513" w14:textId="77777777" w:rsidR="00AD1B35" w:rsidRPr="00CC6EB3" w:rsidRDefault="00AD1B35" w:rsidP="00AD1B35">
      <w:pPr>
        <w:pStyle w:val="Body"/>
      </w:pPr>
    </w:p>
    <w:p w14:paraId="6EA835BA" w14:textId="77777777" w:rsidR="00AD1B35" w:rsidRDefault="00AD1B35" w:rsidP="00AD1B35">
      <w:pPr>
        <w:pStyle w:val="Body"/>
      </w:pPr>
      <w:r w:rsidRPr="00CC6EB3">
        <w:t>Potential investors will compare your cashflow forecasts with your balance sheet forecasts to see when the business’ income is likely to balance out all the debts incurred buying assets in the start-up phase. This is different to a break-even analysis, which estimates when the business will generate enough income to cover its ongoing costs rather than its total debts.</w:t>
      </w:r>
    </w:p>
    <w:p w14:paraId="462219E1" w14:textId="77777777" w:rsidR="00AD1B35" w:rsidRDefault="00AD1B35" w:rsidP="00AD1B35">
      <w:pPr>
        <w:pStyle w:val="Body"/>
        <w:ind w:left="0"/>
      </w:pPr>
    </w:p>
    <w:tbl>
      <w:tblPr>
        <w:tblStyle w:val="TableGrid"/>
        <w:tblW w:w="9611" w:type="dxa"/>
        <w:tblLook w:val="04A0" w:firstRow="1" w:lastRow="0" w:firstColumn="1" w:lastColumn="0" w:noHBand="0" w:noVBand="1"/>
      </w:tblPr>
      <w:tblGrid>
        <w:gridCol w:w="4110"/>
        <w:gridCol w:w="1815"/>
        <w:gridCol w:w="1843"/>
        <w:gridCol w:w="1843"/>
      </w:tblGrid>
      <w:tr w:rsidR="00AD1B35" w:rsidRPr="006849BD" w14:paraId="697A8049" w14:textId="77777777" w:rsidTr="003809C0">
        <w:tc>
          <w:tcPr>
            <w:tcW w:w="4110" w:type="dxa"/>
            <w:shd w:val="clear" w:color="auto" w:fill="1C5F8C"/>
          </w:tcPr>
          <w:p w14:paraId="2547A994" w14:textId="77777777" w:rsidR="00AD1B35" w:rsidRPr="00A76D0B" w:rsidRDefault="00AD1B35" w:rsidP="003809C0">
            <w:pPr>
              <w:pStyle w:val="-TableHeading"/>
            </w:pPr>
            <w:r w:rsidRPr="00A76D0B">
              <w:t>Balance</w:t>
            </w:r>
          </w:p>
        </w:tc>
        <w:tc>
          <w:tcPr>
            <w:tcW w:w="1815" w:type="dxa"/>
            <w:shd w:val="clear" w:color="auto" w:fill="1C5F8C"/>
          </w:tcPr>
          <w:p w14:paraId="49414844" w14:textId="77777777" w:rsidR="00AD1B35" w:rsidRDefault="00AD1B35" w:rsidP="003809C0">
            <w:pPr>
              <w:pStyle w:val="-TableHeading"/>
            </w:pPr>
            <w:r>
              <w:t>First year ($)</w:t>
            </w:r>
          </w:p>
        </w:tc>
        <w:tc>
          <w:tcPr>
            <w:tcW w:w="1843" w:type="dxa"/>
            <w:shd w:val="clear" w:color="auto" w:fill="1C5F8C"/>
          </w:tcPr>
          <w:p w14:paraId="687E26B4" w14:textId="77777777" w:rsidR="00AD1B35" w:rsidRDefault="00AD1B35" w:rsidP="003809C0">
            <w:pPr>
              <w:pStyle w:val="-TableHeading"/>
            </w:pPr>
            <w:r>
              <w:t>Second year ($)</w:t>
            </w:r>
          </w:p>
        </w:tc>
        <w:tc>
          <w:tcPr>
            <w:tcW w:w="1843" w:type="dxa"/>
            <w:shd w:val="clear" w:color="auto" w:fill="1C5F8C"/>
          </w:tcPr>
          <w:p w14:paraId="4A9FA49A" w14:textId="77777777" w:rsidR="00AD1B35" w:rsidRPr="006849BD" w:rsidRDefault="00AD1B35" w:rsidP="003809C0">
            <w:pPr>
              <w:pStyle w:val="-TableHeading"/>
            </w:pPr>
            <w:r>
              <w:t>Third year ($)</w:t>
            </w:r>
          </w:p>
        </w:tc>
      </w:tr>
      <w:tr w:rsidR="00AD1B35" w14:paraId="12B67DF6" w14:textId="77777777" w:rsidTr="003809C0">
        <w:tc>
          <w:tcPr>
            <w:tcW w:w="4110" w:type="dxa"/>
          </w:tcPr>
          <w:p w14:paraId="1B985048" w14:textId="77777777" w:rsidR="00AD1B35" w:rsidRPr="001E0650" w:rsidRDefault="00AD1B35" w:rsidP="003809C0">
            <w:pPr>
              <w:pStyle w:val="TableLevel1regular"/>
              <w:rPr>
                <w:b/>
              </w:rPr>
            </w:pPr>
            <w:r>
              <w:rPr>
                <w:b/>
              </w:rPr>
              <w:t>Total</w:t>
            </w:r>
          </w:p>
        </w:tc>
        <w:tc>
          <w:tcPr>
            <w:tcW w:w="1815" w:type="dxa"/>
          </w:tcPr>
          <w:p w14:paraId="3D4C92E1" w14:textId="77777777" w:rsidR="00AD1B35" w:rsidRDefault="00AD1B35" w:rsidP="003809C0">
            <w:pPr>
              <w:pStyle w:val="TableLevel1regular"/>
              <w:jc w:val="right"/>
              <w:rPr>
                <w:lang w:eastAsia="en-NZ"/>
              </w:rPr>
            </w:pPr>
          </w:p>
        </w:tc>
        <w:tc>
          <w:tcPr>
            <w:tcW w:w="1843" w:type="dxa"/>
          </w:tcPr>
          <w:p w14:paraId="3DAB8879" w14:textId="77777777" w:rsidR="00AD1B35" w:rsidRDefault="00AD1B35" w:rsidP="003809C0">
            <w:pPr>
              <w:pStyle w:val="TableLevel1regular"/>
              <w:jc w:val="right"/>
              <w:rPr>
                <w:lang w:eastAsia="en-NZ"/>
              </w:rPr>
            </w:pPr>
          </w:p>
        </w:tc>
        <w:tc>
          <w:tcPr>
            <w:tcW w:w="1843" w:type="dxa"/>
          </w:tcPr>
          <w:p w14:paraId="789F4F6A" w14:textId="77777777" w:rsidR="00AD1B35" w:rsidRDefault="00AD1B35" w:rsidP="003809C0">
            <w:pPr>
              <w:pStyle w:val="TableLevel1regular"/>
              <w:jc w:val="right"/>
              <w:rPr>
                <w:lang w:eastAsia="en-NZ"/>
              </w:rPr>
            </w:pPr>
          </w:p>
        </w:tc>
      </w:tr>
    </w:tbl>
    <w:p w14:paraId="7E0B01EF" w14:textId="77777777" w:rsidR="00AD1B35" w:rsidRPr="00CC6EB3" w:rsidRDefault="00AD1B35" w:rsidP="00AD1B35">
      <w:pPr>
        <w:pStyle w:val="Body"/>
      </w:pPr>
    </w:p>
    <w:p w14:paraId="0756172D" w14:textId="77777777" w:rsidR="00AD1B35" w:rsidRDefault="00AD1B35" w:rsidP="00AD1B35">
      <w:pPr>
        <w:rPr>
          <w:rFonts w:ascii="Arial" w:eastAsiaTheme="minorEastAsia" w:hAnsi="Arial"/>
          <w:color w:val="3C3C3B"/>
          <w:sz w:val="22"/>
          <w:szCs w:val="22"/>
        </w:rPr>
      </w:pPr>
      <w:r>
        <w:br w:type="page"/>
      </w:r>
    </w:p>
    <w:p w14:paraId="0CC3DBD0" w14:textId="77777777" w:rsidR="00AD1B35" w:rsidRPr="00646F4C" w:rsidRDefault="00AD1B35" w:rsidP="00AD1B35">
      <w:pPr>
        <w:pStyle w:val="-Heading1"/>
        <w:rPr>
          <w:color w:val="auto"/>
        </w:rPr>
      </w:pPr>
      <w:bookmarkStart w:id="14" w:name="_Toc318972892"/>
      <w:r w:rsidRPr="00646F4C">
        <w:rPr>
          <w:color w:val="auto"/>
        </w:rPr>
        <w:lastRenderedPageBreak/>
        <w:t>Business continuity planning</w:t>
      </w:r>
      <w:bookmarkEnd w:id="14"/>
    </w:p>
    <w:p w14:paraId="50D47275" w14:textId="77777777" w:rsidR="00AD1B35" w:rsidRPr="00332851" w:rsidRDefault="00AD1B35" w:rsidP="00AD1B35">
      <w:pPr>
        <w:pStyle w:val="Body"/>
      </w:pPr>
      <w:r w:rsidRPr="00332851">
        <w:t xml:space="preserve">We all like to hope for the best, but sometimes things </w:t>
      </w:r>
      <w:proofErr w:type="gramStart"/>
      <w:r w:rsidRPr="00332851">
        <w:t>don’t</w:t>
      </w:r>
      <w:proofErr w:type="gramEnd"/>
      <w:r w:rsidRPr="00332851">
        <w:t xml:space="preserve"> go our way. </w:t>
      </w:r>
      <w:proofErr w:type="gramStart"/>
      <w:r w:rsidRPr="00332851">
        <w:t>It’s</w:t>
      </w:r>
      <w:proofErr w:type="gramEnd"/>
      <w:r w:rsidRPr="00332851">
        <w:t xml:space="preserve"> important to have a plan for when your business is interrupted by a natural disaster, a machinery malfunction, a safety incident or health issue. </w:t>
      </w:r>
    </w:p>
    <w:p w14:paraId="0137DFAE" w14:textId="77777777" w:rsidR="00AD1B35" w:rsidRPr="00332851" w:rsidRDefault="00AD1B35" w:rsidP="00AD1B35">
      <w:pPr>
        <w:pStyle w:val="Body"/>
      </w:pPr>
    </w:p>
    <w:p w14:paraId="578CBC46" w14:textId="08DD17B5" w:rsidR="00AD1B35" w:rsidRPr="00A76D0B" w:rsidRDefault="00AD1B35" w:rsidP="00AD1B35">
      <w:pPr>
        <w:pStyle w:val="Body"/>
      </w:pPr>
      <w:r w:rsidRPr="00A76D0B">
        <w:t xml:space="preserve">Business continuity planning might involve insurance, policies, and computer back-ups and systems. Think about what’s right for your business and list your processes and tools here. </w:t>
      </w:r>
    </w:p>
    <w:p w14:paraId="4D1FADC2" w14:textId="77777777" w:rsidR="00AD1B35" w:rsidRDefault="00AD1B35" w:rsidP="00AD1B35">
      <w:pPr>
        <w:pStyle w:val="Body"/>
        <w:rPr>
          <w:color w:val="FF6600"/>
        </w:rPr>
      </w:pPr>
    </w:p>
    <w:tbl>
      <w:tblPr>
        <w:tblStyle w:val="TableGrid"/>
        <w:tblW w:w="9752" w:type="dxa"/>
        <w:tblLook w:val="04A0" w:firstRow="1" w:lastRow="0" w:firstColumn="1" w:lastColumn="0" w:noHBand="0" w:noVBand="1"/>
      </w:tblPr>
      <w:tblGrid>
        <w:gridCol w:w="4224"/>
        <w:gridCol w:w="5528"/>
      </w:tblGrid>
      <w:tr w:rsidR="00AD1B35" w:rsidRPr="006849BD" w14:paraId="1309799C" w14:textId="77777777" w:rsidTr="003809C0">
        <w:tc>
          <w:tcPr>
            <w:tcW w:w="4224" w:type="dxa"/>
            <w:shd w:val="clear" w:color="auto" w:fill="1C5F8C"/>
          </w:tcPr>
          <w:p w14:paraId="5359D919" w14:textId="77777777" w:rsidR="00AD1B35" w:rsidRDefault="00AD1B35" w:rsidP="003809C0">
            <w:pPr>
              <w:pStyle w:val="-TableHeading"/>
            </w:pPr>
            <w:r>
              <w:t>Risk</w:t>
            </w:r>
          </w:p>
        </w:tc>
        <w:tc>
          <w:tcPr>
            <w:tcW w:w="5528" w:type="dxa"/>
            <w:shd w:val="clear" w:color="auto" w:fill="1C5F8C"/>
          </w:tcPr>
          <w:p w14:paraId="38EA63F5" w14:textId="77777777" w:rsidR="00AD1B35" w:rsidRPr="006849BD" w:rsidRDefault="00AD1B35" w:rsidP="003809C0">
            <w:pPr>
              <w:pStyle w:val="-TableHeading"/>
            </w:pPr>
            <w:r>
              <w:t xml:space="preserve">Systems, </w:t>
            </w:r>
            <w:proofErr w:type="gramStart"/>
            <w:r>
              <w:t>policies</w:t>
            </w:r>
            <w:proofErr w:type="gramEnd"/>
            <w:r>
              <w:t xml:space="preserve"> or tools to mitigate risk or deal with </w:t>
            </w:r>
          </w:p>
        </w:tc>
      </w:tr>
      <w:tr w:rsidR="00AD1B35" w:rsidRPr="006849BD" w14:paraId="4BE21C5E" w14:textId="77777777" w:rsidTr="003809C0">
        <w:tc>
          <w:tcPr>
            <w:tcW w:w="4224" w:type="dxa"/>
          </w:tcPr>
          <w:p w14:paraId="6D8B13B6" w14:textId="77777777" w:rsidR="00AD1B35" w:rsidRPr="00BC1514" w:rsidRDefault="00AD1B35" w:rsidP="003809C0">
            <w:pPr>
              <w:pStyle w:val="TableLevel1regular"/>
            </w:pPr>
            <w:r>
              <w:t>{</w:t>
            </w:r>
            <w:proofErr w:type="spellStart"/>
            <w:r>
              <w:t>eg</w:t>
            </w:r>
            <w:proofErr w:type="spellEnd"/>
            <w:r>
              <w:t xml:space="preserve"> Computer theft}</w:t>
            </w:r>
          </w:p>
        </w:tc>
        <w:tc>
          <w:tcPr>
            <w:tcW w:w="5528" w:type="dxa"/>
          </w:tcPr>
          <w:p w14:paraId="0B80163F" w14:textId="77777777" w:rsidR="00AD1B35" w:rsidRDefault="00AD1B35" w:rsidP="003809C0">
            <w:pPr>
              <w:pStyle w:val="TableLevel1regular"/>
              <w:rPr>
                <w:lang w:eastAsia="en-NZ"/>
              </w:rPr>
            </w:pPr>
            <w:r>
              <w:t>{</w:t>
            </w:r>
            <w:proofErr w:type="spellStart"/>
            <w:r>
              <w:rPr>
                <w:lang w:eastAsia="en-NZ"/>
              </w:rPr>
              <w:t>eg</w:t>
            </w:r>
            <w:proofErr w:type="spellEnd"/>
            <w:r>
              <w:rPr>
                <w:lang w:eastAsia="en-NZ"/>
              </w:rPr>
              <w:t xml:space="preserve"> Insurance so we can </w:t>
            </w:r>
            <w:proofErr w:type="gramStart"/>
            <w:r>
              <w:rPr>
                <w:lang w:eastAsia="en-NZ"/>
              </w:rPr>
              <w:t>buy straight away,</w:t>
            </w:r>
            <w:proofErr w:type="gramEnd"/>
            <w:r>
              <w:rPr>
                <w:lang w:eastAsia="en-NZ"/>
              </w:rPr>
              <w:t xml:space="preserve"> cloud back-ups and systems to ensure data is not lost</w:t>
            </w:r>
            <w:r>
              <w:t>}</w:t>
            </w:r>
          </w:p>
        </w:tc>
      </w:tr>
      <w:tr w:rsidR="00AD1B35" w:rsidRPr="006849BD" w14:paraId="233E7F33" w14:textId="77777777" w:rsidTr="003809C0">
        <w:tc>
          <w:tcPr>
            <w:tcW w:w="4224" w:type="dxa"/>
          </w:tcPr>
          <w:p w14:paraId="3C6725CE" w14:textId="77777777" w:rsidR="00AD1B35" w:rsidRDefault="00AD1B35" w:rsidP="003809C0">
            <w:pPr>
              <w:pStyle w:val="TableLevel1regular"/>
              <w:rPr>
                <w:b/>
                <w:lang w:eastAsia="en-NZ"/>
              </w:rPr>
            </w:pPr>
          </w:p>
        </w:tc>
        <w:tc>
          <w:tcPr>
            <w:tcW w:w="5528" w:type="dxa"/>
          </w:tcPr>
          <w:p w14:paraId="5C2219A4" w14:textId="77777777" w:rsidR="00AD1B35" w:rsidRDefault="00AD1B35" w:rsidP="003809C0">
            <w:pPr>
              <w:pStyle w:val="TableLevel1regular"/>
            </w:pPr>
          </w:p>
        </w:tc>
      </w:tr>
      <w:tr w:rsidR="00AD1B35" w:rsidRPr="006849BD" w14:paraId="50A8E6F8" w14:textId="77777777" w:rsidTr="003809C0">
        <w:tc>
          <w:tcPr>
            <w:tcW w:w="4224" w:type="dxa"/>
          </w:tcPr>
          <w:p w14:paraId="2FA27A1B" w14:textId="77777777" w:rsidR="00AD1B35" w:rsidRPr="00C003F9" w:rsidRDefault="00AD1B35" w:rsidP="003809C0">
            <w:pPr>
              <w:pStyle w:val="TableLevel1regular"/>
              <w:rPr>
                <w:b/>
              </w:rPr>
            </w:pPr>
          </w:p>
        </w:tc>
        <w:tc>
          <w:tcPr>
            <w:tcW w:w="5528" w:type="dxa"/>
          </w:tcPr>
          <w:p w14:paraId="07332897" w14:textId="77777777" w:rsidR="00AD1B35" w:rsidRDefault="00AD1B35" w:rsidP="003809C0">
            <w:pPr>
              <w:pStyle w:val="TableLevel1regular"/>
              <w:rPr>
                <w:lang w:eastAsia="en-NZ"/>
              </w:rPr>
            </w:pPr>
          </w:p>
        </w:tc>
      </w:tr>
    </w:tbl>
    <w:p w14:paraId="7AB1A82F" w14:textId="77777777" w:rsidR="00AD1B35" w:rsidRDefault="00AD1B35" w:rsidP="00AD1B35">
      <w:pPr>
        <w:pStyle w:val="Body"/>
        <w:rPr>
          <w:color w:val="FF6600"/>
        </w:rPr>
      </w:pPr>
    </w:p>
    <w:p w14:paraId="0C8E0917" w14:textId="77777777" w:rsidR="00AD1B35" w:rsidRDefault="00AD1B35" w:rsidP="00AD1B35">
      <w:pPr>
        <w:rPr>
          <w:rFonts w:ascii="Arial" w:eastAsiaTheme="minorEastAsia" w:hAnsi="Arial"/>
          <w:color w:val="FF6600"/>
          <w:sz w:val="22"/>
          <w:szCs w:val="22"/>
        </w:rPr>
      </w:pPr>
      <w:r>
        <w:rPr>
          <w:color w:val="FF6600"/>
        </w:rPr>
        <w:br w:type="page"/>
      </w:r>
    </w:p>
    <w:p w14:paraId="3FFF6E21" w14:textId="77777777" w:rsidR="00AD1B35" w:rsidRPr="00646F4C" w:rsidRDefault="00AD1B35" w:rsidP="00AD1B35">
      <w:pPr>
        <w:pStyle w:val="-Heading1"/>
        <w:rPr>
          <w:color w:val="auto"/>
        </w:rPr>
      </w:pPr>
      <w:bookmarkStart w:id="15" w:name="_Toc318972893"/>
      <w:r w:rsidRPr="00646F4C">
        <w:rPr>
          <w:color w:val="auto"/>
        </w:rPr>
        <w:lastRenderedPageBreak/>
        <w:t>Legal and regulatory compliance</w:t>
      </w:r>
      <w:bookmarkEnd w:id="15"/>
    </w:p>
    <w:p w14:paraId="4530B95C" w14:textId="77777777" w:rsidR="00AD1B35" w:rsidRPr="00332851" w:rsidRDefault="00AD1B35" w:rsidP="00AD1B35">
      <w:pPr>
        <w:pStyle w:val="Body"/>
      </w:pPr>
      <w:r w:rsidRPr="00332851">
        <w:t xml:space="preserve">Every business has legal and regulatory compliance obligations – things you need to do to be allowed to operate. Use the lists below as starting points, and then add your other obligations. </w:t>
      </w:r>
    </w:p>
    <w:p w14:paraId="7943E24C" w14:textId="77777777" w:rsidR="00AD1B35" w:rsidRPr="00984495" w:rsidRDefault="00AD1B35" w:rsidP="00AD1B35">
      <w:pPr>
        <w:pStyle w:val="Body"/>
        <w:rPr>
          <w:color w:val="FF6600"/>
        </w:rPr>
      </w:pPr>
    </w:p>
    <w:p w14:paraId="3C4D82AF" w14:textId="77777777" w:rsidR="00AD1B35" w:rsidRDefault="00AD1B35" w:rsidP="00AD1B35">
      <w:pPr>
        <w:pStyle w:val="Body"/>
      </w:pPr>
      <w:r>
        <w:t>Use this list as a starting point if you are a sole trader.</w:t>
      </w:r>
    </w:p>
    <w:p w14:paraId="049B3DD5" w14:textId="77777777" w:rsidR="00AD1B35" w:rsidRPr="00463804" w:rsidRDefault="00AD1B35" w:rsidP="00AD1B35">
      <w:pPr>
        <w:pStyle w:val="Body"/>
      </w:pPr>
    </w:p>
    <w:p w14:paraId="529FC814" w14:textId="77777777" w:rsidR="00AD1B35" w:rsidRPr="00463804" w:rsidRDefault="00AD1B35" w:rsidP="00AD1B35">
      <w:pPr>
        <w:pStyle w:val="Body"/>
      </w:pPr>
      <w:r w:rsidRPr="00463804">
        <w:t>I have carried out the following</w:t>
      </w:r>
      <w:r>
        <w:t>:</w:t>
      </w:r>
    </w:p>
    <w:p w14:paraId="56CB8DD7" w14:textId="2B534B38" w:rsidR="00AD1B35" w:rsidRDefault="00AD1B35" w:rsidP="00AD1B35">
      <w:pPr>
        <w:pStyle w:val="Tick"/>
      </w:pPr>
      <w:r w:rsidRPr="00463804">
        <w:t xml:space="preserve">Registered </w:t>
      </w:r>
      <w:r w:rsidR="007959C8">
        <w:t>with Companies Office</w:t>
      </w:r>
    </w:p>
    <w:p w14:paraId="0BBC7FB0" w14:textId="08570FD0" w:rsidR="007959C8" w:rsidRPr="00463804" w:rsidRDefault="007959C8" w:rsidP="00AD1B35">
      <w:pPr>
        <w:pStyle w:val="Tick"/>
      </w:pPr>
      <w:r>
        <w:t>Registered with Revenue</w:t>
      </w:r>
    </w:p>
    <w:p w14:paraId="5A0D647E" w14:textId="77777777" w:rsidR="00AD1B35" w:rsidRPr="00463804" w:rsidRDefault="00AD1B35" w:rsidP="00AD1B35">
      <w:pPr>
        <w:pStyle w:val="Tick"/>
      </w:pPr>
      <w:r w:rsidRPr="00463804">
        <w:t>Registered as an employer</w:t>
      </w:r>
    </w:p>
    <w:p w14:paraId="4ED52B7C" w14:textId="77777777" w:rsidR="00AD1B35" w:rsidRPr="00463804" w:rsidRDefault="00AD1B35" w:rsidP="00AD1B35">
      <w:pPr>
        <w:pStyle w:val="Tick"/>
      </w:pPr>
      <w:r w:rsidRPr="00463804">
        <w:t>Trademarked my business name and logo</w:t>
      </w:r>
    </w:p>
    <w:p w14:paraId="62F21B99" w14:textId="77777777" w:rsidR="00AD1B35" w:rsidRPr="00463804" w:rsidRDefault="00AD1B35" w:rsidP="00AD1B35">
      <w:pPr>
        <w:pStyle w:val="Tick"/>
      </w:pPr>
      <w:r w:rsidRPr="00463804">
        <w:t>Applied for required licences and permits</w:t>
      </w:r>
    </w:p>
    <w:p w14:paraId="7D199777" w14:textId="77777777" w:rsidR="00AD1B35" w:rsidRPr="00463804" w:rsidRDefault="00AD1B35" w:rsidP="00AD1B35">
      <w:pPr>
        <w:pStyle w:val="Tick"/>
      </w:pPr>
      <w:r w:rsidRPr="00463804">
        <w:t>Applied for verification with the following standards bodies and regulators specific to my industry</w:t>
      </w:r>
    </w:p>
    <w:p w14:paraId="59D4BD18" w14:textId="77777777" w:rsidR="00AD1B35" w:rsidRDefault="00AD1B35" w:rsidP="00AD1B35">
      <w:pPr>
        <w:pStyle w:val="Body"/>
      </w:pPr>
    </w:p>
    <w:p w14:paraId="51672E24" w14:textId="77777777" w:rsidR="00AD1B35" w:rsidRDefault="00AD1B35" w:rsidP="00AD1B35">
      <w:pPr>
        <w:pStyle w:val="Body"/>
      </w:pPr>
      <w:r>
        <w:t>Use this list as a starting point if your business is registered as a company or partnership with the Companies Office.</w:t>
      </w:r>
    </w:p>
    <w:p w14:paraId="7E61EE8B" w14:textId="77777777" w:rsidR="00AD1B35" w:rsidRDefault="00AD1B35" w:rsidP="00AD1B35">
      <w:pPr>
        <w:pStyle w:val="Body"/>
      </w:pPr>
    </w:p>
    <w:p w14:paraId="1E6DFB93" w14:textId="77777777" w:rsidR="00EC520B" w:rsidRPr="007959C8" w:rsidRDefault="00EC520B" w:rsidP="007959C8">
      <w:pPr>
        <w:pStyle w:val="Enterbullets"/>
        <w:numPr>
          <w:ilvl w:val="0"/>
          <w:numId w:val="0"/>
        </w:numPr>
        <w:ind w:left="11"/>
      </w:pPr>
    </w:p>
    <w:sectPr w:rsidR="00EC520B" w:rsidRPr="007959C8">
      <w:footerReference w:type="default" r:id="rId2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8E623" w14:textId="77777777" w:rsidR="003F4ADE" w:rsidRDefault="003F4ADE">
      <w:r>
        <w:separator/>
      </w:r>
    </w:p>
  </w:endnote>
  <w:endnote w:type="continuationSeparator" w:id="0">
    <w:p w14:paraId="15752701" w14:textId="77777777" w:rsidR="003F4ADE" w:rsidRDefault="003F4ADE">
      <w:r>
        <w:continuationSeparator/>
      </w:r>
    </w:p>
  </w:endnote>
  <w:endnote w:type="continuationNotice" w:id="1">
    <w:p w14:paraId="6BBCCFCF" w14:textId="77777777" w:rsidR="00976642" w:rsidRDefault="009766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MS Gothic"/>
    <w:charset w:val="80"/>
    <w:family w:val="swiss"/>
    <w:pitch w:val="variable"/>
    <w:sig w:usb0="00000000" w:usb1="7AC7FFFF" w:usb2="00000012" w:usb3="00000000" w:csb0="0002000D"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03D5B" w14:textId="77777777" w:rsidR="003809C0" w:rsidRDefault="003809C0" w:rsidP="00C76A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AE9DA8" w14:textId="77777777" w:rsidR="003809C0" w:rsidRDefault="003809C0" w:rsidP="00C76A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81C7D" w14:textId="77777777" w:rsidR="003809C0" w:rsidRPr="00B83012" w:rsidRDefault="003809C0" w:rsidP="00C76A80">
    <w:pPr>
      <w:pStyle w:val="Footer"/>
      <w:framePr w:wrap="around" w:vAnchor="text" w:hAnchor="margin" w:xAlign="right" w:y="1"/>
      <w:rPr>
        <w:rStyle w:val="PageNumber"/>
        <w:rFonts w:ascii="Arial" w:hAnsi="Arial" w:cs="Arial"/>
        <w:sz w:val="18"/>
        <w:szCs w:val="18"/>
      </w:rPr>
    </w:pPr>
  </w:p>
  <w:p w14:paraId="42F9B2CA" w14:textId="77777777" w:rsidR="003809C0" w:rsidRPr="00B83012" w:rsidRDefault="003809C0" w:rsidP="00456718">
    <w:pPr>
      <w:tabs>
        <w:tab w:val="center" w:pos="4320"/>
        <w:tab w:val="right" w:pos="8640"/>
      </w:tabs>
      <w:ind w:right="360"/>
      <w:jc w:val="center"/>
      <w:rPr>
        <w:rFonts w:ascii="Arial" w:hAnsi="Arial" w:cs="Arial"/>
      </w:rPr>
    </w:pPr>
    <w:r w:rsidRPr="00B83012">
      <w:rPr>
        <w:rFonts w:ascii="Arial" w:hAnsi="Arial" w:cs="Arial"/>
        <w:sz w:val="18"/>
        <w:szCs w:val="18"/>
        <w:lang w:val="en-IE" w:eastAsia="en-US"/>
      </w:rPr>
      <w:t>© Law Society of Irela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602E7" w14:textId="77777777" w:rsidR="003809C0" w:rsidRDefault="003809C0" w:rsidP="003809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DA11E9" w14:textId="77777777" w:rsidR="003809C0" w:rsidRDefault="003809C0" w:rsidP="003809C0">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A0CA9" w14:textId="77777777" w:rsidR="003809C0" w:rsidRDefault="003809C0" w:rsidP="003809C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9D3AB" w14:textId="77777777" w:rsidR="003809C0" w:rsidRDefault="003809C0" w:rsidP="003809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DA3A97" w14:textId="77777777" w:rsidR="003809C0" w:rsidRDefault="003809C0" w:rsidP="003809C0">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C627F" w14:textId="77777777" w:rsidR="003809C0" w:rsidRDefault="003809C0" w:rsidP="003809C0">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38BBF" w14:textId="77777777" w:rsidR="003809C0" w:rsidRDefault="003809C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7F99F" w14:textId="77777777" w:rsidR="003F4ADE" w:rsidRDefault="003F4ADE">
      <w:r>
        <w:separator/>
      </w:r>
    </w:p>
  </w:footnote>
  <w:footnote w:type="continuationSeparator" w:id="0">
    <w:p w14:paraId="47CF29E4" w14:textId="77777777" w:rsidR="003F4ADE" w:rsidRDefault="003F4ADE">
      <w:r>
        <w:continuationSeparator/>
      </w:r>
    </w:p>
  </w:footnote>
  <w:footnote w:type="continuationNotice" w:id="1">
    <w:p w14:paraId="6EEBBC34" w14:textId="77777777" w:rsidR="00976642" w:rsidRDefault="009766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C8A91" w14:textId="77777777" w:rsidR="003809C0" w:rsidRDefault="003809C0" w:rsidP="00C76A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7CB683" w14:textId="77777777" w:rsidR="003809C0" w:rsidRDefault="003809C0" w:rsidP="00C76A8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B4EA9" w14:textId="77777777" w:rsidR="003809C0" w:rsidRDefault="003809C0" w:rsidP="00C76A80">
    <w:pPr>
      <w:pStyle w:val="Header"/>
      <w:framePr w:wrap="around" w:vAnchor="text" w:hAnchor="margin" w:xAlign="right" w:y="1"/>
      <w:rPr>
        <w:rStyle w:val="PageNumber"/>
      </w:rPr>
    </w:pPr>
  </w:p>
  <w:p w14:paraId="5C05ABEB" w14:textId="77777777" w:rsidR="003809C0" w:rsidRDefault="003809C0" w:rsidP="00C76A80">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02621" w14:textId="77777777" w:rsidR="003809C0" w:rsidRDefault="006C4759" w:rsidP="003809C0">
    <w:pPr>
      <w:pStyle w:val="Header"/>
      <w:framePr w:wrap="around" w:vAnchor="text" w:hAnchor="margin" w:xAlign="right" w:y="1"/>
      <w:rPr>
        <w:rStyle w:val="PageNumber"/>
      </w:rPr>
    </w:pPr>
    <w:r>
      <w:rPr>
        <w:noProof/>
        <w:lang w:val="en-US" w:eastAsia="en-US"/>
      </w:rPr>
      <w:pict w14:anchorId="6A6379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0;width:595pt;height:842pt;z-index:-251658239;mso-wrap-edited:f;mso-position-horizontal:center;mso-position-horizontal-relative:margin;mso-position-vertical:center;mso-position-vertical-relative:margin" wrapcoords="-27 0 -27 21561 21600 21561 21600 0 -27 0">
          <v:imagedata r:id="rId1" o:title="cover page" gain="19661f" blacklevel="22938f"/>
          <w10:wrap anchorx="margin" anchory="margin"/>
        </v:shape>
      </w:pict>
    </w:r>
    <w:r w:rsidR="003809C0">
      <w:rPr>
        <w:rStyle w:val="PageNumber"/>
      </w:rPr>
      <w:fldChar w:fldCharType="begin"/>
    </w:r>
    <w:r w:rsidR="003809C0">
      <w:rPr>
        <w:rStyle w:val="PageNumber"/>
      </w:rPr>
      <w:instrText xml:space="preserve">PAGE  </w:instrText>
    </w:r>
    <w:r w:rsidR="003809C0">
      <w:rPr>
        <w:rStyle w:val="PageNumber"/>
      </w:rPr>
      <w:fldChar w:fldCharType="end"/>
    </w:r>
  </w:p>
  <w:p w14:paraId="052BE414" w14:textId="77777777" w:rsidR="003809C0" w:rsidRDefault="006C4759" w:rsidP="003809C0">
    <w:pPr>
      <w:pStyle w:val="Header"/>
      <w:ind w:right="360"/>
    </w:pPr>
    <w:r>
      <w:rPr>
        <w:noProof/>
        <w:lang w:val="en-US" w:eastAsia="en-US"/>
      </w:rPr>
      <w:pict w14:anchorId="7FD97FFF">
        <v:shape id="WordPictureWatermark2" o:spid="_x0000_s2049" type="#_x0000_t75" style="position:absolute;margin-left:0;margin-top:0;width:595pt;height:842pt;z-index:-251658240;mso-wrap-edited:f;mso-position-horizontal:center;mso-position-horizontal-relative:margin;mso-position-vertical:center;mso-position-vertical-relative:margin" wrapcoords="-27 0 -27 21561 21600 21561 21600 0 -27 0">
          <v:imagedata r:id="rId1" o:title="cover pag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71B11" w14:textId="77777777" w:rsidR="003809C0" w:rsidRPr="001B0360" w:rsidRDefault="003809C0" w:rsidP="003809C0">
    <w:pPr>
      <w:pStyle w:val="Header"/>
      <w:framePr w:wrap="around" w:vAnchor="text" w:hAnchor="page" w:x="9906" w:y="21"/>
      <w:rPr>
        <w:rStyle w:val="PageNumber"/>
      </w:rPr>
    </w:pPr>
    <w:r w:rsidRPr="001B0360">
      <w:rPr>
        <w:rStyle w:val="PageNumber"/>
      </w:rPr>
      <w:fldChar w:fldCharType="begin"/>
    </w:r>
    <w:r w:rsidRPr="001B0360">
      <w:rPr>
        <w:rStyle w:val="PageNumber"/>
      </w:rPr>
      <w:instrText xml:space="preserve">PAGE  </w:instrText>
    </w:r>
    <w:r w:rsidRPr="001B0360">
      <w:rPr>
        <w:rStyle w:val="PageNumber"/>
      </w:rPr>
      <w:fldChar w:fldCharType="separate"/>
    </w:r>
    <w:r>
      <w:rPr>
        <w:rStyle w:val="PageNumber"/>
        <w:noProof/>
      </w:rPr>
      <w:t>2</w:t>
    </w:r>
    <w:r w:rsidRPr="001B0360">
      <w:rPr>
        <w:rStyle w:val="PageNumber"/>
      </w:rPr>
      <w:fldChar w:fldCharType="end"/>
    </w:r>
  </w:p>
  <w:p w14:paraId="38560A9B" w14:textId="77777777" w:rsidR="003809C0" w:rsidRDefault="003809C0" w:rsidP="003809C0">
    <w:pPr>
      <w:pStyle w:val="Header"/>
      <w:ind w:right="357"/>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83F5B" w14:textId="77777777" w:rsidR="003809C0" w:rsidRDefault="003809C0" w:rsidP="003809C0">
    <w:pPr>
      <w:pStyle w:val="Header"/>
      <w:framePr w:wrap="around" w:vAnchor="text" w:hAnchor="margin" w:xAlign="right" w:y="1"/>
      <w:rPr>
        <w:rStyle w:val="PageNumber"/>
      </w:rPr>
    </w:pPr>
    <w:r>
      <w:rPr>
        <w:noProof/>
        <w:lang w:eastAsia="en-IE"/>
      </w:rPr>
      <w:drawing>
        <wp:anchor distT="0" distB="0" distL="114300" distR="114300" simplePos="0" relativeHeight="251658243" behindDoc="1" locked="0" layoutInCell="1" allowOverlap="1" wp14:anchorId="55E59919" wp14:editId="642F42D3">
          <wp:simplePos x="0" y="0"/>
          <wp:positionH relativeFrom="margin">
            <wp:align>center</wp:align>
          </wp:positionH>
          <wp:positionV relativeFrom="margin">
            <wp:align>center</wp:align>
          </wp:positionV>
          <wp:extent cx="7556500" cy="10693400"/>
          <wp:effectExtent l="0" t="0" r="6350" b="0"/>
          <wp:wrapNone/>
          <wp:docPr id="3" name="Picture 3" descr="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ver page"/>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pic:spPr>
              </pic:pic>
            </a:graphicData>
          </a:graphic>
          <wp14:sizeRelH relativeFrom="page">
            <wp14:pctWidth>0</wp14:pctWidth>
          </wp14:sizeRelH>
          <wp14:sizeRelV relativeFrom="page">
            <wp14:pctHeight>0</wp14:pctHeight>
          </wp14:sizeRelV>
        </wp:anchor>
      </w:drawing>
    </w:r>
    <w:r>
      <w:rPr>
        <w:rStyle w:val="PageNumber"/>
      </w:rPr>
      <w:fldChar w:fldCharType="begin"/>
    </w:r>
    <w:r>
      <w:rPr>
        <w:rStyle w:val="PageNumber"/>
      </w:rPr>
      <w:instrText xml:space="preserve">PAGE  </w:instrText>
    </w:r>
    <w:r>
      <w:rPr>
        <w:rStyle w:val="PageNumber"/>
      </w:rPr>
      <w:fldChar w:fldCharType="end"/>
    </w:r>
  </w:p>
  <w:p w14:paraId="25235A81" w14:textId="77777777" w:rsidR="003809C0" w:rsidRDefault="003809C0" w:rsidP="003809C0">
    <w:pPr>
      <w:pStyle w:val="Header"/>
      <w:ind w:right="360"/>
    </w:pPr>
    <w:r>
      <w:rPr>
        <w:noProof/>
        <w:lang w:eastAsia="en-IE"/>
      </w:rPr>
      <w:drawing>
        <wp:anchor distT="0" distB="0" distL="114300" distR="114300" simplePos="0" relativeHeight="251658242" behindDoc="1" locked="0" layoutInCell="1" allowOverlap="1" wp14:anchorId="04238454" wp14:editId="61983EAA">
          <wp:simplePos x="0" y="0"/>
          <wp:positionH relativeFrom="margin">
            <wp:align>center</wp:align>
          </wp:positionH>
          <wp:positionV relativeFrom="margin">
            <wp:align>center</wp:align>
          </wp:positionV>
          <wp:extent cx="7556500" cy="10693400"/>
          <wp:effectExtent l="0" t="0" r="6350" b="0"/>
          <wp:wrapNone/>
          <wp:docPr id="2" name="Picture 2" descr="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ver page"/>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3DE56" w14:textId="77777777" w:rsidR="003809C0" w:rsidRPr="001B0360" w:rsidRDefault="003809C0" w:rsidP="003809C0">
    <w:pPr>
      <w:pStyle w:val="Header"/>
      <w:framePr w:wrap="around" w:vAnchor="text" w:hAnchor="margin" w:xAlign="right" w:y="1"/>
      <w:rPr>
        <w:rStyle w:val="PageNumber"/>
      </w:rPr>
    </w:pPr>
    <w:r w:rsidRPr="001B0360">
      <w:rPr>
        <w:rStyle w:val="PageNumber"/>
      </w:rPr>
      <w:fldChar w:fldCharType="begin"/>
    </w:r>
    <w:r w:rsidRPr="001B0360">
      <w:rPr>
        <w:rStyle w:val="PageNumber"/>
      </w:rPr>
      <w:instrText xml:space="preserve">PAGE  </w:instrText>
    </w:r>
    <w:r w:rsidRPr="001B0360">
      <w:rPr>
        <w:rStyle w:val="PageNumber"/>
      </w:rPr>
      <w:fldChar w:fldCharType="separate"/>
    </w:r>
    <w:r w:rsidR="00646F4C">
      <w:rPr>
        <w:rStyle w:val="PageNumber"/>
        <w:noProof/>
      </w:rPr>
      <w:t>28</w:t>
    </w:r>
    <w:r w:rsidRPr="001B0360">
      <w:rPr>
        <w:rStyle w:val="PageNumber"/>
      </w:rPr>
      <w:fldChar w:fldCharType="end"/>
    </w:r>
  </w:p>
  <w:p w14:paraId="17E53C7F" w14:textId="77777777" w:rsidR="003809C0" w:rsidRDefault="003809C0" w:rsidP="003809C0">
    <w:pPr>
      <w:pStyle w:val="Header"/>
      <w:ind w:right="360"/>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83A03" w14:textId="77777777" w:rsidR="003809C0" w:rsidRDefault="003809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10409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4B698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89418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CD8F9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216795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3FEA05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EEE7CF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9FED41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5AA6A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DE2B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38A4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2D542DE"/>
    <w:multiLevelType w:val="hybridMultilevel"/>
    <w:tmpl w:val="0208636C"/>
    <w:lvl w:ilvl="0" w:tplc="7BE8138A">
      <w:start w:val="1"/>
      <w:numFmt w:val="bullet"/>
      <w:pStyle w:val="TableBodyL2"/>
      <w:lvlText w:val=""/>
      <w:lvlJc w:val="left"/>
      <w:pPr>
        <w:ind w:left="170" w:hanging="17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980CAC"/>
    <w:multiLevelType w:val="hybridMultilevel"/>
    <w:tmpl w:val="96468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59374D"/>
    <w:multiLevelType w:val="hybridMultilevel"/>
    <w:tmpl w:val="96D272EA"/>
    <w:lvl w:ilvl="0" w:tplc="11AE9C84">
      <w:start w:val="1"/>
      <w:numFmt w:val="lowerLetter"/>
      <w:pStyle w:val="Letterbullet"/>
      <w:lvlText w:val="%1)"/>
      <w:lvlJc w:val="left"/>
      <w:pPr>
        <w:ind w:left="40" w:hanging="360"/>
      </w:pPr>
    </w:lvl>
    <w:lvl w:ilvl="1" w:tplc="04090019" w:tentative="1">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15" w15:restartNumberingAfterBreak="0">
    <w:nsid w:val="0D901262"/>
    <w:multiLevelType w:val="hybridMultilevel"/>
    <w:tmpl w:val="DB305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26571E"/>
    <w:multiLevelType w:val="hybridMultilevel"/>
    <w:tmpl w:val="A672FF0E"/>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17" w15:restartNumberingAfterBreak="0">
    <w:nsid w:val="15231BE4"/>
    <w:multiLevelType w:val="hybridMultilevel"/>
    <w:tmpl w:val="4508D13E"/>
    <w:lvl w:ilvl="0" w:tplc="04090003">
      <w:start w:val="1"/>
      <w:numFmt w:val="bullet"/>
      <w:lvlText w:val="o"/>
      <w:lvlJc w:val="left"/>
      <w:pPr>
        <w:ind w:left="720" w:hanging="360"/>
      </w:pPr>
      <w:rPr>
        <w:rFonts w:ascii="Courier New" w:hAnsi="Courier New" w:cs="Courier New"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D25A61"/>
    <w:multiLevelType w:val="hybridMultilevel"/>
    <w:tmpl w:val="09100A56"/>
    <w:lvl w:ilvl="0" w:tplc="04090001">
      <w:start w:val="1"/>
      <w:numFmt w:val="bullet"/>
      <w:lvlText w:val=""/>
      <w:lvlJc w:val="left"/>
      <w:pPr>
        <w:ind w:left="11" w:hanging="360"/>
      </w:pPr>
      <w:rPr>
        <w:rFonts w:ascii="Symbol" w:hAnsi="Symbol" w:hint="default"/>
      </w:rPr>
    </w:lvl>
    <w:lvl w:ilvl="1" w:tplc="04090003" w:tentative="1">
      <w:start w:val="1"/>
      <w:numFmt w:val="bullet"/>
      <w:lvlText w:val="o"/>
      <w:lvlJc w:val="left"/>
      <w:pPr>
        <w:ind w:left="731" w:hanging="360"/>
      </w:pPr>
      <w:rPr>
        <w:rFonts w:ascii="Courier New" w:hAnsi="Courier New" w:cs="Courier New" w:hint="default"/>
      </w:rPr>
    </w:lvl>
    <w:lvl w:ilvl="2" w:tplc="04090005" w:tentative="1">
      <w:start w:val="1"/>
      <w:numFmt w:val="bullet"/>
      <w:lvlText w:val=""/>
      <w:lvlJc w:val="left"/>
      <w:pPr>
        <w:ind w:left="1451" w:hanging="360"/>
      </w:pPr>
      <w:rPr>
        <w:rFonts w:ascii="Wingdings" w:hAnsi="Wingdings" w:hint="default"/>
      </w:rPr>
    </w:lvl>
    <w:lvl w:ilvl="3" w:tplc="04090001" w:tentative="1">
      <w:start w:val="1"/>
      <w:numFmt w:val="bullet"/>
      <w:lvlText w:val=""/>
      <w:lvlJc w:val="left"/>
      <w:pPr>
        <w:ind w:left="2171" w:hanging="360"/>
      </w:pPr>
      <w:rPr>
        <w:rFonts w:ascii="Symbol" w:hAnsi="Symbol" w:hint="default"/>
      </w:rPr>
    </w:lvl>
    <w:lvl w:ilvl="4" w:tplc="04090003" w:tentative="1">
      <w:start w:val="1"/>
      <w:numFmt w:val="bullet"/>
      <w:lvlText w:val="o"/>
      <w:lvlJc w:val="left"/>
      <w:pPr>
        <w:ind w:left="2891" w:hanging="360"/>
      </w:pPr>
      <w:rPr>
        <w:rFonts w:ascii="Courier New" w:hAnsi="Courier New" w:cs="Courier New" w:hint="default"/>
      </w:rPr>
    </w:lvl>
    <w:lvl w:ilvl="5" w:tplc="04090005" w:tentative="1">
      <w:start w:val="1"/>
      <w:numFmt w:val="bullet"/>
      <w:lvlText w:val=""/>
      <w:lvlJc w:val="left"/>
      <w:pPr>
        <w:ind w:left="3611" w:hanging="360"/>
      </w:pPr>
      <w:rPr>
        <w:rFonts w:ascii="Wingdings" w:hAnsi="Wingdings" w:hint="default"/>
      </w:rPr>
    </w:lvl>
    <w:lvl w:ilvl="6" w:tplc="04090001" w:tentative="1">
      <w:start w:val="1"/>
      <w:numFmt w:val="bullet"/>
      <w:lvlText w:val=""/>
      <w:lvlJc w:val="left"/>
      <w:pPr>
        <w:ind w:left="4331" w:hanging="360"/>
      </w:pPr>
      <w:rPr>
        <w:rFonts w:ascii="Symbol" w:hAnsi="Symbol" w:hint="default"/>
      </w:rPr>
    </w:lvl>
    <w:lvl w:ilvl="7" w:tplc="04090003" w:tentative="1">
      <w:start w:val="1"/>
      <w:numFmt w:val="bullet"/>
      <w:lvlText w:val="o"/>
      <w:lvlJc w:val="left"/>
      <w:pPr>
        <w:ind w:left="5051" w:hanging="360"/>
      </w:pPr>
      <w:rPr>
        <w:rFonts w:ascii="Courier New" w:hAnsi="Courier New" w:cs="Courier New" w:hint="default"/>
      </w:rPr>
    </w:lvl>
    <w:lvl w:ilvl="8" w:tplc="04090005" w:tentative="1">
      <w:start w:val="1"/>
      <w:numFmt w:val="bullet"/>
      <w:lvlText w:val=""/>
      <w:lvlJc w:val="left"/>
      <w:pPr>
        <w:ind w:left="5771" w:hanging="360"/>
      </w:pPr>
      <w:rPr>
        <w:rFonts w:ascii="Wingdings" w:hAnsi="Wingdings" w:hint="default"/>
      </w:rPr>
    </w:lvl>
  </w:abstractNum>
  <w:abstractNum w:abstractNumId="19" w15:restartNumberingAfterBreak="0">
    <w:nsid w:val="17E55DCF"/>
    <w:multiLevelType w:val="hybridMultilevel"/>
    <w:tmpl w:val="1DE4341C"/>
    <w:lvl w:ilvl="0" w:tplc="1409000D">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03C6021"/>
    <w:multiLevelType w:val="hybridMultilevel"/>
    <w:tmpl w:val="1618E234"/>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260A093D"/>
    <w:multiLevelType w:val="hybridMultilevel"/>
    <w:tmpl w:val="53DC7924"/>
    <w:lvl w:ilvl="0" w:tplc="19787DB0">
      <w:start w:val="1"/>
      <w:numFmt w:val="decimal"/>
      <w:pStyle w:val="Numberbullet"/>
      <w:lvlText w:val="%1)"/>
      <w:lvlJc w:val="left"/>
      <w:pPr>
        <w:ind w:left="40" w:hanging="360"/>
      </w:pPr>
    </w:lvl>
    <w:lvl w:ilvl="1" w:tplc="04090019" w:tentative="1">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22" w15:restartNumberingAfterBreak="0">
    <w:nsid w:val="292A7BDD"/>
    <w:multiLevelType w:val="hybridMultilevel"/>
    <w:tmpl w:val="2B38861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2B005E0E"/>
    <w:multiLevelType w:val="hybridMultilevel"/>
    <w:tmpl w:val="8E446FF2"/>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2D1F2F01"/>
    <w:multiLevelType w:val="hybridMultilevel"/>
    <w:tmpl w:val="E294C98E"/>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37447418"/>
    <w:multiLevelType w:val="hybridMultilevel"/>
    <w:tmpl w:val="036CA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317367"/>
    <w:multiLevelType w:val="hybridMultilevel"/>
    <w:tmpl w:val="F4FE6D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E63B64"/>
    <w:multiLevelType w:val="hybridMultilevel"/>
    <w:tmpl w:val="52E47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0A6F9A"/>
    <w:multiLevelType w:val="hybridMultilevel"/>
    <w:tmpl w:val="843442F2"/>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45C01213"/>
    <w:multiLevelType w:val="hybridMultilevel"/>
    <w:tmpl w:val="06E01772"/>
    <w:lvl w:ilvl="0" w:tplc="2ED89752">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BF4EF7"/>
    <w:multiLevelType w:val="hybridMultilevel"/>
    <w:tmpl w:val="4A70320A"/>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4C116C14"/>
    <w:multiLevelType w:val="hybridMultilevel"/>
    <w:tmpl w:val="1202164A"/>
    <w:lvl w:ilvl="0" w:tplc="2DAC67C0">
      <w:start w:val="1"/>
      <w:numFmt w:val="bullet"/>
      <w:pStyle w:val="Coverpagebullets"/>
      <w:lvlText w:val=""/>
      <w:lvlJc w:val="left"/>
      <w:pPr>
        <w:ind w:left="40" w:hanging="360"/>
      </w:pPr>
      <w:rPr>
        <w:rFonts w:ascii="Symbol" w:hAnsi="Symbol" w:hint="default"/>
      </w:rPr>
    </w:lvl>
    <w:lvl w:ilvl="1" w:tplc="04090003" w:tentative="1">
      <w:start w:val="1"/>
      <w:numFmt w:val="bullet"/>
      <w:lvlText w:val="o"/>
      <w:lvlJc w:val="left"/>
      <w:pPr>
        <w:ind w:left="760" w:hanging="360"/>
      </w:pPr>
      <w:rPr>
        <w:rFonts w:ascii="Courier New" w:hAnsi="Courier New" w:hint="default"/>
      </w:rPr>
    </w:lvl>
    <w:lvl w:ilvl="2" w:tplc="04090005" w:tentative="1">
      <w:start w:val="1"/>
      <w:numFmt w:val="bullet"/>
      <w:lvlText w:val=""/>
      <w:lvlJc w:val="left"/>
      <w:pPr>
        <w:ind w:left="1480" w:hanging="360"/>
      </w:pPr>
      <w:rPr>
        <w:rFonts w:ascii="Wingdings" w:hAnsi="Wingdings" w:hint="default"/>
      </w:rPr>
    </w:lvl>
    <w:lvl w:ilvl="3" w:tplc="04090001" w:tentative="1">
      <w:start w:val="1"/>
      <w:numFmt w:val="bullet"/>
      <w:lvlText w:val=""/>
      <w:lvlJc w:val="left"/>
      <w:pPr>
        <w:ind w:left="2200" w:hanging="360"/>
      </w:pPr>
      <w:rPr>
        <w:rFonts w:ascii="Symbol" w:hAnsi="Symbol" w:hint="default"/>
      </w:rPr>
    </w:lvl>
    <w:lvl w:ilvl="4" w:tplc="04090003" w:tentative="1">
      <w:start w:val="1"/>
      <w:numFmt w:val="bullet"/>
      <w:lvlText w:val="o"/>
      <w:lvlJc w:val="left"/>
      <w:pPr>
        <w:ind w:left="2920" w:hanging="360"/>
      </w:pPr>
      <w:rPr>
        <w:rFonts w:ascii="Courier New" w:hAnsi="Courier New" w:hint="default"/>
      </w:rPr>
    </w:lvl>
    <w:lvl w:ilvl="5" w:tplc="04090005" w:tentative="1">
      <w:start w:val="1"/>
      <w:numFmt w:val="bullet"/>
      <w:lvlText w:val=""/>
      <w:lvlJc w:val="left"/>
      <w:pPr>
        <w:ind w:left="3640" w:hanging="360"/>
      </w:pPr>
      <w:rPr>
        <w:rFonts w:ascii="Wingdings" w:hAnsi="Wingdings" w:hint="default"/>
      </w:rPr>
    </w:lvl>
    <w:lvl w:ilvl="6" w:tplc="04090001" w:tentative="1">
      <w:start w:val="1"/>
      <w:numFmt w:val="bullet"/>
      <w:lvlText w:val=""/>
      <w:lvlJc w:val="left"/>
      <w:pPr>
        <w:ind w:left="4360" w:hanging="360"/>
      </w:pPr>
      <w:rPr>
        <w:rFonts w:ascii="Symbol" w:hAnsi="Symbol" w:hint="default"/>
      </w:rPr>
    </w:lvl>
    <w:lvl w:ilvl="7" w:tplc="04090003" w:tentative="1">
      <w:start w:val="1"/>
      <w:numFmt w:val="bullet"/>
      <w:lvlText w:val="o"/>
      <w:lvlJc w:val="left"/>
      <w:pPr>
        <w:ind w:left="5080" w:hanging="360"/>
      </w:pPr>
      <w:rPr>
        <w:rFonts w:ascii="Courier New" w:hAnsi="Courier New" w:hint="default"/>
      </w:rPr>
    </w:lvl>
    <w:lvl w:ilvl="8" w:tplc="04090005" w:tentative="1">
      <w:start w:val="1"/>
      <w:numFmt w:val="bullet"/>
      <w:lvlText w:val=""/>
      <w:lvlJc w:val="left"/>
      <w:pPr>
        <w:ind w:left="5800" w:hanging="360"/>
      </w:pPr>
      <w:rPr>
        <w:rFonts w:ascii="Wingdings" w:hAnsi="Wingdings" w:hint="default"/>
      </w:rPr>
    </w:lvl>
  </w:abstractNum>
  <w:abstractNum w:abstractNumId="32" w15:restartNumberingAfterBreak="0">
    <w:nsid w:val="538C650F"/>
    <w:multiLevelType w:val="hybridMultilevel"/>
    <w:tmpl w:val="34E4695A"/>
    <w:lvl w:ilvl="0" w:tplc="02908A58">
      <w:start w:val="1"/>
      <w:numFmt w:val="bullet"/>
      <w:pStyle w:val="-Bullets"/>
      <w:lvlText w:val=""/>
      <w:lvlJc w:val="left"/>
      <w:pPr>
        <w:ind w:left="1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53AE1"/>
    <w:multiLevelType w:val="hybridMultilevel"/>
    <w:tmpl w:val="A962A560"/>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54F620DD"/>
    <w:multiLevelType w:val="hybridMultilevel"/>
    <w:tmpl w:val="5FEC6F02"/>
    <w:lvl w:ilvl="0" w:tplc="0F2ED022">
      <w:start w:val="1"/>
      <w:numFmt w:val="bullet"/>
      <w:lvlText w:val=""/>
      <w:lvlJc w:val="left"/>
      <w:pPr>
        <w:ind w:left="502" w:hanging="360"/>
      </w:pPr>
      <w:rPr>
        <w:rFonts w:ascii="Wingdings" w:hAnsi="Wingdings" w:hint="default"/>
        <w:sz w:val="32"/>
        <w:szCs w:val="32"/>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5" w15:restartNumberingAfterBreak="0">
    <w:nsid w:val="554504C1"/>
    <w:multiLevelType w:val="hybridMultilevel"/>
    <w:tmpl w:val="33521B7A"/>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 w15:restartNumberingAfterBreak="0">
    <w:nsid w:val="56C5068A"/>
    <w:multiLevelType w:val="hybridMultilevel"/>
    <w:tmpl w:val="26EA2BA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6D733DE"/>
    <w:multiLevelType w:val="hybridMultilevel"/>
    <w:tmpl w:val="491C4498"/>
    <w:lvl w:ilvl="0" w:tplc="14090017">
      <w:start w:val="1"/>
      <w:numFmt w:val="low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58383225"/>
    <w:multiLevelType w:val="hybridMultilevel"/>
    <w:tmpl w:val="BE10E4E6"/>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 w15:restartNumberingAfterBreak="0">
    <w:nsid w:val="5C283CBA"/>
    <w:multiLevelType w:val="hybridMultilevel"/>
    <w:tmpl w:val="F738B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DC33BA3"/>
    <w:multiLevelType w:val="multilevel"/>
    <w:tmpl w:val="06E01772"/>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E47305"/>
    <w:multiLevelType w:val="hybridMultilevel"/>
    <w:tmpl w:val="CE54EB7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69506D47"/>
    <w:multiLevelType w:val="hybridMultilevel"/>
    <w:tmpl w:val="D31ED2D4"/>
    <w:lvl w:ilvl="0" w:tplc="18090005">
      <w:start w:val="1"/>
      <w:numFmt w:val="bullet"/>
      <w:lvlText w:val=""/>
      <w:lvlJc w:val="left"/>
      <w:pPr>
        <w:ind w:left="360" w:hanging="360"/>
      </w:pPr>
      <w:rPr>
        <w:rFonts w:ascii="Wingdings" w:hAnsi="Wingdings" w:hint="default"/>
      </w:rPr>
    </w:lvl>
    <w:lvl w:ilvl="1" w:tplc="218694E6">
      <w:start w:val="8"/>
      <w:numFmt w:val="bullet"/>
      <w:lvlText w:val=""/>
      <w:lvlJc w:val="left"/>
      <w:pPr>
        <w:ind w:left="1440" w:hanging="720"/>
      </w:pPr>
      <w:rPr>
        <w:rFonts w:ascii="Symbol" w:eastAsia="Times New Roman" w:hAnsi="Symbol" w:cs="Arial"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3" w15:restartNumberingAfterBreak="0">
    <w:nsid w:val="6CD16728"/>
    <w:multiLevelType w:val="hybridMultilevel"/>
    <w:tmpl w:val="10ACE344"/>
    <w:lvl w:ilvl="0" w:tplc="04090003">
      <w:start w:val="1"/>
      <w:numFmt w:val="bullet"/>
      <w:lvlText w:val="o"/>
      <w:lvlJc w:val="left"/>
      <w:pPr>
        <w:ind w:left="720" w:hanging="360"/>
      </w:pPr>
      <w:rPr>
        <w:rFonts w:ascii="Courier New" w:hAnsi="Courier New" w:cs="Courier New"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647428"/>
    <w:multiLevelType w:val="hybridMultilevel"/>
    <w:tmpl w:val="99DAB79A"/>
    <w:lvl w:ilvl="0" w:tplc="5260C484">
      <w:start w:val="1"/>
      <w:numFmt w:val="bullet"/>
      <w:pStyle w:val="Tick"/>
      <w:lvlText w:val=""/>
      <w:lvlJc w:val="left"/>
      <w:pPr>
        <w:ind w:left="40" w:hanging="360"/>
      </w:pPr>
      <w:rPr>
        <w:rFonts w:ascii="Symbol" w:hAnsi="Symbol" w:hint="default"/>
      </w:rPr>
    </w:lvl>
    <w:lvl w:ilvl="1" w:tplc="04090003" w:tentative="1">
      <w:start w:val="1"/>
      <w:numFmt w:val="bullet"/>
      <w:lvlText w:val="o"/>
      <w:lvlJc w:val="left"/>
      <w:pPr>
        <w:ind w:left="760" w:hanging="360"/>
      </w:pPr>
      <w:rPr>
        <w:rFonts w:ascii="Courier New" w:hAnsi="Courier New" w:cs="Courier New" w:hint="default"/>
      </w:rPr>
    </w:lvl>
    <w:lvl w:ilvl="2" w:tplc="04090005" w:tentative="1">
      <w:start w:val="1"/>
      <w:numFmt w:val="bullet"/>
      <w:lvlText w:val=""/>
      <w:lvlJc w:val="left"/>
      <w:pPr>
        <w:ind w:left="1480" w:hanging="360"/>
      </w:pPr>
      <w:rPr>
        <w:rFonts w:ascii="Wingdings" w:hAnsi="Wingdings" w:hint="default"/>
      </w:rPr>
    </w:lvl>
    <w:lvl w:ilvl="3" w:tplc="04090001" w:tentative="1">
      <w:start w:val="1"/>
      <w:numFmt w:val="bullet"/>
      <w:lvlText w:val=""/>
      <w:lvlJc w:val="left"/>
      <w:pPr>
        <w:ind w:left="2200" w:hanging="360"/>
      </w:pPr>
      <w:rPr>
        <w:rFonts w:ascii="Symbol" w:hAnsi="Symbol" w:hint="default"/>
      </w:rPr>
    </w:lvl>
    <w:lvl w:ilvl="4" w:tplc="04090003" w:tentative="1">
      <w:start w:val="1"/>
      <w:numFmt w:val="bullet"/>
      <w:lvlText w:val="o"/>
      <w:lvlJc w:val="left"/>
      <w:pPr>
        <w:ind w:left="2920" w:hanging="360"/>
      </w:pPr>
      <w:rPr>
        <w:rFonts w:ascii="Courier New" w:hAnsi="Courier New" w:cs="Courier New" w:hint="default"/>
      </w:rPr>
    </w:lvl>
    <w:lvl w:ilvl="5" w:tplc="04090005" w:tentative="1">
      <w:start w:val="1"/>
      <w:numFmt w:val="bullet"/>
      <w:lvlText w:val=""/>
      <w:lvlJc w:val="left"/>
      <w:pPr>
        <w:ind w:left="3640" w:hanging="360"/>
      </w:pPr>
      <w:rPr>
        <w:rFonts w:ascii="Wingdings" w:hAnsi="Wingdings" w:hint="default"/>
      </w:rPr>
    </w:lvl>
    <w:lvl w:ilvl="6" w:tplc="04090001" w:tentative="1">
      <w:start w:val="1"/>
      <w:numFmt w:val="bullet"/>
      <w:lvlText w:val=""/>
      <w:lvlJc w:val="left"/>
      <w:pPr>
        <w:ind w:left="4360" w:hanging="360"/>
      </w:pPr>
      <w:rPr>
        <w:rFonts w:ascii="Symbol" w:hAnsi="Symbol" w:hint="default"/>
      </w:rPr>
    </w:lvl>
    <w:lvl w:ilvl="7" w:tplc="04090003" w:tentative="1">
      <w:start w:val="1"/>
      <w:numFmt w:val="bullet"/>
      <w:lvlText w:val="o"/>
      <w:lvlJc w:val="left"/>
      <w:pPr>
        <w:ind w:left="5080" w:hanging="360"/>
      </w:pPr>
      <w:rPr>
        <w:rFonts w:ascii="Courier New" w:hAnsi="Courier New" w:cs="Courier New" w:hint="default"/>
      </w:rPr>
    </w:lvl>
    <w:lvl w:ilvl="8" w:tplc="04090005" w:tentative="1">
      <w:start w:val="1"/>
      <w:numFmt w:val="bullet"/>
      <w:lvlText w:val=""/>
      <w:lvlJc w:val="left"/>
      <w:pPr>
        <w:ind w:left="5800" w:hanging="360"/>
      </w:pPr>
      <w:rPr>
        <w:rFonts w:ascii="Wingdings" w:hAnsi="Wingdings" w:hint="default"/>
      </w:rPr>
    </w:lvl>
  </w:abstractNum>
  <w:abstractNum w:abstractNumId="45" w15:restartNumberingAfterBreak="0">
    <w:nsid w:val="6D8300F1"/>
    <w:multiLevelType w:val="hybridMultilevel"/>
    <w:tmpl w:val="A4086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D3C94"/>
    <w:multiLevelType w:val="multilevel"/>
    <w:tmpl w:val="FA869184"/>
    <w:lvl w:ilvl="0">
      <w:start w:val="1"/>
      <w:numFmt w:val="bullet"/>
      <w:lvlText w:val=""/>
      <w:lvlJc w:val="left"/>
      <w:pPr>
        <w:ind w:left="40" w:hanging="360"/>
      </w:pPr>
      <w:rPr>
        <w:rFonts w:ascii="Wingdings" w:hAnsi="Wingdings" w:hint="default"/>
      </w:rPr>
    </w:lvl>
    <w:lvl w:ilvl="1">
      <w:start w:val="1"/>
      <w:numFmt w:val="bullet"/>
      <w:lvlText w:val="o"/>
      <w:lvlJc w:val="left"/>
      <w:pPr>
        <w:ind w:left="760" w:hanging="360"/>
      </w:pPr>
      <w:rPr>
        <w:rFonts w:ascii="Courier New" w:hAnsi="Courier New" w:cs="Courier New" w:hint="default"/>
      </w:rPr>
    </w:lvl>
    <w:lvl w:ilvl="2">
      <w:start w:val="1"/>
      <w:numFmt w:val="bullet"/>
      <w:lvlText w:val=""/>
      <w:lvlJc w:val="left"/>
      <w:pPr>
        <w:ind w:left="1480" w:hanging="360"/>
      </w:pPr>
      <w:rPr>
        <w:rFonts w:ascii="Wingdings" w:hAnsi="Wingdings" w:hint="default"/>
      </w:rPr>
    </w:lvl>
    <w:lvl w:ilvl="3">
      <w:start w:val="1"/>
      <w:numFmt w:val="bullet"/>
      <w:lvlText w:val=""/>
      <w:lvlJc w:val="left"/>
      <w:pPr>
        <w:ind w:left="2200" w:hanging="360"/>
      </w:pPr>
      <w:rPr>
        <w:rFonts w:ascii="Symbol" w:hAnsi="Symbol" w:hint="default"/>
      </w:rPr>
    </w:lvl>
    <w:lvl w:ilvl="4">
      <w:start w:val="1"/>
      <w:numFmt w:val="bullet"/>
      <w:lvlText w:val="o"/>
      <w:lvlJc w:val="left"/>
      <w:pPr>
        <w:ind w:left="2920" w:hanging="360"/>
      </w:pPr>
      <w:rPr>
        <w:rFonts w:ascii="Courier New" w:hAnsi="Courier New" w:cs="Courier New" w:hint="default"/>
      </w:rPr>
    </w:lvl>
    <w:lvl w:ilvl="5">
      <w:start w:val="1"/>
      <w:numFmt w:val="bullet"/>
      <w:lvlText w:val=""/>
      <w:lvlJc w:val="left"/>
      <w:pPr>
        <w:ind w:left="3640" w:hanging="360"/>
      </w:pPr>
      <w:rPr>
        <w:rFonts w:ascii="Wingdings" w:hAnsi="Wingdings" w:hint="default"/>
      </w:rPr>
    </w:lvl>
    <w:lvl w:ilvl="6">
      <w:start w:val="1"/>
      <w:numFmt w:val="bullet"/>
      <w:lvlText w:val=""/>
      <w:lvlJc w:val="left"/>
      <w:pPr>
        <w:ind w:left="4360" w:hanging="360"/>
      </w:pPr>
      <w:rPr>
        <w:rFonts w:ascii="Symbol" w:hAnsi="Symbol" w:hint="default"/>
      </w:rPr>
    </w:lvl>
    <w:lvl w:ilvl="7">
      <w:start w:val="1"/>
      <w:numFmt w:val="bullet"/>
      <w:lvlText w:val="o"/>
      <w:lvlJc w:val="left"/>
      <w:pPr>
        <w:ind w:left="5080" w:hanging="360"/>
      </w:pPr>
      <w:rPr>
        <w:rFonts w:ascii="Courier New" w:hAnsi="Courier New" w:cs="Courier New" w:hint="default"/>
      </w:rPr>
    </w:lvl>
    <w:lvl w:ilvl="8">
      <w:start w:val="1"/>
      <w:numFmt w:val="bullet"/>
      <w:lvlText w:val=""/>
      <w:lvlJc w:val="left"/>
      <w:pPr>
        <w:ind w:left="5800" w:hanging="360"/>
      </w:pPr>
      <w:rPr>
        <w:rFonts w:ascii="Wingdings" w:hAnsi="Wingdings" w:hint="default"/>
      </w:rPr>
    </w:lvl>
  </w:abstractNum>
  <w:abstractNum w:abstractNumId="47" w15:restartNumberingAfterBreak="0">
    <w:nsid w:val="6FCB7EF9"/>
    <w:multiLevelType w:val="hybridMultilevel"/>
    <w:tmpl w:val="E32C9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744F56"/>
    <w:multiLevelType w:val="hybridMultilevel"/>
    <w:tmpl w:val="A038F75A"/>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9" w15:restartNumberingAfterBreak="0">
    <w:nsid w:val="7B77543D"/>
    <w:multiLevelType w:val="hybridMultilevel"/>
    <w:tmpl w:val="BC5A3E94"/>
    <w:lvl w:ilvl="0" w:tplc="751E6696">
      <w:start w:val="1"/>
      <w:numFmt w:val="bullet"/>
      <w:pStyle w:val="written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42"/>
  </w:num>
  <w:num w:numId="3">
    <w:abstractNumId w:val="28"/>
  </w:num>
  <w:num w:numId="4">
    <w:abstractNumId w:val="35"/>
  </w:num>
  <w:num w:numId="5">
    <w:abstractNumId w:val="38"/>
  </w:num>
  <w:num w:numId="6">
    <w:abstractNumId w:val="20"/>
  </w:num>
  <w:num w:numId="7">
    <w:abstractNumId w:val="41"/>
  </w:num>
  <w:num w:numId="8">
    <w:abstractNumId w:val="48"/>
  </w:num>
  <w:num w:numId="9">
    <w:abstractNumId w:val="23"/>
  </w:num>
  <w:num w:numId="10">
    <w:abstractNumId w:val="30"/>
  </w:num>
  <w:num w:numId="11">
    <w:abstractNumId w:val="33"/>
  </w:num>
  <w:num w:numId="12">
    <w:abstractNumId w:val="24"/>
  </w:num>
  <w:num w:numId="13">
    <w:abstractNumId w:val="34"/>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0"/>
  </w:num>
  <w:num w:numId="25">
    <w:abstractNumId w:val="12"/>
  </w:num>
  <w:num w:numId="26">
    <w:abstractNumId w:val="26"/>
  </w:num>
  <w:num w:numId="27">
    <w:abstractNumId w:val="17"/>
  </w:num>
  <w:num w:numId="28">
    <w:abstractNumId w:val="43"/>
  </w:num>
  <w:num w:numId="29">
    <w:abstractNumId w:val="27"/>
  </w:num>
  <w:num w:numId="30">
    <w:abstractNumId w:val="18"/>
  </w:num>
  <w:num w:numId="31">
    <w:abstractNumId w:val="32"/>
  </w:num>
  <w:num w:numId="32">
    <w:abstractNumId w:val="47"/>
  </w:num>
  <w:num w:numId="33">
    <w:abstractNumId w:val="25"/>
  </w:num>
  <w:num w:numId="34">
    <w:abstractNumId w:val="45"/>
  </w:num>
  <w:num w:numId="35">
    <w:abstractNumId w:val="13"/>
  </w:num>
  <w:num w:numId="36">
    <w:abstractNumId w:val="15"/>
  </w:num>
  <w:num w:numId="37">
    <w:abstractNumId w:val="16"/>
  </w:num>
  <w:num w:numId="38">
    <w:abstractNumId w:val="37"/>
  </w:num>
  <w:num w:numId="39">
    <w:abstractNumId w:val="36"/>
  </w:num>
  <w:num w:numId="40">
    <w:abstractNumId w:val="19"/>
  </w:num>
  <w:num w:numId="41">
    <w:abstractNumId w:val="11"/>
  </w:num>
  <w:num w:numId="42">
    <w:abstractNumId w:val="14"/>
  </w:num>
  <w:num w:numId="43">
    <w:abstractNumId w:val="21"/>
  </w:num>
  <w:num w:numId="44">
    <w:abstractNumId w:val="44"/>
  </w:num>
  <w:num w:numId="45">
    <w:abstractNumId w:val="29"/>
  </w:num>
  <w:num w:numId="46">
    <w:abstractNumId w:val="31"/>
  </w:num>
  <w:num w:numId="47">
    <w:abstractNumId w:val="40"/>
  </w:num>
  <w:num w:numId="48">
    <w:abstractNumId w:val="49"/>
  </w:num>
  <w:num w:numId="49">
    <w:abstractNumId w:val="46"/>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jAxsDQzNjU1NzFS0lEKTi0uzszPAykwrAUApz/w9SwAAAA="/>
  </w:docVars>
  <w:rsids>
    <w:rsidRoot w:val="00F45A25"/>
    <w:rsid w:val="000040B4"/>
    <w:rsid w:val="000047AD"/>
    <w:rsid w:val="00026D81"/>
    <w:rsid w:val="00034B4D"/>
    <w:rsid w:val="000361BC"/>
    <w:rsid w:val="00036452"/>
    <w:rsid w:val="000434ED"/>
    <w:rsid w:val="00051B79"/>
    <w:rsid w:val="000606F0"/>
    <w:rsid w:val="00060F16"/>
    <w:rsid w:val="0006176C"/>
    <w:rsid w:val="00063890"/>
    <w:rsid w:val="00063B9D"/>
    <w:rsid w:val="00065F09"/>
    <w:rsid w:val="000701A0"/>
    <w:rsid w:val="000738F0"/>
    <w:rsid w:val="00073D56"/>
    <w:rsid w:val="00076850"/>
    <w:rsid w:val="000809B7"/>
    <w:rsid w:val="000813BE"/>
    <w:rsid w:val="00081AEF"/>
    <w:rsid w:val="00092FD3"/>
    <w:rsid w:val="0009617A"/>
    <w:rsid w:val="000A23F6"/>
    <w:rsid w:val="000A51AB"/>
    <w:rsid w:val="000A7583"/>
    <w:rsid w:val="000A777D"/>
    <w:rsid w:val="000B530D"/>
    <w:rsid w:val="000C777C"/>
    <w:rsid w:val="000D7FB9"/>
    <w:rsid w:val="000E09F9"/>
    <w:rsid w:val="000E5E35"/>
    <w:rsid w:val="000F34DB"/>
    <w:rsid w:val="000F6971"/>
    <w:rsid w:val="00102261"/>
    <w:rsid w:val="001043AA"/>
    <w:rsid w:val="00107691"/>
    <w:rsid w:val="001102EB"/>
    <w:rsid w:val="00115D05"/>
    <w:rsid w:val="00124506"/>
    <w:rsid w:val="001261E0"/>
    <w:rsid w:val="00131BFE"/>
    <w:rsid w:val="00132499"/>
    <w:rsid w:val="00133DB1"/>
    <w:rsid w:val="0015268D"/>
    <w:rsid w:val="0015610D"/>
    <w:rsid w:val="00161699"/>
    <w:rsid w:val="00167DD0"/>
    <w:rsid w:val="00175D29"/>
    <w:rsid w:val="00177220"/>
    <w:rsid w:val="00181E11"/>
    <w:rsid w:val="00187ABF"/>
    <w:rsid w:val="001922FC"/>
    <w:rsid w:val="001A54E3"/>
    <w:rsid w:val="001B14BC"/>
    <w:rsid w:val="001C610A"/>
    <w:rsid w:val="001D55AA"/>
    <w:rsid w:val="001E3DEE"/>
    <w:rsid w:val="001E6A0A"/>
    <w:rsid w:val="001E7A99"/>
    <w:rsid w:val="001F33AB"/>
    <w:rsid w:val="001F4D1B"/>
    <w:rsid w:val="00200AA2"/>
    <w:rsid w:val="00201FC9"/>
    <w:rsid w:val="0021340F"/>
    <w:rsid w:val="00215B81"/>
    <w:rsid w:val="00224589"/>
    <w:rsid w:val="0022701F"/>
    <w:rsid w:val="00227085"/>
    <w:rsid w:val="00227FB2"/>
    <w:rsid w:val="0024079C"/>
    <w:rsid w:val="00256AF3"/>
    <w:rsid w:val="00262929"/>
    <w:rsid w:val="00263E10"/>
    <w:rsid w:val="002666E9"/>
    <w:rsid w:val="00270F72"/>
    <w:rsid w:val="00273124"/>
    <w:rsid w:val="00273DF0"/>
    <w:rsid w:val="002840F7"/>
    <w:rsid w:val="00293F26"/>
    <w:rsid w:val="00296E66"/>
    <w:rsid w:val="002A0247"/>
    <w:rsid w:val="002A3670"/>
    <w:rsid w:val="002A3911"/>
    <w:rsid w:val="002A55BA"/>
    <w:rsid w:val="002C07EF"/>
    <w:rsid w:val="002C1076"/>
    <w:rsid w:val="002C6CE5"/>
    <w:rsid w:val="003038A0"/>
    <w:rsid w:val="00303F42"/>
    <w:rsid w:val="003047E2"/>
    <w:rsid w:val="0030595E"/>
    <w:rsid w:val="00306712"/>
    <w:rsid w:val="00320875"/>
    <w:rsid w:val="00321E9D"/>
    <w:rsid w:val="00324285"/>
    <w:rsid w:val="00330931"/>
    <w:rsid w:val="0033096D"/>
    <w:rsid w:val="00337E64"/>
    <w:rsid w:val="003411C4"/>
    <w:rsid w:val="003424D2"/>
    <w:rsid w:val="00342C93"/>
    <w:rsid w:val="0034546A"/>
    <w:rsid w:val="00346519"/>
    <w:rsid w:val="00353282"/>
    <w:rsid w:val="0035509D"/>
    <w:rsid w:val="00357421"/>
    <w:rsid w:val="00360467"/>
    <w:rsid w:val="003657F9"/>
    <w:rsid w:val="00367EBA"/>
    <w:rsid w:val="0037450B"/>
    <w:rsid w:val="003809C0"/>
    <w:rsid w:val="00387756"/>
    <w:rsid w:val="00390900"/>
    <w:rsid w:val="003915B5"/>
    <w:rsid w:val="00393663"/>
    <w:rsid w:val="003A6342"/>
    <w:rsid w:val="003A7D5F"/>
    <w:rsid w:val="003B5541"/>
    <w:rsid w:val="003B61DA"/>
    <w:rsid w:val="003B72A4"/>
    <w:rsid w:val="003C2F31"/>
    <w:rsid w:val="003C4EDE"/>
    <w:rsid w:val="003D04CC"/>
    <w:rsid w:val="003D619E"/>
    <w:rsid w:val="003D6EEA"/>
    <w:rsid w:val="003E03A2"/>
    <w:rsid w:val="003E04ED"/>
    <w:rsid w:val="003E2536"/>
    <w:rsid w:val="003E48F9"/>
    <w:rsid w:val="003E7B48"/>
    <w:rsid w:val="003F0355"/>
    <w:rsid w:val="003F4ADE"/>
    <w:rsid w:val="003F6748"/>
    <w:rsid w:val="004013FC"/>
    <w:rsid w:val="00402B1B"/>
    <w:rsid w:val="0040443A"/>
    <w:rsid w:val="00406025"/>
    <w:rsid w:val="0041019C"/>
    <w:rsid w:val="0041155C"/>
    <w:rsid w:val="00412F08"/>
    <w:rsid w:val="00422E2A"/>
    <w:rsid w:val="00425916"/>
    <w:rsid w:val="0042798A"/>
    <w:rsid w:val="00437EED"/>
    <w:rsid w:val="004400EB"/>
    <w:rsid w:val="00442CC9"/>
    <w:rsid w:val="00453BB5"/>
    <w:rsid w:val="00456718"/>
    <w:rsid w:val="00456927"/>
    <w:rsid w:val="00464C96"/>
    <w:rsid w:val="0046570E"/>
    <w:rsid w:val="004702EA"/>
    <w:rsid w:val="00471755"/>
    <w:rsid w:val="00471DF7"/>
    <w:rsid w:val="00475C58"/>
    <w:rsid w:val="00477E26"/>
    <w:rsid w:val="004851A5"/>
    <w:rsid w:val="00486BDE"/>
    <w:rsid w:val="00490E63"/>
    <w:rsid w:val="0049764D"/>
    <w:rsid w:val="004A61CC"/>
    <w:rsid w:val="004A6742"/>
    <w:rsid w:val="004B4123"/>
    <w:rsid w:val="004B7D16"/>
    <w:rsid w:val="004C35DA"/>
    <w:rsid w:val="004C3631"/>
    <w:rsid w:val="004D4C00"/>
    <w:rsid w:val="004E1164"/>
    <w:rsid w:val="004E2A76"/>
    <w:rsid w:val="004E36AE"/>
    <w:rsid w:val="004F1485"/>
    <w:rsid w:val="004F1BA5"/>
    <w:rsid w:val="0050157B"/>
    <w:rsid w:val="005038CD"/>
    <w:rsid w:val="00515324"/>
    <w:rsid w:val="005209B1"/>
    <w:rsid w:val="005235A6"/>
    <w:rsid w:val="0052532C"/>
    <w:rsid w:val="005415B4"/>
    <w:rsid w:val="0054379E"/>
    <w:rsid w:val="00545EDD"/>
    <w:rsid w:val="0055453D"/>
    <w:rsid w:val="005770D6"/>
    <w:rsid w:val="00581AF3"/>
    <w:rsid w:val="0058206B"/>
    <w:rsid w:val="005933A2"/>
    <w:rsid w:val="00596FBF"/>
    <w:rsid w:val="00597063"/>
    <w:rsid w:val="005A16AC"/>
    <w:rsid w:val="005A293A"/>
    <w:rsid w:val="005B1AF4"/>
    <w:rsid w:val="005B42CB"/>
    <w:rsid w:val="005B4975"/>
    <w:rsid w:val="005C0578"/>
    <w:rsid w:val="005C0AAC"/>
    <w:rsid w:val="005D516A"/>
    <w:rsid w:val="005E2D66"/>
    <w:rsid w:val="005F05E5"/>
    <w:rsid w:val="005F53E0"/>
    <w:rsid w:val="005F7E60"/>
    <w:rsid w:val="00601E02"/>
    <w:rsid w:val="00605CD7"/>
    <w:rsid w:val="00607009"/>
    <w:rsid w:val="006225EE"/>
    <w:rsid w:val="0062292D"/>
    <w:rsid w:val="00623AF4"/>
    <w:rsid w:val="00624447"/>
    <w:rsid w:val="00627AF8"/>
    <w:rsid w:val="00627CE3"/>
    <w:rsid w:val="00631817"/>
    <w:rsid w:val="006410CC"/>
    <w:rsid w:val="00641965"/>
    <w:rsid w:val="00646F4C"/>
    <w:rsid w:val="00661CF6"/>
    <w:rsid w:val="00671780"/>
    <w:rsid w:val="00671A20"/>
    <w:rsid w:val="00672D6A"/>
    <w:rsid w:val="00675F70"/>
    <w:rsid w:val="00681CE3"/>
    <w:rsid w:val="006911DB"/>
    <w:rsid w:val="0069653F"/>
    <w:rsid w:val="006B4147"/>
    <w:rsid w:val="006B7630"/>
    <w:rsid w:val="006C707D"/>
    <w:rsid w:val="006D043E"/>
    <w:rsid w:val="006D3E63"/>
    <w:rsid w:val="006D72A4"/>
    <w:rsid w:val="006E0F76"/>
    <w:rsid w:val="006E2434"/>
    <w:rsid w:val="006E31BB"/>
    <w:rsid w:val="006F33A3"/>
    <w:rsid w:val="007124DB"/>
    <w:rsid w:val="007168C5"/>
    <w:rsid w:val="00720662"/>
    <w:rsid w:val="007224A9"/>
    <w:rsid w:val="00724759"/>
    <w:rsid w:val="00732A69"/>
    <w:rsid w:val="00733B6D"/>
    <w:rsid w:val="00740724"/>
    <w:rsid w:val="0074500D"/>
    <w:rsid w:val="0075103F"/>
    <w:rsid w:val="00752AEB"/>
    <w:rsid w:val="00780983"/>
    <w:rsid w:val="0078317E"/>
    <w:rsid w:val="007951A5"/>
    <w:rsid w:val="007959C8"/>
    <w:rsid w:val="0079782F"/>
    <w:rsid w:val="007B1DF5"/>
    <w:rsid w:val="007C6976"/>
    <w:rsid w:val="007D2DF8"/>
    <w:rsid w:val="007D3327"/>
    <w:rsid w:val="007D3A7F"/>
    <w:rsid w:val="007D54D2"/>
    <w:rsid w:val="007E70B0"/>
    <w:rsid w:val="007E7774"/>
    <w:rsid w:val="007E7F86"/>
    <w:rsid w:val="007F07A8"/>
    <w:rsid w:val="007F46BC"/>
    <w:rsid w:val="007F7F96"/>
    <w:rsid w:val="00801756"/>
    <w:rsid w:val="00802D52"/>
    <w:rsid w:val="008071A4"/>
    <w:rsid w:val="00814C14"/>
    <w:rsid w:val="00820536"/>
    <w:rsid w:val="0082195C"/>
    <w:rsid w:val="008358E9"/>
    <w:rsid w:val="00841AF8"/>
    <w:rsid w:val="00843C26"/>
    <w:rsid w:val="00843E86"/>
    <w:rsid w:val="00846C26"/>
    <w:rsid w:val="008557DE"/>
    <w:rsid w:val="00856CF7"/>
    <w:rsid w:val="008574E8"/>
    <w:rsid w:val="00861AE4"/>
    <w:rsid w:val="00861BC6"/>
    <w:rsid w:val="00873D11"/>
    <w:rsid w:val="008820E8"/>
    <w:rsid w:val="00882353"/>
    <w:rsid w:val="0088283D"/>
    <w:rsid w:val="0088369D"/>
    <w:rsid w:val="008939E6"/>
    <w:rsid w:val="00896104"/>
    <w:rsid w:val="008A6060"/>
    <w:rsid w:val="008A6926"/>
    <w:rsid w:val="008B2FB6"/>
    <w:rsid w:val="008C3CA9"/>
    <w:rsid w:val="008C4A30"/>
    <w:rsid w:val="008E13F5"/>
    <w:rsid w:val="008E3FE7"/>
    <w:rsid w:val="008E54F4"/>
    <w:rsid w:val="008F03DE"/>
    <w:rsid w:val="008F2781"/>
    <w:rsid w:val="00901524"/>
    <w:rsid w:val="00915FF8"/>
    <w:rsid w:val="00917DCA"/>
    <w:rsid w:val="0092035C"/>
    <w:rsid w:val="00920E9E"/>
    <w:rsid w:val="00925A9A"/>
    <w:rsid w:val="00926CD3"/>
    <w:rsid w:val="009359BA"/>
    <w:rsid w:val="0094228E"/>
    <w:rsid w:val="00946B05"/>
    <w:rsid w:val="009506CA"/>
    <w:rsid w:val="009539B1"/>
    <w:rsid w:val="009616B9"/>
    <w:rsid w:val="00962312"/>
    <w:rsid w:val="00962786"/>
    <w:rsid w:val="00976642"/>
    <w:rsid w:val="00980951"/>
    <w:rsid w:val="00983C00"/>
    <w:rsid w:val="009844BA"/>
    <w:rsid w:val="009859D7"/>
    <w:rsid w:val="00990C27"/>
    <w:rsid w:val="00991CC1"/>
    <w:rsid w:val="0099408E"/>
    <w:rsid w:val="00995012"/>
    <w:rsid w:val="009955D1"/>
    <w:rsid w:val="00995713"/>
    <w:rsid w:val="009A058A"/>
    <w:rsid w:val="009A2A7A"/>
    <w:rsid w:val="009A6941"/>
    <w:rsid w:val="009B504E"/>
    <w:rsid w:val="009B7076"/>
    <w:rsid w:val="009B7FED"/>
    <w:rsid w:val="009C6185"/>
    <w:rsid w:val="009D3E8D"/>
    <w:rsid w:val="009D7118"/>
    <w:rsid w:val="009E12F4"/>
    <w:rsid w:val="009E27F5"/>
    <w:rsid w:val="009E652C"/>
    <w:rsid w:val="009E67DC"/>
    <w:rsid w:val="009E79E7"/>
    <w:rsid w:val="009F393A"/>
    <w:rsid w:val="009F46BC"/>
    <w:rsid w:val="009F6201"/>
    <w:rsid w:val="00A03DDC"/>
    <w:rsid w:val="00A068AE"/>
    <w:rsid w:val="00A1685F"/>
    <w:rsid w:val="00A17B38"/>
    <w:rsid w:val="00A222CA"/>
    <w:rsid w:val="00A23B39"/>
    <w:rsid w:val="00A3651C"/>
    <w:rsid w:val="00A40C54"/>
    <w:rsid w:val="00A43F53"/>
    <w:rsid w:val="00A62143"/>
    <w:rsid w:val="00A7109A"/>
    <w:rsid w:val="00A719A4"/>
    <w:rsid w:val="00A725FA"/>
    <w:rsid w:val="00A81AF5"/>
    <w:rsid w:val="00A81DE2"/>
    <w:rsid w:val="00A90D68"/>
    <w:rsid w:val="00A937E0"/>
    <w:rsid w:val="00A9744F"/>
    <w:rsid w:val="00A975F1"/>
    <w:rsid w:val="00AA5351"/>
    <w:rsid w:val="00AC1827"/>
    <w:rsid w:val="00AD1B35"/>
    <w:rsid w:val="00AD5BD6"/>
    <w:rsid w:val="00AD6E97"/>
    <w:rsid w:val="00AD73BC"/>
    <w:rsid w:val="00AF199E"/>
    <w:rsid w:val="00AF4406"/>
    <w:rsid w:val="00B000C5"/>
    <w:rsid w:val="00B04901"/>
    <w:rsid w:val="00B058D6"/>
    <w:rsid w:val="00B07172"/>
    <w:rsid w:val="00B16672"/>
    <w:rsid w:val="00B206B8"/>
    <w:rsid w:val="00B20BA8"/>
    <w:rsid w:val="00B216D2"/>
    <w:rsid w:val="00B26CBC"/>
    <w:rsid w:val="00B2785C"/>
    <w:rsid w:val="00B343F4"/>
    <w:rsid w:val="00B34C90"/>
    <w:rsid w:val="00B41FB1"/>
    <w:rsid w:val="00B61633"/>
    <w:rsid w:val="00B72F4D"/>
    <w:rsid w:val="00B73F26"/>
    <w:rsid w:val="00B80C08"/>
    <w:rsid w:val="00B82908"/>
    <w:rsid w:val="00B83012"/>
    <w:rsid w:val="00B90018"/>
    <w:rsid w:val="00B93970"/>
    <w:rsid w:val="00B93E64"/>
    <w:rsid w:val="00BB17A5"/>
    <w:rsid w:val="00BB3C9D"/>
    <w:rsid w:val="00BC2C76"/>
    <w:rsid w:val="00BD2198"/>
    <w:rsid w:val="00BE16C6"/>
    <w:rsid w:val="00BE6D65"/>
    <w:rsid w:val="00BF3D23"/>
    <w:rsid w:val="00C018C4"/>
    <w:rsid w:val="00C02EF9"/>
    <w:rsid w:val="00C11242"/>
    <w:rsid w:val="00C15019"/>
    <w:rsid w:val="00C234E5"/>
    <w:rsid w:val="00C56079"/>
    <w:rsid w:val="00C60323"/>
    <w:rsid w:val="00C71249"/>
    <w:rsid w:val="00C76655"/>
    <w:rsid w:val="00C76A80"/>
    <w:rsid w:val="00C775FF"/>
    <w:rsid w:val="00CA0E3E"/>
    <w:rsid w:val="00CB46F5"/>
    <w:rsid w:val="00CC187B"/>
    <w:rsid w:val="00CC3885"/>
    <w:rsid w:val="00CC4D46"/>
    <w:rsid w:val="00CD1D5B"/>
    <w:rsid w:val="00CE522C"/>
    <w:rsid w:val="00CE5C97"/>
    <w:rsid w:val="00CF6D7E"/>
    <w:rsid w:val="00D0188C"/>
    <w:rsid w:val="00D049C4"/>
    <w:rsid w:val="00D13450"/>
    <w:rsid w:val="00D15EF6"/>
    <w:rsid w:val="00D23564"/>
    <w:rsid w:val="00D24727"/>
    <w:rsid w:val="00D24BA4"/>
    <w:rsid w:val="00D25C21"/>
    <w:rsid w:val="00D42C33"/>
    <w:rsid w:val="00D52C83"/>
    <w:rsid w:val="00D55F85"/>
    <w:rsid w:val="00D601F5"/>
    <w:rsid w:val="00D60919"/>
    <w:rsid w:val="00D77D36"/>
    <w:rsid w:val="00D80612"/>
    <w:rsid w:val="00D8183D"/>
    <w:rsid w:val="00D82CFD"/>
    <w:rsid w:val="00D90AFE"/>
    <w:rsid w:val="00D95020"/>
    <w:rsid w:val="00D95C6A"/>
    <w:rsid w:val="00DA3DE7"/>
    <w:rsid w:val="00DB7C83"/>
    <w:rsid w:val="00DC168F"/>
    <w:rsid w:val="00DC4D67"/>
    <w:rsid w:val="00DD5428"/>
    <w:rsid w:val="00DF5A50"/>
    <w:rsid w:val="00E01F2F"/>
    <w:rsid w:val="00E022E9"/>
    <w:rsid w:val="00E054AC"/>
    <w:rsid w:val="00E11723"/>
    <w:rsid w:val="00E11D75"/>
    <w:rsid w:val="00E1275C"/>
    <w:rsid w:val="00E160E0"/>
    <w:rsid w:val="00E22933"/>
    <w:rsid w:val="00E23277"/>
    <w:rsid w:val="00E24904"/>
    <w:rsid w:val="00E3260B"/>
    <w:rsid w:val="00E34C9C"/>
    <w:rsid w:val="00E36F80"/>
    <w:rsid w:val="00E46190"/>
    <w:rsid w:val="00E54537"/>
    <w:rsid w:val="00E55A8D"/>
    <w:rsid w:val="00E6048F"/>
    <w:rsid w:val="00E64A49"/>
    <w:rsid w:val="00E67F50"/>
    <w:rsid w:val="00E73FDB"/>
    <w:rsid w:val="00E83507"/>
    <w:rsid w:val="00EA0728"/>
    <w:rsid w:val="00EA1A19"/>
    <w:rsid w:val="00EB5569"/>
    <w:rsid w:val="00EB6894"/>
    <w:rsid w:val="00EB69AA"/>
    <w:rsid w:val="00EC00D6"/>
    <w:rsid w:val="00EC1032"/>
    <w:rsid w:val="00EC29F1"/>
    <w:rsid w:val="00EC5065"/>
    <w:rsid w:val="00EC520B"/>
    <w:rsid w:val="00EC729C"/>
    <w:rsid w:val="00ED1B42"/>
    <w:rsid w:val="00ED35B0"/>
    <w:rsid w:val="00ED3D85"/>
    <w:rsid w:val="00EE7D29"/>
    <w:rsid w:val="00EF0FCB"/>
    <w:rsid w:val="00EF2B25"/>
    <w:rsid w:val="00EF2D20"/>
    <w:rsid w:val="00EF5CF0"/>
    <w:rsid w:val="00F06751"/>
    <w:rsid w:val="00F11867"/>
    <w:rsid w:val="00F12170"/>
    <w:rsid w:val="00F12A52"/>
    <w:rsid w:val="00F150E1"/>
    <w:rsid w:val="00F153B7"/>
    <w:rsid w:val="00F23D95"/>
    <w:rsid w:val="00F26BD5"/>
    <w:rsid w:val="00F32F3E"/>
    <w:rsid w:val="00F42DD8"/>
    <w:rsid w:val="00F43971"/>
    <w:rsid w:val="00F45A25"/>
    <w:rsid w:val="00F4773A"/>
    <w:rsid w:val="00F53416"/>
    <w:rsid w:val="00F54122"/>
    <w:rsid w:val="00F54BC7"/>
    <w:rsid w:val="00F61C68"/>
    <w:rsid w:val="00F91DFA"/>
    <w:rsid w:val="00FA19A7"/>
    <w:rsid w:val="00FA654A"/>
    <w:rsid w:val="00FB15E3"/>
    <w:rsid w:val="00FB5A42"/>
    <w:rsid w:val="00FD3F32"/>
    <w:rsid w:val="00FD3FFA"/>
    <w:rsid w:val="00FD71A6"/>
    <w:rsid w:val="00FE0995"/>
    <w:rsid w:val="00FE1235"/>
    <w:rsid w:val="00FE6C6F"/>
    <w:rsid w:val="00FE6E51"/>
    <w:rsid w:val="00FF2EC9"/>
    <w:rsid w:val="00FF38A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7CE1A618"/>
  <w15:docId w15:val="{5D1825EC-9BF0-4831-9923-4BC76A7B7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paragraph" w:styleId="Heading1">
    <w:name w:val="heading 1"/>
    <w:basedOn w:val="Normal"/>
    <w:next w:val="Normal"/>
    <w:link w:val="Heading1Char"/>
    <w:uiPriority w:val="9"/>
    <w:qFormat/>
    <w:rsid w:val="008C4A30"/>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4C3631"/>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215B8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AD1B35"/>
    <w:pPr>
      <w:keepNext/>
      <w:keepLines/>
      <w:spacing w:before="200"/>
      <w:outlineLvl w:val="3"/>
    </w:pPr>
    <w:rPr>
      <w:rFonts w:asciiTheme="majorHAnsi" w:eastAsiaTheme="majorEastAsia" w:hAnsiTheme="majorHAnsi" w:cstheme="majorBidi"/>
      <w:b/>
      <w:bCs/>
      <w:i/>
      <w:iCs/>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me">
    <w:name w:val="grame"/>
    <w:basedOn w:val="DefaultParagraphFont"/>
    <w:rsid w:val="00F53416"/>
  </w:style>
  <w:style w:type="character" w:styleId="Hyperlink">
    <w:name w:val="Hyperlink"/>
    <w:uiPriority w:val="99"/>
    <w:rsid w:val="00F53416"/>
    <w:rPr>
      <w:color w:val="006699"/>
      <w:u w:val="single"/>
    </w:rPr>
  </w:style>
  <w:style w:type="paragraph" w:styleId="Header">
    <w:name w:val="header"/>
    <w:basedOn w:val="Normal"/>
    <w:link w:val="HeaderChar"/>
    <w:uiPriority w:val="99"/>
    <w:rsid w:val="00F53416"/>
    <w:pPr>
      <w:tabs>
        <w:tab w:val="center" w:pos="4320"/>
        <w:tab w:val="right" w:pos="8640"/>
      </w:tabs>
    </w:pPr>
    <w:rPr>
      <w:lang w:val="en-IE"/>
    </w:rPr>
  </w:style>
  <w:style w:type="character" w:styleId="PageNumber">
    <w:name w:val="page number"/>
    <w:basedOn w:val="DefaultParagraphFont"/>
    <w:uiPriority w:val="99"/>
    <w:rsid w:val="00F53416"/>
  </w:style>
  <w:style w:type="paragraph" w:styleId="Footer">
    <w:name w:val="footer"/>
    <w:basedOn w:val="Normal"/>
    <w:link w:val="FooterChar"/>
    <w:uiPriority w:val="99"/>
    <w:rsid w:val="00F53416"/>
    <w:pPr>
      <w:tabs>
        <w:tab w:val="center" w:pos="4153"/>
        <w:tab w:val="right" w:pos="8306"/>
      </w:tabs>
    </w:pPr>
  </w:style>
  <w:style w:type="character" w:styleId="FollowedHyperlink">
    <w:name w:val="FollowedHyperlink"/>
    <w:uiPriority w:val="99"/>
    <w:rsid w:val="00597063"/>
    <w:rPr>
      <w:color w:val="800080"/>
      <w:u w:val="single"/>
    </w:rPr>
  </w:style>
  <w:style w:type="paragraph" w:styleId="NormalWeb">
    <w:name w:val="Normal (Web)"/>
    <w:basedOn w:val="Normal"/>
    <w:rsid w:val="00201FC9"/>
  </w:style>
  <w:style w:type="character" w:styleId="Strong">
    <w:name w:val="Strong"/>
    <w:qFormat/>
    <w:rsid w:val="00201FC9"/>
    <w:rPr>
      <w:b/>
      <w:bCs/>
    </w:rPr>
  </w:style>
  <w:style w:type="paragraph" w:styleId="BodyText">
    <w:name w:val="Body Text"/>
    <w:basedOn w:val="Normal"/>
    <w:uiPriority w:val="1"/>
    <w:qFormat/>
    <w:rsid w:val="00A975F1"/>
    <w:rPr>
      <w:sz w:val="26"/>
      <w:szCs w:val="20"/>
    </w:rPr>
  </w:style>
  <w:style w:type="character" w:customStyle="1" w:styleId="timark5">
    <w:name w:val="timark5"/>
    <w:rsid w:val="008557DE"/>
    <w:rPr>
      <w:b/>
      <w:bCs/>
      <w:vanish w:val="0"/>
      <w:webHidden w:val="0"/>
      <w:specVanish w:val="0"/>
    </w:rPr>
  </w:style>
  <w:style w:type="character" w:customStyle="1" w:styleId="nomark5">
    <w:name w:val="nomark5"/>
    <w:rsid w:val="008557DE"/>
    <w:rPr>
      <w:vanish w:val="0"/>
      <w:webHidden w:val="0"/>
      <w:specVanish w:val="0"/>
    </w:rPr>
  </w:style>
  <w:style w:type="paragraph" w:styleId="BalloonText">
    <w:name w:val="Balloon Text"/>
    <w:basedOn w:val="Normal"/>
    <w:link w:val="BalloonTextChar"/>
    <w:uiPriority w:val="99"/>
    <w:rsid w:val="00131BFE"/>
    <w:rPr>
      <w:rFonts w:ascii="Tahoma" w:hAnsi="Tahoma" w:cs="Tahoma"/>
      <w:sz w:val="16"/>
      <w:szCs w:val="16"/>
    </w:rPr>
  </w:style>
  <w:style w:type="character" w:customStyle="1" w:styleId="BalloonTextChar">
    <w:name w:val="Balloon Text Char"/>
    <w:link w:val="BalloonText"/>
    <w:uiPriority w:val="99"/>
    <w:rsid w:val="00131BFE"/>
    <w:rPr>
      <w:rFonts w:ascii="Tahoma" w:hAnsi="Tahoma" w:cs="Tahoma"/>
      <w:sz w:val="16"/>
      <w:szCs w:val="16"/>
      <w:lang w:val="en-GB" w:eastAsia="en-GB"/>
    </w:rPr>
  </w:style>
  <w:style w:type="paragraph" w:customStyle="1" w:styleId="BasicParagraph">
    <w:name w:val="[Basic Paragraph]"/>
    <w:basedOn w:val="Normal"/>
    <w:rsid w:val="00B83012"/>
    <w:pPr>
      <w:widowControl w:val="0"/>
      <w:autoSpaceDE w:val="0"/>
      <w:autoSpaceDN w:val="0"/>
      <w:adjustRightInd w:val="0"/>
      <w:spacing w:line="288" w:lineRule="auto"/>
      <w:textAlignment w:val="center"/>
    </w:pPr>
    <w:rPr>
      <w:rFonts w:ascii="MinionPro-Regular" w:eastAsia="Cambria" w:hAnsi="MinionPro-Regular" w:cs="MinionPro-Regular"/>
      <w:color w:val="000000"/>
      <w:lang w:eastAsia="en-US"/>
    </w:rPr>
  </w:style>
  <w:style w:type="character" w:customStyle="1" w:styleId="Heading3Char">
    <w:name w:val="Heading 3 Char"/>
    <w:link w:val="Heading3"/>
    <w:uiPriority w:val="9"/>
    <w:rsid w:val="00215B81"/>
    <w:rPr>
      <w:rFonts w:ascii="Cambria" w:eastAsia="Times New Roman" w:hAnsi="Cambria" w:cs="Times New Roman"/>
      <w:b/>
      <w:bCs/>
      <w:sz w:val="26"/>
      <w:szCs w:val="26"/>
      <w:lang w:val="en-GB" w:eastAsia="en-GB"/>
    </w:rPr>
  </w:style>
  <w:style w:type="character" w:customStyle="1" w:styleId="Heading1Char">
    <w:name w:val="Heading 1 Char"/>
    <w:link w:val="Heading1"/>
    <w:uiPriority w:val="9"/>
    <w:rsid w:val="008C4A30"/>
    <w:rPr>
      <w:rFonts w:ascii="Cambria" w:eastAsia="Times New Roman" w:hAnsi="Cambria" w:cs="Times New Roman"/>
      <w:b/>
      <w:bCs/>
      <w:kern w:val="32"/>
      <w:sz w:val="32"/>
      <w:szCs w:val="32"/>
      <w:lang w:val="en-GB" w:eastAsia="en-GB"/>
    </w:rPr>
  </w:style>
  <w:style w:type="paragraph" w:styleId="ListParagraph">
    <w:name w:val="List Paragraph"/>
    <w:basedOn w:val="Normal"/>
    <w:uiPriority w:val="34"/>
    <w:qFormat/>
    <w:rsid w:val="008C4A30"/>
    <w:pPr>
      <w:widowControl w:val="0"/>
    </w:pPr>
    <w:rPr>
      <w:rFonts w:ascii="Calibri" w:eastAsia="Calibri" w:hAnsi="Calibri"/>
      <w:sz w:val="22"/>
      <w:szCs w:val="22"/>
      <w:lang w:val="en-US" w:eastAsia="en-US"/>
    </w:rPr>
  </w:style>
  <w:style w:type="paragraph" w:customStyle="1" w:styleId="TableParagraph">
    <w:name w:val="Table Paragraph"/>
    <w:basedOn w:val="Normal"/>
    <w:uiPriority w:val="1"/>
    <w:qFormat/>
    <w:rsid w:val="008C4A30"/>
    <w:pPr>
      <w:widowControl w:val="0"/>
    </w:pPr>
    <w:rPr>
      <w:rFonts w:ascii="Calibri" w:eastAsia="Calibri" w:hAnsi="Calibri"/>
      <w:sz w:val="22"/>
      <w:szCs w:val="22"/>
      <w:lang w:val="en-US" w:eastAsia="en-US"/>
    </w:rPr>
  </w:style>
  <w:style w:type="character" w:customStyle="1" w:styleId="Heading4Char">
    <w:name w:val="Heading 4 Char"/>
    <w:basedOn w:val="DefaultParagraphFont"/>
    <w:link w:val="Heading4"/>
    <w:uiPriority w:val="9"/>
    <w:semiHidden/>
    <w:rsid w:val="00AD1B35"/>
    <w:rPr>
      <w:rFonts w:asciiTheme="majorHAnsi" w:eastAsiaTheme="majorEastAsia" w:hAnsiTheme="majorHAnsi" w:cstheme="majorBidi"/>
      <w:b/>
      <w:bCs/>
      <w:i/>
      <w:iCs/>
      <w:color w:val="4F81BD" w:themeColor="accent1"/>
      <w:sz w:val="24"/>
      <w:szCs w:val="24"/>
      <w:lang w:val="en-US" w:eastAsia="en-US"/>
    </w:rPr>
  </w:style>
  <w:style w:type="paragraph" w:customStyle="1" w:styleId="-TableHeading">
    <w:name w:val="-Table Heading"/>
    <w:basedOn w:val="Normal"/>
    <w:qFormat/>
    <w:rsid w:val="00AD1B35"/>
    <w:rPr>
      <w:rFonts w:ascii="Verdana" w:eastAsia="ヒラギノ角ゴ Pro W3" w:hAnsi="Verdana"/>
      <w:b/>
      <w:color w:val="FFFFFF" w:themeColor="background1"/>
      <w:sz w:val="18"/>
      <w:szCs w:val="16"/>
      <w:lang w:val="en-US" w:eastAsia="en-NZ"/>
    </w:rPr>
  </w:style>
  <w:style w:type="table" w:styleId="TableGrid">
    <w:name w:val="Table Grid"/>
    <w:aliases w:val="–Table Grid"/>
    <w:basedOn w:val="TableNormal"/>
    <w:uiPriority w:val="59"/>
    <w:rsid w:val="00AD1B35"/>
    <w:rPr>
      <w:rFonts w:asciiTheme="minorHAnsi" w:eastAsiaTheme="minorEastAsia" w:hAnsiTheme="minorHAnsi" w:cstheme="minorBidi"/>
      <w:sz w:val="24"/>
      <w:szCs w:val="24"/>
      <w:lang w:val="en-AU" w:eastAsia="en-US"/>
    </w:rPr>
    <w:tblPr>
      <w:tblInd w:w="-5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3" w:type="dxa"/>
        <w:left w:w="113" w:type="dxa"/>
        <w:bottom w:w="113" w:type="dxa"/>
        <w:right w:w="113" w:type="dxa"/>
      </w:tblCellMar>
    </w:tblPr>
    <w:tcPr>
      <w:shd w:val="clear" w:color="auto" w:fill="F3F3F3"/>
    </w:tcPr>
  </w:style>
  <w:style w:type="character" w:customStyle="1" w:styleId="HeaderChar">
    <w:name w:val="Header Char"/>
    <w:basedOn w:val="DefaultParagraphFont"/>
    <w:link w:val="Header"/>
    <w:uiPriority w:val="99"/>
    <w:rsid w:val="00AD1B35"/>
    <w:rPr>
      <w:sz w:val="24"/>
      <w:szCs w:val="24"/>
      <w:lang w:eastAsia="en-GB"/>
    </w:rPr>
  </w:style>
  <w:style w:type="character" w:customStyle="1" w:styleId="FooterChar">
    <w:name w:val="Footer Char"/>
    <w:basedOn w:val="DefaultParagraphFont"/>
    <w:link w:val="Footer"/>
    <w:uiPriority w:val="99"/>
    <w:rsid w:val="00AD1B35"/>
    <w:rPr>
      <w:sz w:val="24"/>
      <w:szCs w:val="24"/>
      <w:lang w:val="en-GB" w:eastAsia="en-GB"/>
    </w:rPr>
  </w:style>
  <w:style w:type="paragraph" w:customStyle="1" w:styleId="TableBodyL1">
    <w:name w:val="Table Body L1"/>
    <w:qFormat/>
    <w:rsid w:val="00AD1B35"/>
    <w:rPr>
      <w:rFonts w:ascii="Arial" w:eastAsia="ヒラギノ角ゴ Pro W3" w:hAnsi="Arial" w:cs="Arial"/>
      <w:b/>
      <w:color w:val="272727"/>
      <w:sz w:val="18"/>
      <w:szCs w:val="16"/>
      <w:lang w:val="en-US" w:eastAsia="en-US"/>
    </w:rPr>
  </w:style>
  <w:style w:type="paragraph" w:customStyle="1" w:styleId="Tablebodysmall">
    <w:name w:val="Table body small"/>
    <w:basedOn w:val="Normal"/>
    <w:qFormat/>
    <w:rsid w:val="00AD1B35"/>
    <w:rPr>
      <w:rFonts w:ascii="Arial" w:eastAsia="ヒラギノ角ゴ Pro W3" w:hAnsi="Arial" w:cs="Arial"/>
      <w:color w:val="272727"/>
      <w:sz w:val="12"/>
      <w:szCs w:val="12"/>
      <w:lang w:val="en-US" w:eastAsia="en-US"/>
    </w:rPr>
  </w:style>
  <w:style w:type="paragraph" w:customStyle="1" w:styleId="TableBodyL2">
    <w:name w:val="Table Body L2"/>
    <w:basedOn w:val="TableBodyL1"/>
    <w:qFormat/>
    <w:rsid w:val="00AD1B35"/>
    <w:pPr>
      <w:numPr>
        <w:numId w:val="25"/>
      </w:numPr>
    </w:pPr>
    <w:rPr>
      <w:b w:val="0"/>
    </w:rPr>
  </w:style>
  <w:style w:type="paragraph" w:customStyle="1" w:styleId="Body">
    <w:name w:val="–Body"/>
    <w:basedOn w:val="Normal"/>
    <w:qFormat/>
    <w:rsid w:val="00AD1B35"/>
    <w:pPr>
      <w:ind w:left="-680" w:right="-680"/>
    </w:pPr>
    <w:rPr>
      <w:rFonts w:ascii="Verdana" w:eastAsiaTheme="minorEastAsia" w:hAnsi="Verdana"/>
      <w:i/>
      <w:iCs/>
      <w:color w:val="A6A6A6" w:themeColor="background1" w:themeShade="A6"/>
      <w:sz w:val="19"/>
      <w:szCs w:val="22"/>
      <w:lang w:val="en-NZ" w:eastAsia="en-US"/>
    </w:rPr>
  </w:style>
  <w:style w:type="paragraph" w:customStyle="1" w:styleId="Steps">
    <w:name w:val="Steps"/>
    <w:basedOn w:val="-TableHeading"/>
    <w:qFormat/>
    <w:rsid w:val="00AD1B35"/>
  </w:style>
  <w:style w:type="character" w:customStyle="1" w:styleId="Stepsunbold">
    <w:name w:val="Steps unbold"/>
    <w:basedOn w:val="DefaultParagraphFont"/>
    <w:uiPriority w:val="1"/>
    <w:qFormat/>
    <w:rsid w:val="00AD1B35"/>
  </w:style>
  <w:style w:type="paragraph" w:customStyle="1" w:styleId="Mainheading">
    <w:name w:val="Main heading"/>
    <w:basedOn w:val="Normal"/>
    <w:qFormat/>
    <w:rsid w:val="00AD1B35"/>
    <w:pPr>
      <w:pBdr>
        <w:top w:val="single" w:sz="36" w:space="20" w:color="1C5F8C"/>
      </w:pBdr>
      <w:spacing w:before="120" w:after="240" w:line="360" w:lineRule="auto"/>
      <w:ind w:left="-680" w:right="-680"/>
    </w:pPr>
    <w:rPr>
      <w:rFonts w:ascii="Helvetica" w:hAnsi="Helvetica"/>
      <w:b/>
      <w:bCs/>
      <w:color w:val="1C5F8C"/>
      <w:sz w:val="56"/>
      <w:szCs w:val="56"/>
      <w:lang w:val="en-US" w:eastAsia="en-US"/>
    </w:rPr>
  </w:style>
  <w:style w:type="paragraph" w:styleId="NoSpacing">
    <w:name w:val="No Spacing"/>
    <w:uiPriority w:val="1"/>
    <w:qFormat/>
    <w:rsid w:val="00AD1B35"/>
    <w:rPr>
      <w:rFonts w:asciiTheme="minorHAnsi" w:eastAsiaTheme="minorHAnsi" w:hAnsiTheme="minorHAnsi" w:cstheme="minorBidi"/>
      <w:sz w:val="22"/>
      <w:szCs w:val="22"/>
      <w:lang w:val="en-US" w:eastAsia="en-US"/>
    </w:rPr>
  </w:style>
  <w:style w:type="paragraph" w:customStyle="1" w:styleId="TableLevel1regular">
    <w:name w:val="–Table Level 1_regular"/>
    <w:basedOn w:val="TableBodyL1"/>
    <w:qFormat/>
    <w:rsid w:val="00AD1B35"/>
    <w:rPr>
      <w:rFonts w:ascii="Verdana" w:hAnsi="Verdana"/>
      <w:b w:val="0"/>
      <w:sz w:val="17"/>
    </w:rPr>
  </w:style>
  <w:style w:type="paragraph" w:styleId="TOCHeading">
    <w:name w:val="TOC Heading"/>
    <w:basedOn w:val="Heading1"/>
    <w:next w:val="Normal"/>
    <w:uiPriority w:val="39"/>
    <w:unhideWhenUsed/>
    <w:qFormat/>
    <w:rsid w:val="00AD1B35"/>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AD1B35"/>
    <w:pPr>
      <w:tabs>
        <w:tab w:val="right" w:leader="dot" w:pos="7920"/>
      </w:tabs>
      <w:spacing w:before="240" w:after="240"/>
    </w:pPr>
    <w:rPr>
      <w:rFonts w:ascii="Arial" w:hAnsi="Arial"/>
      <w:bCs/>
      <w:color w:val="00A4E4"/>
      <w:lang w:val="en-US" w:eastAsia="en-US"/>
    </w:rPr>
  </w:style>
  <w:style w:type="paragraph" w:styleId="TOC2">
    <w:name w:val="toc 2"/>
    <w:basedOn w:val="Normal"/>
    <w:next w:val="Normal"/>
    <w:autoRedefine/>
    <w:uiPriority w:val="39"/>
    <w:unhideWhenUsed/>
    <w:rsid w:val="00AD1B35"/>
    <w:rPr>
      <w:rFonts w:asciiTheme="minorHAnsi" w:hAnsiTheme="minorHAnsi"/>
      <w:sz w:val="22"/>
      <w:szCs w:val="22"/>
      <w:lang w:val="en-US" w:eastAsia="en-US"/>
    </w:rPr>
  </w:style>
  <w:style w:type="paragraph" w:styleId="TOC3">
    <w:name w:val="toc 3"/>
    <w:basedOn w:val="Normal"/>
    <w:next w:val="Normal"/>
    <w:autoRedefine/>
    <w:uiPriority w:val="39"/>
    <w:unhideWhenUsed/>
    <w:rsid w:val="00AD1B35"/>
    <w:pPr>
      <w:widowControl w:val="0"/>
    </w:pPr>
    <w:rPr>
      <w:rFonts w:asciiTheme="minorHAnsi" w:hAnsiTheme="minorHAnsi"/>
      <w:i/>
      <w:sz w:val="22"/>
      <w:szCs w:val="22"/>
      <w:lang w:val="en-US" w:eastAsia="en-US"/>
    </w:rPr>
  </w:style>
  <w:style w:type="paragraph" w:styleId="TOC4">
    <w:name w:val="toc 4"/>
    <w:basedOn w:val="Normal"/>
    <w:next w:val="Normal"/>
    <w:autoRedefine/>
    <w:uiPriority w:val="39"/>
    <w:unhideWhenUsed/>
    <w:rsid w:val="00AD1B35"/>
    <w:pPr>
      <w:pBdr>
        <w:between w:val="double" w:sz="6" w:space="0" w:color="auto"/>
      </w:pBdr>
      <w:ind w:left="480"/>
    </w:pPr>
    <w:rPr>
      <w:rFonts w:asciiTheme="minorHAnsi" w:hAnsiTheme="minorHAnsi"/>
      <w:sz w:val="20"/>
      <w:szCs w:val="20"/>
      <w:lang w:val="en-US" w:eastAsia="en-US"/>
    </w:rPr>
  </w:style>
  <w:style w:type="paragraph" w:styleId="TOC5">
    <w:name w:val="toc 5"/>
    <w:basedOn w:val="Normal"/>
    <w:next w:val="Normal"/>
    <w:autoRedefine/>
    <w:uiPriority w:val="39"/>
    <w:unhideWhenUsed/>
    <w:rsid w:val="00AD1B35"/>
    <w:pPr>
      <w:pBdr>
        <w:between w:val="double" w:sz="6" w:space="0" w:color="auto"/>
      </w:pBdr>
      <w:ind w:left="720"/>
    </w:pPr>
    <w:rPr>
      <w:rFonts w:asciiTheme="minorHAnsi" w:hAnsiTheme="minorHAnsi"/>
      <w:sz w:val="20"/>
      <w:szCs w:val="20"/>
      <w:lang w:val="en-US" w:eastAsia="en-US"/>
    </w:rPr>
  </w:style>
  <w:style w:type="paragraph" w:styleId="TOC6">
    <w:name w:val="toc 6"/>
    <w:basedOn w:val="Normal"/>
    <w:next w:val="Normal"/>
    <w:autoRedefine/>
    <w:uiPriority w:val="39"/>
    <w:unhideWhenUsed/>
    <w:rsid w:val="00AD1B35"/>
    <w:pPr>
      <w:pBdr>
        <w:between w:val="double" w:sz="6" w:space="0" w:color="auto"/>
      </w:pBdr>
      <w:ind w:left="960"/>
    </w:pPr>
    <w:rPr>
      <w:rFonts w:asciiTheme="minorHAnsi" w:hAnsiTheme="minorHAnsi"/>
      <w:sz w:val="20"/>
      <w:szCs w:val="20"/>
      <w:lang w:val="en-US" w:eastAsia="en-US"/>
    </w:rPr>
  </w:style>
  <w:style w:type="paragraph" w:styleId="TOC7">
    <w:name w:val="toc 7"/>
    <w:basedOn w:val="Normal"/>
    <w:next w:val="Normal"/>
    <w:autoRedefine/>
    <w:uiPriority w:val="39"/>
    <w:unhideWhenUsed/>
    <w:rsid w:val="00AD1B35"/>
    <w:pPr>
      <w:pBdr>
        <w:between w:val="double" w:sz="6" w:space="0" w:color="auto"/>
      </w:pBdr>
      <w:ind w:left="1200"/>
    </w:pPr>
    <w:rPr>
      <w:rFonts w:asciiTheme="minorHAnsi" w:hAnsiTheme="minorHAnsi"/>
      <w:sz w:val="20"/>
      <w:szCs w:val="20"/>
      <w:lang w:val="en-US" w:eastAsia="en-US"/>
    </w:rPr>
  </w:style>
  <w:style w:type="paragraph" w:styleId="TOC8">
    <w:name w:val="toc 8"/>
    <w:basedOn w:val="Normal"/>
    <w:next w:val="Normal"/>
    <w:autoRedefine/>
    <w:uiPriority w:val="39"/>
    <w:unhideWhenUsed/>
    <w:rsid w:val="00AD1B35"/>
    <w:pPr>
      <w:pBdr>
        <w:between w:val="double" w:sz="6" w:space="0" w:color="auto"/>
      </w:pBdr>
      <w:ind w:left="1440"/>
    </w:pPr>
    <w:rPr>
      <w:rFonts w:asciiTheme="minorHAnsi" w:hAnsiTheme="minorHAnsi"/>
      <w:sz w:val="20"/>
      <w:szCs w:val="20"/>
      <w:lang w:val="en-US" w:eastAsia="en-US"/>
    </w:rPr>
  </w:style>
  <w:style w:type="paragraph" w:styleId="TOC9">
    <w:name w:val="toc 9"/>
    <w:basedOn w:val="Normal"/>
    <w:next w:val="Normal"/>
    <w:autoRedefine/>
    <w:uiPriority w:val="39"/>
    <w:unhideWhenUsed/>
    <w:rsid w:val="00AD1B35"/>
    <w:pPr>
      <w:pBdr>
        <w:between w:val="double" w:sz="6" w:space="0" w:color="auto"/>
      </w:pBdr>
      <w:ind w:left="1680"/>
    </w:pPr>
    <w:rPr>
      <w:rFonts w:asciiTheme="minorHAnsi" w:hAnsiTheme="minorHAnsi"/>
      <w:sz w:val="20"/>
      <w:szCs w:val="20"/>
      <w:lang w:val="en-US" w:eastAsia="en-US"/>
    </w:rPr>
  </w:style>
  <w:style w:type="paragraph" w:styleId="Title">
    <w:name w:val="Title"/>
    <w:basedOn w:val="Normal"/>
    <w:next w:val="Normal"/>
    <w:link w:val="TitleChar"/>
    <w:uiPriority w:val="10"/>
    <w:qFormat/>
    <w:rsid w:val="00AD1B3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uiPriority w:val="10"/>
    <w:rsid w:val="00AD1B35"/>
    <w:rPr>
      <w:rFonts w:asciiTheme="majorHAnsi" w:eastAsiaTheme="majorEastAsia" w:hAnsiTheme="majorHAnsi" w:cstheme="majorBidi"/>
      <w:color w:val="17365D" w:themeColor="text2" w:themeShade="BF"/>
      <w:spacing w:val="5"/>
      <w:kern w:val="28"/>
      <w:sz w:val="52"/>
      <w:szCs w:val="52"/>
      <w:lang w:val="en-US" w:eastAsia="en-US"/>
    </w:rPr>
  </w:style>
  <w:style w:type="paragraph" w:customStyle="1" w:styleId="-Bullets">
    <w:name w:val="-Bullets"/>
    <w:basedOn w:val="Body"/>
    <w:qFormat/>
    <w:rsid w:val="00AD1B35"/>
    <w:pPr>
      <w:numPr>
        <w:numId w:val="31"/>
      </w:numPr>
    </w:pPr>
  </w:style>
  <w:style w:type="paragraph" w:customStyle="1" w:styleId="-Heading1">
    <w:name w:val="-Heading 1"/>
    <w:basedOn w:val="Mainheading"/>
    <w:qFormat/>
    <w:rsid w:val="00AD1B35"/>
    <w:pPr>
      <w:spacing w:before="480" w:after="120"/>
    </w:pPr>
    <w:rPr>
      <w:rFonts w:ascii="Verdana" w:hAnsi="Verdana"/>
      <w:sz w:val="28"/>
      <w:szCs w:val="28"/>
    </w:rPr>
  </w:style>
  <w:style w:type="character" w:customStyle="1" w:styleId="Heading2Char">
    <w:name w:val="Heading 2 Char"/>
    <w:basedOn w:val="DefaultParagraphFont"/>
    <w:link w:val="Heading2"/>
    <w:uiPriority w:val="9"/>
    <w:rsid w:val="00AD1B35"/>
    <w:rPr>
      <w:b/>
      <w:bCs/>
      <w:sz w:val="36"/>
      <w:szCs w:val="36"/>
      <w:lang w:val="en-GB" w:eastAsia="en-GB"/>
    </w:rPr>
  </w:style>
  <w:style w:type="paragraph" w:customStyle="1" w:styleId="BGFrontPageHeading">
    <w:name w:val="BG_FrontPageHeading"/>
    <w:basedOn w:val="Normal"/>
    <w:qFormat/>
    <w:rsid w:val="00AD1B35"/>
    <w:pPr>
      <w:keepNext/>
      <w:spacing w:before="240" w:line="360" w:lineRule="auto"/>
      <w:outlineLvl w:val="0"/>
    </w:pPr>
    <w:rPr>
      <w:rFonts w:ascii="Arial" w:hAnsi="Arial"/>
      <w:b/>
      <w:kern w:val="32"/>
      <w:sz w:val="32"/>
      <w:szCs w:val="28"/>
      <w:lang w:eastAsia="en-US"/>
    </w:rPr>
  </w:style>
  <w:style w:type="paragraph" w:customStyle="1" w:styleId="BGFrontPageDate">
    <w:name w:val="BG_FrontPageDate"/>
    <w:basedOn w:val="Normal"/>
    <w:qFormat/>
    <w:rsid w:val="00AD1B35"/>
    <w:pPr>
      <w:keepNext/>
      <w:spacing w:before="240" w:after="60" w:line="360" w:lineRule="auto"/>
      <w:jc w:val="right"/>
      <w:outlineLvl w:val="0"/>
    </w:pPr>
    <w:rPr>
      <w:rFonts w:ascii="Arial" w:hAnsi="Arial"/>
      <w:kern w:val="32"/>
      <w:szCs w:val="28"/>
      <w:lang w:eastAsia="en-US"/>
    </w:rPr>
  </w:style>
  <w:style w:type="paragraph" w:customStyle="1" w:styleId="BGHeading">
    <w:name w:val="BG_Heading"/>
    <w:basedOn w:val="Normal"/>
    <w:next w:val="Normal"/>
    <w:rsid w:val="00AD1B35"/>
    <w:pPr>
      <w:spacing w:before="240" w:line="360" w:lineRule="auto"/>
    </w:pPr>
    <w:rPr>
      <w:rFonts w:ascii="Arial" w:hAnsi="Arial"/>
      <w:sz w:val="32"/>
      <w:szCs w:val="28"/>
      <w:lang w:eastAsia="en-US"/>
    </w:rPr>
  </w:style>
  <w:style w:type="paragraph" w:customStyle="1" w:styleId="BGHeading2">
    <w:name w:val="BG_Heading2"/>
    <w:basedOn w:val="Normal"/>
    <w:qFormat/>
    <w:rsid w:val="00AD1B35"/>
    <w:pPr>
      <w:widowControl w:val="0"/>
      <w:autoSpaceDE w:val="0"/>
      <w:autoSpaceDN w:val="0"/>
      <w:adjustRightInd w:val="0"/>
      <w:spacing w:before="240" w:line="288" w:lineRule="auto"/>
      <w:textAlignment w:val="center"/>
      <w:outlineLvl w:val="1"/>
    </w:pPr>
    <w:rPr>
      <w:rFonts w:ascii="Arial" w:hAnsi="Arial"/>
      <w:b/>
      <w:caps/>
      <w:sz w:val="20"/>
      <w:szCs w:val="18"/>
      <w:lang w:eastAsia="en-US"/>
    </w:rPr>
  </w:style>
  <w:style w:type="character" w:styleId="CommentReference">
    <w:name w:val="annotation reference"/>
    <w:basedOn w:val="DefaultParagraphFont"/>
    <w:uiPriority w:val="99"/>
    <w:semiHidden/>
    <w:unhideWhenUsed/>
    <w:rsid w:val="00AD1B35"/>
    <w:rPr>
      <w:sz w:val="18"/>
      <w:szCs w:val="18"/>
    </w:rPr>
  </w:style>
  <w:style w:type="paragraph" w:styleId="CommentText">
    <w:name w:val="annotation text"/>
    <w:basedOn w:val="Normal"/>
    <w:link w:val="CommentTextChar"/>
    <w:uiPriority w:val="99"/>
    <w:unhideWhenUsed/>
    <w:rsid w:val="00AD1B35"/>
    <w:rPr>
      <w:rFonts w:asciiTheme="minorHAnsi" w:eastAsiaTheme="minorEastAsia" w:hAnsiTheme="minorHAnsi" w:cstheme="minorBidi"/>
      <w:lang w:val="en-US" w:eastAsia="en-US"/>
    </w:rPr>
  </w:style>
  <w:style w:type="character" w:customStyle="1" w:styleId="CommentTextChar">
    <w:name w:val="Comment Text Char"/>
    <w:basedOn w:val="DefaultParagraphFont"/>
    <w:link w:val="CommentText"/>
    <w:uiPriority w:val="99"/>
    <w:rsid w:val="00AD1B35"/>
    <w:rPr>
      <w:rFonts w:asciiTheme="minorHAnsi" w:eastAsiaTheme="minorEastAsia" w:hAnsiTheme="minorHAnsi" w:cstheme="minorBidi"/>
      <w:sz w:val="24"/>
      <w:szCs w:val="24"/>
      <w:lang w:val="en-US" w:eastAsia="en-US"/>
    </w:rPr>
  </w:style>
  <w:style w:type="paragraph" w:styleId="CommentSubject">
    <w:name w:val="annotation subject"/>
    <w:basedOn w:val="CommentText"/>
    <w:next w:val="CommentText"/>
    <w:link w:val="CommentSubjectChar"/>
    <w:uiPriority w:val="99"/>
    <w:semiHidden/>
    <w:unhideWhenUsed/>
    <w:rsid w:val="00AD1B35"/>
    <w:rPr>
      <w:b/>
      <w:bCs/>
      <w:sz w:val="20"/>
      <w:szCs w:val="20"/>
    </w:rPr>
  </w:style>
  <w:style w:type="character" w:customStyle="1" w:styleId="CommentSubjectChar">
    <w:name w:val="Comment Subject Char"/>
    <w:basedOn w:val="CommentTextChar"/>
    <w:link w:val="CommentSubject"/>
    <w:uiPriority w:val="99"/>
    <w:semiHidden/>
    <w:rsid w:val="00AD1B35"/>
    <w:rPr>
      <w:rFonts w:asciiTheme="minorHAnsi" w:eastAsiaTheme="minorEastAsia" w:hAnsiTheme="minorHAnsi" w:cstheme="minorBidi"/>
      <w:b/>
      <w:bCs/>
      <w:sz w:val="24"/>
      <w:szCs w:val="24"/>
      <w:lang w:val="en-US" w:eastAsia="en-US"/>
    </w:rPr>
  </w:style>
  <w:style w:type="paragraph" w:customStyle="1" w:styleId="QuestionBox">
    <w:name w:val="QuestionBox"/>
    <w:basedOn w:val="Normal"/>
    <w:qFormat/>
    <w:rsid w:val="00AD1B35"/>
    <w:pPr>
      <w:pBdr>
        <w:top w:val="single" w:sz="4" w:space="1" w:color="F2F2F2"/>
        <w:left w:val="single" w:sz="4" w:space="4" w:color="F2F2F2"/>
        <w:bottom w:val="single" w:sz="4" w:space="1" w:color="F2F2F2"/>
        <w:right w:val="single" w:sz="4" w:space="4" w:color="F2F2F2"/>
      </w:pBdr>
      <w:spacing w:before="120" w:after="60" w:line="288" w:lineRule="auto"/>
    </w:pPr>
    <w:rPr>
      <w:rFonts w:ascii="Arial" w:eastAsia="Calibri" w:hAnsi="Arial"/>
      <w:sz w:val="20"/>
      <w:szCs w:val="22"/>
      <w:lang w:eastAsia="en-US"/>
    </w:rPr>
  </w:style>
  <w:style w:type="table" w:styleId="LightShading">
    <w:name w:val="Light Shading"/>
    <w:basedOn w:val="TableNormal"/>
    <w:uiPriority w:val="60"/>
    <w:rsid w:val="00AD1B35"/>
    <w:rPr>
      <w:rFonts w:asciiTheme="minorHAnsi" w:eastAsiaTheme="minorEastAsia" w:hAnsiTheme="minorHAnsi" w:cstheme="minorBidi"/>
      <w:color w:val="000000" w:themeColor="text1" w:themeShade="BF"/>
      <w:sz w:val="24"/>
      <w:szCs w:val="24"/>
      <w:lang w:val="en-AU"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20">
    <w:name w:val="–Heading 2"/>
    <w:basedOn w:val="Body"/>
    <w:qFormat/>
    <w:rsid w:val="00AD1B35"/>
    <w:pPr>
      <w:spacing w:before="240" w:after="120"/>
    </w:pPr>
    <w:rPr>
      <w:b/>
      <w:bCs/>
      <w:i w:val="0"/>
      <w:iCs w:val="0"/>
      <w:color w:val="000000" w:themeColor="text1"/>
      <w:sz w:val="23"/>
      <w:szCs w:val="24"/>
    </w:rPr>
  </w:style>
  <w:style w:type="paragraph" w:customStyle="1" w:styleId="Enterdetails">
    <w:name w:val="–Enter details"/>
    <w:basedOn w:val="Body"/>
    <w:qFormat/>
    <w:rsid w:val="00AD1B35"/>
    <w:rPr>
      <w:i w:val="0"/>
      <w:color w:val="000000" w:themeColor="text1"/>
    </w:rPr>
  </w:style>
  <w:style w:type="paragraph" w:customStyle="1" w:styleId="Enterbullets">
    <w:name w:val="–Enter bullets"/>
    <w:basedOn w:val="-Bullets"/>
    <w:qFormat/>
    <w:rsid w:val="00AD1B35"/>
    <w:rPr>
      <w:color w:val="000000" w:themeColor="text1"/>
    </w:rPr>
  </w:style>
  <w:style w:type="paragraph" w:customStyle="1" w:styleId="Tablegrey">
    <w:name w:val="Table grey"/>
    <w:basedOn w:val="TableLevel1regular"/>
    <w:qFormat/>
    <w:rsid w:val="00AD1B35"/>
    <w:rPr>
      <w:color w:val="000000" w:themeColor="text1"/>
      <w:szCs w:val="18"/>
    </w:rPr>
  </w:style>
  <w:style w:type="paragraph" w:customStyle="1" w:styleId="-Heading4">
    <w:name w:val="-Heading 4"/>
    <w:basedOn w:val="Body"/>
    <w:qFormat/>
    <w:rsid w:val="00AD1B35"/>
    <w:pPr>
      <w:spacing w:before="120" w:after="120"/>
    </w:pPr>
    <w:rPr>
      <w:b/>
    </w:rPr>
  </w:style>
  <w:style w:type="paragraph" w:customStyle="1" w:styleId="Tablegrey0">
    <w:name w:val="–Table grey"/>
    <w:basedOn w:val="TableLevel1regular"/>
    <w:qFormat/>
    <w:rsid w:val="00AD1B35"/>
    <w:rPr>
      <w:color w:val="000000" w:themeColor="text1"/>
      <w:szCs w:val="18"/>
    </w:rPr>
  </w:style>
  <w:style w:type="paragraph" w:customStyle="1" w:styleId="Letterbullet">
    <w:name w:val="Letter bullet"/>
    <w:basedOn w:val="Body"/>
    <w:qFormat/>
    <w:rsid w:val="00AD1B35"/>
    <w:pPr>
      <w:numPr>
        <w:numId w:val="42"/>
      </w:numPr>
    </w:pPr>
  </w:style>
  <w:style w:type="paragraph" w:customStyle="1" w:styleId="Numberbullet">
    <w:name w:val="Number bullet"/>
    <w:basedOn w:val="Body"/>
    <w:qFormat/>
    <w:rsid w:val="00AD1B35"/>
    <w:pPr>
      <w:numPr>
        <w:numId w:val="43"/>
      </w:numPr>
      <w:ind w:left="1080"/>
    </w:pPr>
  </w:style>
  <w:style w:type="paragraph" w:customStyle="1" w:styleId="Tick">
    <w:name w:val="Tick"/>
    <w:basedOn w:val="Body"/>
    <w:qFormat/>
    <w:rsid w:val="00AD1B35"/>
    <w:pPr>
      <w:numPr>
        <w:numId w:val="44"/>
      </w:numPr>
    </w:pPr>
  </w:style>
  <w:style w:type="paragraph" w:customStyle="1" w:styleId="writtenbullet">
    <w:name w:val="written bullet"/>
    <w:qFormat/>
    <w:rsid w:val="00AD1B35"/>
    <w:pPr>
      <w:numPr>
        <w:numId w:val="48"/>
      </w:numPr>
    </w:pPr>
    <w:rPr>
      <w:rFonts w:ascii="Arial" w:eastAsiaTheme="minorEastAsia" w:hAnsi="Arial"/>
      <w:color w:val="3C3C3B"/>
      <w:sz w:val="22"/>
      <w:szCs w:val="22"/>
      <w:lang w:val="en-US" w:eastAsia="en-US"/>
    </w:rPr>
  </w:style>
  <w:style w:type="paragraph" w:customStyle="1" w:styleId="Coverheading">
    <w:name w:val="Cover heading"/>
    <w:basedOn w:val="Mainheading"/>
    <w:qFormat/>
    <w:rsid w:val="00AD1B35"/>
    <w:pPr>
      <w:pBdr>
        <w:top w:val="single" w:sz="36" w:space="18" w:color="1C5F8C"/>
      </w:pBdr>
      <w:spacing w:after="440"/>
    </w:pPr>
    <w:rPr>
      <w:rFonts w:ascii="Verdana" w:hAnsi="Verdana"/>
      <w:sz w:val="72"/>
      <w:szCs w:val="72"/>
    </w:rPr>
  </w:style>
  <w:style w:type="paragraph" w:customStyle="1" w:styleId="Coverpagetext">
    <w:name w:val="Cover page text"/>
    <w:basedOn w:val="Body"/>
    <w:qFormat/>
    <w:rsid w:val="00AD1B35"/>
    <w:rPr>
      <w:i w:val="0"/>
      <w:color w:val="000000" w:themeColor="text1"/>
      <w:szCs w:val="32"/>
    </w:rPr>
  </w:style>
  <w:style w:type="paragraph" w:customStyle="1" w:styleId="Coverpagebullets">
    <w:name w:val="Cover page bullets"/>
    <w:basedOn w:val="Coverpagetext"/>
    <w:qFormat/>
    <w:rsid w:val="00AD1B35"/>
    <w:pPr>
      <w:numPr>
        <w:numId w:val="46"/>
      </w:numPr>
    </w:pPr>
  </w:style>
  <w:style w:type="paragraph" w:customStyle="1" w:styleId="BusinessPlantext">
    <w:name w:val="Business Plan text"/>
    <w:basedOn w:val="Mainheading"/>
    <w:qFormat/>
    <w:rsid w:val="00AD1B35"/>
    <w:rPr>
      <w:sz w:val="116"/>
    </w:rPr>
  </w:style>
  <w:style w:type="paragraph" w:styleId="Revision">
    <w:name w:val="Revision"/>
    <w:hidden/>
    <w:uiPriority w:val="99"/>
    <w:semiHidden/>
    <w:rsid w:val="00AD1B35"/>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6633">
      <w:bodyDiv w:val="1"/>
      <w:marLeft w:val="0"/>
      <w:marRight w:val="0"/>
      <w:marTop w:val="0"/>
      <w:marBottom w:val="0"/>
      <w:divBdr>
        <w:top w:val="none" w:sz="0" w:space="0" w:color="auto"/>
        <w:left w:val="none" w:sz="0" w:space="0" w:color="auto"/>
        <w:bottom w:val="none" w:sz="0" w:space="0" w:color="auto"/>
        <w:right w:val="none" w:sz="0" w:space="0" w:color="auto"/>
      </w:divBdr>
      <w:divsChild>
        <w:div w:id="1830093864">
          <w:marLeft w:val="0"/>
          <w:marRight w:val="0"/>
          <w:marTop w:val="0"/>
          <w:marBottom w:val="0"/>
          <w:divBdr>
            <w:top w:val="none" w:sz="0" w:space="0" w:color="auto"/>
            <w:left w:val="none" w:sz="0" w:space="0" w:color="auto"/>
            <w:bottom w:val="none" w:sz="0" w:space="0" w:color="auto"/>
            <w:right w:val="none" w:sz="0" w:space="0" w:color="auto"/>
          </w:divBdr>
        </w:div>
      </w:divsChild>
    </w:div>
    <w:div w:id="124198514">
      <w:bodyDiv w:val="1"/>
      <w:marLeft w:val="0"/>
      <w:marRight w:val="0"/>
      <w:marTop w:val="0"/>
      <w:marBottom w:val="0"/>
      <w:divBdr>
        <w:top w:val="none" w:sz="0" w:space="0" w:color="auto"/>
        <w:left w:val="none" w:sz="0" w:space="0" w:color="auto"/>
        <w:bottom w:val="none" w:sz="0" w:space="0" w:color="auto"/>
        <w:right w:val="none" w:sz="0" w:space="0" w:color="auto"/>
      </w:divBdr>
      <w:divsChild>
        <w:div w:id="191960282">
          <w:marLeft w:val="0"/>
          <w:marRight w:val="0"/>
          <w:marTop w:val="0"/>
          <w:marBottom w:val="450"/>
          <w:divBdr>
            <w:top w:val="none" w:sz="0" w:space="0" w:color="auto"/>
            <w:left w:val="none" w:sz="0" w:space="0" w:color="auto"/>
            <w:bottom w:val="none" w:sz="0" w:space="0" w:color="auto"/>
            <w:right w:val="none" w:sz="0" w:space="0" w:color="auto"/>
          </w:divBdr>
          <w:divsChild>
            <w:div w:id="191118200">
              <w:marLeft w:val="0"/>
              <w:marRight w:val="0"/>
              <w:marTop w:val="0"/>
              <w:marBottom w:val="0"/>
              <w:divBdr>
                <w:top w:val="none" w:sz="0" w:space="0" w:color="auto"/>
                <w:left w:val="none" w:sz="0" w:space="0" w:color="auto"/>
                <w:bottom w:val="none" w:sz="0" w:space="0" w:color="auto"/>
                <w:right w:val="none" w:sz="0" w:space="0" w:color="auto"/>
              </w:divBdr>
            </w:div>
            <w:div w:id="1074160040">
              <w:marLeft w:val="0"/>
              <w:marRight w:val="0"/>
              <w:marTop w:val="0"/>
              <w:marBottom w:val="0"/>
              <w:divBdr>
                <w:top w:val="none" w:sz="0" w:space="0" w:color="auto"/>
                <w:left w:val="none" w:sz="0" w:space="0" w:color="auto"/>
                <w:bottom w:val="none" w:sz="0" w:space="0" w:color="auto"/>
                <w:right w:val="none" w:sz="0" w:space="0" w:color="auto"/>
              </w:divBdr>
            </w:div>
            <w:div w:id="1659380872">
              <w:marLeft w:val="0"/>
              <w:marRight w:val="0"/>
              <w:marTop w:val="0"/>
              <w:marBottom w:val="0"/>
              <w:divBdr>
                <w:top w:val="none" w:sz="0" w:space="0" w:color="auto"/>
                <w:left w:val="none" w:sz="0" w:space="0" w:color="auto"/>
                <w:bottom w:val="none" w:sz="0" w:space="0" w:color="auto"/>
                <w:right w:val="none" w:sz="0" w:space="0" w:color="auto"/>
              </w:divBdr>
              <w:divsChild>
                <w:div w:id="2056585435">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290094735">
          <w:marLeft w:val="0"/>
          <w:marRight w:val="0"/>
          <w:marTop w:val="0"/>
          <w:marBottom w:val="450"/>
          <w:divBdr>
            <w:top w:val="none" w:sz="0" w:space="0" w:color="auto"/>
            <w:left w:val="none" w:sz="0" w:space="0" w:color="auto"/>
            <w:bottom w:val="none" w:sz="0" w:space="0" w:color="auto"/>
            <w:right w:val="none" w:sz="0" w:space="0" w:color="auto"/>
          </w:divBdr>
          <w:divsChild>
            <w:div w:id="49617772">
              <w:marLeft w:val="0"/>
              <w:marRight w:val="0"/>
              <w:marTop w:val="0"/>
              <w:marBottom w:val="0"/>
              <w:divBdr>
                <w:top w:val="none" w:sz="0" w:space="0" w:color="auto"/>
                <w:left w:val="none" w:sz="0" w:space="0" w:color="auto"/>
                <w:bottom w:val="none" w:sz="0" w:space="0" w:color="auto"/>
                <w:right w:val="none" w:sz="0" w:space="0" w:color="auto"/>
              </w:divBdr>
            </w:div>
            <w:div w:id="1540821811">
              <w:marLeft w:val="0"/>
              <w:marRight w:val="0"/>
              <w:marTop w:val="0"/>
              <w:marBottom w:val="0"/>
              <w:divBdr>
                <w:top w:val="none" w:sz="0" w:space="0" w:color="auto"/>
                <w:left w:val="none" w:sz="0" w:space="0" w:color="auto"/>
                <w:bottom w:val="none" w:sz="0" w:space="0" w:color="auto"/>
                <w:right w:val="none" w:sz="0" w:space="0" w:color="auto"/>
              </w:divBdr>
              <w:divsChild>
                <w:div w:id="422842388">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293873451">
          <w:marLeft w:val="0"/>
          <w:marRight w:val="0"/>
          <w:marTop w:val="0"/>
          <w:marBottom w:val="450"/>
          <w:divBdr>
            <w:top w:val="none" w:sz="0" w:space="0" w:color="auto"/>
            <w:left w:val="none" w:sz="0" w:space="0" w:color="auto"/>
            <w:bottom w:val="none" w:sz="0" w:space="0" w:color="auto"/>
            <w:right w:val="none" w:sz="0" w:space="0" w:color="auto"/>
          </w:divBdr>
          <w:divsChild>
            <w:div w:id="35856737">
              <w:marLeft w:val="0"/>
              <w:marRight w:val="0"/>
              <w:marTop w:val="0"/>
              <w:marBottom w:val="0"/>
              <w:divBdr>
                <w:top w:val="none" w:sz="0" w:space="0" w:color="auto"/>
                <w:left w:val="none" w:sz="0" w:space="0" w:color="auto"/>
                <w:bottom w:val="none" w:sz="0" w:space="0" w:color="auto"/>
                <w:right w:val="none" w:sz="0" w:space="0" w:color="auto"/>
              </w:divBdr>
              <w:divsChild>
                <w:div w:id="1425808376">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511020919">
              <w:marLeft w:val="0"/>
              <w:marRight w:val="0"/>
              <w:marTop w:val="0"/>
              <w:marBottom w:val="0"/>
              <w:divBdr>
                <w:top w:val="none" w:sz="0" w:space="0" w:color="auto"/>
                <w:left w:val="none" w:sz="0" w:space="0" w:color="auto"/>
                <w:bottom w:val="none" w:sz="0" w:space="0" w:color="auto"/>
                <w:right w:val="none" w:sz="0" w:space="0" w:color="auto"/>
              </w:divBdr>
            </w:div>
          </w:divsChild>
        </w:div>
        <w:div w:id="625548863">
          <w:marLeft w:val="0"/>
          <w:marRight w:val="0"/>
          <w:marTop w:val="0"/>
          <w:marBottom w:val="450"/>
          <w:divBdr>
            <w:top w:val="none" w:sz="0" w:space="0" w:color="auto"/>
            <w:left w:val="none" w:sz="0" w:space="0" w:color="auto"/>
            <w:bottom w:val="none" w:sz="0" w:space="0" w:color="auto"/>
            <w:right w:val="none" w:sz="0" w:space="0" w:color="auto"/>
          </w:divBdr>
          <w:divsChild>
            <w:div w:id="1399019169">
              <w:marLeft w:val="0"/>
              <w:marRight w:val="0"/>
              <w:marTop w:val="0"/>
              <w:marBottom w:val="0"/>
              <w:divBdr>
                <w:top w:val="none" w:sz="0" w:space="0" w:color="auto"/>
                <w:left w:val="none" w:sz="0" w:space="0" w:color="auto"/>
                <w:bottom w:val="none" w:sz="0" w:space="0" w:color="auto"/>
                <w:right w:val="none" w:sz="0" w:space="0" w:color="auto"/>
              </w:divBdr>
            </w:div>
            <w:div w:id="2087453664">
              <w:marLeft w:val="0"/>
              <w:marRight w:val="0"/>
              <w:marTop w:val="0"/>
              <w:marBottom w:val="0"/>
              <w:divBdr>
                <w:top w:val="none" w:sz="0" w:space="0" w:color="auto"/>
                <w:left w:val="none" w:sz="0" w:space="0" w:color="auto"/>
                <w:bottom w:val="none" w:sz="0" w:space="0" w:color="auto"/>
                <w:right w:val="none" w:sz="0" w:space="0" w:color="auto"/>
              </w:divBdr>
              <w:divsChild>
                <w:div w:id="215549455">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888151576">
          <w:marLeft w:val="0"/>
          <w:marRight w:val="0"/>
          <w:marTop w:val="0"/>
          <w:marBottom w:val="450"/>
          <w:divBdr>
            <w:top w:val="none" w:sz="0" w:space="0" w:color="auto"/>
            <w:left w:val="none" w:sz="0" w:space="0" w:color="auto"/>
            <w:bottom w:val="none" w:sz="0" w:space="0" w:color="auto"/>
            <w:right w:val="none" w:sz="0" w:space="0" w:color="auto"/>
          </w:divBdr>
          <w:divsChild>
            <w:div w:id="760027137">
              <w:marLeft w:val="0"/>
              <w:marRight w:val="0"/>
              <w:marTop w:val="0"/>
              <w:marBottom w:val="0"/>
              <w:divBdr>
                <w:top w:val="none" w:sz="0" w:space="0" w:color="auto"/>
                <w:left w:val="none" w:sz="0" w:space="0" w:color="auto"/>
                <w:bottom w:val="none" w:sz="0" w:space="0" w:color="auto"/>
                <w:right w:val="none" w:sz="0" w:space="0" w:color="auto"/>
              </w:divBdr>
            </w:div>
            <w:div w:id="1240096602">
              <w:marLeft w:val="0"/>
              <w:marRight w:val="0"/>
              <w:marTop w:val="0"/>
              <w:marBottom w:val="0"/>
              <w:divBdr>
                <w:top w:val="none" w:sz="0" w:space="0" w:color="auto"/>
                <w:left w:val="none" w:sz="0" w:space="0" w:color="auto"/>
                <w:bottom w:val="none" w:sz="0" w:space="0" w:color="auto"/>
                <w:right w:val="none" w:sz="0" w:space="0" w:color="auto"/>
              </w:divBdr>
              <w:divsChild>
                <w:div w:id="1609972534">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896667759">
          <w:marLeft w:val="0"/>
          <w:marRight w:val="0"/>
          <w:marTop w:val="0"/>
          <w:marBottom w:val="450"/>
          <w:divBdr>
            <w:top w:val="none" w:sz="0" w:space="0" w:color="auto"/>
            <w:left w:val="none" w:sz="0" w:space="0" w:color="auto"/>
            <w:bottom w:val="none" w:sz="0" w:space="0" w:color="auto"/>
            <w:right w:val="none" w:sz="0" w:space="0" w:color="auto"/>
          </w:divBdr>
          <w:divsChild>
            <w:div w:id="144012701">
              <w:marLeft w:val="0"/>
              <w:marRight w:val="0"/>
              <w:marTop w:val="0"/>
              <w:marBottom w:val="0"/>
              <w:divBdr>
                <w:top w:val="none" w:sz="0" w:space="0" w:color="auto"/>
                <w:left w:val="none" w:sz="0" w:space="0" w:color="auto"/>
                <w:bottom w:val="none" w:sz="0" w:space="0" w:color="auto"/>
                <w:right w:val="none" w:sz="0" w:space="0" w:color="auto"/>
              </w:divBdr>
              <w:divsChild>
                <w:div w:id="191654883">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383023307">
              <w:marLeft w:val="0"/>
              <w:marRight w:val="0"/>
              <w:marTop w:val="0"/>
              <w:marBottom w:val="0"/>
              <w:divBdr>
                <w:top w:val="none" w:sz="0" w:space="0" w:color="auto"/>
                <w:left w:val="none" w:sz="0" w:space="0" w:color="auto"/>
                <w:bottom w:val="none" w:sz="0" w:space="0" w:color="auto"/>
                <w:right w:val="none" w:sz="0" w:space="0" w:color="auto"/>
              </w:divBdr>
            </w:div>
            <w:div w:id="877205083">
              <w:marLeft w:val="0"/>
              <w:marRight w:val="0"/>
              <w:marTop w:val="0"/>
              <w:marBottom w:val="0"/>
              <w:divBdr>
                <w:top w:val="none" w:sz="0" w:space="0" w:color="auto"/>
                <w:left w:val="none" w:sz="0" w:space="0" w:color="auto"/>
                <w:bottom w:val="none" w:sz="0" w:space="0" w:color="auto"/>
                <w:right w:val="none" w:sz="0" w:space="0" w:color="auto"/>
              </w:divBdr>
            </w:div>
          </w:divsChild>
        </w:div>
        <w:div w:id="1178813665">
          <w:marLeft w:val="0"/>
          <w:marRight w:val="0"/>
          <w:marTop w:val="0"/>
          <w:marBottom w:val="450"/>
          <w:divBdr>
            <w:top w:val="none" w:sz="0" w:space="0" w:color="auto"/>
            <w:left w:val="none" w:sz="0" w:space="0" w:color="auto"/>
            <w:bottom w:val="none" w:sz="0" w:space="0" w:color="auto"/>
            <w:right w:val="none" w:sz="0" w:space="0" w:color="auto"/>
          </w:divBdr>
          <w:divsChild>
            <w:div w:id="170687981">
              <w:marLeft w:val="0"/>
              <w:marRight w:val="0"/>
              <w:marTop w:val="0"/>
              <w:marBottom w:val="0"/>
              <w:divBdr>
                <w:top w:val="none" w:sz="0" w:space="0" w:color="auto"/>
                <w:left w:val="none" w:sz="0" w:space="0" w:color="auto"/>
                <w:bottom w:val="none" w:sz="0" w:space="0" w:color="auto"/>
                <w:right w:val="none" w:sz="0" w:space="0" w:color="auto"/>
              </w:divBdr>
            </w:div>
            <w:div w:id="596401327">
              <w:marLeft w:val="0"/>
              <w:marRight w:val="0"/>
              <w:marTop w:val="0"/>
              <w:marBottom w:val="0"/>
              <w:divBdr>
                <w:top w:val="none" w:sz="0" w:space="0" w:color="auto"/>
                <w:left w:val="none" w:sz="0" w:space="0" w:color="auto"/>
                <w:bottom w:val="none" w:sz="0" w:space="0" w:color="auto"/>
                <w:right w:val="none" w:sz="0" w:space="0" w:color="auto"/>
              </w:divBdr>
            </w:div>
          </w:divsChild>
        </w:div>
        <w:div w:id="1910385304">
          <w:marLeft w:val="0"/>
          <w:marRight w:val="0"/>
          <w:marTop w:val="0"/>
          <w:marBottom w:val="450"/>
          <w:divBdr>
            <w:top w:val="none" w:sz="0" w:space="0" w:color="auto"/>
            <w:left w:val="none" w:sz="0" w:space="0" w:color="auto"/>
            <w:bottom w:val="none" w:sz="0" w:space="0" w:color="auto"/>
            <w:right w:val="none" w:sz="0" w:space="0" w:color="auto"/>
          </w:divBdr>
          <w:divsChild>
            <w:div w:id="260186013">
              <w:marLeft w:val="0"/>
              <w:marRight w:val="0"/>
              <w:marTop w:val="0"/>
              <w:marBottom w:val="0"/>
              <w:divBdr>
                <w:top w:val="none" w:sz="0" w:space="0" w:color="auto"/>
                <w:left w:val="none" w:sz="0" w:space="0" w:color="auto"/>
                <w:bottom w:val="none" w:sz="0" w:space="0" w:color="auto"/>
                <w:right w:val="none" w:sz="0" w:space="0" w:color="auto"/>
              </w:divBdr>
            </w:div>
            <w:div w:id="1001392749">
              <w:marLeft w:val="0"/>
              <w:marRight w:val="0"/>
              <w:marTop w:val="0"/>
              <w:marBottom w:val="0"/>
              <w:divBdr>
                <w:top w:val="none" w:sz="0" w:space="0" w:color="auto"/>
                <w:left w:val="none" w:sz="0" w:space="0" w:color="auto"/>
                <w:bottom w:val="none" w:sz="0" w:space="0" w:color="auto"/>
                <w:right w:val="none" w:sz="0" w:space="0" w:color="auto"/>
              </w:divBdr>
              <w:divsChild>
                <w:div w:id="1256521756">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244803972">
              <w:marLeft w:val="0"/>
              <w:marRight w:val="0"/>
              <w:marTop w:val="0"/>
              <w:marBottom w:val="0"/>
              <w:divBdr>
                <w:top w:val="none" w:sz="0" w:space="0" w:color="auto"/>
                <w:left w:val="none" w:sz="0" w:space="0" w:color="auto"/>
                <w:bottom w:val="none" w:sz="0" w:space="0" w:color="auto"/>
                <w:right w:val="none" w:sz="0" w:space="0" w:color="auto"/>
              </w:divBdr>
              <w:divsChild>
                <w:div w:id="1991443982">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sChild>
    </w:div>
    <w:div w:id="497305756">
      <w:bodyDiv w:val="1"/>
      <w:marLeft w:val="0"/>
      <w:marRight w:val="0"/>
      <w:marTop w:val="0"/>
      <w:marBottom w:val="0"/>
      <w:divBdr>
        <w:top w:val="none" w:sz="0" w:space="0" w:color="auto"/>
        <w:left w:val="none" w:sz="0" w:space="0" w:color="auto"/>
        <w:bottom w:val="none" w:sz="0" w:space="0" w:color="auto"/>
        <w:right w:val="none" w:sz="0" w:space="0" w:color="auto"/>
      </w:divBdr>
      <w:divsChild>
        <w:div w:id="1394962344">
          <w:marLeft w:val="0"/>
          <w:marRight w:val="0"/>
          <w:marTop w:val="0"/>
          <w:marBottom w:val="0"/>
          <w:divBdr>
            <w:top w:val="none" w:sz="0" w:space="0" w:color="auto"/>
            <w:left w:val="none" w:sz="0" w:space="0" w:color="auto"/>
            <w:bottom w:val="none" w:sz="0" w:space="0" w:color="auto"/>
            <w:right w:val="none" w:sz="0" w:space="0" w:color="auto"/>
          </w:divBdr>
          <w:divsChild>
            <w:div w:id="1740711140">
              <w:marLeft w:val="0"/>
              <w:marRight w:val="0"/>
              <w:marTop w:val="0"/>
              <w:marBottom w:val="0"/>
              <w:divBdr>
                <w:top w:val="none" w:sz="0" w:space="0" w:color="auto"/>
                <w:left w:val="none" w:sz="0" w:space="0" w:color="auto"/>
                <w:bottom w:val="none" w:sz="0" w:space="0" w:color="auto"/>
                <w:right w:val="none" w:sz="0" w:space="0" w:color="auto"/>
              </w:divBdr>
              <w:divsChild>
                <w:div w:id="1442530014">
                  <w:marLeft w:val="0"/>
                  <w:marRight w:val="0"/>
                  <w:marTop w:val="0"/>
                  <w:marBottom w:val="0"/>
                  <w:divBdr>
                    <w:top w:val="none" w:sz="0" w:space="0" w:color="auto"/>
                    <w:left w:val="none" w:sz="0" w:space="0" w:color="auto"/>
                    <w:bottom w:val="none" w:sz="0" w:space="0" w:color="auto"/>
                    <w:right w:val="none" w:sz="0" w:space="0" w:color="auto"/>
                  </w:divBdr>
                  <w:divsChild>
                    <w:div w:id="1630041429">
                      <w:marLeft w:val="0"/>
                      <w:marRight w:val="0"/>
                      <w:marTop w:val="0"/>
                      <w:marBottom w:val="0"/>
                      <w:divBdr>
                        <w:top w:val="none" w:sz="0" w:space="0" w:color="auto"/>
                        <w:left w:val="none" w:sz="0" w:space="0" w:color="auto"/>
                        <w:bottom w:val="none" w:sz="0" w:space="0" w:color="auto"/>
                        <w:right w:val="none" w:sz="0" w:space="0" w:color="auto"/>
                      </w:divBdr>
                      <w:divsChild>
                        <w:div w:id="1453865337">
                          <w:marLeft w:val="0"/>
                          <w:marRight w:val="0"/>
                          <w:marTop w:val="0"/>
                          <w:marBottom w:val="0"/>
                          <w:divBdr>
                            <w:top w:val="none" w:sz="0" w:space="0" w:color="auto"/>
                            <w:left w:val="none" w:sz="0" w:space="0" w:color="auto"/>
                            <w:bottom w:val="none" w:sz="0" w:space="0" w:color="auto"/>
                            <w:right w:val="none" w:sz="0" w:space="0" w:color="auto"/>
                          </w:divBdr>
                          <w:divsChild>
                            <w:div w:id="1961952745">
                              <w:marLeft w:val="0"/>
                              <w:marRight w:val="0"/>
                              <w:marTop w:val="0"/>
                              <w:marBottom w:val="300"/>
                              <w:divBdr>
                                <w:top w:val="none" w:sz="0" w:space="0" w:color="auto"/>
                                <w:left w:val="none" w:sz="0" w:space="0" w:color="auto"/>
                                <w:bottom w:val="none" w:sz="0" w:space="0" w:color="auto"/>
                                <w:right w:val="none" w:sz="0" w:space="0" w:color="auto"/>
                              </w:divBdr>
                              <w:divsChild>
                                <w:div w:id="207311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8695182">
      <w:bodyDiv w:val="1"/>
      <w:marLeft w:val="0"/>
      <w:marRight w:val="0"/>
      <w:marTop w:val="0"/>
      <w:marBottom w:val="0"/>
      <w:divBdr>
        <w:top w:val="none" w:sz="0" w:space="0" w:color="auto"/>
        <w:left w:val="none" w:sz="0" w:space="0" w:color="auto"/>
        <w:bottom w:val="none" w:sz="0" w:space="0" w:color="auto"/>
        <w:right w:val="none" w:sz="0" w:space="0" w:color="auto"/>
      </w:divBdr>
      <w:divsChild>
        <w:div w:id="1421172060">
          <w:marLeft w:val="0"/>
          <w:marRight w:val="0"/>
          <w:marTop w:val="0"/>
          <w:marBottom w:val="0"/>
          <w:divBdr>
            <w:top w:val="none" w:sz="0" w:space="0" w:color="auto"/>
            <w:left w:val="none" w:sz="0" w:space="0" w:color="auto"/>
            <w:bottom w:val="none" w:sz="0" w:space="0" w:color="auto"/>
            <w:right w:val="none" w:sz="0" w:space="0" w:color="auto"/>
          </w:divBdr>
          <w:divsChild>
            <w:div w:id="1474636585">
              <w:marLeft w:val="0"/>
              <w:marRight w:val="0"/>
              <w:marTop w:val="0"/>
              <w:marBottom w:val="0"/>
              <w:divBdr>
                <w:top w:val="none" w:sz="0" w:space="0" w:color="auto"/>
                <w:left w:val="none" w:sz="0" w:space="0" w:color="auto"/>
                <w:bottom w:val="none" w:sz="0" w:space="0" w:color="auto"/>
                <w:right w:val="none" w:sz="0" w:space="0" w:color="auto"/>
              </w:divBdr>
              <w:divsChild>
                <w:div w:id="177740491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909074436">
      <w:bodyDiv w:val="1"/>
      <w:marLeft w:val="0"/>
      <w:marRight w:val="0"/>
      <w:marTop w:val="0"/>
      <w:marBottom w:val="0"/>
      <w:divBdr>
        <w:top w:val="none" w:sz="0" w:space="0" w:color="auto"/>
        <w:left w:val="none" w:sz="0" w:space="0" w:color="auto"/>
        <w:bottom w:val="none" w:sz="0" w:space="0" w:color="auto"/>
        <w:right w:val="none" w:sz="0" w:space="0" w:color="auto"/>
      </w:divBdr>
      <w:divsChild>
        <w:div w:id="266893619">
          <w:marLeft w:val="0"/>
          <w:marRight w:val="0"/>
          <w:marTop w:val="0"/>
          <w:marBottom w:val="0"/>
          <w:divBdr>
            <w:top w:val="none" w:sz="0" w:space="0" w:color="auto"/>
            <w:left w:val="single" w:sz="12" w:space="0" w:color="003399"/>
            <w:bottom w:val="none" w:sz="0" w:space="0" w:color="auto"/>
            <w:right w:val="single" w:sz="12" w:space="0" w:color="003399"/>
          </w:divBdr>
          <w:divsChild>
            <w:div w:id="1399521857">
              <w:marLeft w:val="0"/>
              <w:marRight w:val="0"/>
              <w:marTop w:val="45"/>
              <w:marBottom w:val="0"/>
              <w:divBdr>
                <w:top w:val="none" w:sz="0" w:space="0" w:color="auto"/>
                <w:left w:val="none" w:sz="0" w:space="0" w:color="auto"/>
                <w:bottom w:val="none" w:sz="0" w:space="0" w:color="auto"/>
                <w:right w:val="none" w:sz="0" w:space="0" w:color="auto"/>
              </w:divBdr>
              <w:divsChild>
                <w:div w:id="449934883">
                  <w:marLeft w:val="0"/>
                  <w:marRight w:val="0"/>
                  <w:marTop w:val="0"/>
                  <w:marBottom w:val="0"/>
                  <w:divBdr>
                    <w:top w:val="none" w:sz="0" w:space="0" w:color="auto"/>
                    <w:left w:val="none" w:sz="0" w:space="0" w:color="auto"/>
                    <w:bottom w:val="none" w:sz="0" w:space="0" w:color="auto"/>
                    <w:right w:val="none" w:sz="0" w:space="0" w:color="auto"/>
                  </w:divBdr>
                  <w:divsChild>
                    <w:div w:id="1195314548">
                      <w:marLeft w:val="0"/>
                      <w:marRight w:val="0"/>
                      <w:marTop w:val="0"/>
                      <w:marBottom w:val="0"/>
                      <w:divBdr>
                        <w:top w:val="none" w:sz="0" w:space="0" w:color="auto"/>
                        <w:left w:val="none" w:sz="0" w:space="0" w:color="auto"/>
                        <w:bottom w:val="none" w:sz="0" w:space="0" w:color="auto"/>
                        <w:right w:val="none" w:sz="0" w:space="0" w:color="auto"/>
                      </w:divBdr>
                      <w:divsChild>
                        <w:div w:id="1623606602">
                          <w:marLeft w:val="120"/>
                          <w:marRight w:val="120"/>
                          <w:marTop w:val="0"/>
                          <w:marBottom w:val="120"/>
                          <w:divBdr>
                            <w:top w:val="none" w:sz="0" w:space="0" w:color="auto"/>
                            <w:left w:val="none" w:sz="0" w:space="0" w:color="auto"/>
                            <w:bottom w:val="none" w:sz="0" w:space="0" w:color="auto"/>
                            <w:right w:val="none" w:sz="0" w:space="0" w:color="auto"/>
                          </w:divBdr>
                          <w:divsChild>
                            <w:div w:id="721056388">
                              <w:marLeft w:val="300"/>
                              <w:marRight w:val="300"/>
                              <w:marTop w:val="0"/>
                              <w:marBottom w:val="0"/>
                              <w:divBdr>
                                <w:top w:val="none" w:sz="0" w:space="0" w:color="auto"/>
                                <w:left w:val="none" w:sz="0" w:space="0" w:color="auto"/>
                                <w:bottom w:val="none" w:sz="0" w:space="0" w:color="auto"/>
                                <w:right w:val="none" w:sz="0" w:space="0" w:color="auto"/>
                              </w:divBdr>
                              <w:divsChild>
                                <w:div w:id="7459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4364896">
      <w:bodyDiv w:val="1"/>
      <w:marLeft w:val="0"/>
      <w:marRight w:val="0"/>
      <w:marTop w:val="0"/>
      <w:marBottom w:val="0"/>
      <w:divBdr>
        <w:top w:val="none" w:sz="0" w:space="0" w:color="auto"/>
        <w:left w:val="none" w:sz="0" w:space="0" w:color="auto"/>
        <w:bottom w:val="none" w:sz="0" w:space="0" w:color="auto"/>
        <w:right w:val="none" w:sz="0" w:space="0" w:color="auto"/>
      </w:divBdr>
      <w:divsChild>
        <w:div w:id="508984307">
          <w:marLeft w:val="0"/>
          <w:marRight w:val="0"/>
          <w:marTop w:val="0"/>
          <w:marBottom w:val="0"/>
          <w:divBdr>
            <w:top w:val="none" w:sz="0" w:space="0" w:color="auto"/>
            <w:left w:val="none" w:sz="0" w:space="0" w:color="auto"/>
            <w:bottom w:val="none" w:sz="0" w:space="0" w:color="auto"/>
            <w:right w:val="none" w:sz="0" w:space="0" w:color="auto"/>
          </w:divBdr>
          <w:divsChild>
            <w:div w:id="371735810">
              <w:marLeft w:val="0"/>
              <w:marRight w:val="0"/>
              <w:marTop w:val="0"/>
              <w:marBottom w:val="0"/>
              <w:divBdr>
                <w:top w:val="none" w:sz="0" w:space="0" w:color="auto"/>
                <w:left w:val="none" w:sz="0" w:space="0" w:color="auto"/>
                <w:bottom w:val="none" w:sz="0" w:space="0" w:color="auto"/>
                <w:right w:val="none" w:sz="0" w:space="0" w:color="auto"/>
              </w:divBdr>
              <w:divsChild>
                <w:div w:id="304042230">
                  <w:marLeft w:val="0"/>
                  <w:marRight w:val="0"/>
                  <w:marTop w:val="0"/>
                  <w:marBottom w:val="0"/>
                  <w:divBdr>
                    <w:top w:val="none" w:sz="0" w:space="0" w:color="auto"/>
                    <w:left w:val="none" w:sz="0" w:space="0" w:color="auto"/>
                    <w:bottom w:val="none" w:sz="0" w:space="0" w:color="auto"/>
                    <w:right w:val="none" w:sz="0" w:space="0" w:color="auto"/>
                  </w:divBdr>
                  <w:divsChild>
                    <w:div w:id="1060133264">
                      <w:marLeft w:val="0"/>
                      <w:marRight w:val="0"/>
                      <w:marTop w:val="0"/>
                      <w:marBottom w:val="0"/>
                      <w:divBdr>
                        <w:top w:val="none" w:sz="0" w:space="0" w:color="auto"/>
                        <w:left w:val="none" w:sz="0" w:space="0" w:color="auto"/>
                        <w:bottom w:val="none" w:sz="0" w:space="0" w:color="auto"/>
                        <w:right w:val="none" w:sz="0" w:space="0" w:color="auto"/>
                      </w:divBdr>
                      <w:divsChild>
                        <w:div w:id="1914583970">
                          <w:marLeft w:val="0"/>
                          <w:marRight w:val="0"/>
                          <w:marTop w:val="810"/>
                          <w:marBottom w:val="0"/>
                          <w:divBdr>
                            <w:top w:val="none" w:sz="0" w:space="0" w:color="auto"/>
                            <w:left w:val="none" w:sz="0" w:space="0" w:color="auto"/>
                            <w:bottom w:val="none" w:sz="0" w:space="0" w:color="auto"/>
                            <w:right w:val="none" w:sz="0" w:space="0" w:color="auto"/>
                          </w:divBdr>
                          <w:divsChild>
                            <w:div w:id="363211288">
                              <w:marLeft w:val="0"/>
                              <w:marRight w:val="0"/>
                              <w:marTop w:val="0"/>
                              <w:marBottom w:val="0"/>
                              <w:divBdr>
                                <w:top w:val="none" w:sz="0" w:space="0" w:color="auto"/>
                                <w:left w:val="none" w:sz="0" w:space="0" w:color="auto"/>
                                <w:bottom w:val="none" w:sz="0" w:space="0" w:color="auto"/>
                                <w:right w:val="none" w:sz="0" w:space="0" w:color="auto"/>
                              </w:divBdr>
                              <w:divsChild>
                                <w:div w:id="30594080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347172949">
                  <w:marLeft w:val="0"/>
                  <w:marRight w:val="0"/>
                  <w:marTop w:val="540"/>
                  <w:marBottom w:val="0"/>
                  <w:divBdr>
                    <w:top w:val="none" w:sz="0" w:space="0" w:color="auto"/>
                    <w:left w:val="none" w:sz="0" w:space="0" w:color="auto"/>
                    <w:bottom w:val="none" w:sz="0" w:space="0" w:color="auto"/>
                    <w:right w:val="none" w:sz="0" w:space="0" w:color="auto"/>
                  </w:divBdr>
                  <w:divsChild>
                    <w:div w:id="1260413576">
                      <w:marLeft w:val="0"/>
                      <w:marRight w:val="0"/>
                      <w:marTop w:val="0"/>
                      <w:marBottom w:val="0"/>
                      <w:divBdr>
                        <w:top w:val="none" w:sz="0" w:space="0" w:color="auto"/>
                        <w:left w:val="none" w:sz="0" w:space="0" w:color="auto"/>
                        <w:bottom w:val="none" w:sz="0" w:space="0" w:color="auto"/>
                        <w:right w:val="none" w:sz="0" w:space="0" w:color="auto"/>
                      </w:divBdr>
                    </w:div>
                  </w:divsChild>
                </w:div>
                <w:div w:id="64928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955637">
          <w:marLeft w:val="0"/>
          <w:marRight w:val="0"/>
          <w:marTop w:val="0"/>
          <w:marBottom w:val="0"/>
          <w:divBdr>
            <w:top w:val="none" w:sz="0" w:space="0" w:color="auto"/>
            <w:left w:val="none" w:sz="0" w:space="0" w:color="auto"/>
            <w:bottom w:val="none" w:sz="0" w:space="0" w:color="auto"/>
            <w:right w:val="none" w:sz="0" w:space="0" w:color="auto"/>
          </w:divBdr>
          <w:divsChild>
            <w:div w:id="57828323">
              <w:marLeft w:val="0"/>
              <w:marRight w:val="0"/>
              <w:marTop w:val="0"/>
              <w:marBottom w:val="0"/>
              <w:divBdr>
                <w:top w:val="none" w:sz="0" w:space="0" w:color="auto"/>
                <w:left w:val="none" w:sz="0" w:space="0" w:color="auto"/>
                <w:bottom w:val="none" w:sz="0" w:space="0" w:color="auto"/>
                <w:right w:val="none" w:sz="0" w:space="0" w:color="auto"/>
              </w:divBdr>
              <w:divsChild>
                <w:div w:id="1704935842">
                  <w:marLeft w:val="0"/>
                  <w:marRight w:val="0"/>
                  <w:marTop w:val="0"/>
                  <w:marBottom w:val="0"/>
                  <w:divBdr>
                    <w:top w:val="none" w:sz="0" w:space="0" w:color="auto"/>
                    <w:left w:val="none" w:sz="0" w:space="0" w:color="auto"/>
                    <w:bottom w:val="none" w:sz="0" w:space="0" w:color="auto"/>
                    <w:right w:val="none" w:sz="0" w:space="0" w:color="auto"/>
                  </w:divBdr>
                  <w:divsChild>
                    <w:div w:id="1208224915">
                      <w:marLeft w:val="0"/>
                      <w:marRight w:val="0"/>
                      <w:marTop w:val="0"/>
                      <w:marBottom w:val="0"/>
                      <w:divBdr>
                        <w:top w:val="none" w:sz="0" w:space="0" w:color="auto"/>
                        <w:left w:val="none" w:sz="0" w:space="0" w:color="auto"/>
                        <w:bottom w:val="none" w:sz="0" w:space="0" w:color="auto"/>
                        <w:right w:val="none" w:sz="0" w:space="0" w:color="auto"/>
                      </w:divBdr>
                      <w:divsChild>
                        <w:div w:id="349794193">
                          <w:marLeft w:val="0"/>
                          <w:marRight w:val="0"/>
                          <w:marTop w:val="0"/>
                          <w:marBottom w:val="0"/>
                          <w:divBdr>
                            <w:top w:val="none" w:sz="0" w:space="0" w:color="auto"/>
                            <w:left w:val="none" w:sz="0" w:space="0" w:color="auto"/>
                            <w:bottom w:val="none" w:sz="0" w:space="0" w:color="auto"/>
                            <w:right w:val="none" w:sz="0" w:space="0" w:color="auto"/>
                          </w:divBdr>
                          <w:divsChild>
                            <w:div w:id="70466108">
                              <w:marLeft w:val="0"/>
                              <w:marRight w:val="0"/>
                              <w:marTop w:val="0"/>
                              <w:marBottom w:val="450"/>
                              <w:divBdr>
                                <w:top w:val="none" w:sz="0" w:space="0" w:color="auto"/>
                                <w:left w:val="none" w:sz="0" w:space="0" w:color="auto"/>
                                <w:bottom w:val="none" w:sz="0" w:space="0" w:color="auto"/>
                                <w:right w:val="none" w:sz="0" w:space="0" w:color="auto"/>
                              </w:divBdr>
                              <w:divsChild>
                                <w:div w:id="708535053">
                                  <w:marLeft w:val="0"/>
                                  <w:marRight w:val="0"/>
                                  <w:marTop w:val="0"/>
                                  <w:marBottom w:val="0"/>
                                  <w:divBdr>
                                    <w:top w:val="none" w:sz="0" w:space="0" w:color="auto"/>
                                    <w:left w:val="none" w:sz="0" w:space="0" w:color="auto"/>
                                    <w:bottom w:val="none" w:sz="0" w:space="0" w:color="auto"/>
                                    <w:right w:val="none" w:sz="0" w:space="0" w:color="auto"/>
                                  </w:divBdr>
                                  <w:divsChild>
                                    <w:div w:id="1864511015">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905868480">
                                  <w:marLeft w:val="0"/>
                                  <w:marRight w:val="0"/>
                                  <w:marTop w:val="0"/>
                                  <w:marBottom w:val="0"/>
                                  <w:divBdr>
                                    <w:top w:val="none" w:sz="0" w:space="0" w:color="auto"/>
                                    <w:left w:val="none" w:sz="0" w:space="0" w:color="auto"/>
                                    <w:bottom w:val="none" w:sz="0" w:space="0" w:color="auto"/>
                                    <w:right w:val="none" w:sz="0" w:space="0" w:color="auto"/>
                                  </w:divBdr>
                                </w:div>
                              </w:divsChild>
                            </w:div>
                            <w:div w:id="358048533">
                              <w:marLeft w:val="0"/>
                              <w:marRight w:val="0"/>
                              <w:marTop w:val="0"/>
                              <w:marBottom w:val="450"/>
                              <w:divBdr>
                                <w:top w:val="none" w:sz="0" w:space="0" w:color="auto"/>
                                <w:left w:val="none" w:sz="0" w:space="0" w:color="auto"/>
                                <w:bottom w:val="none" w:sz="0" w:space="0" w:color="auto"/>
                                <w:right w:val="none" w:sz="0" w:space="0" w:color="auto"/>
                              </w:divBdr>
                              <w:divsChild>
                                <w:div w:id="303170314">
                                  <w:marLeft w:val="0"/>
                                  <w:marRight w:val="0"/>
                                  <w:marTop w:val="0"/>
                                  <w:marBottom w:val="0"/>
                                  <w:divBdr>
                                    <w:top w:val="none" w:sz="0" w:space="0" w:color="auto"/>
                                    <w:left w:val="none" w:sz="0" w:space="0" w:color="auto"/>
                                    <w:bottom w:val="none" w:sz="0" w:space="0" w:color="auto"/>
                                    <w:right w:val="none" w:sz="0" w:space="0" w:color="auto"/>
                                  </w:divBdr>
                                  <w:divsChild>
                                    <w:div w:id="415249369">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902061517">
                                  <w:marLeft w:val="0"/>
                                  <w:marRight w:val="0"/>
                                  <w:marTop w:val="0"/>
                                  <w:marBottom w:val="0"/>
                                  <w:divBdr>
                                    <w:top w:val="none" w:sz="0" w:space="0" w:color="auto"/>
                                    <w:left w:val="none" w:sz="0" w:space="0" w:color="auto"/>
                                    <w:bottom w:val="none" w:sz="0" w:space="0" w:color="auto"/>
                                    <w:right w:val="none" w:sz="0" w:space="0" w:color="auto"/>
                                  </w:divBdr>
                                </w:div>
                              </w:divsChild>
                            </w:div>
                            <w:div w:id="532037914">
                              <w:marLeft w:val="0"/>
                              <w:marRight w:val="0"/>
                              <w:marTop w:val="0"/>
                              <w:marBottom w:val="450"/>
                              <w:divBdr>
                                <w:top w:val="none" w:sz="0" w:space="0" w:color="auto"/>
                                <w:left w:val="none" w:sz="0" w:space="0" w:color="auto"/>
                                <w:bottom w:val="none" w:sz="0" w:space="0" w:color="auto"/>
                                <w:right w:val="none" w:sz="0" w:space="0" w:color="auto"/>
                              </w:divBdr>
                              <w:divsChild>
                                <w:div w:id="41907466">
                                  <w:marLeft w:val="0"/>
                                  <w:marRight w:val="0"/>
                                  <w:marTop w:val="0"/>
                                  <w:marBottom w:val="0"/>
                                  <w:divBdr>
                                    <w:top w:val="none" w:sz="0" w:space="0" w:color="auto"/>
                                    <w:left w:val="none" w:sz="0" w:space="0" w:color="auto"/>
                                    <w:bottom w:val="none" w:sz="0" w:space="0" w:color="auto"/>
                                    <w:right w:val="none" w:sz="0" w:space="0" w:color="auto"/>
                                  </w:divBdr>
                                  <w:divsChild>
                                    <w:div w:id="1092825039">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166436434">
                                  <w:marLeft w:val="0"/>
                                  <w:marRight w:val="0"/>
                                  <w:marTop w:val="0"/>
                                  <w:marBottom w:val="0"/>
                                  <w:divBdr>
                                    <w:top w:val="none" w:sz="0" w:space="0" w:color="auto"/>
                                    <w:left w:val="none" w:sz="0" w:space="0" w:color="auto"/>
                                    <w:bottom w:val="none" w:sz="0" w:space="0" w:color="auto"/>
                                    <w:right w:val="none" w:sz="0" w:space="0" w:color="auto"/>
                                  </w:divBdr>
                                </w:div>
                              </w:divsChild>
                            </w:div>
                            <w:div w:id="937327676">
                              <w:marLeft w:val="0"/>
                              <w:marRight w:val="0"/>
                              <w:marTop w:val="0"/>
                              <w:marBottom w:val="450"/>
                              <w:divBdr>
                                <w:top w:val="none" w:sz="0" w:space="0" w:color="auto"/>
                                <w:left w:val="none" w:sz="0" w:space="0" w:color="auto"/>
                                <w:bottom w:val="none" w:sz="0" w:space="0" w:color="auto"/>
                                <w:right w:val="none" w:sz="0" w:space="0" w:color="auto"/>
                              </w:divBdr>
                              <w:divsChild>
                                <w:div w:id="851382533">
                                  <w:marLeft w:val="0"/>
                                  <w:marRight w:val="0"/>
                                  <w:marTop w:val="0"/>
                                  <w:marBottom w:val="0"/>
                                  <w:divBdr>
                                    <w:top w:val="none" w:sz="0" w:space="0" w:color="auto"/>
                                    <w:left w:val="none" w:sz="0" w:space="0" w:color="auto"/>
                                    <w:bottom w:val="none" w:sz="0" w:space="0" w:color="auto"/>
                                    <w:right w:val="none" w:sz="0" w:space="0" w:color="auto"/>
                                  </w:divBdr>
                                </w:div>
                                <w:div w:id="1553229646">
                                  <w:marLeft w:val="0"/>
                                  <w:marRight w:val="0"/>
                                  <w:marTop w:val="0"/>
                                  <w:marBottom w:val="0"/>
                                  <w:divBdr>
                                    <w:top w:val="none" w:sz="0" w:space="0" w:color="auto"/>
                                    <w:left w:val="none" w:sz="0" w:space="0" w:color="auto"/>
                                    <w:bottom w:val="none" w:sz="0" w:space="0" w:color="auto"/>
                                    <w:right w:val="none" w:sz="0" w:space="0" w:color="auto"/>
                                  </w:divBdr>
                                </w:div>
                                <w:div w:id="1866744941">
                                  <w:marLeft w:val="0"/>
                                  <w:marRight w:val="0"/>
                                  <w:marTop w:val="0"/>
                                  <w:marBottom w:val="0"/>
                                  <w:divBdr>
                                    <w:top w:val="none" w:sz="0" w:space="0" w:color="auto"/>
                                    <w:left w:val="none" w:sz="0" w:space="0" w:color="auto"/>
                                    <w:bottom w:val="none" w:sz="0" w:space="0" w:color="auto"/>
                                    <w:right w:val="none" w:sz="0" w:space="0" w:color="auto"/>
                                  </w:divBdr>
                                  <w:divsChild>
                                    <w:div w:id="1285581220">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1322854209">
                              <w:marLeft w:val="0"/>
                              <w:marRight w:val="0"/>
                              <w:marTop w:val="0"/>
                              <w:marBottom w:val="450"/>
                              <w:divBdr>
                                <w:top w:val="none" w:sz="0" w:space="0" w:color="auto"/>
                                <w:left w:val="none" w:sz="0" w:space="0" w:color="auto"/>
                                <w:bottom w:val="none" w:sz="0" w:space="0" w:color="auto"/>
                                <w:right w:val="none" w:sz="0" w:space="0" w:color="auto"/>
                              </w:divBdr>
                              <w:divsChild>
                                <w:div w:id="178739775">
                                  <w:marLeft w:val="0"/>
                                  <w:marRight w:val="0"/>
                                  <w:marTop w:val="0"/>
                                  <w:marBottom w:val="0"/>
                                  <w:divBdr>
                                    <w:top w:val="none" w:sz="0" w:space="0" w:color="auto"/>
                                    <w:left w:val="none" w:sz="0" w:space="0" w:color="auto"/>
                                    <w:bottom w:val="none" w:sz="0" w:space="0" w:color="auto"/>
                                    <w:right w:val="none" w:sz="0" w:space="0" w:color="auto"/>
                                  </w:divBdr>
                                  <w:divsChild>
                                    <w:div w:id="1065028264">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613854858">
                                  <w:marLeft w:val="0"/>
                                  <w:marRight w:val="0"/>
                                  <w:marTop w:val="0"/>
                                  <w:marBottom w:val="0"/>
                                  <w:divBdr>
                                    <w:top w:val="none" w:sz="0" w:space="0" w:color="auto"/>
                                    <w:left w:val="none" w:sz="0" w:space="0" w:color="auto"/>
                                    <w:bottom w:val="none" w:sz="0" w:space="0" w:color="auto"/>
                                    <w:right w:val="none" w:sz="0" w:space="0" w:color="auto"/>
                                  </w:divBdr>
                                </w:div>
                                <w:div w:id="1694727916">
                                  <w:marLeft w:val="0"/>
                                  <w:marRight w:val="0"/>
                                  <w:marTop w:val="0"/>
                                  <w:marBottom w:val="0"/>
                                  <w:divBdr>
                                    <w:top w:val="none" w:sz="0" w:space="0" w:color="auto"/>
                                    <w:left w:val="none" w:sz="0" w:space="0" w:color="auto"/>
                                    <w:bottom w:val="none" w:sz="0" w:space="0" w:color="auto"/>
                                    <w:right w:val="none" w:sz="0" w:space="0" w:color="auto"/>
                                  </w:divBdr>
                                </w:div>
                              </w:divsChild>
                            </w:div>
                            <w:div w:id="1423988418">
                              <w:marLeft w:val="0"/>
                              <w:marRight w:val="0"/>
                              <w:marTop w:val="0"/>
                              <w:marBottom w:val="450"/>
                              <w:divBdr>
                                <w:top w:val="none" w:sz="0" w:space="0" w:color="auto"/>
                                <w:left w:val="none" w:sz="0" w:space="0" w:color="auto"/>
                                <w:bottom w:val="none" w:sz="0" w:space="0" w:color="auto"/>
                                <w:right w:val="none" w:sz="0" w:space="0" w:color="auto"/>
                              </w:divBdr>
                              <w:divsChild>
                                <w:div w:id="1234118544">
                                  <w:marLeft w:val="0"/>
                                  <w:marRight w:val="0"/>
                                  <w:marTop w:val="0"/>
                                  <w:marBottom w:val="0"/>
                                  <w:divBdr>
                                    <w:top w:val="none" w:sz="0" w:space="0" w:color="auto"/>
                                    <w:left w:val="none" w:sz="0" w:space="0" w:color="auto"/>
                                    <w:bottom w:val="none" w:sz="0" w:space="0" w:color="auto"/>
                                    <w:right w:val="none" w:sz="0" w:space="0" w:color="auto"/>
                                  </w:divBdr>
                                </w:div>
                                <w:div w:id="1554005622">
                                  <w:marLeft w:val="0"/>
                                  <w:marRight w:val="0"/>
                                  <w:marTop w:val="0"/>
                                  <w:marBottom w:val="0"/>
                                  <w:divBdr>
                                    <w:top w:val="none" w:sz="0" w:space="0" w:color="auto"/>
                                    <w:left w:val="none" w:sz="0" w:space="0" w:color="auto"/>
                                    <w:bottom w:val="none" w:sz="0" w:space="0" w:color="auto"/>
                                    <w:right w:val="none" w:sz="0" w:space="0" w:color="auto"/>
                                  </w:divBdr>
                                </w:div>
                              </w:divsChild>
                            </w:div>
                            <w:div w:id="1791707437">
                              <w:marLeft w:val="0"/>
                              <w:marRight w:val="0"/>
                              <w:marTop w:val="0"/>
                              <w:marBottom w:val="450"/>
                              <w:divBdr>
                                <w:top w:val="none" w:sz="0" w:space="0" w:color="auto"/>
                                <w:left w:val="none" w:sz="0" w:space="0" w:color="auto"/>
                                <w:bottom w:val="none" w:sz="0" w:space="0" w:color="auto"/>
                                <w:right w:val="none" w:sz="0" w:space="0" w:color="auto"/>
                              </w:divBdr>
                              <w:divsChild>
                                <w:div w:id="538474190">
                                  <w:marLeft w:val="0"/>
                                  <w:marRight w:val="0"/>
                                  <w:marTop w:val="0"/>
                                  <w:marBottom w:val="0"/>
                                  <w:divBdr>
                                    <w:top w:val="none" w:sz="0" w:space="0" w:color="auto"/>
                                    <w:left w:val="none" w:sz="0" w:space="0" w:color="auto"/>
                                    <w:bottom w:val="none" w:sz="0" w:space="0" w:color="auto"/>
                                    <w:right w:val="none" w:sz="0" w:space="0" w:color="auto"/>
                                  </w:divBdr>
                                  <w:divsChild>
                                    <w:div w:id="1700625951">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783772996">
                                  <w:marLeft w:val="0"/>
                                  <w:marRight w:val="0"/>
                                  <w:marTop w:val="0"/>
                                  <w:marBottom w:val="0"/>
                                  <w:divBdr>
                                    <w:top w:val="none" w:sz="0" w:space="0" w:color="auto"/>
                                    <w:left w:val="none" w:sz="0" w:space="0" w:color="auto"/>
                                    <w:bottom w:val="none" w:sz="0" w:space="0" w:color="auto"/>
                                    <w:right w:val="none" w:sz="0" w:space="0" w:color="auto"/>
                                  </w:divBdr>
                                  <w:divsChild>
                                    <w:div w:id="1775510992">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843935989">
                                  <w:marLeft w:val="0"/>
                                  <w:marRight w:val="0"/>
                                  <w:marTop w:val="0"/>
                                  <w:marBottom w:val="0"/>
                                  <w:divBdr>
                                    <w:top w:val="none" w:sz="0" w:space="0" w:color="auto"/>
                                    <w:left w:val="none" w:sz="0" w:space="0" w:color="auto"/>
                                    <w:bottom w:val="none" w:sz="0" w:space="0" w:color="auto"/>
                                    <w:right w:val="none" w:sz="0" w:space="0" w:color="auto"/>
                                  </w:divBdr>
                                </w:div>
                              </w:divsChild>
                            </w:div>
                            <w:div w:id="2039698207">
                              <w:marLeft w:val="0"/>
                              <w:marRight w:val="0"/>
                              <w:marTop w:val="0"/>
                              <w:marBottom w:val="450"/>
                              <w:divBdr>
                                <w:top w:val="none" w:sz="0" w:space="0" w:color="auto"/>
                                <w:left w:val="none" w:sz="0" w:space="0" w:color="auto"/>
                                <w:bottom w:val="none" w:sz="0" w:space="0" w:color="auto"/>
                                <w:right w:val="none" w:sz="0" w:space="0" w:color="auto"/>
                              </w:divBdr>
                              <w:divsChild>
                                <w:div w:id="1018506790">
                                  <w:marLeft w:val="0"/>
                                  <w:marRight w:val="0"/>
                                  <w:marTop w:val="0"/>
                                  <w:marBottom w:val="0"/>
                                  <w:divBdr>
                                    <w:top w:val="none" w:sz="0" w:space="0" w:color="auto"/>
                                    <w:left w:val="none" w:sz="0" w:space="0" w:color="auto"/>
                                    <w:bottom w:val="none" w:sz="0" w:space="0" w:color="auto"/>
                                    <w:right w:val="none" w:sz="0" w:space="0" w:color="auto"/>
                                  </w:divBdr>
                                  <w:divsChild>
                                    <w:div w:id="826625591">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7880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9525124">
      <w:bodyDiv w:val="1"/>
      <w:marLeft w:val="0"/>
      <w:marRight w:val="0"/>
      <w:marTop w:val="0"/>
      <w:marBottom w:val="0"/>
      <w:divBdr>
        <w:top w:val="none" w:sz="0" w:space="0" w:color="auto"/>
        <w:left w:val="none" w:sz="0" w:space="0" w:color="auto"/>
        <w:bottom w:val="none" w:sz="0" w:space="0" w:color="auto"/>
        <w:right w:val="none" w:sz="0" w:space="0" w:color="auto"/>
      </w:divBdr>
      <w:divsChild>
        <w:div w:id="1182010841">
          <w:marLeft w:val="0"/>
          <w:marRight w:val="0"/>
          <w:marTop w:val="0"/>
          <w:marBottom w:val="0"/>
          <w:divBdr>
            <w:top w:val="none" w:sz="0" w:space="0" w:color="auto"/>
            <w:left w:val="none" w:sz="0" w:space="0" w:color="auto"/>
            <w:bottom w:val="none" w:sz="0" w:space="0" w:color="auto"/>
            <w:right w:val="none" w:sz="0" w:space="0" w:color="auto"/>
          </w:divBdr>
          <w:divsChild>
            <w:div w:id="1873808183">
              <w:marLeft w:val="0"/>
              <w:marRight w:val="0"/>
              <w:marTop w:val="0"/>
              <w:marBottom w:val="0"/>
              <w:divBdr>
                <w:top w:val="none" w:sz="0" w:space="0" w:color="auto"/>
                <w:left w:val="none" w:sz="0" w:space="0" w:color="auto"/>
                <w:bottom w:val="none" w:sz="0" w:space="0" w:color="auto"/>
                <w:right w:val="none" w:sz="0" w:space="0" w:color="auto"/>
              </w:divBdr>
              <w:divsChild>
                <w:div w:id="1712457935">
                  <w:marLeft w:val="0"/>
                  <w:marRight w:val="0"/>
                  <w:marTop w:val="0"/>
                  <w:marBottom w:val="0"/>
                  <w:divBdr>
                    <w:top w:val="single" w:sz="6" w:space="0" w:color="011C37"/>
                    <w:left w:val="none" w:sz="0" w:space="0" w:color="auto"/>
                    <w:bottom w:val="none" w:sz="0" w:space="0" w:color="auto"/>
                    <w:right w:val="none" w:sz="0" w:space="0" w:color="auto"/>
                  </w:divBdr>
                  <w:divsChild>
                    <w:div w:id="955529486">
                      <w:marLeft w:val="2490"/>
                      <w:marRight w:val="0"/>
                      <w:marTop w:val="0"/>
                      <w:marBottom w:val="0"/>
                      <w:divBdr>
                        <w:top w:val="none" w:sz="0" w:space="0" w:color="auto"/>
                        <w:left w:val="none" w:sz="0" w:space="0" w:color="auto"/>
                        <w:bottom w:val="none" w:sz="0" w:space="0" w:color="auto"/>
                        <w:right w:val="none" w:sz="0" w:space="0" w:color="auto"/>
                      </w:divBdr>
                      <w:divsChild>
                        <w:div w:id="149305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493374">
      <w:bodyDiv w:val="1"/>
      <w:marLeft w:val="0"/>
      <w:marRight w:val="0"/>
      <w:marTop w:val="0"/>
      <w:marBottom w:val="0"/>
      <w:divBdr>
        <w:top w:val="none" w:sz="0" w:space="0" w:color="auto"/>
        <w:left w:val="none" w:sz="0" w:space="0" w:color="auto"/>
        <w:bottom w:val="none" w:sz="0" w:space="0" w:color="auto"/>
        <w:right w:val="none" w:sz="0" w:space="0" w:color="auto"/>
      </w:divBdr>
      <w:divsChild>
        <w:div w:id="242689328">
          <w:marLeft w:val="0"/>
          <w:marRight w:val="0"/>
          <w:marTop w:val="0"/>
          <w:marBottom w:val="0"/>
          <w:divBdr>
            <w:top w:val="none" w:sz="0" w:space="0" w:color="auto"/>
            <w:left w:val="none" w:sz="0" w:space="0" w:color="auto"/>
            <w:bottom w:val="none" w:sz="0" w:space="0" w:color="auto"/>
            <w:right w:val="none" w:sz="0" w:space="0" w:color="auto"/>
          </w:divBdr>
          <w:divsChild>
            <w:div w:id="2002344049">
              <w:marLeft w:val="0"/>
              <w:marRight w:val="0"/>
              <w:marTop w:val="0"/>
              <w:marBottom w:val="0"/>
              <w:divBdr>
                <w:top w:val="none" w:sz="0" w:space="0" w:color="auto"/>
                <w:left w:val="none" w:sz="0" w:space="0" w:color="auto"/>
                <w:bottom w:val="none" w:sz="0" w:space="0" w:color="auto"/>
                <w:right w:val="none" w:sz="0" w:space="0" w:color="auto"/>
              </w:divBdr>
              <w:divsChild>
                <w:div w:id="18352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140702">
      <w:bodyDiv w:val="1"/>
      <w:marLeft w:val="0"/>
      <w:marRight w:val="0"/>
      <w:marTop w:val="0"/>
      <w:marBottom w:val="0"/>
      <w:divBdr>
        <w:top w:val="none" w:sz="0" w:space="0" w:color="auto"/>
        <w:left w:val="none" w:sz="0" w:space="0" w:color="auto"/>
        <w:bottom w:val="none" w:sz="0" w:space="0" w:color="auto"/>
        <w:right w:val="none" w:sz="0" w:space="0" w:color="auto"/>
      </w:divBdr>
      <w:divsChild>
        <w:div w:id="2136556807">
          <w:marLeft w:val="0"/>
          <w:marRight w:val="0"/>
          <w:marTop w:val="0"/>
          <w:marBottom w:val="0"/>
          <w:divBdr>
            <w:top w:val="none" w:sz="0" w:space="0" w:color="auto"/>
            <w:left w:val="none" w:sz="0" w:space="0" w:color="auto"/>
            <w:bottom w:val="none" w:sz="0" w:space="0" w:color="auto"/>
            <w:right w:val="none" w:sz="0" w:space="0" w:color="auto"/>
          </w:divBdr>
          <w:divsChild>
            <w:div w:id="585112394">
              <w:marLeft w:val="0"/>
              <w:marRight w:val="0"/>
              <w:marTop w:val="0"/>
              <w:marBottom w:val="0"/>
              <w:divBdr>
                <w:top w:val="none" w:sz="0" w:space="0" w:color="auto"/>
                <w:left w:val="none" w:sz="0" w:space="0" w:color="auto"/>
                <w:bottom w:val="none" w:sz="0" w:space="0" w:color="auto"/>
                <w:right w:val="none" w:sz="0" w:space="0" w:color="auto"/>
              </w:divBdr>
              <w:divsChild>
                <w:div w:id="107362272">
                  <w:marLeft w:val="0"/>
                  <w:marRight w:val="0"/>
                  <w:marTop w:val="0"/>
                  <w:marBottom w:val="0"/>
                  <w:divBdr>
                    <w:top w:val="none" w:sz="0" w:space="0" w:color="auto"/>
                    <w:left w:val="none" w:sz="0" w:space="0" w:color="auto"/>
                    <w:bottom w:val="none" w:sz="0" w:space="0" w:color="auto"/>
                    <w:right w:val="none" w:sz="0" w:space="0" w:color="auto"/>
                  </w:divBdr>
                  <w:divsChild>
                    <w:div w:id="1281760285">
                      <w:marLeft w:val="0"/>
                      <w:marRight w:val="0"/>
                      <w:marTop w:val="0"/>
                      <w:marBottom w:val="300"/>
                      <w:divBdr>
                        <w:top w:val="none" w:sz="0" w:space="0" w:color="auto"/>
                        <w:left w:val="none" w:sz="0" w:space="0" w:color="auto"/>
                        <w:bottom w:val="none" w:sz="0" w:space="0" w:color="auto"/>
                        <w:right w:val="none" w:sz="0" w:space="0" w:color="auto"/>
                      </w:divBdr>
                      <w:divsChild>
                        <w:div w:id="2039043700">
                          <w:marLeft w:val="0"/>
                          <w:marRight w:val="0"/>
                          <w:marTop w:val="0"/>
                          <w:marBottom w:val="0"/>
                          <w:divBdr>
                            <w:top w:val="none" w:sz="0" w:space="0" w:color="auto"/>
                            <w:left w:val="none" w:sz="0" w:space="0" w:color="auto"/>
                            <w:bottom w:val="none" w:sz="0" w:space="0" w:color="auto"/>
                            <w:right w:val="none" w:sz="0" w:space="0" w:color="auto"/>
                          </w:divBdr>
                          <w:divsChild>
                            <w:div w:id="861240288">
                              <w:marLeft w:val="300"/>
                              <w:marRight w:val="0"/>
                              <w:marTop w:val="0"/>
                              <w:marBottom w:val="0"/>
                              <w:divBdr>
                                <w:top w:val="none" w:sz="0" w:space="0" w:color="auto"/>
                                <w:left w:val="none" w:sz="0" w:space="0" w:color="auto"/>
                                <w:bottom w:val="none" w:sz="0" w:space="0" w:color="auto"/>
                                <w:right w:val="none" w:sz="0" w:space="0" w:color="auto"/>
                              </w:divBdr>
                              <w:divsChild>
                                <w:div w:id="1678384685">
                                  <w:marLeft w:val="0"/>
                                  <w:marRight w:val="0"/>
                                  <w:marTop w:val="0"/>
                                  <w:marBottom w:val="0"/>
                                  <w:divBdr>
                                    <w:top w:val="none" w:sz="0" w:space="0" w:color="auto"/>
                                    <w:left w:val="none" w:sz="0" w:space="0" w:color="auto"/>
                                    <w:bottom w:val="none" w:sz="0" w:space="0" w:color="auto"/>
                                    <w:right w:val="none" w:sz="0" w:space="0" w:color="auto"/>
                                  </w:divBdr>
                                  <w:divsChild>
                                    <w:div w:id="5180646">
                                      <w:marLeft w:val="0"/>
                                      <w:marRight w:val="0"/>
                                      <w:marTop w:val="0"/>
                                      <w:marBottom w:val="0"/>
                                      <w:divBdr>
                                        <w:top w:val="none" w:sz="0" w:space="0" w:color="auto"/>
                                        <w:left w:val="none" w:sz="0" w:space="0" w:color="auto"/>
                                        <w:bottom w:val="none" w:sz="0" w:space="0" w:color="auto"/>
                                        <w:right w:val="none" w:sz="0" w:space="0" w:color="auto"/>
                                      </w:divBdr>
                                    </w:div>
                                    <w:div w:id="538322924">
                                      <w:marLeft w:val="0"/>
                                      <w:marRight w:val="0"/>
                                      <w:marTop w:val="0"/>
                                      <w:marBottom w:val="0"/>
                                      <w:divBdr>
                                        <w:top w:val="none" w:sz="0" w:space="0" w:color="auto"/>
                                        <w:left w:val="none" w:sz="0" w:space="0" w:color="auto"/>
                                        <w:bottom w:val="none" w:sz="0" w:space="0" w:color="auto"/>
                                        <w:right w:val="none" w:sz="0" w:space="0" w:color="auto"/>
                                      </w:divBdr>
                                    </w:div>
                                    <w:div w:id="800339403">
                                      <w:marLeft w:val="0"/>
                                      <w:marRight w:val="0"/>
                                      <w:marTop w:val="0"/>
                                      <w:marBottom w:val="0"/>
                                      <w:divBdr>
                                        <w:top w:val="none" w:sz="0" w:space="0" w:color="auto"/>
                                        <w:left w:val="none" w:sz="0" w:space="0" w:color="auto"/>
                                        <w:bottom w:val="none" w:sz="0" w:space="0" w:color="auto"/>
                                        <w:right w:val="none" w:sz="0" w:space="0" w:color="auto"/>
                                      </w:divBdr>
                                    </w:div>
                                    <w:div w:id="934554974">
                                      <w:marLeft w:val="0"/>
                                      <w:marRight w:val="0"/>
                                      <w:marTop w:val="0"/>
                                      <w:marBottom w:val="0"/>
                                      <w:divBdr>
                                        <w:top w:val="none" w:sz="0" w:space="0" w:color="auto"/>
                                        <w:left w:val="none" w:sz="0" w:space="0" w:color="auto"/>
                                        <w:bottom w:val="none" w:sz="0" w:space="0" w:color="auto"/>
                                        <w:right w:val="none" w:sz="0" w:space="0" w:color="auto"/>
                                      </w:divBdr>
                                    </w:div>
                                    <w:div w:id="168605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0152646">
      <w:bodyDiv w:val="1"/>
      <w:marLeft w:val="0"/>
      <w:marRight w:val="0"/>
      <w:marTop w:val="0"/>
      <w:marBottom w:val="0"/>
      <w:divBdr>
        <w:top w:val="none" w:sz="0" w:space="0" w:color="auto"/>
        <w:left w:val="none" w:sz="0" w:space="0" w:color="auto"/>
        <w:bottom w:val="none" w:sz="0" w:space="0" w:color="auto"/>
        <w:right w:val="none" w:sz="0" w:space="0" w:color="auto"/>
      </w:divBdr>
      <w:divsChild>
        <w:div w:id="247159793">
          <w:marLeft w:val="0"/>
          <w:marRight w:val="0"/>
          <w:marTop w:val="0"/>
          <w:marBottom w:val="0"/>
          <w:divBdr>
            <w:top w:val="none" w:sz="0" w:space="0" w:color="auto"/>
            <w:left w:val="none" w:sz="0" w:space="0" w:color="auto"/>
            <w:bottom w:val="none" w:sz="0" w:space="0" w:color="auto"/>
            <w:right w:val="none" w:sz="0" w:space="0" w:color="auto"/>
          </w:divBdr>
          <w:divsChild>
            <w:div w:id="154149457">
              <w:marLeft w:val="3030"/>
              <w:marRight w:val="225"/>
              <w:marTop w:val="0"/>
              <w:marBottom w:val="300"/>
              <w:divBdr>
                <w:top w:val="none" w:sz="0" w:space="0" w:color="auto"/>
                <w:left w:val="none" w:sz="0" w:space="0" w:color="auto"/>
                <w:bottom w:val="none" w:sz="0" w:space="0" w:color="auto"/>
                <w:right w:val="none" w:sz="0" w:space="0" w:color="auto"/>
              </w:divBdr>
              <w:divsChild>
                <w:div w:id="1010375695">
                  <w:marLeft w:val="0"/>
                  <w:marRight w:val="0"/>
                  <w:marTop w:val="0"/>
                  <w:marBottom w:val="0"/>
                  <w:divBdr>
                    <w:top w:val="none" w:sz="0" w:space="0" w:color="auto"/>
                    <w:left w:val="none" w:sz="0" w:space="0" w:color="auto"/>
                    <w:bottom w:val="none" w:sz="0" w:space="0" w:color="auto"/>
                    <w:right w:val="none" w:sz="0" w:space="0" w:color="auto"/>
                  </w:divBdr>
                  <w:divsChild>
                    <w:div w:id="1479615812">
                      <w:marLeft w:val="0"/>
                      <w:marRight w:val="0"/>
                      <w:marTop w:val="0"/>
                      <w:marBottom w:val="300"/>
                      <w:divBdr>
                        <w:top w:val="none" w:sz="0" w:space="0" w:color="auto"/>
                        <w:left w:val="none" w:sz="0" w:space="0" w:color="auto"/>
                        <w:bottom w:val="none" w:sz="0" w:space="0" w:color="auto"/>
                        <w:right w:val="none" w:sz="0" w:space="0" w:color="auto"/>
                      </w:divBdr>
                      <w:divsChild>
                        <w:div w:id="166137759">
                          <w:marLeft w:val="0"/>
                          <w:marRight w:val="0"/>
                          <w:marTop w:val="0"/>
                          <w:marBottom w:val="0"/>
                          <w:divBdr>
                            <w:top w:val="none" w:sz="0" w:space="0" w:color="auto"/>
                            <w:left w:val="none" w:sz="0" w:space="0" w:color="auto"/>
                            <w:bottom w:val="none" w:sz="0" w:space="0" w:color="auto"/>
                            <w:right w:val="none" w:sz="0" w:space="0" w:color="auto"/>
                          </w:divBdr>
                          <w:divsChild>
                            <w:div w:id="298654058">
                              <w:marLeft w:val="0"/>
                              <w:marRight w:val="0"/>
                              <w:marTop w:val="0"/>
                              <w:marBottom w:val="0"/>
                              <w:divBdr>
                                <w:top w:val="none" w:sz="0" w:space="0" w:color="auto"/>
                                <w:left w:val="none" w:sz="0" w:space="0" w:color="auto"/>
                                <w:bottom w:val="none" w:sz="0" w:space="0" w:color="auto"/>
                                <w:right w:val="none" w:sz="0" w:space="0" w:color="auto"/>
                              </w:divBdr>
                              <w:divsChild>
                                <w:div w:id="1372681501">
                                  <w:marLeft w:val="0"/>
                                  <w:marRight w:val="0"/>
                                  <w:marTop w:val="0"/>
                                  <w:marBottom w:val="0"/>
                                  <w:divBdr>
                                    <w:top w:val="none" w:sz="0" w:space="0" w:color="auto"/>
                                    <w:left w:val="none" w:sz="0" w:space="0" w:color="auto"/>
                                    <w:bottom w:val="none" w:sz="0" w:space="0" w:color="auto"/>
                                    <w:right w:val="none" w:sz="0" w:space="0" w:color="auto"/>
                                  </w:divBdr>
                                  <w:divsChild>
                                    <w:div w:id="906036029">
                                      <w:marLeft w:val="0"/>
                                      <w:marRight w:val="0"/>
                                      <w:marTop w:val="150"/>
                                      <w:marBottom w:val="150"/>
                                      <w:divBdr>
                                        <w:top w:val="none" w:sz="0" w:space="0" w:color="auto"/>
                                        <w:left w:val="none" w:sz="0" w:space="0" w:color="auto"/>
                                        <w:bottom w:val="none" w:sz="0" w:space="0" w:color="auto"/>
                                        <w:right w:val="none" w:sz="0" w:space="0" w:color="auto"/>
                                      </w:divBdr>
                                      <w:divsChild>
                                        <w:div w:id="279841476">
                                          <w:marLeft w:val="300"/>
                                          <w:marRight w:val="0"/>
                                          <w:marTop w:val="75"/>
                                          <w:marBottom w:val="0"/>
                                          <w:divBdr>
                                            <w:top w:val="none" w:sz="0" w:space="0" w:color="auto"/>
                                            <w:left w:val="none" w:sz="0" w:space="0" w:color="auto"/>
                                            <w:bottom w:val="none" w:sz="0" w:space="0" w:color="auto"/>
                                            <w:right w:val="none" w:sz="0" w:space="0" w:color="auto"/>
                                          </w:divBdr>
                                          <w:divsChild>
                                            <w:div w:id="539631595">
                                              <w:marLeft w:val="750"/>
                                              <w:marRight w:val="0"/>
                                              <w:marTop w:val="0"/>
                                              <w:marBottom w:val="0"/>
                                              <w:divBdr>
                                                <w:top w:val="none" w:sz="0" w:space="0" w:color="auto"/>
                                                <w:left w:val="none" w:sz="0" w:space="0" w:color="auto"/>
                                                <w:bottom w:val="none" w:sz="0" w:space="0" w:color="auto"/>
                                                <w:right w:val="none" w:sz="0" w:space="0" w:color="auto"/>
                                              </w:divBdr>
                                            </w:div>
                                          </w:divsChild>
                                        </w:div>
                                        <w:div w:id="1205366479">
                                          <w:marLeft w:val="300"/>
                                          <w:marRight w:val="0"/>
                                          <w:marTop w:val="75"/>
                                          <w:marBottom w:val="0"/>
                                          <w:divBdr>
                                            <w:top w:val="none" w:sz="0" w:space="0" w:color="auto"/>
                                            <w:left w:val="none" w:sz="0" w:space="0" w:color="auto"/>
                                            <w:bottom w:val="none" w:sz="0" w:space="0" w:color="auto"/>
                                            <w:right w:val="none" w:sz="0" w:space="0" w:color="auto"/>
                                          </w:divBdr>
                                          <w:divsChild>
                                            <w:div w:id="254359888">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3952583">
      <w:bodyDiv w:val="1"/>
      <w:marLeft w:val="0"/>
      <w:marRight w:val="0"/>
      <w:marTop w:val="0"/>
      <w:marBottom w:val="0"/>
      <w:divBdr>
        <w:top w:val="none" w:sz="0" w:space="0" w:color="auto"/>
        <w:left w:val="none" w:sz="0" w:space="0" w:color="auto"/>
        <w:bottom w:val="none" w:sz="0" w:space="0" w:color="auto"/>
        <w:right w:val="none" w:sz="0" w:space="0" w:color="auto"/>
      </w:divBdr>
      <w:divsChild>
        <w:div w:id="1751734868">
          <w:marLeft w:val="0"/>
          <w:marRight w:val="0"/>
          <w:marTop w:val="100"/>
          <w:marBottom w:val="100"/>
          <w:divBdr>
            <w:top w:val="none" w:sz="0" w:space="0" w:color="auto"/>
            <w:left w:val="none" w:sz="0" w:space="0" w:color="auto"/>
            <w:bottom w:val="none" w:sz="0" w:space="0" w:color="auto"/>
            <w:right w:val="none" w:sz="0" w:space="0" w:color="auto"/>
          </w:divBdr>
          <w:divsChild>
            <w:div w:id="442305363">
              <w:marLeft w:val="0"/>
              <w:marRight w:val="0"/>
              <w:marTop w:val="0"/>
              <w:marBottom w:val="0"/>
              <w:divBdr>
                <w:top w:val="none" w:sz="0" w:space="0" w:color="auto"/>
                <w:left w:val="none" w:sz="0" w:space="0" w:color="auto"/>
                <w:bottom w:val="none" w:sz="0" w:space="0" w:color="auto"/>
                <w:right w:val="none" w:sz="0" w:space="0" w:color="auto"/>
              </w:divBdr>
              <w:divsChild>
                <w:div w:id="1816339643">
                  <w:marLeft w:val="0"/>
                  <w:marRight w:val="0"/>
                  <w:marTop w:val="0"/>
                  <w:marBottom w:val="0"/>
                  <w:divBdr>
                    <w:top w:val="none" w:sz="0" w:space="0" w:color="auto"/>
                    <w:left w:val="none" w:sz="0" w:space="0" w:color="auto"/>
                    <w:bottom w:val="none" w:sz="0" w:space="0" w:color="auto"/>
                    <w:right w:val="none" w:sz="0" w:space="0" w:color="auto"/>
                  </w:divBdr>
                  <w:divsChild>
                    <w:div w:id="959531032">
                      <w:marLeft w:val="0"/>
                      <w:marRight w:val="0"/>
                      <w:marTop w:val="0"/>
                      <w:marBottom w:val="0"/>
                      <w:divBdr>
                        <w:top w:val="none" w:sz="0" w:space="0" w:color="auto"/>
                        <w:left w:val="none" w:sz="0" w:space="0" w:color="auto"/>
                        <w:bottom w:val="none" w:sz="0" w:space="0" w:color="auto"/>
                        <w:right w:val="none" w:sz="0" w:space="0" w:color="auto"/>
                      </w:divBdr>
                      <w:divsChild>
                        <w:div w:id="1277372030">
                          <w:marLeft w:val="0"/>
                          <w:marRight w:val="0"/>
                          <w:marTop w:val="0"/>
                          <w:marBottom w:val="0"/>
                          <w:divBdr>
                            <w:top w:val="none" w:sz="0" w:space="0" w:color="auto"/>
                            <w:left w:val="none" w:sz="0" w:space="0" w:color="auto"/>
                            <w:bottom w:val="none" w:sz="0" w:space="0" w:color="auto"/>
                            <w:right w:val="none" w:sz="0" w:space="0" w:color="auto"/>
                          </w:divBdr>
                          <w:divsChild>
                            <w:div w:id="2007593524">
                              <w:marLeft w:val="0"/>
                              <w:marRight w:val="0"/>
                              <w:marTop w:val="0"/>
                              <w:marBottom w:val="0"/>
                              <w:divBdr>
                                <w:top w:val="none" w:sz="0" w:space="0" w:color="auto"/>
                                <w:left w:val="none" w:sz="0" w:space="0" w:color="auto"/>
                                <w:bottom w:val="none" w:sz="0" w:space="0" w:color="auto"/>
                                <w:right w:val="none" w:sz="0" w:space="0" w:color="auto"/>
                              </w:divBdr>
                              <w:divsChild>
                                <w:div w:id="402803880">
                                  <w:marLeft w:val="300"/>
                                  <w:marRight w:val="0"/>
                                  <w:marTop w:val="0"/>
                                  <w:marBottom w:val="600"/>
                                  <w:divBdr>
                                    <w:top w:val="none" w:sz="0" w:space="0" w:color="auto"/>
                                    <w:left w:val="none" w:sz="0" w:space="0" w:color="auto"/>
                                    <w:bottom w:val="none" w:sz="0" w:space="0" w:color="auto"/>
                                    <w:right w:val="none" w:sz="0" w:space="0" w:color="auto"/>
                                  </w:divBdr>
                                  <w:divsChild>
                                    <w:div w:id="1822497411">
                                      <w:marLeft w:val="0"/>
                                      <w:marRight w:val="0"/>
                                      <w:marTop w:val="0"/>
                                      <w:marBottom w:val="0"/>
                                      <w:divBdr>
                                        <w:top w:val="none" w:sz="0" w:space="0" w:color="auto"/>
                                        <w:left w:val="none" w:sz="0" w:space="0" w:color="auto"/>
                                        <w:bottom w:val="none" w:sz="0" w:space="0" w:color="auto"/>
                                        <w:right w:val="none" w:sz="0" w:space="0" w:color="auto"/>
                                      </w:divBdr>
                                      <w:divsChild>
                                        <w:div w:id="119334615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3467701">
      <w:bodyDiv w:val="1"/>
      <w:marLeft w:val="0"/>
      <w:marRight w:val="0"/>
      <w:marTop w:val="0"/>
      <w:marBottom w:val="150"/>
      <w:divBdr>
        <w:top w:val="none" w:sz="0" w:space="0" w:color="auto"/>
        <w:left w:val="none" w:sz="0" w:space="0" w:color="auto"/>
        <w:bottom w:val="none" w:sz="0" w:space="0" w:color="auto"/>
        <w:right w:val="none" w:sz="0" w:space="0" w:color="auto"/>
      </w:divBdr>
      <w:divsChild>
        <w:div w:id="2123764519">
          <w:marLeft w:val="0"/>
          <w:marRight w:val="0"/>
          <w:marTop w:val="100"/>
          <w:marBottom w:val="100"/>
          <w:divBdr>
            <w:top w:val="none" w:sz="0" w:space="0" w:color="auto"/>
            <w:left w:val="none" w:sz="0" w:space="0" w:color="auto"/>
            <w:bottom w:val="none" w:sz="0" w:space="0" w:color="auto"/>
            <w:right w:val="none" w:sz="0" w:space="0" w:color="auto"/>
          </w:divBdr>
          <w:divsChild>
            <w:div w:id="1485465490">
              <w:marLeft w:val="0"/>
              <w:marRight w:val="0"/>
              <w:marTop w:val="0"/>
              <w:marBottom w:val="0"/>
              <w:divBdr>
                <w:top w:val="none" w:sz="0" w:space="0" w:color="auto"/>
                <w:left w:val="none" w:sz="0" w:space="0" w:color="auto"/>
                <w:bottom w:val="none" w:sz="0" w:space="0" w:color="auto"/>
                <w:right w:val="none" w:sz="0" w:space="0" w:color="auto"/>
              </w:divBdr>
              <w:divsChild>
                <w:div w:id="935022957">
                  <w:marLeft w:val="-6000"/>
                  <w:marRight w:val="0"/>
                  <w:marTop w:val="0"/>
                  <w:marBottom w:val="0"/>
                  <w:divBdr>
                    <w:top w:val="none" w:sz="0" w:space="0" w:color="auto"/>
                    <w:left w:val="none" w:sz="0" w:space="0" w:color="auto"/>
                    <w:bottom w:val="none" w:sz="0" w:space="0" w:color="auto"/>
                    <w:right w:val="none" w:sz="0" w:space="0" w:color="auto"/>
                  </w:divBdr>
                  <w:divsChild>
                    <w:div w:id="1326081910">
                      <w:marLeft w:val="3563"/>
                      <w:marRight w:val="0"/>
                      <w:marTop w:val="0"/>
                      <w:marBottom w:val="0"/>
                      <w:divBdr>
                        <w:top w:val="none" w:sz="0" w:space="0" w:color="auto"/>
                        <w:left w:val="none" w:sz="0" w:space="0" w:color="auto"/>
                        <w:bottom w:val="none" w:sz="0" w:space="0" w:color="auto"/>
                        <w:right w:val="none" w:sz="0" w:space="0" w:color="auto"/>
                      </w:divBdr>
                      <w:divsChild>
                        <w:div w:id="1099646316">
                          <w:marLeft w:val="0"/>
                          <w:marRight w:val="0"/>
                          <w:marTop w:val="0"/>
                          <w:marBottom w:val="0"/>
                          <w:divBdr>
                            <w:top w:val="none" w:sz="0" w:space="0" w:color="auto"/>
                            <w:left w:val="none" w:sz="0" w:space="0" w:color="auto"/>
                            <w:bottom w:val="none" w:sz="0" w:space="0" w:color="auto"/>
                            <w:right w:val="none" w:sz="0" w:space="0" w:color="auto"/>
                          </w:divBdr>
                          <w:divsChild>
                            <w:div w:id="1546525719">
                              <w:marLeft w:val="0"/>
                              <w:marRight w:val="0"/>
                              <w:marTop w:val="0"/>
                              <w:marBottom w:val="0"/>
                              <w:divBdr>
                                <w:top w:val="none" w:sz="0" w:space="0" w:color="auto"/>
                                <w:left w:val="none" w:sz="0" w:space="0" w:color="auto"/>
                                <w:bottom w:val="none" w:sz="0" w:space="0" w:color="auto"/>
                                <w:right w:val="none" w:sz="0" w:space="0" w:color="auto"/>
                              </w:divBdr>
                              <w:divsChild>
                                <w:div w:id="1012103989">
                                  <w:marLeft w:val="735"/>
                                  <w:marRight w:val="0"/>
                                  <w:marTop w:val="0"/>
                                  <w:marBottom w:val="0"/>
                                  <w:divBdr>
                                    <w:top w:val="none" w:sz="0" w:space="0" w:color="auto"/>
                                    <w:left w:val="single" w:sz="6" w:space="19" w:color="EEEEEE"/>
                                    <w:bottom w:val="none" w:sz="0" w:space="0" w:color="auto"/>
                                    <w:right w:val="none" w:sz="0" w:space="0" w:color="auto"/>
                                  </w:divBdr>
                                </w:div>
                              </w:divsChild>
                            </w:div>
                          </w:divsChild>
                        </w:div>
                      </w:divsChild>
                    </w:div>
                  </w:divsChild>
                </w:div>
              </w:divsChild>
            </w:div>
          </w:divsChild>
        </w:div>
      </w:divsChild>
    </w:div>
    <w:div w:id="1847741109">
      <w:bodyDiv w:val="1"/>
      <w:marLeft w:val="0"/>
      <w:marRight w:val="0"/>
      <w:marTop w:val="0"/>
      <w:marBottom w:val="0"/>
      <w:divBdr>
        <w:top w:val="none" w:sz="0" w:space="0" w:color="auto"/>
        <w:left w:val="none" w:sz="0" w:space="0" w:color="auto"/>
        <w:bottom w:val="none" w:sz="0" w:space="0" w:color="auto"/>
        <w:right w:val="none" w:sz="0" w:space="0" w:color="auto"/>
      </w:divBdr>
      <w:divsChild>
        <w:div w:id="1809083045">
          <w:marLeft w:val="0"/>
          <w:marRight w:val="0"/>
          <w:marTop w:val="0"/>
          <w:marBottom w:val="0"/>
          <w:divBdr>
            <w:top w:val="none" w:sz="0" w:space="0" w:color="auto"/>
            <w:left w:val="none" w:sz="0" w:space="0" w:color="auto"/>
            <w:bottom w:val="none" w:sz="0" w:space="0" w:color="auto"/>
            <w:right w:val="none" w:sz="0" w:space="0" w:color="auto"/>
          </w:divBdr>
          <w:divsChild>
            <w:div w:id="295062139">
              <w:marLeft w:val="0"/>
              <w:marRight w:val="0"/>
              <w:marTop w:val="0"/>
              <w:marBottom w:val="0"/>
              <w:divBdr>
                <w:top w:val="none" w:sz="0" w:space="0" w:color="auto"/>
                <w:left w:val="none" w:sz="0" w:space="0" w:color="auto"/>
                <w:bottom w:val="none" w:sz="0" w:space="0" w:color="auto"/>
                <w:right w:val="none" w:sz="0" w:space="0" w:color="auto"/>
              </w:divBdr>
              <w:divsChild>
                <w:div w:id="881401101">
                  <w:marLeft w:val="0"/>
                  <w:marRight w:val="0"/>
                  <w:marTop w:val="0"/>
                  <w:marBottom w:val="0"/>
                  <w:divBdr>
                    <w:top w:val="single" w:sz="6" w:space="0" w:color="011C37"/>
                    <w:left w:val="none" w:sz="0" w:space="0" w:color="auto"/>
                    <w:bottom w:val="none" w:sz="0" w:space="0" w:color="auto"/>
                    <w:right w:val="none" w:sz="0" w:space="0" w:color="auto"/>
                  </w:divBdr>
                  <w:divsChild>
                    <w:div w:id="1171020464">
                      <w:marLeft w:val="2490"/>
                      <w:marRight w:val="0"/>
                      <w:marTop w:val="0"/>
                      <w:marBottom w:val="0"/>
                      <w:divBdr>
                        <w:top w:val="none" w:sz="0" w:space="0" w:color="auto"/>
                        <w:left w:val="none" w:sz="0" w:space="0" w:color="auto"/>
                        <w:bottom w:val="none" w:sz="0" w:space="0" w:color="auto"/>
                        <w:right w:val="none" w:sz="0" w:space="0" w:color="auto"/>
                      </w:divBdr>
                      <w:divsChild>
                        <w:div w:id="108117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998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business.govt.nz/hiring-and-manage/getting-the-best-from-people/performance-appraisals/" TargetMode="Externa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s://www.business.govt.nz/hiring-and-manage/hiring-people/overview-of-the-hiring-proces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0F358-4205-4BA5-96F5-0BFB9C618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4200</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Business Growth Options in a Small Practice</vt:lpstr>
    </vt:vector>
  </TitlesOfParts>
  <Company>Law Society Of Ireland</Company>
  <LinksUpToDate>false</LinksUpToDate>
  <CharactersWithSpaces>28090</CharactersWithSpaces>
  <SharedDoc>false</SharedDoc>
  <HLinks>
    <vt:vector size="12" baseType="variant">
      <vt:variant>
        <vt:i4>2883623</vt:i4>
      </vt:variant>
      <vt:variant>
        <vt:i4>51</vt:i4>
      </vt:variant>
      <vt:variant>
        <vt:i4>0</vt:i4>
      </vt:variant>
      <vt:variant>
        <vt:i4>5</vt:i4>
      </vt:variant>
      <vt:variant>
        <vt:lpwstr>https://www.business.govt.nz/hiring-and-manage/getting-the-best-from-people/performance-appraisals/</vt:lpwstr>
      </vt:variant>
      <vt:variant>
        <vt:lpwstr/>
      </vt:variant>
      <vt:variant>
        <vt:i4>393305</vt:i4>
      </vt:variant>
      <vt:variant>
        <vt:i4>48</vt:i4>
      </vt:variant>
      <vt:variant>
        <vt:i4>0</vt:i4>
      </vt:variant>
      <vt:variant>
        <vt:i4>5</vt:i4>
      </vt:variant>
      <vt:variant>
        <vt:lpwstr>https://www.business.govt.nz/hiring-and-manage/hiring-people/overview-of-the-hiring-proc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Growth Options in a Small Practice</dc:title>
  <dc:creator>Keith O'Malley</dc:creator>
  <cp:lastModifiedBy>Justin Purcell</cp:lastModifiedBy>
  <cp:revision>2</cp:revision>
  <cp:lastPrinted>2019-06-03T14:11:00Z</cp:lastPrinted>
  <dcterms:created xsi:type="dcterms:W3CDTF">2020-11-24T17:29:00Z</dcterms:created>
  <dcterms:modified xsi:type="dcterms:W3CDTF">2020-11-24T17:29:00Z</dcterms:modified>
</cp:coreProperties>
</file>